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6B1E4" w14:textId="69220417" w:rsidR="002451A5" w:rsidRPr="0041029F" w:rsidRDefault="00660160" w:rsidP="00C616F7">
      <w:pPr>
        <w:pStyle w:val="Heading1"/>
        <w:spacing w:before="0"/>
      </w:pPr>
      <w:bookmarkStart w:id="0" w:name="_Hlk128744206"/>
      <w:bookmarkEnd w:id="0"/>
      <w:r>
        <w:t>‘</w:t>
      </w:r>
      <w:r w:rsidR="002451A5" w:rsidRPr="0041029F">
        <w:t>Bellabeat</w:t>
      </w:r>
      <w:r>
        <w:t>’</w:t>
      </w:r>
      <w:r w:rsidR="002451A5" w:rsidRPr="0041029F">
        <w:t xml:space="preserve"> </w:t>
      </w:r>
      <w:r w:rsidR="004A32E8">
        <w:t>P</w:t>
      </w:r>
      <w:r w:rsidR="002451A5" w:rsidRPr="0041029F">
        <w:t xml:space="preserve">roduct </w:t>
      </w:r>
      <w:r w:rsidR="004A32E8">
        <w:t>A</w:t>
      </w:r>
      <w:r w:rsidR="002451A5" w:rsidRPr="0041029F">
        <w:t>nalysis</w:t>
      </w:r>
      <w:r w:rsidR="0041029F" w:rsidRPr="0041029F">
        <w:t xml:space="preserve">: </w:t>
      </w:r>
      <w:r w:rsidR="004A32E8" w:rsidRPr="0041029F">
        <w:t xml:space="preserve">How Can A </w:t>
      </w:r>
      <w:r w:rsidR="004A32E8">
        <w:t>W</w:t>
      </w:r>
      <w:r w:rsidR="004A32E8" w:rsidRPr="0041029F">
        <w:t>ellness Company Play It Smart</w:t>
      </w:r>
      <w:r w:rsidR="002451A5" w:rsidRPr="0041029F">
        <w:t>?</w:t>
      </w:r>
    </w:p>
    <w:p w14:paraId="02570462" w14:textId="77777777" w:rsidR="002451A5" w:rsidRPr="002451A5" w:rsidRDefault="002451A5" w:rsidP="00C616F7"/>
    <w:p w14:paraId="024717A3" w14:textId="39F79790" w:rsidR="00C150EC" w:rsidRPr="00AB4417" w:rsidRDefault="001A7AF9" w:rsidP="00C616F7">
      <w:r>
        <w:t xml:space="preserve">For this case study, I </w:t>
      </w:r>
      <w:r w:rsidR="00F32585">
        <w:t>take on</w:t>
      </w:r>
      <w:r>
        <w:t xml:space="preserve"> the role of </w:t>
      </w:r>
      <w:r w:rsidRPr="001A7AF9">
        <w:t xml:space="preserve">a junior data analyst working </w:t>
      </w:r>
      <w:r w:rsidR="00724AE6">
        <w:t>i</w:t>
      </w:r>
      <w:r w:rsidRPr="001A7AF9">
        <w:t xml:space="preserve">n the marketing analyst team at </w:t>
      </w:r>
      <w:r w:rsidRPr="00B512E6">
        <w:rPr>
          <w:i/>
          <w:iCs/>
        </w:rPr>
        <w:t>Bellabeat</w:t>
      </w:r>
      <w:r w:rsidRPr="001A7AF9">
        <w:t>, a high-tech manufacturer of health-focused products for wome</w:t>
      </w:r>
      <w:r w:rsidR="00C150EC">
        <w:t xml:space="preserve">n. </w:t>
      </w:r>
      <w:r w:rsidR="00AA3FD0">
        <w:t>Its founder</w:t>
      </w:r>
      <w:r w:rsidR="00C150EC">
        <w:t xml:space="preserve"> believes that analyzing </w:t>
      </w:r>
      <w:r w:rsidR="00AA3FD0">
        <w:t>user</w:t>
      </w:r>
      <w:r w:rsidR="00C150EC">
        <w:t xml:space="preserve"> data could help </w:t>
      </w:r>
      <w:bookmarkStart w:id="1" w:name="_Hlk128425979"/>
      <w:r w:rsidR="00C150EC">
        <w:t>unlock new growth opportunities</w:t>
      </w:r>
      <w:bookmarkEnd w:id="1"/>
      <w:r w:rsidR="00C150EC">
        <w:t xml:space="preserve"> for the company.</w:t>
      </w:r>
      <w:r w:rsidR="00AA3FD0">
        <w:t xml:space="preserve"> </w:t>
      </w:r>
      <w:r w:rsidR="00C150EC">
        <w:t xml:space="preserve">Therefore, </w:t>
      </w:r>
      <w:r w:rsidR="00AA3FD0">
        <w:t xml:space="preserve">my team is </w:t>
      </w:r>
      <w:r w:rsidR="0021427D">
        <w:t>directed</w:t>
      </w:r>
      <w:r w:rsidR="00AA3FD0">
        <w:t xml:space="preserve"> to gain insight</w:t>
      </w:r>
      <w:r w:rsidR="008C33C7">
        <w:t xml:space="preserve"> into</w:t>
      </w:r>
      <w:r w:rsidR="00AA3FD0">
        <w:t xml:space="preserve"> how </w:t>
      </w:r>
      <w:r w:rsidR="007E0D73">
        <w:t>users</w:t>
      </w:r>
      <w:r w:rsidR="00AA3FD0">
        <w:t xml:space="preserve"> are </w:t>
      </w:r>
      <w:r w:rsidR="007E0D73">
        <w:t>utilizing</w:t>
      </w:r>
      <w:r w:rsidR="00AA3FD0">
        <w:t xml:space="preserve"> our </w:t>
      </w:r>
      <w:r w:rsidR="008C33C7">
        <w:t>products and services</w:t>
      </w:r>
      <w:r w:rsidR="00747F6E">
        <w:t xml:space="preserve"> in order to present </w:t>
      </w:r>
      <w:r w:rsidR="00747F6E" w:rsidRPr="00747F6E">
        <w:t>high</w:t>
      </w:r>
      <w:r w:rsidR="00747F6E">
        <w:t>-</w:t>
      </w:r>
      <w:r w:rsidR="00747F6E" w:rsidRPr="00747F6E">
        <w:t>level recommendations for Bellabeat’s marketing strategy.</w:t>
      </w:r>
      <w:r w:rsidR="00747F6E">
        <w:t xml:space="preserve"> </w:t>
      </w:r>
      <w:r w:rsidR="006C58EB">
        <w:t>I am</w:t>
      </w:r>
      <w:r w:rsidR="00747F6E">
        <w:t xml:space="preserve"> specifically assigned to </w:t>
      </w:r>
      <w:r w:rsidR="00221845">
        <w:t>focus on our</w:t>
      </w:r>
      <w:r w:rsidR="00F0411C">
        <w:t xml:space="preserve"> best-selling product</w:t>
      </w:r>
      <w:r w:rsidR="0045564B">
        <w:t>, the</w:t>
      </w:r>
      <w:r w:rsidR="00F0411C">
        <w:t xml:space="preserve"> </w:t>
      </w:r>
      <w:r w:rsidR="00AB4417" w:rsidRPr="00AB4417">
        <w:t>Leaf smart device</w:t>
      </w:r>
      <w:r w:rsidR="00F0411C">
        <w:t>.</w:t>
      </w:r>
    </w:p>
    <w:p w14:paraId="0D8433EF" w14:textId="77777777" w:rsidR="00AB4417" w:rsidRDefault="00AB4417" w:rsidP="00C616F7"/>
    <w:p w14:paraId="418345B0" w14:textId="32FBC340" w:rsidR="00AC6C58" w:rsidRPr="008C33C7" w:rsidRDefault="00AC6C58" w:rsidP="00AC6C58">
      <w:r w:rsidRPr="008C33C7">
        <w:t xml:space="preserve">To accomplish my task, I will follow the steps of the data analysis process: </w:t>
      </w:r>
      <w:r w:rsidRPr="008C33C7">
        <w:rPr>
          <w:b/>
          <w:bCs/>
        </w:rPr>
        <w:t>Ask</w:t>
      </w:r>
      <w:r w:rsidRPr="008C33C7">
        <w:t xml:space="preserve">, </w:t>
      </w:r>
      <w:r w:rsidRPr="008C33C7">
        <w:rPr>
          <w:b/>
          <w:bCs/>
        </w:rPr>
        <w:t>Prepare</w:t>
      </w:r>
      <w:r w:rsidRPr="008C33C7">
        <w:t xml:space="preserve">, </w:t>
      </w:r>
      <w:r w:rsidRPr="008C33C7">
        <w:rPr>
          <w:b/>
          <w:bCs/>
        </w:rPr>
        <w:t>Process</w:t>
      </w:r>
      <w:r w:rsidRPr="008C33C7">
        <w:t xml:space="preserve">, </w:t>
      </w:r>
      <w:r w:rsidRPr="008C33C7">
        <w:rPr>
          <w:b/>
          <w:bCs/>
        </w:rPr>
        <w:t>Analyze</w:t>
      </w:r>
      <w:r w:rsidRPr="008C33C7">
        <w:t xml:space="preserve">, </w:t>
      </w:r>
      <w:r w:rsidRPr="008C33C7">
        <w:rPr>
          <w:b/>
          <w:bCs/>
        </w:rPr>
        <w:t>Share</w:t>
      </w:r>
      <w:r w:rsidRPr="008C33C7">
        <w:t xml:space="preserve">, </w:t>
      </w:r>
      <w:r w:rsidR="00682687" w:rsidRPr="008C33C7">
        <w:t>a</w:t>
      </w:r>
      <w:r w:rsidRPr="008C33C7">
        <w:t xml:space="preserve">nd </w:t>
      </w:r>
      <w:r w:rsidRPr="008C33C7">
        <w:rPr>
          <w:b/>
          <w:bCs/>
        </w:rPr>
        <w:t>Act</w:t>
      </w:r>
      <w:r w:rsidRPr="008C33C7">
        <w:t>.</w:t>
      </w:r>
    </w:p>
    <w:p w14:paraId="2F67427E" w14:textId="7D41402C" w:rsidR="00C616F7" w:rsidRDefault="00C616F7" w:rsidP="00C616F7"/>
    <w:p w14:paraId="3C075CD8" w14:textId="6FBD1C94" w:rsidR="009569C5" w:rsidRDefault="009569C5" w:rsidP="009569C5">
      <w:r w:rsidRPr="009569C5">
        <w:rPr>
          <w:b/>
          <w:bCs/>
        </w:rPr>
        <w:t>Tools</w:t>
      </w:r>
      <w:r>
        <w:t xml:space="preserve">: </w:t>
      </w:r>
      <w:r w:rsidR="006D1B86">
        <w:t xml:space="preserve">Spreadsheet (Microsoft Excel), </w:t>
      </w:r>
      <w:r w:rsidR="00D871F1">
        <w:t xml:space="preserve">R </w:t>
      </w:r>
      <w:r w:rsidR="00226C27">
        <w:t>Programming (RStudio)</w:t>
      </w:r>
      <w:r w:rsidR="00D871F1">
        <w:t>, Tableau</w:t>
      </w:r>
    </w:p>
    <w:p w14:paraId="604D0FD8" w14:textId="77777777" w:rsidR="00E92E62" w:rsidRDefault="00E92E62" w:rsidP="00E92E62">
      <w:bookmarkStart w:id="2" w:name="_Hlk128068244"/>
      <w:r>
        <w:rPr>
          <w:b/>
          <w:bCs/>
        </w:rPr>
        <w:t>V</w:t>
      </w:r>
      <w:r w:rsidRPr="00E06FD9">
        <w:rPr>
          <w:b/>
          <w:bCs/>
        </w:rPr>
        <w:t>isualization</w:t>
      </w:r>
      <w:r>
        <w:t xml:space="preserve">: Go to my </w:t>
      </w:r>
      <w:hyperlink r:id="rId8" w:history="1">
        <w:r w:rsidRPr="00BA7FAF">
          <w:rPr>
            <w:rStyle w:val="Hyperlink"/>
            <w:b/>
            <w:bCs/>
          </w:rPr>
          <w:t xml:space="preserve">Tableau </w:t>
        </w:r>
        <w:r>
          <w:rPr>
            <w:rStyle w:val="Hyperlink"/>
            <w:b/>
            <w:bCs/>
          </w:rPr>
          <w:t>profile</w:t>
        </w:r>
      </w:hyperlink>
      <w:r w:rsidRPr="00BA7FAF">
        <w:rPr>
          <w:b/>
          <w:bCs/>
        </w:rPr>
        <w:t>.</w:t>
      </w:r>
    </w:p>
    <w:p w14:paraId="0A84C32D" w14:textId="77384835" w:rsidR="00D20C8E" w:rsidRDefault="00D20C8E" w:rsidP="00D20C8E">
      <w:r>
        <w:rPr>
          <w:b/>
          <w:bCs/>
        </w:rPr>
        <w:t>D</w:t>
      </w:r>
      <w:r w:rsidRPr="00E06FD9">
        <w:rPr>
          <w:b/>
          <w:bCs/>
        </w:rPr>
        <w:t>ocumentation</w:t>
      </w:r>
      <w:r>
        <w:t>: V</w:t>
      </w:r>
      <w:r w:rsidRPr="000F6D9C">
        <w:t>isit my</w:t>
      </w:r>
      <w:r>
        <w:rPr>
          <w:b/>
          <w:bCs/>
        </w:rPr>
        <w:t xml:space="preserve"> </w:t>
      </w:r>
      <w:hyperlink r:id="rId9" w:history="1">
        <w:r w:rsidRPr="00BA7FAF">
          <w:rPr>
            <w:rStyle w:val="Hyperlink"/>
            <w:b/>
            <w:bCs/>
          </w:rPr>
          <w:t xml:space="preserve">GitHub </w:t>
        </w:r>
        <w:r w:rsidR="002A5452">
          <w:rPr>
            <w:rStyle w:val="Hyperlink"/>
            <w:b/>
            <w:bCs/>
          </w:rPr>
          <w:t>profile</w:t>
        </w:r>
      </w:hyperlink>
      <w:r w:rsidRPr="00BA7FAF">
        <w:rPr>
          <w:b/>
          <w:bCs/>
        </w:rPr>
        <w:t>.</w:t>
      </w:r>
    </w:p>
    <w:bookmarkEnd w:id="2"/>
    <w:p w14:paraId="54EDA608" w14:textId="77777777" w:rsidR="009569C5" w:rsidRDefault="009569C5" w:rsidP="00C616F7"/>
    <w:p w14:paraId="7EEEEC4A" w14:textId="5518ABA7" w:rsidR="00C616F7" w:rsidRDefault="00C76C0C" w:rsidP="00C616F7">
      <w:pPr>
        <w:pStyle w:val="Heading2"/>
        <w:spacing w:before="0"/>
      </w:pPr>
      <w:r>
        <w:t xml:space="preserve">Step 1: </w:t>
      </w:r>
      <w:r w:rsidR="00C616F7" w:rsidRPr="00C616F7">
        <w:t>Ask</w:t>
      </w:r>
    </w:p>
    <w:p w14:paraId="2EEBDF73" w14:textId="77777777" w:rsidR="00C616F7" w:rsidRDefault="00C616F7" w:rsidP="00C616F7"/>
    <w:p w14:paraId="29E80F54" w14:textId="3B0386D3" w:rsidR="00C616F7" w:rsidRPr="00B62AED" w:rsidRDefault="00B62AED" w:rsidP="00C616F7">
      <w:pPr>
        <w:rPr>
          <w:b/>
          <w:bCs/>
        </w:rPr>
      </w:pPr>
      <w:r w:rsidRPr="00B62AED">
        <w:rPr>
          <w:b/>
          <w:bCs/>
        </w:rPr>
        <w:t>Context</w:t>
      </w:r>
    </w:p>
    <w:p w14:paraId="6DCD259F" w14:textId="5B5C0862" w:rsidR="00B62AED" w:rsidRDefault="00B62AED" w:rsidP="00C616F7"/>
    <w:p w14:paraId="551D169C" w14:textId="2E306D97" w:rsidR="008C33C7" w:rsidRDefault="00747F6E" w:rsidP="00C616F7">
      <w:r>
        <w:t xml:space="preserve">In 2016, Bellabeat launched </w:t>
      </w:r>
      <w:r w:rsidR="008C33C7">
        <w:t>the following</w:t>
      </w:r>
      <w:r>
        <w:t xml:space="preserve"> products</w:t>
      </w:r>
      <w:r w:rsidR="008C33C7">
        <w:t xml:space="preserve"> and services</w:t>
      </w:r>
      <w:r>
        <w:t xml:space="preserve"> that </w:t>
      </w:r>
      <w:r w:rsidR="008C33C7" w:rsidRPr="008C33C7">
        <w:t>empower women with knowledge about their health</w:t>
      </w:r>
      <w:r w:rsidR="008C33C7">
        <w:t>:</w:t>
      </w:r>
    </w:p>
    <w:p w14:paraId="31816D0D" w14:textId="4D41524E" w:rsidR="00B62AED" w:rsidRDefault="00B62AED" w:rsidP="00C616F7"/>
    <w:p w14:paraId="04BE13AF" w14:textId="68748311" w:rsidR="00B62AED" w:rsidRDefault="007E0D73" w:rsidP="00B62AED">
      <w:r>
        <w:t>1</w:t>
      </w:r>
      <w:r w:rsidR="00B62AED">
        <w:t xml:space="preserve">. </w:t>
      </w:r>
      <w:r w:rsidR="00B62AED" w:rsidRPr="00B62AED">
        <w:rPr>
          <w:b/>
          <w:bCs/>
        </w:rPr>
        <w:t>Leaf</w:t>
      </w:r>
      <w:r w:rsidR="00B62AED">
        <w:rPr>
          <w:b/>
          <w:bCs/>
        </w:rPr>
        <w:t xml:space="preserve"> </w:t>
      </w:r>
      <w:r w:rsidR="00A0667D">
        <w:t xml:space="preserve">– </w:t>
      </w:r>
      <w:r w:rsidR="00B62AED">
        <w:t xml:space="preserve">a smart tracker </w:t>
      </w:r>
      <w:r w:rsidR="00300313">
        <w:t xml:space="preserve">worn as </w:t>
      </w:r>
      <w:r w:rsidR="00300313" w:rsidRPr="001D6450">
        <w:t>a bracelet/necklace which</w:t>
      </w:r>
      <w:r w:rsidR="00B62AED" w:rsidRPr="001D6450">
        <w:t xml:space="preserve"> monitors user</w:t>
      </w:r>
      <w:r w:rsidR="001D6450" w:rsidRPr="001D6450">
        <w:t>s’</w:t>
      </w:r>
      <w:r w:rsidR="00B62AED" w:rsidRPr="001D6450">
        <w:t xml:space="preserve"> </w:t>
      </w:r>
      <w:r w:rsidR="001D6450" w:rsidRPr="00F81019">
        <w:t>activity</w:t>
      </w:r>
      <w:r w:rsidR="002749B0" w:rsidRPr="00F81019">
        <w:t xml:space="preserve"> and </w:t>
      </w:r>
      <w:r w:rsidR="00C14A35" w:rsidRPr="00F81019">
        <w:t>sleep</w:t>
      </w:r>
    </w:p>
    <w:p w14:paraId="7CA92FB4" w14:textId="7B37CFAE" w:rsidR="00B62AED" w:rsidRDefault="007E0D73" w:rsidP="00CB1093">
      <w:r>
        <w:t>2</w:t>
      </w:r>
      <w:r w:rsidR="00B62AED">
        <w:t xml:space="preserve">. </w:t>
      </w:r>
      <w:r w:rsidR="00B62AED" w:rsidRPr="00B62AED">
        <w:rPr>
          <w:b/>
          <w:bCs/>
        </w:rPr>
        <w:t>Time</w:t>
      </w:r>
      <w:r w:rsidR="00B62AED">
        <w:t xml:space="preserve"> – a smart watch that tracks user</w:t>
      </w:r>
      <w:r w:rsidR="00C14A35">
        <w:t>s’</w:t>
      </w:r>
      <w:r w:rsidR="00B62AED">
        <w:t xml:space="preserve"> </w:t>
      </w:r>
      <w:r w:rsidR="004A3742" w:rsidRPr="004A3742">
        <w:t>pulse rate</w:t>
      </w:r>
    </w:p>
    <w:p w14:paraId="05948F10" w14:textId="11C715A5" w:rsidR="00B62AED" w:rsidRDefault="007E0D73" w:rsidP="00CB1093">
      <w:r>
        <w:t>3</w:t>
      </w:r>
      <w:r w:rsidR="00CB1093">
        <w:t>.</w:t>
      </w:r>
      <w:r w:rsidR="00B62AED">
        <w:t xml:space="preserve"> </w:t>
      </w:r>
      <w:r w:rsidR="00B62AED" w:rsidRPr="00CB1093">
        <w:rPr>
          <w:b/>
          <w:bCs/>
        </w:rPr>
        <w:t>Spring</w:t>
      </w:r>
      <w:r w:rsidR="00CB1093">
        <w:t xml:space="preserve"> – a smart</w:t>
      </w:r>
      <w:r w:rsidR="00B62AED">
        <w:t xml:space="preserve"> water bottle that </w:t>
      </w:r>
      <w:r w:rsidR="00CB1093">
        <w:t>traces</w:t>
      </w:r>
      <w:r w:rsidR="00B62AED">
        <w:t xml:space="preserve"> </w:t>
      </w:r>
      <w:r w:rsidR="001D6450">
        <w:t>users'</w:t>
      </w:r>
      <w:r w:rsidR="00C14A35">
        <w:t xml:space="preserve"> </w:t>
      </w:r>
      <w:r w:rsidR="00B62AED">
        <w:t>daily water intake</w:t>
      </w:r>
    </w:p>
    <w:p w14:paraId="165F5AA1" w14:textId="5F4AAF9F" w:rsidR="007E0D73" w:rsidRDefault="007E0D73" w:rsidP="00C616F7">
      <w:r>
        <w:t xml:space="preserve">4. </w:t>
      </w:r>
      <w:r w:rsidRPr="00B62AED">
        <w:rPr>
          <w:b/>
          <w:bCs/>
        </w:rPr>
        <w:t xml:space="preserve">Bellabeat </w:t>
      </w:r>
      <w:r>
        <w:rPr>
          <w:b/>
          <w:bCs/>
        </w:rPr>
        <w:t>a</w:t>
      </w:r>
      <w:r w:rsidRPr="00B62AED">
        <w:rPr>
          <w:b/>
          <w:bCs/>
        </w:rPr>
        <w:t>pp</w:t>
      </w:r>
      <w:r>
        <w:t xml:space="preserve"> – an application </w:t>
      </w:r>
      <w:r w:rsidR="0036280A">
        <w:t>connected</w:t>
      </w:r>
      <w:r w:rsidR="0036280A" w:rsidRPr="00B62AED">
        <w:t xml:space="preserve"> </w:t>
      </w:r>
      <w:r w:rsidR="0036280A">
        <w:t>to Bellabeat</w:t>
      </w:r>
      <w:r w:rsidR="0036280A" w:rsidRPr="00B62AED">
        <w:t xml:space="preserve"> smart </w:t>
      </w:r>
      <w:r w:rsidR="0036280A">
        <w:t>devices which</w:t>
      </w:r>
      <w:r>
        <w:t xml:space="preserve"> </w:t>
      </w:r>
      <w:r w:rsidRPr="00B62AED">
        <w:t xml:space="preserve">provides users with </w:t>
      </w:r>
      <w:r w:rsidR="0036280A">
        <w:t xml:space="preserve">their </w:t>
      </w:r>
      <w:r w:rsidRPr="00B62AED">
        <w:t>health</w:t>
      </w:r>
      <w:r w:rsidR="0036280A">
        <w:t xml:space="preserve"> </w:t>
      </w:r>
      <w:r w:rsidRPr="00B62AED">
        <w:t>data</w:t>
      </w:r>
      <w:r w:rsidR="00A0667D" w:rsidRPr="00A0667D">
        <w:t xml:space="preserve"> </w:t>
      </w:r>
      <w:r w:rsidR="00A0667D">
        <w:t>in real-time</w:t>
      </w:r>
    </w:p>
    <w:p w14:paraId="2C2C5BCA" w14:textId="4AE10852" w:rsidR="00B62AED" w:rsidRDefault="00CB1093" w:rsidP="00C616F7">
      <w:r>
        <w:t xml:space="preserve">5. </w:t>
      </w:r>
      <w:r w:rsidR="00B62AED" w:rsidRPr="00CB1093">
        <w:rPr>
          <w:b/>
          <w:bCs/>
        </w:rPr>
        <w:t>Bellabeat membership</w:t>
      </w:r>
      <w:r>
        <w:t xml:space="preserve"> – </w:t>
      </w:r>
      <w:r w:rsidR="00B62AED">
        <w:t xml:space="preserve">a subscription-based membership program </w:t>
      </w:r>
      <w:r>
        <w:t xml:space="preserve">that </w:t>
      </w:r>
      <w:r w:rsidR="00B62AED">
        <w:t>gives users 24/7 access to fully personalized guidance on nutrition, activity, sleep, health and</w:t>
      </w:r>
      <w:r>
        <w:t xml:space="preserve"> </w:t>
      </w:r>
      <w:r w:rsidR="00B62AED">
        <w:t>beauty, and mindfulness based on their lifestyle and goals</w:t>
      </w:r>
    </w:p>
    <w:p w14:paraId="02F24C42" w14:textId="77777777" w:rsidR="00507AF2" w:rsidRDefault="00507AF2" w:rsidP="00C616F7"/>
    <w:p w14:paraId="27814163" w14:textId="2270BBC1" w:rsidR="00B62AED" w:rsidRDefault="00B62AED" w:rsidP="00C616F7">
      <w:r w:rsidRPr="00B62AED">
        <w:rPr>
          <w:b/>
          <w:bCs/>
        </w:rPr>
        <w:t>Task</w:t>
      </w:r>
    </w:p>
    <w:p w14:paraId="25292A20" w14:textId="2EAC3605" w:rsidR="00B62AED" w:rsidRDefault="00B62AED" w:rsidP="00C616F7"/>
    <w:p w14:paraId="6BD590BA" w14:textId="2F974337" w:rsidR="004900D6" w:rsidRDefault="00CA468B" w:rsidP="00C616F7">
      <w:r>
        <w:t xml:space="preserve">I </w:t>
      </w:r>
      <w:r w:rsidR="00D41C24">
        <w:t>will</w:t>
      </w:r>
      <w:r>
        <w:t xml:space="preserve"> a</w:t>
      </w:r>
      <w:r w:rsidR="00785C4B">
        <w:t>nalyze</w:t>
      </w:r>
      <w:r w:rsidR="003D3D9F">
        <w:t xml:space="preserve"> how </w:t>
      </w:r>
      <w:r w:rsidR="007E0D73">
        <w:t>users</w:t>
      </w:r>
      <w:r w:rsidR="003D3D9F">
        <w:t xml:space="preserve"> are </w:t>
      </w:r>
      <w:r w:rsidR="007E0D73">
        <w:t>utilizing</w:t>
      </w:r>
      <w:r w:rsidR="003D3D9F">
        <w:t xml:space="preserve"> </w:t>
      </w:r>
      <w:r w:rsidR="0021558A">
        <w:t xml:space="preserve">the </w:t>
      </w:r>
      <w:r w:rsidR="004F2787" w:rsidRPr="00AB4417">
        <w:t>Leaf smart device</w:t>
      </w:r>
      <w:r w:rsidR="004F2787">
        <w:t>.</w:t>
      </w:r>
      <w:r w:rsidR="00887D2C">
        <w:t xml:space="preserve"> </w:t>
      </w:r>
      <w:r w:rsidR="004900D6">
        <w:t xml:space="preserve">This will involve </w:t>
      </w:r>
      <w:r w:rsidR="00FF6415">
        <w:t xml:space="preserve">finding </w:t>
      </w:r>
      <w:r w:rsidR="001A2E27">
        <w:t xml:space="preserve">relevant patterns and </w:t>
      </w:r>
      <w:r w:rsidR="00FF6415">
        <w:t xml:space="preserve">trends </w:t>
      </w:r>
      <w:r w:rsidR="001A2E27">
        <w:t>in whatever information is found in the dataset.</w:t>
      </w:r>
    </w:p>
    <w:p w14:paraId="4F8BD724" w14:textId="77777777" w:rsidR="004900D6" w:rsidRDefault="004900D6" w:rsidP="00C616F7"/>
    <w:p w14:paraId="7F892DE5" w14:textId="07346A9A" w:rsidR="003D3D9F" w:rsidRDefault="00D41C24" w:rsidP="00C616F7">
      <w:r>
        <w:t>Afterward</w:t>
      </w:r>
      <w:r w:rsidR="00887D2C">
        <w:t xml:space="preserve">, </w:t>
      </w:r>
      <w:r w:rsidR="0038419D">
        <w:t xml:space="preserve">I will </w:t>
      </w:r>
      <w:r w:rsidR="00887D2C">
        <w:t xml:space="preserve">propose </w:t>
      </w:r>
      <w:r w:rsidR="00887D2C" w:rsidRPr="00747F6E">
        <w:t>recommendations for Bellabeat’s marketing strategy</w:t>
      </w:r>
      <w:r w:rsidR="00887D2C">
        <w:t>.</w:t>
      </w:r>
    </w:p>
    <w:p w14:paraId="59B98140" w14:textId="77777777" w:rsidR="003D3D9F" w:rsidRDefault="003D3D9F" w:rsidP="00C616F7"/>
    <w:p w14:paraId="21033C7D" w14:textId="22C69E9C" w:rsidR="00C616F7" w:rsidRDefault="00C76C0C" w:rsidP="00C616F7">
      <w:pPr>
        <w:pStyle w:val="Heading2"/>
        <w:spacing w:before="0"/>
      </w:pPr>
      <w:r>
        <w:t xml:space="preserve">Step 2: </w:t>
      </w:r>
      <w:r w:rsidR="00C616F7" w:rsidRPr="00C616F7">
        <w:t>Prepare</w:t>
      </w:r>
    </w:p>
    <w:p w14:paraId="14344D8C" w14:textId="77777777" w:rsidR="00C616F7" w:rsidRDefault="00C616F7" w:rsidP="00C616F7"/>
    <w:p w14:paraId="358FA7EF" w14:textId="3069AD09" w:rsidR="00C616F7" w:rsidRPr="00572CA2" w:rsidRDefault="00572CA2" w:rsidP="00C616F7">
      <w:pPr>
        <w:rPr>
          <w:b/>
          <w:bCs/>
        </w:rPr>
      </w:pPr>
      <w:r w:rsidRPr="00572CA2">
        <w:rPr>
          <w:b/>
          <w:bCs/>
        </w:rPr>
        <w:t>Access the data</w:t>
      </w:r>
    </w:p>
    <w:p w14:paraId="3B50AFFB" w14:textId="77777777" w:rsidR="00DB50B8" w:rsidRDefault="00DB50B8" w:rsidP="00061062"/>
    <w:p w14:paraId="38CB18E2" w14:textId="5F152CF1" w:rsidR="00061062" w:rsidRDefault="00DB50B8" w:rsidP="00061062">
      <w:r>
        <w:t xml:space="preserve">My team </w:t>
      </w:r>
      <w:r w:rsidR="00EC1924">
        <w:t>was provided with</w:t>
      </w:r>
      <w:r w:rsidR="00650886">
        <w:t xml:space="preserve"> Bellabeat’s </w:t>
      </w:r>
      <w:r w:rsidR="003F23EF">
        <w:t xml:space="preserve">product </w:t>
      </w:r>
      <w:r w:rsidR="00EC1924">
        <w:t xml:space="preserve">user </w:t>
      </w:r>
      <w:r w:rsidR="004723BB">
        <w:t xml:space="preserve">data </w:t>
      </w:r>
      <w:r w:rsidR="006872D4">
        <w:t>from</w:t>
      </w:r>
      <w:r w:rsidR="00EC1924">
        <w:t xml:space="preserve"> </w:t>
      </w:r>
      <w:r w:rsidR="00300313" w:rsidRPr="00D1350B">
        <w:t>April 12</w:t>
      </w:r>
      <w:r w:rsidR="00EC1924" w:rsidRPr="00D1350B">
        <w:t xml:space="preserve"> to </w:t>
      </w:r>
      <w:r w:rsidR="00300313" w:rsidRPr="00D1350B">
        <w:t>May 1</w:t>
      </w:r>
      <w:r w:rsidR="00337040" w:rsidRPr="00D1350B">
        <w:t>2</w:t>
      </w:r>
      <w:r w:rsidR="00300313" w:rsidRPr="00D1350B">
        <w:t xml:space="preserve"> of</w:t>
      </w:r>
      <w:r w:rsidR="00EC1924" w:rsidRPr="00D1350B">
        <w:t xml:space="preserve"> </w:t>
      </w:r>
      <w:r w:rsidR="00EC1924">
        <w:t>2016</w:t>
      </w:r>
      <w:r w:rsidR="00061062">
        <w:t>.</w:t>
      </w:r>
      <w:r w:rsidR="00300313">
        <w:t xml:space="preserve"> </w:t>
      </w:r>
      <w:r w:rsidR="004723BB">
        <w:t xml:space="preserve">Access the dataset through this </w:t>
      </w:r>
      <w:hyperlink r:id="rId10" w:history="1">
        <w:r w:rsidR="004723BB" w:rsidRPr="004723BB">
          <w:rPr>
            <w:rStyle w:val="Hyperlink"/>
          </w:rPr>
          <w:t>link</w:t>
        </w:r>
      </w:hyperlink>
      <w:r w:rsidR="004723BB">
        <w:t>.</w:t>
      </w:r>
    </w:p>
    <w:p w14:paraId="34568418" w14:textId="7BCE0581" w:rsidR="00D46B53" w:rsidRDefault="00D46B53" w:rsidP="00C616F7"/>
    <w:p w14:paraId="26DCE0F0" w14:textId="5A13FBFD" w:rsidR="00572CA2" w:rsidRPr="00572CA2" w:rsidRDefault="00572CA2" w:rsidP="00C616F7">
      <w:pPr>
        <w:rPr>
          <w:b/>
          <w:bCs/>
        </w:rPr>
      </w:pPr>
      <w:r w:rsidRPr="00572CA2">
        <w:rPr>
          <w:b/>
          <w:bCs/>
        </w:rPr>
        <w:t>Collect the data</w:t>
      </w:r>
    </w:p>
    <w:p w14:paraId="0B371A7B" w14:textId="7BD14E68" w:rsidR="00204536" w:rsidRDefault="00204536" w:rsidP="00C616F7"/>
    <w:p w14:paraId="0A39B52A" w14:textId="4D8371D2" w:rsidR="00DC5907" w:rsidRDefault="00D41C24" w:rsidP="00C616F7">
      <w:r w:rsidRPr="00D41C24">
        <w:t xml:space="preserve">The dataset consists of </w:t>
      </w:r>
      <w:r w:rsidR="009F3839">
        <w:t xml:space="preserve">many </w:t>
      </w:r>
      <w:r w:rsidRPr="00D41C24">
        <w:t xml:space="preserve">CSV files with </w:t>
      </w:r>
      <w:r>
        <w:t xml:space="preserve">users’ </w:t>
      </w:r>
      <w:r w:rsidRPr="00D41C24">
        <w:t>health data in various timeframes.</w:t>
      </w:r>
      <w:r w:rsidR="002A368A">
        <w:t xml:space="preserve"> </w:t>
      </w:r>
      <w:r w:rsidRPr="00D41C24">
        <w:t xml:space="preserve">I </w:t>
      </w:r>
      <w:r w:rsidR="00DC5907">
        <w:t xml:space="preserve">only </w:t>
      </w:r>
      <w:r w:rsidR="002A1F7B">
        <w:t xml:space="preserve">downloaded 8 </w:t>
      </w:r>
      <w:r w:rsidR="002A368A">
        <w:t xml:space="preserve">files pertaining to </w:t>
      </w:r>
      <w:r w:rsidRPr="00D41C24">
        <w:t>activity</w:t>
      </w:r>
      <w:r w:rsidR="002749B0">
        <w:t xml:space="preserve"> and </w:t>
      </w:r>
      <w:r w:rsidRPr="00D41C24">
        <w:t xml:space="preserve">sleep data </w:t>
      </w:r>
      <w:r w:rsidR="00DB5ECC">
        <w:t xml:space="preserve">in </w:t>
      </w:r>
      <w:r w:rsidR="00DB5ECC" w:rsidRPr="00D41C24">
        <w:t>daily</w:t>
      </w:r>
      <w:r w:rsidR="00DB5ECC">
        <w:t xml:space="preserve"> and </w:t>
      </w:r>
      <w:r w:rsidR="00DB5ECC" w:rsidRPr="00D41C24">
        <w:t xml:space="preserve">hourly </w:t>
      </w:r>
      <w:r w:rsidR="00DB5ECC">
        <w:t xml:space="preserve">intervals </w:t>
      </w:r>
      <w:r w:rsidRPr="00D41C24">
        <w:t xml:space="preserve">to </w:t>
      </w:r>
      <w:r w:rsidR="00927065" w:rsidRPr="00D41C24">
        <w:t>concentrate</w:t>
      </w:r>
      <w:r w:rsidRPr="00D41C24">
        <w:t xml:space="preserve"> on </w:t>
      </w:r>
      <w:r w:rsidR="00585BB8">
        <w:t xml:space="preserve">larger </w:t>
      </w:r>
      <w:r w:rsidRPr="00D41C24">
        <w:t>trends and patterns in Leaf product usage.</w:t>
      </w:r>
    </w:p>
    <w:p w14:paraId="10E86ED8" w14:textId="3FF103E6" w:rsidR="00F05411" w:rsidRDefault="00F05411" w:rsidP="00C616F7"/>
    <w:p w14:paraId="16748861" w14:textId="5E09FF27" w:rsidR="00F05411" w:rsidRDefault="00F0077B" w:rsidP="00F0077B">
      <w:pPr>
        <w:jc w:val="center"/>
      </w:pPr>
      <w:r>
        <w:rPr>
          <w:noProof/>
        </w:rPr>
        <w:drawing>
          <wp:inline distT="0" distB="0" distL="0" distR="0" wp14:anchorId="4846702F" wp14:editId="34F2B4AC">
            <wp:extent cx="5943600" cy="32429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42945"/>
                    </a:xfrm>
                    <a:prstGeom prst="rect">
                      <a:avLst/>
                    </a:prstGeom>
                    <a:noFill/>
                    <a:ln>
                      <a:noFill/>
                    </a:ln>
                  </pic:spPr>
                </pic:pic>
              </a:graphicData>
            </a:graphic>
          </wp:inline>
        </w:drawing>
      </w:r>
    </w:p>
    <w:p w14:paraId="42D8F541" w14:textId="77777777" w:rsidR="009F3839" w:rsidRDefault="009F3839" w:rsidP="00C616F7"/>
    <w:p w14:paraId="44878D5F" w14:textId="088501BC" w:rsidR="00204536" w:rsidRPr="00AD710A" w:rsidRDefault="005F5723" w:rsidP="00C616F7">
      <w:pPr>
        <w:rPr>
          <w:b/>
          <w:bCs/>
        </w:rPr>
      </w:pPr>
      <w:r>
        <w:rPr>
          <w:b/>
          <w:bCs/>
        </w:rPr>
        <w:t>Examine</w:t>
      </w:r>
      <w:r w:rsidR="00204536" w:rsidRPr="00204536">
        <w:rPr>
          <w:b/>
          <w:bCs/>
        </w:rPr>
        <w:t xml:space="preserve"> the </w:t>
      </w:r>
      <w:proofErr w:type="gramStart"/>
      <w:r w:rsidR="00204536" w:rsidRPr="00204536">
        <w:rPr>
          <w:b/>
          <w:bCs/>
        </w:rPr>
        <w:t>data</w:t>
      </w:r>
      <w:proofErr w:type="gramEnd"/>
    </w:p>
    <w:p w14:paraId="2D35A378" w14:textId="6D9648E5" w:rsidR="00BC2578" w:rsidRDefault="00BC2578" w:rsidP="006C1CA2"/>
    <w:p w14:paraId="7BC63A63" w14:textId="322D2798" w:rsidR="003D28DE" w:rsidRDefault="002D45B5" w:rsidP="006C1CA2">
      <w:r>
        <w:t xml:space="preserve">I </w:t>
      </w:r>
      <w:r w:rsidR="002D33D6">
        <w:t>inspected</w:t>
      </w:r>
      <w:r>
        <w:t xml:space="preserve"> </w:t>
      </w:r>
      <w:r w:rsidR="002D33D6">
        <w:t>the</w:t>
      </w:r>
      <w:r>
        <w:t xml:space="preserve"> </w:t>
      </w:r>
      <w:r w:rsidR="009B1F45">
        <w:t xml:space="preserve">files in Microsoft Excel and found </w:t>
      </w:r>
      <w:r w:rsidR="00F83419">
        <w:t xml:space="preserve">that </w:t>
      </w:r>
      <w:r w:rsidR="00C81CEA">
        <w:t xml:space="preserve">each file </w:t>
      </w:r>
      <w:r w:rsidR="00DD3394">
        <w:t>holds</w:t>
      </w:r>
      <w:r w:rsidR="00C81CEA">
        <w:t xml:space="preserve"> </w:t>
      </w:r>
      <w:r w:rsidR="002D33D6">
        <w:t>the following information:</w:t>
      </w:r>
    </w:p>
    <w:p w14:paraId="5CE22FAB" w14:textId="58018900" w:rsidR="003D28DE" w:rsidRDefault="003D28DE" w:rsidP="006C1CA2"/>
    <w:p w14:paraId="3C0A14A3" w14:textId="7CB648C0" w:rsidR="003D28DE" w:rsidRDefault="002647ED" w:rsidP="007444C3">
      <w:pPr>
        <w:jc w:val="center"/>
      </w:pPr>
      <w:r>
        <w:rPr>
          <w:noProof/>
        </w:rPr>
        <w:lastRenderedPageBreak/>
        <w:drawing>
          <wp:inline distT="0" distB="0" distL="0" distR="0" wp14:anchorId="71B68620" wp14:editId="5900547E">
            <wp:extent cx="5943600" cy="7569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569200"/>
                    </a:xfrm>
                    <a:prstGeom prst="rect">
                      <a:avLst/>
                    </a:prstGeom>
                    <a:noFill/>
                    <a:ln>
                      <a:noFill/>
                    </a:ln>
                  </pic:spPr>
                </pic:pic>
              </a:graphicData>
            </a:graphic>
          </wp:inline>
        </w:drawing>
      </w:r>
    </w:p>
    <w:p w14:paraId="0207DBCB" w14:textId="76A52BB9" w:rsidR="003D28DE" w:rsidRDefault="003D28DE" w:rsidP="006C1CA2"/>
    <w:p w14:paraId="398B42D5" w14:textId="32329FA9" w:rsidR="007722A6" w:rsidRDefault="007722A6" w:rsidP="006C1CA2">
      <w:r>
        <w:t xml:space="preserve">The description for each attribute </w:t>
      </w:r>
      <w:r w:rsidR="00952060">
        <w:t>is</w:t>
      </w:r>
      <w:r>
        <w:t xml:space="preserve"> based on this </w:t>
      </w:r>
      <w:hyperlink r:id="rId13" w:history="1">
        <w:r w:rsidRPr="007722A6">
          <w:rPr>
            <w:rStyle w:val="Hyperlink"/>
          </w:rPr>
          <w:t>metadata</w:t>
        </w:r>
      </w:hyperlink>
      <w:r>
        <w:t>.</w:t>
      </w:r>
    </w:p>
    <w:p w14:paraId="58A53BAC" w14:textId="77777777" w:rsidR="007722A6" w:rsidRDefault="007722A6" w:rsidP="006C1CA2"/>
    <w:p w14:paraId="2609E2CE" w14:textId="24E1C2A0" w:rsidR="00B560DB" w:rsidRDefault="0063136F" w:rsidP="006C1CA2">
      <w:r w:rsidRPr="0063136F">
        <w:lastRenderedPageBreak/>
        <w:t xml:space="preserve">The number of users and days were determined by counting the number of </w:t>
      </w:r>
      <w:r w:rsidR="003B6C23">
        <w:t xml:space="preserve">unique </w:t>
      </w:r>
      <w:r w:rsidRPr="0063136F">
        <w:t xml:space="preserve">values in the </w:t>
      </w:r>
      <w:r w:rsidR="003B6C23">
        <w:rPr>
          <w:b/>
          <w:bCs/>
        </w:rPr>
        <w:t>I</w:t>
      </w:r>
      <w:r w:rsidRPr="0063136F">
        <w:rPr>
          <w:b/>
          <w:bCs/>
        </w:rPr>
        <w:t>d</w:t>
      </w:r>
      <w:r w:rsidRPr="0063136F">
        <w:t xml:space="preserve"> and </w:t>
      </w:r>
      <w:r w:rsidRPr="0063136F">
        <w:rPr>
          <w:b/>
          <w:bCs/>
        </w:rPr>
        <w:t>ActivityDate</w:t>
      </w:r>
      <w:r w:rsidR="0076628A">
        <w:rPr>
          <w:b/>
          <w:bCs/>
        </w:rPr>
        <w:t>/</w:t>
      </w:r>
      <w:r w:rsidR="0076628A" w:rsidRPr="0063136F">
        <w:rPr>
          <w:b/>
          <w:bCs/>
        </w:rPr>
        <w:t>ActivityDa</w:t>
      </w:r>
      <w:r w:rsidR="0076628A">
        <w:rPr>
          <w:b/>
          <w:bCs/>
        </w:rPr>
        <w:t>y</w:t>
      </w:r>
      <w:r w:rsidR="00DD79B5">
        <w:rPr>
          <w:b/>
          <w:bCs/>
        </w:rPr>
        <w:t xml:space="preserve"> </w:t>
      </w:r>
      <w:r w:rsidR="00DD79B5">
        <w:t>column</w:t>
      </w:r>
      <w:r w:rsidR="00260A75">
        <w:t>s</w:t>
      </w:r>
      <w:r w:rsidRPr="0063136F">
        <w:t>, respectively.</w:t>
      </w:r>
    </w:p>
    <w:p w14:paraId="3C1249C2" w14:textId="6024D8F2" w:rsidR="00B560DB" w:rsidRDefault="00B560DB" w:rsidP="006C1CA2"/>
    <w:p w14:paraId="00A39D06" w14:textId="691201DA" w:rsidR="00321FE7" w:rsidRDefault="00AD3DF6" w:rsidP="00321FE7">
      <w:pPr>
        <w:jc w:val="center"/>
      </w:pPr>
      <w:r>
        <w:rPr>
          <w:noProof/>
        </w:rPr>
        <w:drawing>
          <wp:inline distT="0" distB="0" distL="0" distR="0" wp14:anchorId="72DDE900" wp14:editId="4640A461">
            <wp:extent cx="5934075" cy="1838325"/>
            <wp:effectExtent l="0" t="0" r="9525"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838325"/>
                    </a:xfrm>
                    <a:prstGeom prst="rect">
                      <a:avLst/>
                    </a:prstGeom>
                    <a:noFill/>
                    <a:ln>
                      <a:noFill/>
                    </a:ln>
                  </pic:spPr>
                </pic:pic>
              </a:graphicData>
            </a:graphic>
          </wp:inline>
        </w:drawing>
      </w:r>
    </w:p>
    <w:p w14:paraId="19FF6D90" w14:textId="3A0D2110" w:rsidR="00321FE7" w:rsidRDefault="00321FE7" w:rsidP="006C1CA2"/>
    <w:p w14:paraId="77093B3D" w14:textId="080C0EEE" w:rsidR="00F717EA" w:rsidRDefault="00DD79B5" w:rsidP="00F717EA">
      <w:r>
        <w:t xml:space="preserve">For files with </w:t>
      </w:r>
      <w:proofErr w:type="spellStart"/>
      <w:r w:rsidRPr="00DD79B5">
        <w:rPr>
          <w:b/>
          <w:bCs/>
        </w:rPr>
        <w:t>ActivityHour</w:t>
      </w:r>
      <w:proofErr w:type="spellEnd"/>
      <w:r>
        <w:t xml:space="preserve"> column (</w:t>
      </w:r>
      <w:r w:rsidR="00927065">
        <w:t>DATE-TIME format</w:t>
      </w:r>
      <w:r>
        <w:t xml:space="preserve">), I </w:t>
      </w:r>
      <w:r w:rsidR="00F56630">
        <w:t xml:space="preserve">temporarily </w:t>
      </w:r>
      <w:r w:rsidR="00332A0A">
        <w:t>inserted</w:t>
      </w:r>
      <w:r w:rsidR="00F717EA">
        <w:t xml:space="preserve"> a column </w:t>
      </w:r>
      <w:r w:rsidR="00FD7B58">
        <w:t xml:space="preserve">named </w:t>
      </w:r>
      <w:r w:rsidR="00FD7B58" w:rsidRPr="00FD7B58">
        <w:rPr>
          <w:b/>
          <w:bCs/>
        </w:rPr>
        <w:t>Date</w:t>
      </w:r>
      <w:r w:rsidR="00FD7B58">
        <w:t xml:space="preserve"> </w:t>
      </w:r>
      <w:r w:rsidR="00F717EA">
        <w:t xml:space="preserve">and used </w:t>
      </w:r>
      <w:r w:rsidR="00F717EA" w:rsidRPr="00801FA0">
        <w:t>the INT</w:t>
      </w:r>
      <w:r w:rsidR="00824047">
        <w:t xml:space="preserve"> </w:t>
      </w:r>
      <w:r w:rsidR="00F717EA" w:rsidRPr="00801FA0">
        <w:t>function</w:t>
      </w:r>
      <w:r w:rsidR="00F717EA" w:rsidRPr="00F717EA">
        <w:t xml:space="preserve"> to extract only the </w:t>
      </w:r>
      <w:r w:rsidR="00B565A2">
        <w:t>DATE</w:t>
      </w:r>
      <w:r w:rsidR="00927065">
        <w:t xml:space="preserve"> </w:t>
      </w:r>
      <w:r w:rsidR="00F717EA" w:rsidRPr="00F717EA">
        <w:t xml:space="preserve">portion. Then, I counted the number of </w:t>
      </w:r>
      <w:r w:rsidR="00FA4E13">
        <w:t>unique</w:t>
      </w:r>
      <w:r w:rsidR="00F717EA" w:rsidRPr="00F717EA">
        <w:t xml:space="preserve"> values in th</w:t>
      </w:r>
      <w:r w:rsidR="006C5CAC">
        <w:t>e</w:t>
      </w:r>
      <w:r w:rsidR="00F717EA" w:rsidRPr="00F717EA">
        <w:t xml:space="preserve"> </w:t>
      </w:r>
      <w:r w:rsidR="00FD7B58" w:rsidRPr="00FD7B58">
        <w:rPr>
          <w:b/>
          <w:bCs/>
        </w:rPr>
        <w:t>Date</w:t>
      </w:r>
      <w:r w:rsidR="00FD7B58">
        <w:t xml:space="preserve"> </w:t>
      </w:r>
      <w:r w:rsidR="00F717EA" w:rsidRPr="00F717EA">
        <w:t>column.</w:t>
      </w:r>
    </w:p>
    <w:p w14:paraId="572CAA5A" w14:textId="77777777" w:rsidR="00AD3DF6" w:rsidRDefault="00AD3DF6" w:rsidP="00F717EA"/>
    <w:p w14:paraId="2E0D0A11" w14:textId="01A276CD" w:rsidR="009D5867" w:rsidRDefault="00AD3DF6" w:rsidP="00AD3DF6">
      <w:pPr>
        <w:jc w:val="center"/>
      </w:pPr>
      <w:r>
        <w:rPr>
          <w:noProof/>
        </w:rPr>
        <w:drawing>
          <wp:inline distT="0" distB="0" distL="0" distR="0" wp14:anchorId="50B44E5E" wp14:editId="302F5952">
            <wp:extent cx="5934075" cy="1866900"/>
            <wp:effectExtent l="0" t="0" r="9525"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0F83C18C" w14:textId="77777777" w:rsidR="00DD79B5" w:rsidRDefault="00DD79B5" w:rsidP="006C1CA2"/>
    <w:p w14:paraId="6481BDCD" w14:textId="56479F02" w:rsidR="00321FE7" w:rsidRDefault="00321FE7" w:rsidP="006C1CA2">
      <w:r w:rsidRPr="00321FE7">
        <w:t>My manager confirmed only 33 users consented to share their personal data for data analysis</w:t>
      </w:r>
      <w:r w:rsidR="005C17AE" w:rsidRPr="005C17AE">
        <w:t xml:space="preserve"> </w:t>
      </w:r>
      <w:r w:rsidR="005C17AE" w:rsidRPr="00321FE7">
        <w:t>purposes</w:t>
      </w:r>
      <w:r w:rsidRPr="00321FE7">
        <w:t>.</w:t>
      </w:r>
    </w:p>
    <w:p w14:paraId="033A5A41" w14:textId="5B4CED2A" w:rsidR="002151AB" w:rsidRDefault="002151AB" w:rsidP="009F3839"/>
    <w:p w14:paraId="313359BF" w14:textId="0DAEA934" w:rsidR="000C3300" w:rsidRDefault="00D55EE3" w:rsidP="009F3839">
      <w:r>
        <w:t>It appears that</w:t>
      </w:r>
      <w:r w:rsidR="000C3300">
        <w:t xml:space="preserve"> </w:t>
      </w:r>
      <w:r w:rsidR="000C3300" w:rsidRPr="00321FE7">
        <w:rPr>
          <w:b/>
          <w:bCs/>
        </w:rPr>
        <w:t xml:space="preserve">dailyCalories_merged.csv, dailyIntensities_merged.csv, </w:t>
      </w:r>
      <w:r w:rsidR="000C3300" w:rsidRPr="00321FE7">
        <w:t>and</w:t>
      </w:r>
      <w:r w:rsidR="000C3300" w:rsidRPr="00321FE7">
        <w:rPr>
          <w:b/>
          <w:bCs/>
        </w:rPr>
        <w:t xml:space="preserve"> dailySteps_merged.csv</w:t>
      </w:r>
      <w:r w:rsidR="000C3300">
        <w:rPr>
          <w:b/>
          <w:bCs/>
        </w:rPr>
        <w:t xml:space="preserve"> </w:t>
      </w:r>
      <w:r>
        <w:t>are</w:t>
      </w:r>
      <w:r w:rsidR="000C3300">
        <w:t xml:space="preserve"> </w:t>
      </w:r>
      <w:r w:rsidR="00656DDF">
        <w:t xml:space="preserve">mere </w:t>
      </w:r>
      <w:r w:rsidR="000C3300">
        <w:t xml:space="preserve">subsets of </w:t>
      </w:r>
      <w:r w:rsidR="000C3300" w:rsidRPr="00321FE7">
        <w:rPr>
          <w:b/>
          <w:bCs/>
        </w:rPr>
        <w:t>dailyActivity_</w:t>
      </w:r>
      <w:r w:rsidR="000C3300" w:rsidRPr="00835A26">
        <w:rPr>
          <w:b/>
          <w:bCs/>
        </w:rPr>
        <w:t>merged.csv</w:t>
      </w:r>
      <w:r w:rsidR="003742B7" w:rsidRPr="00B611DD">
        <w:rPr>
          <w:b/>
          <w:bCs/>
        </w:rPr>
        <w:t xml:space="preserve">, </w:t>
      </w:r>
      <w:r w:rsidR="00017E67">
        <w:t xml:space="preserve">so </w:t>
      </w:r>
      <w:r w:rsidR="000C3300">
        <w:t xml:space="preserve">I decided to </w:t>
      </w:r>
      <w:r>
        <w:t>delete</w:t>
      </w:r>
      <w:r w:rsidR="000C3300">
        <w:t xml:space="preserve"> them to avoid redundancy.</w:t>
      </w:r>
    </w:p>
    <w:p w14:paraId="5B4403A6" w14:textId="77777777" w:rsidR="000C3300" w:rsidRDefault="000C3300" w:rsidP="009F3839"/>
    <w:p w14:paraId="09A8FFC9" w14:textId="5D54FF7E" w:rsidR="00872715" w:rsidRPr="00872715" w:rsidRDefault="00872715" w:rsidP="00C616F7">
      <w:pPr>
        <w:rPr>
          <w:b/>
          <w:bCs/>
        </w:rPr>
      </w:pPr>
      <w:r w:rsidRPr="00872715">
        <w:rPr>
          <w:b/>
          <w:bCs/>
        </w:rPr>
        <w:t>Limitations of the data</w:t>
      </w:r>
    </w:p>
    <w:p w14:paraId="6F156315" w14:textId="77777777" w:rsidR="00872715" w:rsidRDefault="00872715" w:rsidP="00C616F7"/>
    <w:p w14:paraId="7D801B40" w14:textId="0BBD8A72" w:rsidR="00F14024" w:rsidRPr="00467CB1" w:rsidRDefault="00F14024" w:rsidP="00F14024">
      <w:r w:rsidRPr="00467CB1">
        <w:t xml:space="preserve">1. </w:t>
      </w:r>
      <w:r w:rsidRPr="00467CB1">
        <w:rPr>
          <w:b/>
          <w:bCs/>
        </w:rPr>
        <w:t>Outdated data</w:t>
      </w:r>
      <w:r w:rsidRPr="00467CB1">
        <w:t>: The data is from 2016, which is seven years ago. The usage patterns, user behaviors, and market trends might have significantly changed since then, and the findings may not be relevant to the current market and user base.</w:t>
      </w:r>
    </w:p>
    <w:p w14:paraId="786B0A7A" w14:textId="0E00ABED" w:rsidR="005F2908" w:rsidRPr="00467CB1" w:rsidRDefault="00F14024" w:rsidP="005F2908">
      <w:r w:rsidRPr="00467CB1">
        <w:t>2</w:t>
      </w:r>
      <w:r w:rsidR="000C7A00" w:rsidRPr="00467CB1">
        <w:t xml:space="preserve">. </w:t>
      </w:r>
      <w:r w:rsidR="00C95B74" w:rsidRPr="00467CB1">
        <w:rPr>
          <w:b/>
          <w:bCs/>
        </w:rPr>
        <w:t>Narrow</w:t>
      </w:r>
      <w:r w:rsidR="005F2908" w:rsidRPr="00467CB1">
        <w:rPr>
          <w:b/>
          <w:bCs/>
        </w:rPr>
        <w:t xml:space="preserve"> timeframe</w:t>
      </w:r>
      <w:r w:rsidR="005F2908" w:rsidRPr="00467CB1">
        <w:t xml:space="preserve">: The data </w:t>
      </w:r>
      <w:r w:rsidR="00AE20ED" w:rsidRPr="00467CB1">
        <w:t>only covers</w:t>
      </w:r>
      <w:r w:rsidR="005F2908" w:rsidRPr="00467CB1">
        <w:t xml:space="preserve"> a period of 31 days, which is a short period to make any significant conclusions about the usage of the product.</w:t>
      </w:r>
    </w:p>
    <w:p w14:paraId="1EB0F702" w14:textId="2CA9B930" w:rsidR="005F2908" w:rsidRPr="00467CB1" w:rsidRDefault="005F2908" w:rsidP="005F2908">
      <w:r w:rsidRPr="00467CB1">
        <w:t xml:space="preserve">3. </w:t>
      </w:r>
      <w:r w:rsidRPr="00467CB1">
        <w:rPr>
          <w:b/>
          <w:bCs/>
        </w:rPr>
        <w:t>Small sample size</w:t>
      </w:r>
      <w:r w:rsidRPr="00467CB1">
        <w:t>: The dataset only includes data from 33 users</w:t>
      </w:r>
      <w:r w:rsidR="00DA1100" w:rsidRPr="00467CB1">
        <w:t xml:space="preserve"> at most</w:t>
      </w:r>
      <w:r w:rsidR="00AE20ED" w:rsidRPr="00467CB1">
        <w:t xml:space="preserve">. </w:t>
      </w:r>
      <w:r w:rsidRPr="00467CB1">
        <w:t>This could limit the representativeness of the data</w:t>
      </w:r>
      <w:r w:rsidR="006C5521" w:rsidRPr="00467CB1">
        <w:t>,</w:t>
      </w:r>
      <w:r w:rsidRPr="00467CB1">
        <w:t xml:space="preserve"> and the findings</w:t>
      </w:r>
      <w:r w:rsidR="00AE20ED" w:rsidRPr="00467CB1">
        <w:t xml:space="preserve"> </w:t>
      </w:r>
      <w:r w:rsidRPr="00467CB1">
        <w:t xml:space="preserve">may not generalize to the wider population of </w:t>
      </w:r>
      <w:r w:rsidR="00206403" w:rsidRPr="00467CB1">
        <w:t>Leaf</w:t>
      </w:r>
      <w:r w:rsidRPr="00467CB1">
        <w:t xml:space="preserve"> users.</w:t>
      </w:r>
    </w:p>
    <w:p w14:paraId="3D98EDD5" w14:textId="57EE4E89" w:rsidR="006535B1" w:rsidRDefault="006535B1" w:rsidP="005F2908">
      <w:r w:rsidRPr="00467CB1">
        <w:lastRenderedPageBreak/>
        <w:t xml:space="preserve">4. </w:t>
      </w:r>
      <w:r w:rsidRPr="00467CB1">
        <w:rPr>
          <w:b/>
          <w:bCs/>
        </w:rPr>
        <w:t>No demographic info</w:t>
      </w:r>
      <w:r w:rsidRPr="00467CB1">
        <w:t xml:space="preserve">: The data </w:t>
      </w:r>
      <w:r w:rsidR="000356C5" w:rsidRPr="00467CB1">
        <w:t>lacks</w:t>
      </w:r>
      <w:r w:rsidRPr="00467CB1">
        <w:t xml:space="preserve"> any demographic information about the users</w:t>
      </w:r>
      <w:r w:rsidR="009C74DE" w:rsidRPr="00467CB1">
        <w:t xml:space="preserve"> (</w:t>
      </w:r>
      <w:r w:rsidRPr="00467CB1">
        <w:t>such as age</w:t>
      </w:r>
      <w:r w:rsidR="009C74DE" w:rsidRPr="00467CB1">
        <w:t xml:space="preserve">, </w:t>
      </w:r>
      <w:r w:rsidR="00250CD2" w:rsidRPr="00467CB1">
        <w:t>race</w:t>
      </w:r>
      <w:r w:rsidR="009C74DE" w:rsidRPr="00467CB1">
        <w:t>,</w:t>
      </w:r>
      <w:r w:rsidR="00EB3C2F" w:rsidRPr="00467CB1">
        <w:t xml:space="preserve"> </w:t>
      </w:r>
      <w:r w:rsidR="00250CD2" w:rsidRPr="00467CB1">
        <w:t>income</w:t>
      </w:r>
      <w:r w:rsidR="00206403" w:rsidRPr="00467CB1">
        <w:t>, etc.</w:t>
      </w:r>
      <w:r w:rsidR="009C74DE" w:rsidRPr="00467CB1">
        <w:t>)</w:t>
      </w:r>
      <w:r w:rsidRPr="00467CB1">
        <w:t xml:space="preserve"> which can provide</w:t>
      </w:r>
      <w:r w:rsidRPr="006535B1">
        <w:t xml:space="preserve"> </w:t>
      </w:r>
      <w:r w:rsidR="004E2224">
        <w:t xml:space="preserve">additional </w:t>
      </w:r>
      <w:r w:rsidRPr="006535B1">
        <w:t>insights into how different user groups are utilizing the product.</w:t>
      </w:r>
    </w:p>
    <w:p w14:paraId="632A5EE1" w14:textId="77777777" w:rsidR="00C616F7" w:rsidRDefault="00C616F7" w:rsidP="00C616F7"/>
    <w:p w14:paraId="4DA844EF" w14:textId="77777777" w:rsidR="00C76C0C" w:rsidRDefault="00C76C0C" w:rsidP="00C76C0C">
      <w:pPr>
        <w:pStyle w:val="Heading2"/>
        <w:spacing w:before="0"/>
      </w:pPr>
      <w:r>
        <w:t xml:space="preserve">Step 3: </w:t>
      </w:r>
      <w:r w:rsidRPr="00C616F7">
        <w:t>Process</w:t>
      </w:r>
    </w:p>
    <w:p w14:paraId="4B697404" w14:textId="0D0B9A39" w:rsidR="00C76C0C" w:rsidRDefault="00C76C0C" w:rsidP="00C76C0C"/>
    <w:p w14:paraId="3F811479" w14:textId="0FB6BF5F" w:rsidR="00C2622C" w:rsidRDefault="00B51E87" w:rsidP="00C2622C">
      <w:r>
        <w:t xml:space="preserve">I used R for </w:t>
      </w:r>
      <w:r w:rsidR="00AC29BB">
        <w:t>data cleaning</w:t>
      </w:r>
      <w:r>
        <w:t xml:space="preserve"> and</w:t>
      </w:r>
      <w:r w:rsidR="00AC29BB">
        <w:t xml:space="preserve"> wrangling</w:t>
      </w:r>
      <w:r>
        <w:t>.</w:t>
      </w:r>
      <w:r w:rsidR="00C2622C">
        <w:t xml:space="preserve"> </w:t>
      </w:r>
      <w:r w:rsidR="007000FD">
        <w:t>I started by</w:t>
      </w:r>
      <w:r w:rsidR="00C2622C">
        <w:t xml:space="preserve"> install</w:t>
      </w:r>
      <w:r w:rsidR="007000FD">
        <w:t>ing and loading</w:t>
      </w:r>
      <w:r w:rsidR="00C2622C">
        <w:t xml:space="preserve"> the required packages in R Studio.</w:t>
      </w:r>
    </w:p>
    <w:p w14:paraId="55FB30F6" w14:textId="77777777" w:rsidR="00C2622C" w:rsidRDefault="00C2622C" w:rsidP="00C2622C"/>
    <w:p w14:paraId="554565AC" w14:textId="77777777" w:rsidR="0044338E" w:rsidRDefault="0044338E" w:rsidP="0044338E">
      <w:pPr>
        <w:pStyle w:val="code"/>
      </w:pPr>
      <w:r>
        <w:t># install and load packages</w:t>
      </w:r>
    </w:p>
    <w:p w14:paraId="625A669A" w14:textId="77777777" w:rsidR="0044338E" w:rsidRDefault="0044338E" w:rsidP="0044338E">
      <w:pPr>
        <w:pStyle w:val="code"/>
      </w:pPr>
    </w:p>
    <w:p w14:paraId="411F0A19" w14:textId="77777777" w:rsidR="0044338E" w:rsidRDefault="0044338E" w:rsidP="0044338E">
      <w:pPr>
        <w:pStyle w:val="code"/>
      </w:pPr>
      <w:r>
        <w:t>install.packages(c("tidyverse", "lubridate", "dplyr", "tidyr", "janitor","ggplot2", "waffle", "corrplot"))</w:t>
      </w:r>
    </w:p>
    <w:p w14:paraId="5ED326FD" w14:textId="44768319" w:rsidR="0044338E" w:rsidRDefault="0044338E" w:rsidP="0044338E">
      <w:pPr>
        <w:pStyle w:val="code"/>
      </w:pPr>
    </w:p>
    <w:p w14:paraId="316EC89E" w14:textId="77777777" w:rsidR="0021558A" w:rsidRDefault="0021558A" w:rsidP="0021558A">
      <w:pPr>
        <w:pStyle w:val="code"/>
      </w:pPr>
      <w:r>
        <w:t>library(tidyverse)  # for data manipulation and visualization</w:t>
      </w:r>
    </w:p>
    <w:p w14:paraId="021315FE" w14:textId="77777777" w:rsidR="0021558A" w:rsidRDefault="0021558A" w:rsidP="0021558A">
      <w:pPr>
        <w:pStyle w:val="code"/>
      </w:pPr>
      <w:r>
        <w:t>library(lubridate)  # for working with dates and times</w:t>
      </w:r>
    </w:p>
    <w:p w14:paraId="313F546B" w14:textId="77777777" w:rsidR="0021558A" w:rsidRDefault="0021558A" w:rsidP="0021558A">
      <w:pPr>
        <w:pStyle w:val="code"/>
      </w:pPr>
      <w:r>
        <w:t>library(dplyr)      # for data manipulation</w:t>
      </w:r>
    </w:p>
    <w:p w14:paraId="6596479E" w14:textId="77777777" w:rsidR="0021558A" w:rsidRDefault="0021558A" w:rsidP="0021558A">
      <w:pPr>
        <w:pStyle w:val="code"/>
      </w:pPr>
      <w:r>
        <w:t>library(tidyr)      # for data tidying and reshaping</w:t>
      </w:r>
    </w:p>
    <w:p w14:paraId="51465276" w14:textId="77777777" w:rsidR="0021558A" w:rsidRDefault="0021558A" w:rsidP="0021558A">
      <w:pPr>
        <w:pStyle w:val="code"/>
      </w:pPr>
      <w:r>
        <w:t>library(janitor)    # for data cleaning and formatting</w:t>
      </w:r>
    </w:p>
    <w:p w14:paraId="11D65F72" w14:textId="77777777" w:rsidR="0021558A" w:rsidRDefault="0021558A" w:rsidP="0021558A">
      <w:pPr>
        <w:pStyle w:val="code"/>
      </w:pPr>
      <w:r>
        <w:t>library(ggplot2)    # for data visualization</w:t>
      </w:r>
    </w:p>
    <w:p w14:paraId="68186570" w14:textId="77777777" w:rsidR="0021558A" w:rsidRDefault="0021558A" w:rsidP="0021558A">
      <w:pPr>
        <w:pStyle w:val="code"/>
      </w:pPr>
      <w:r>
        <w:t>library(waffle)     # for creating waffle charts</w:t>
      </w:r>
    </w:p>
    <w:p w14:paraId="130F13C7" w14:textId="77D6839A" w:rsidR="0021558A" w:rsidRDefault="0021558A" w:rsidP="0044338E">
      <w:pPr>
        <w:pStyle w:val="code"/>
      </w:pPr>
      <w:r>
        <w:t>library(corrplot)   # for creating correlation plots</w:t>
      </w:r>
    </w:p>
    <w:p w14:paraId="145B2610" w14:textId="70D84E90" w:rsidR="00C2622C" w:rsidRDefault="00C2622C" w:rsidP="00C2622C">
      <w:pPr>
        <w:rPr>
          <w:noProof/>
        </w:rPr>
      </w:pPr>
    </w:p>
    <w:p w14:paraId="354AED37" w14:textId="2FD38ACE" w:rsidR="00CF1D5F" w:rsidRDefault="00CF1D5F" w:rsidP="00C2622C">
      <w:pPr>
        <w:rPr>
          <w:noProof/>
        </w:rPr>
      </w:pPr>
      <w:r>
        <w:rPr>
          <w:noProof/>
        </w:rPr>
        <w:t xml:space="preserve">Then, </w:t>
      </w:r>
      <w:r>
        <w:t>I imported the files as data frames.</w:t>
      </w:r>
    </w:p>
    <w:p w14:paraId="0B2FE674" w14:textId="77777777" w:rsidR="00CF1D5F" w:rsidRPr="004E59A1" w:rsidRDefault="00CF1D5F" w:rsidP="00C2622C">
      <w:pPr>
        <w:rPr>
          <w:noProof/>
        </w:rPr>
      </w:pPr>
    </w:p>
    <w:p w14:paraId="5CF86329" w14:textId="77777777" w:rsidR="00163954" w:rsidRDefault="00163954" w:rsidP="00163954">
      <w:pPr>
        <w:pStyle w:val="code"/>
      </w:pPr>
      <w:r>
        <w:t># import files</w:t>
      </w:r>
    </w:p>
    <w:p w14:paraId="4001132E" w14:textId="77777777" w:rsidR="00163954" w:rsidRDefault="00163954" w:rsidP="00163954">
      <w:pPr>
        <w:pStyle w:val="code"/>
      </w:pPr>
    </w:p>
    <w:p w14:paraId="0449AC26" w14:textId="77777777" w:rsidR="00163954" w:rsidRDefault="00163954" w:rsidP="00163954">
      <w:pPr>
        <w:pStyle w:val="code"/>
      </w:pPr>
      <w:r>
        <w:t>daily_activity &lt;- read_csv("D:/Bellabeat Data 4.12.16-5.12.16/dailyActivity_merged.csv")</w:t>
      </w:r>
    </w:p>
    <w:p w14:paraId="195DD884" w14:textId="77777777" w:rsidR="00163954" w:rsidRDefault="00163954" w:rsidP="00163954">
      <w:pPr>
        <w:pStyle w:val="code"/>
      </w:pPr>
      <w:r>
        <w:t>daily_sleep &lt;- read_csv("D:/Bellabeat Data 4.12.16-5.12.16/sleepDay_merged.csv")</w:t>
      </w:r>
    </w:p>
    <w:p w14:paraId="404807F6" w14:textId="77777777" w:rsidR="00163954" w:rsidRDefault="00163954" w:rsidP="00163954">
      <w:pPr>
        <w:pStyle w:val="code"/>
      </w:pPr>
      <w:r>
        <w:t>hourly_calories &lt;- read_csv("D:/Bellabeat Data 4.12.16-5.12.16/hourlyCalories_merged.csv")</w:t>
      </w:r>
    </w:p>
    <w:p w14:paraId="26663133" w14:textId="77777777" w:rsidR="00163954" w:rsidRDefault="00163954" w:rsidP="00163954">
      <w:pPr>
        <w:pStyle w:val="code"/>
      </w:pPr>
      <w:r>
        <w:t>hourly_intensities &lt;- read_csv("D:/Bellabeat Data 4.12.16-5.12.16/hourlyIntensities_merged.csv")</w:t>
      </w:r>
    </w:p>
    <w:p w14:paraId="07686653" w14:textId="397A3A49" w:rsidR="00C2622C" w:rsidRPr="004E59A1" w:rsidRDefault="00163954" w:rsidP="00163954">
      <w:pPr>
        <w:pStyle w:val="code"/>
      </w:pPr>
      <w:r>
        <w:t>hourly_steps &lt;- read_csv("D:/Bellabeat Data 4.12.16-5.12.16/hourlySteps_merged.csv")</w:t>
      </w:r>
    </w:p>
    <w:p w14:paraId="504B676A" w14:textId="77777777" w:rsidR="00AC29BB" w:rsidRDefault="00AC29BB" w:rsidP="00C76C0C"/>
    <w:p w14:paraId="38B94A98" w14:textId="0C11A373" w:rsidR="00C8043F" w:rsidRPr="0084346A" w:rsidRDefault="00A45518" w:rsidP="00C8043F">
      <w:r w:rsidRPr="00A32B76">
        <w:rPr>
          <w:b/>
          <w:bCs/>
        </w:rPr>
        <w:t>Clean the data</w:t>
      </w:r>
    </w:p>
    <w:p w14:paraId="376F8DB3" w14:textId="77777777" w:rsidR="00C8043F" w:rsidRDefault="00C8043F" w:rsidP="00C8043F"/>
    <w:p w14:paraId="4D9BD5C2" w14:textId="3BB966D3" w:rsidR="00C8043F" w:rsidRDefault="0084346A" w:rsidP="00C8043F">
      <w:r>
        <w:t xml:space="preserve">1. </w:t>
      </w:r>
      <w:r w:rsidR="00C8043F">
        <w:t xml:space="preserve">I </w:t>
      </w:r>
      <w:r w:rsidR="00CD6A0F">
        <w:t>renamed</w:t>
      </w:r>
      <w:r w:rsidR="00C8043F">
        <w:t xml:space="preserve"> the headers </w:t>
      </w:r>
      <w:r w:rsidR="00E143E6">
        <w:t xml:space="preserve">in each data frame </w:t>
      </w:r>
      <w:r w:rsidR="002647ED">
        <w:t xml:space="preserve">using the </w:t>
      </w:r>
      <w:r w:rsidR="002647ED" w:rsidRPr="007F0A6C">
        <w:rPr>
          <w:b/>
          <w:bCs/>
        </w:rPr>
        <w:t>clean_names()</w:t>
      </w:r>
      <w:r w:rsidR="002647ED" w:rsidRPr="00682D15">
        <w:t xml:space="preserve"> function</w:t>
      </w:r>
      <w:r w:rsidR="002647ED">
        <w:t xml:space="preserve"> </w:t>
      </w:r>
      <w:r w:rsidR="00C8043F">
        <w:t>to e</w:t>
      </w:r>
      <w:r w:rsidR="00C8043F" w:rsidRPr="002D4E82">
        <w:t xml:space="preserve">nsure </w:t>
      </w:r>
      <w:r w:rsidR="00C8043F">
        <w:t>they</w:t>
      </w:r>
      <w:r w:rsidR="00C8043F" w:rsidRPr="002D4E82">
        <w:t xml:space="preserve"> are syntactically valid (i.e., start with a letter</w:t>
      </w:r>
      <w:r w:rsidR="00C8043F">
        <w:t>/</w:t>
      </w:r>
      <w:r w:rsidR="00C8043F" w:rsidRPr="002D4E82">
        <w:t>underscore</w:t>
      </w:r>
      <w:r w:rsidR="00C8043F">
        <w:t xml:space="preserve"> and</w:t>
      </w:r>
      <w:r w:rsidR="00C8043F" w:rsidRPr="002D4E82">
        <w:t xml:space="preserve"> contain only letters</w:t>
      </w:r>
      <w:r w:rsidR="00C8043F">
        <w:t>/</w:t>
      </w:r>
      <w:r w:rsidR="00C8043F" w:rsidRPr="002D4E82">
        <w:t>numbers</w:t>
      </w:r>
      <w:r w:rsidR="00C8043F">
        <w:t>/</w:t>
      </w:r>
      <w:r w:rsidR="00C8043F" w:rsidRPr="002D4E82">
        <w:t>underscores)</w:t>
      </w:r>
      <w:r w:rsidR="00682D15">
        <w:t>.</w:t>
      </w:r>
    </w:p>
    <w:p w14:paraId="6E64431F" w14:textId="77777777" w:rsidR="00C8043F" w:rsidRDefault="00C8043F" w:rsidP="00C8043F"/>
    <w:p w14:paraId="4F7CCCB6" w14:textId="77777777" w:rsidR="00163954" w:rsidRDefault="00163954" w:rsidP="00163954">
      <w:pPr>
        <w:pStyle w:val="code"/>
      </w:pPr>
      <w:r>
        <w:t># rename headers</w:t>
      </w:r>
    </w:p>
    <w:p w14:paraId="01C63B10" w14:textId="77777777" w:rsidR="00163954" w:rsidRDefault="00163954" w:rsidP="00163954">
      <w:pPr>
        <w:pStyle w:val="code"/>
      </w:pPr>
    </w:p>
    <w:p w14:paraId="2CD4793B" w14:textId="77777777" w:rsidR="00163954" w:rsidRDefault="00163954" w:rsidP="00163954">
      <w:pPr>
        <w:pStyle w:val="code"/>
      </w:pPr>
      <w:r>
        <w:t>daily_activity &lt;- clean_names(daily_activity)</w:t>
      </w:r>
    </w:p>
    <w:p w14:paraId="6E3B8A8D" w14:textId="77777777" w:rsidR="00163954" w:rsidRDefault="00163954" w:rsidP="00163954">
      <w:pPr>
        <w:pStyle w:val="code"/>
      </w:pPr>
      <w:r>
        <w:t>daily_sleep &lt;- clean_names(daily_sleep)</w:t>
      </w:r>
    </w:p>
    <w:p w14:paraId="7D3F23F4" w14:textId="77777777" w:rsidR="00163954" w:rsidRDefault="00163954" w:rsidP="00163954">
      <w:pPr>
        <w:pStyle w:val="code"/>
      </w:pPr>
      <w:r>
        <w:t>hourly_calories &lt;- clean_names(hourly_calories)</w:t>
      </w:r>
    </w:p>
    <w:p w14:paraId="7A5334A8" w14:textId="77777777" w:rsidR="00163954" w:rsidRDefault="00163954" w:rsidP="00163954">
      <w:pPr>
        <w:pStyle w:val="code"/>
      </w:pPr>
      <w:r>
        <w:t>hourly_intensities &lt;- clean_names(hourly_intensities)</w:t>
      </w:r>
    </w:p>
    <w:p w14:paraId="67521A1F" w14:textId="65181C52" w:rsidR="00C8043F" w:rsidRDefault="00163954" w:rsidP="00163954">
      <w:pPr>
        <w:pStyle w:val="code"/>
      </w:pPr>
      <w:r>
        <w:t>hourly_steps &lt;- clean_names(hourly_steps)</w:t>
      </w:r>
    </w:p>
    <w:p w14:paraId="53C0FEE3" w14:textId="77777777" w:rsidR="00C8043F" w:rsidRDefault="00C8043F" w:rsidP="00C8043F"/>
    <w:p w14:paraId="2DFF2C53" w14:textId="4AF26D99" w:rsidR="00C8043F" w:rsidRDefault="00A01A29" w:rsidP="00C8043F">
      <w:r>
        <w:t>Look at</w:t>
      </w:r>
      <w:r w:rsidR="00C8043F">
        <w:t xml:space="preserve"> the </w:t>
      </w:r>
      <w:r w:rsidR="00D41282">
        <w:t>new</w:t>
      </w:r>
      <w:r w:rsidR="00C8043F">
        <w:t xml:space="preserve"> headers:</w:t>
      </w:r>
    </w:p>
    <w:p w14:paraId="3154282C" w14:textId="34D02981" w:rsidR="00C8043F" w:rsidRDefault="00C8043F" w:rsidP="00C8043F"/>
    <w:p w14:paraId="03A46D78" w14:textId="77777777" w:rsidR="00163954" w:rsidRDefault="00163954" w:rsidP="00163954">
      <w:pPr>
        <w:pStyle w:val="code"/>
      </w:pPr>
      <w:r>
        <w:t># show headers</w:t>
      </w:r>
    </w:p>
    <w:p w14:paraId="56084080" w14:textId="77777777" w:rsidR="00163954" w:rsidRDefault="00163954" w:rsidP="00163954">
      <w:pPr>
        <w:pStyle w:val="code"/>
      </w:pPr>
    </w:p>
    <w:p w14:paraId="159F5947" w14:textId="77777777" w:rsidR="00163954" w:rsidRDefault="00163954" w:rsidP="00163954">
      <w:pPr>
        <w:pStyle w:val="code"/>
      </w:pPr>
      <w:r>
        <w:t>colnames(daily_activity)</w:t>
      </w:r>
    </w:p>
    <w:p w14:paraId="1D30A60D" w14:textId="77777777" w:rsidR="00163954" w:rsidRDefault="00163954" w:rsidP="00163954">
      <w:pPr>
        <w:pStyle w:val="code"/>
      </w:pPr>
      <w:r>
        <w:t>colnames(daily_sleep)</w:t>
      </w:r>
    </w:p>
    <w:p w14:paraId="6E5F0F78" w14:textId="77777777" w:rsidR="00163954" w:rsidRDefault="00163954" w:rsidP="00163954">
      <w:pPr>
        <w:pStyle w:val="code"/>
      </w:pPr>
      <w:r>
        <w:t>colnames(hourly_calories)</w:t>
      </w:r>
    </w:p>
    <w:p w14:paraId="4FE16B20" w14:textId="77777777" w:rsidR="00163954" w:rsidRDefault="00163954" w:rsidP="00163954">
      <w:pPr>
        <w:pStyle w:val="code"/>
      </w:pPr>
      <w:r>
        <w:t>colnames(hourly_intensities)</w:t>
      </w:r>
    </w:p>
    <w:p w14:paraId="7152F1AA" w14:textId="15D78045" w:rsidR="00502968" w:rsidRDefault="00163954" w:rsidP="00163954">
      <w:pPr>
        <w:pStyle w:val="code"/>
      </w:pPr>
      <w:r>
        <w:lastRenderedPageBreak/>
        <w:t>colnames(hourly_steps)</w:t>
      </w:r>
    </w:p>
    <w:p w14:paraId="30D50937" w14:textId="77777777" w:rsidR="00502968" w:rsidRDefault="00502968" w:rsidP="00C8043F"/>
    <w:p w14:paraId="307F814D" w14:textId="46F93474" w:rsidR="00BF5DD9" w:rsidRPr="007F6473" w:rsidRDefault="003D5F4E" w:rsidP="00BF5DD9">
      <w:r>
        <w:rPr>
          <w:rFonts w:ascii="Consolas" w:hAnsi="Consolas"/>
          <w:noProof/>
          <w:sz w:val="18"/>
          <w:szCs w:val="18"/>
        </w:rPr>
        <w:drawing>
          <wp:inline distT="0" distB="0" distL="0" distR="0" wp14:anchorId="440A93B8" wp14:editId="0964511D">
            <wp:extent cx="5143500" cy="22713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61605" cy="2279322"/>
                    </a:xfrm>
                    <a:prstGeom prst="rect">
                      <a:avLst/>
                    </a:prstGeom>
                    <a:noFill/>
                    <a:ln>
                      <a:noFill/>
                    </a:ln>
                  </pic:spPr>
                </pic:pic>
              </a:graphicData>
            </a:graphic>
          </wp:inline>
        </w:drawing>
      </w:r>
    </w:p>
    <w:p w14:paraId="269029F6" w14:textId="77777777" w:rsidR="00BF5DD9" w:rsidRDefault="00BF5DD9" w:rsidP="00BF5DD9"/>
    <w:p w14:paraId="03A684AF" w14:textId="0E2C6CDD" w:rsidR="00BF5DD9" w:rsidRDefault="007F6473" w:rsidP="00BF5DD9">
      <w:r>
        <w:t xml:space="preserve">2. </w:t>
      </w:r>
      <w:r w:rsidR="00BF5DD9">
        <w:t xml:space="preserve">I checked the </w:t>
      </w:r>
      <w:bookmarkStart w:id="3" w:name="_Hlk128513176"/>
      <w:r w:rsidR="00BF5DD9">
        <w:t xml:space="preserve">data type and format </w:t>
      </w:r>
      <w:bookmarkEnd w:id="3"/>
      <w:r w:rsidR="00BF5DD9">
        <w:t>of headers in each data frame</w:t>
      </w:r>
      <w:r w:rsidR="00614DF0">
        <w:t xml:space="preserve"> </w:t>
      </w:r>
      <w:r w:rsidR="002647ED">
        <w:t xml:space="preserve">using the </w:t>
      </w:r>
      <w:r w:rsidR="002647ED" w:rsidRPr="00AB1A01">
        <w:rPr>
          <w:b/>
          <w:bCs/>
        </w:rPr>
        <w:t>glimpse</w:t>
      </w:r>
      <w:r w:rsidR="002647ED">
        <w:rPr>
          <w:b/>
          <w:bCs/>
        </w:rPr>
        <w:t>()</w:t>
      </w:r>
      <w:r w:rsidR="002647ED">
        <w:t xml:space="preserve"> function </w:t>
      </w:r>
      <w:r w:rsidR="00614DF0">
        <w:t xml:space="preserve">to ensure they </w:t>
      </w:r>
      <w:r w:rsidR="00E54B70">
        <w:t xml:space="preserve">are </w:t>
      </w:r>
      <w:r w:rsidR="00DF78E7">
        <w:t>consistent with the metadata</w:t>
      </w:r>
      <w:r w:rsidR="00BF5DD9">
        <w:t>.</w:t>
      </w:r>
    </w:p>
    <w:p w14:paraId="263CD789" w14:textId="77777777" w:rsidR="00BF5DD9" w:rsidRDefault="00BF5DD9" w:rsidP="00BF5DD9"/>
    <w:p w14:paraId="2D5657C2" w14:textId="77777777" w:rsidR="00163954" w:rsidRDefault="00163954" w:rsidP="00163954">
      <w:pPr>
        <w:pStyle w:val="code"/>
      </w:pPr>
      <w:bookmarkStart w:id="4" w:name="_Hlk128579949"/>
      <w:r>
        <w:t># show data type and format</w:t>
      </w:r>
    </w:p>
    <w:p w14:paraId="64717E8C" w14:textId="77777777" w:rsidR="00163954" w:rsidRDefault="00163954" w:rsidP="00163954">
      <w:pPr>
        <w:pStyle w:val="code"/>
      </w:pPr>
    </w:p>
    <w:p w14:paraId="7110AF3A" w14:textId="77777777" w:rsidR="00163954" w:rsidRDefault="00163954" w:rsidP="00163954">
      <w:pPr>
        <w:pStyle w:val="code"/>
      </w:pPr>
      <w:r>
        <w:t>glimpse(daily_activity)</w:t>
      </w:r>
    </w:p>
    <w:p w14:paraId="281F3344" w14:textId="77777777" w:rsidR="00163954" w:rsidRDefault="00163954" w:rsidP="00163954">
      <w:pPr>
        <w:pStyle w:val="code"/>
      </w:pPr>
      <w:r>
        <w:t>glimpse(daily_sleep)</w:t>
      </w:r>
    </w:p>
    <w:p w14:paraId="4FFE8075" w14:textId="77777777" w:rsidR="00163954" w:rsidRDefault="00163954" w:rsidP="00163954">
      <w:pPr>
        <w:pStyle w:val="code"/>
      </w:pPr>
      <w:r>
        <w:t>glimpse(hourly_calories)</w:t>
      </w:r>
    </w:p>
    <w:p w14:paraId="7192F0A7" w14:textId="77777777" w:rsidR="00163954" w:rsidRDefault="00163954" w:rsidP="00163954">
      <w:pPr>
        <w:pStyle w:val="code"/>
      </w:pPr>
      <w:r>
        <w:t>glimpse(hourly_intensities)</w:t>
      </w:r>
    </w:p>
    <w:p w14:paraId="251DBD1C" w14:textId="2D2722F1" w:rsidR="00BF5DD9" w:rsidRDefault="00163954" w:rsidP="00163954">
      <w:pPr>
        <w:pStyle w:val="code"/>
      </w:pPr>
      <w:r>
        <w:t>glimpse(hourly_steps)</w:t>
      </w:r>
    </w:p>
    <w:bookmarkEnd w:id="4"/>
    <w:p w14:paraId="00ECAF2C" w14:textId="7951E297" w:rsidR="00BF5DD9" w:rsidRDefault="00BF5DD9" w:rsidP="00BF5DD9"/>
    <w:p w14:paraId="556EC014" w14:textId="1870B240" w:rsidR="00614DF0" w:rsidRDefault="00AB4607" w:rsidP="00BF5DD9">
      <w:r>
        <w:rPr>
          <w:noProof/>
        </w:rPr>
        <w:lastRenderedPageBreak/>
        <w:drawing>
          <wp:inline distT="0" distB="0" distL="0" distR="0" wp14:anchorId="495A4BB2" wp14:editId="3634B8A9">
            <wp:extent cx="4880131" cy="5124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88849" cy="5133605"/>
                    </a:xfrm>
                    <a:prstGeom prst="rect">
                      <a:avLst/>
                    </a:prstGeom>
                    <a:noFill/>
                    <a:ln>
                      <a:noFill/>
                    </a:ln>
                  </pic:spPr>
                </pic:pic>
              </a:graphicData>
            </a:graphic>
          </wp:inline>
        </w:drawing>
      </w:r>
    </w:p>
    <w:p w14:paraId="6183F511" w14:textId="1E5D6C43" w:rsidR="00614DF0" w:rsidRDefault="00614DF0" w:rsidP="00BF5DD9"/>
    <w:p w14:paraId="1590C8F3" w14:textId="0FDDC90A" w:rsidR="00334FF7" w:rsidRPr="00EA1EF1" w:rsidRDefault="00995F95" w:rsidP="00BF5DD9">
      <w:r>
        <w:t xml:space="preserve">It appears that </w:t>
      </w:r>
      <w:r w:rsidR="00410F00" w:rsidRPr="00410F00">
        <w:rPr>
          <w:b/>
          <w:bCs/>
        </w:rPr>
        <w:t>id</w:t>
      </w:r>
      <w:r w:rsidR="00410F00">
        <w:t xml:space="preserve"> is read as FLOAT type</w:t>
      </w:r>
      <w:r w:rsidR="0057746F">
        <w:t>,</w:t>
      </w:r>
      <w:r w:rsidR="00410F00">
        <w:t xml:space="preserve"> and </w:t>
      </w:r>
      <w:r w:rsidR="00AD58B1" w:rsidRPr="00AD58B1">
        <w:rPr>
          <w:b/>
          <w:bCs/>
        </w:rPr>
        <w:t>activity_date, sleep_day,</w:t>
      </w:r>
      <w:r w:rsidR="00AD58B1">
        <w:t xml:space="preserve"> and </w:t>
      </w:r>
      <w:r w:rsidR="00AD58B1" w:rsidRPr="00AD58B1">
        <w:rPr>
          <w:b/>
          <w:bCs/>
        </w:rPr>
        <w:t>activity_hour</w:t>
      </w:r>
      <w:r>
        <w:t xml:space="preserve"> are </w:t>
      </w:r>
      <w:r w:rsidR="00026A18">
        <w:t>read as</w:t>
      </w:r>
      <w:r w:rsidR="00ED5501">
        <w:t xml:space="preserve"> STRING</w:t>
      </w:r>
      <w:r w:rsidR="00410F00">
        <w:t xml:space="preserve"> </w:t>
      </w:r>
      <w:r w:rsidR="00F03C72">
        <w:t>type</w:t>
      </w:r>
      <w:r>
        <w:t>.</w:t>
      </w:r>
      <w:r w:rsidR="006C3999">
        <w:t xml:space="preserve"> Therefore, I converted </w:t>
      </w:r>
      <w:r w:rsidR="00334FF7">
        <w:t>th</w:t>
      </w:r>
      <w:r w:rsidR="00AD58B1">
        <w:t>e</w:t>
      </w:r>
      <w:r w:rsidR="00334FF7">
        <w:t>se</w:t>
      </w:r>
      <w:r w:rsidR="006C3999">
        <w:t xml:space="preserve"> columns i</w:t>
      </w:r>
      <w:r w:rsidR="00192934">
        <w:t xml:space="preserve">nto their appropriate </w:t>
      </w:r>
      <w:r w:rsidR="006C3999">
        <w:t>format</w:t>
      </w:r>
      <w:r w:rsidR="00192934">
        <w:t>s</w:t>
      </w:r>
      <w:r w:rsidR="00EA1EF1">
        <w:t xml:space="preserve"> using the </w:t>
      </w:r>
      <w:r w:rsidR="00DA2561" w:rsidRPr="00DA2561">
        <w:rPr>
          <w:b/>
          <w:bCs/>
        </w:rPr>
        <w:t>mutate()</w:t>
      </w:r>
      <w:r w:rsidR="00DA2561">
        <w:t xml:space="preserve"> function</w:t>
      </w:r>
      <w:r w:rsidR="006C3999">
        <w:t>.</w:t>
      </w:r>
    </w:p>
    <w:p w14:paraId="588A5263" w14:textId="77777777" w:rsidR="003558E9" w:rsidRPr="00603035" w:rsidRDefault="003558E9" w:rsidP="00BF5DD9">
      <w:pPr>
        <w:rPr>
          <w:b/>
          <w:bCs/>
        </w:rPr>
      </w:pPr>
    </w:p>
    <w:p w14:paraId="79F4F4F4" w14:textId="77777777" w:rsidR="00E26C5A" w:rsidRDefault="00E26C5A" w:rsidP="00E26C5A">
      <w:pPr>
        <w:pStyle w:val="code"/>
      </w:pPr>
      <w:r>
        <w:t># typecast columns: daily_activity</w:t>
      </w:r>
    </w:p>
    <w:p w14:paraId="4566324C" w14:textId="77777777" w:rsidR="00E26C5A" w:rsidRDefault="00E26C5A" w:rsidP="00E26C5A">
      <w:pPr>
        <w:pStyle w:val="code"/>
      </w:pPr>
    </w:p>
    <w:p w14:paraId="7CA4589C" w14:textId="77777777" w:rsidR="00E26C5A" w:rsidRDefault="00E26C5A" w:rsidP="00E26C5A">
      <w:pPr>
        <w:pStyle w:val="code"/>
      </w:pPr>
      <w:r>
        <w:t>daily_activity &lt;- daily_activity %&gt;%</w:t>
      </w:r>
    </w:p>
    <w:p w14:paraId="47E8520E" w14:textId="77777777" w:rsidR="00E26C5A" w:rsidRDefault="00E26C5A" w:rsidP="00E26C5A">
      <w:pPr>
        <w:pStyle w:val="code"/>
      </w:pPr>
      <w:r>
        <w:t xml:space="preserve">  mutate(id = as.character(id)) %&gt;%</w:t>
      </w:r>
    </w:p>
    <w:p w14:paraId="36A0C6D1" w14:textId="77777777" w:rsidR="00E26C5A" w:rsidRDefault="00E26C5A" w:rsidP="00E26C5A">
      <w:pPr>
        <w:pStyle w:val="code"/>
      </w:pPr>
      <w:r>
        <w:t xml:space="preserve">  mutate(activity_date = mdy(activity_date))</w:t>
      </w:r>
    </w:p>
    <w:p w14:paraId="50F810B3" w14:textId="77777777" w:rsidR="00E26C5A" w:rsidRDefault="00E26C5A" w:rsidP="00E26C5A">
      <w:pPr>
        <w:pStyle w:val="code"/>
      </w:pPr>
    </w:p>
    <w:p w14:paraId="57A57586" w14:textId="77777777" w:rsidR="00E26C5A" w:rsidRDefault="00E26C5A" w:rsidP="00E26C5A">
      <w:pPr>
        <w:pStyle w:val="code"/>
      </w:pPr>
      <w:r>
        <w:t># typecast columns: daily_sleep</w:t>
      </w:r>
    </w:p>
    <w:p w14:paraId="019A6F00" w14:textId="77777777" w:rsidR="00E26C5A" w:rsidRDefault="00E26C5A" w:rsidP="00E26C5A">
      <w:pPr>
        <w:pStyle w:val="code"/>
      </w:pPr>
    </w:p>
    <w:p w14:paraId="1CA0F3E5" w14:textId="77777777" w:rsidR="00E26C5A" w:rsidRDefault="00E26C5A" w:rsidP="00E26C5A">
      <w:pPr>
        <w:pStyle w:val="code"/>
      </w:pPr>
      <w:r>
        <w:t>daily_sleep &lt;- daily_sleep %&gt;%</w:t>
      </w:r>
    </w:p>
    <w:p w14:paraId="65B96810" w14:textId="77777777" w:rsidR="00E26C5A" w:rsidRDefault="00E26C5A" w:rsidP="00E26C5A">
      <w:pPr>
        <w:pStyle w:val="code"/>
      </w:pPr>
      <w:r>
        <w:t xml:space="preserve">  mutate(id = as.character(id)) %&gt;%</w:t>
      </w:r>
    </w:p>
    <w:p w14:paraId="14DA2B48" w14:textId="77777777" w:rsidR="00E26C5A" w:rsidRDefault="00E26C5A" w:rsidP="00E26C5A">
      <w:pPr>
        <w:pStyle w:val="code"/>
      </w:pPr>
      <w:r>
        <w:t xml:space="preserve">  mutate(sleep_day = mdy(sleep_day))</w:t>
      </w:r>
    </w:p>
    <w:p w14:paraId="10BB35E3" w14:textId="77777777" w:rsidR="00E26C5A" w:rsidRDefault="00E26C5A" w:rsidP="00E26C5A">
      <w:pPr>
        <w:pStyle w:val="code"/>
      </w:pPr>
    </w:p>
    <w:p w14:paraId="790EF8F0" w14:textId="77777777" w:rsidR="00E26C5A" w:rsidRDefault="00E26C5A" w:rsidP="00E26C5A">
      <w:pPr>
        <w:pStyle w:val="code"/>
      </w:pPr>
      <w:r>
        <w:t># typecast columns: hourly_calories</w:t>
      </w:r>
    </w:p>
    <w:p w14:paraId="4E710739" w14:textId="77777777" w:rsidR="00E26C5A" w:rsidRDefault="00E26C5A" w:rsidP="00E26C5A">
      <w:pPr>
        <w:pStyle w:val="code"/>
      </w:pPr>
    </w:p>
    <w:p w14:paraId="612EEF3F" w14:textId="77777777" w:rsidR="00E26C5A" w:rsidRDefault="00E26C5A" w:rsidP="00E26C5A">
      <w:pPr>
        <w:pStyle w:val="code"/>
      </w:pPr>
      <w:r>
        <w:t>hourly_calories &lt;- hourly_calories %&gt;%</w:t>
      </w:r>
    </w:p>
    <w:p w14:paraId="609D200C" w14:textId="77777777" w:rsidR="00E26C5A" w:rsidRDefault="00E26C5A" w:rsidP="00E26C5A">
      <w:pPr>
        <w:pStyle w:val="code"/>
      </w:pPr>
      <w:r>
        <w:t xml:space="preserve">  mutate(id = as.character(id)) %&gt;%</w:t>
      </w:r>
    </w:p>
    <w:p w14:paraId="06E3563D" w14:textId="77777777" w:rsidR="00E26C5A" w:rsidRDefault="00E26C5A" w:rsidP="00E26C5A">
      <w:pPr>
        <w:pStyle w:val="code"/>
      </w:pPr>
      <w:r>
        <w:lastRenderedPageBreak/>
        <w:t xml:space="preserve">  mutate(activity_hour = mdy_hms(activity_hour))</w:t>
      </w:r>
    </w:p>
    <w:p w14:paraId="5A700886" w14:textId="77777777" w:rsidR="00E26C5A" w:rsidRDefault="00E26C5A" w:rsidP="00E26C5A">
      <w:pPr>
        <w:pStyle w:val="code"/>
      </w:pPr>
    </w:p>
    <w:p w14:paraId="1703D686" w14:textId="77777777" w:rsidR="00E26C5A" w:rsidRDefault="00E26C5A" w:rsidP="00E26C5A">
      <w:pPr>
        <w:pStyle w:val="code"/>
      </w:pPr>
      <w:r>
        <w:t># typecast columns: hourly_intensities</w:t>
      </w:r>
    </w:p>
    <w:p w14:paraId="09497DFE" w14:textId="77777777" w:rsidR="00E26C5A" w:rsidRDefault="00E26C5A" w:rsidP="00E26C5A">
      <w:pPr>
        <w:pStyle w:val="code"/>
      </w:pPr>
    </w:p>
    <w:p w14:paraId="63732C4C" w14:textId="77777777" w:rsidR="00E26C5A" w:rsidRDefault="00E26C5A" w:rsidP="00E26C5A">
      <w:pPr>
        <w:pStyle w:val="code"/>
      </w:pPr>
      <w:r>
        <w:t>hourly_intensities &lt;- hourly_intensities %&gt;%</w:t>
      </w:r>
    </w:p>
    <w:p w14:paraId="54775432" w14:textId="77777777" w:rsidR="00E26C5A" w:rsidRDefault="00E26C5A" w:rsidP="00E26C5A">
      <w:pPr>
        <w:pStyle w:val="code"/>
      </w:pPr>
      <w:r>
        <w:t xml:space="preserve">  mutate(id = as.character(id)) %&gt;%</w:t>
      </w:r>
    </w:p>
    <w:p w14:paraId="00E5F449" w14:textId="77777777" w:rsidR="00E26C5A" w:rsidRDefault="00E26C5A" w:rsidP="00E26C5A">
      <w:pPr>
        <w:pStyle w:val="code"/>
      </w:pPr>
      <w:r>
        <w:t xml:space="preserve">  mutate(activity_hour = mdy_hms(activity_hour))</w:t>
      </w:r>
    </w:p>
    <w:p w14:paraId="10D93A23" w14:textId="77777777" w:rsidR="00E26C5A" w:rsidRDefault="00E26C5A" w:rsidP="00E26C5A">
      <w:pPr>
        <w:pStyle w:val="code"/>
      </w:pPr>
    </w:p>
    <w:p w14:paraId="78980B3B" w14:textId="77777777" w:rsidR="00E26C5A" w:rsidRDefault="00E26C5A" w:rsidP="00E26C5A">
      <w:pPr>
        <w:pStyle w:val="code"/>
      </w:pPr>
      <w:r>
        <w:t># typecast columns: hourly_steps</w:t>
      </w:r>
    </w:p>
    <w:p w14:paraId="7BF3DCD0" w14:textId="77777777" w:rsidR="00E26C5A" w:rsidRDefault="00E26C5A" w:rsidP="00E26C5A">
      <w:pPr>
        <w:pStyle w:val="code"/>
      </w:pPr>
    </w:p>
    <w:p w14:paraId="556B2241" w14:textId="77777777" w:rsidR="00E26C5A" w:rsidRDefault="00E26C5A" w:rsidP="00E26C5A">
      <w:pPr>
        <w:pStyle w:val="code"/>
      </w:pPr>
      <w:r>
        <w:t>hourly_steps &lt;- hourly_steps %&gt;%</w:t>
      </w:r>
    </w:p>
    <w:p w14:paraId="0A0DF9D9" w14:textId="77777777" w:rsidR="00E26C5A" w:rsidRDefault="00E26C5A" w:rsidP="00E26C5A">
      <w:pPr>
        <w:pStyle w:val="code"/>
      </w:pPr>
      <w:r>
        <w:t xml:space="preserve">  mutate(id = as.character(id)) %&gt;%</w:t>
      </w:r>
    </w:p>
    <w:p w14:paraId="5FC6D978" w14:textId="5536B254" w:rsidR="00B367ED" w:rsidRDefault="00E26C5A" w:rsidP="00E26C5A">
      <w:pPr>
        <w:pStyle w:val="code"/>
      </w:pPr>
      <w:r>
        <w:t xml:space="preserve">  mutate(activity_hour = mdy_hms(activity_hour))</w:t>
      </w:r>
    </w:p>
    <w:p w14:paraId="60544F71" w14:textId="3450FECF" w:rsidR="00DF78E7" w:rsidRDefault="00DF78E7" w:rsidP="00BF5DD9"/>
    <w:p w14:paraId="482420A3" w14:textId="7912F984" w:rsidR="00D3573A" w:rsidRDefault="008F4599" w:rsidP="00BF5DD9">
      <w:r>
        <w:t xml:space="preserve">3. </w:t>
      </w:r>
      <w:r w:rsidR="00D3573A">
        <w:t xml:space="preserve">For uniformity, </w:t>
      </w:r>
      <w:r w:rsidR="00D3573A" w:rsidRPr="00DA2561">
        <w:t xml:space="preserve">I renamed the headers </w:t>
      </w:r>
      <w:r w:rsidR="009B54CB">
        <w:t>in DATE format</w:t>
      </w:r>
      <w:r w:rsidR="00D3573A" w:rsidRPr="00DA2561">
        <w:t xml:space="preserve"> as </w:t>
      </w:r>
      <w:r w:rsidR="00D3573A" w:rsidRPr="00DA2561">
        <w:rPr>
          <w:b/>
          <w:bCs/>
        </w:rPr>
        <w:t>date</w:t>
      </w:r>
      <w:r w:rsidR="00D3573A" w:rsidRPr="00DA2561">
        <w:t xml:space="preserve"> and those </w:t>
      </w:r>
      <w:r w:rsidR="004527F6">
        <w:t>in DATE-TIME format</w:t>
      </w:r>
      <w:r w:rsidR="00D3573A" w:rsidRPr="00DA2561">
        <w:t xml:space="preserve"> as </w:t>
      </w:r>
      <w:r w:rsidR="00D3573A" w:rsidRPr="00DA2561">
        <w:rPr>
          <w:b/>
          <w:bCs/>
        </w:rPr>
        <w:t xml:space="preserve">date_time </w:t>
      </w:r>
      <w:r w:rsidR="00D3573A">
        <w:t xml:space="preserve">using the </w:t>
      </w:r>
      <w:r w:rsidR="00D3573A" w:rsidRPr="00DA2561">
        <w:rPr>
          <w:b/>
          <w:bCs/>
        </w:rPr>
        <w:t>rename()</w:t>
      </w:r>
      <w:r w:rsidR="00D3573A">
        <w:t xml:space="preserve"> function.</w:t>
      </w:r>
    </w:p>
    <w:p w14:paraId="1C454292" w14:textId="433F73B0" w:rsidR="00D3573A" w:rsidRDefault="00D3573A" w:rsidP="00BF5DD9"/>
    <w:p w14:paraId="557A889A" w14:textId="77777777" w:rsidR="00E26C5A" w:rsidRDefault="00E26C5A" w:rsidP="00E26C5A">
      <w:pPr>
        <w:pStyle w:val="code"/>
      </w:pPr>
      <w:r>
        <w:t># rename headers: daily_activity</w:t>
      </w:r>
    </w:p>
    <w:p w14:paraId="58D77195" w14:textId="77777777" w:rsidR="00E26C5A" w:rsidRDefault="00E26C5A" w:rsidP="00E26C5A">
      <w:pPr>
        <w:pStyle w:val="code"/>
      </w:pPr>
    </w:p>
    <w:p w14:paraId="5C2D41B6" w14:textId="77777777" w:rsidR="00E26C5A" w:rsidRDefault="00E26C5A" w:rsidP="00E26C5A">
      <w:pPr>
        <w:pStyle w:val="code"/>
      </w:pPr>
      <w:r>
        <w:t>daily_activity &lt;- daily_activity %&gt;%</w:t>
      </w:r>
    </w:p>
    <w:p w14:paraId="4F3EC220" w14:textId="77777777" w:rsidR="00E26C5A" w:rsidRDefault="00E26C5A" w:rsidP="00E26C5A">
      <w:pPr>
        <w:pStyle w:val="code"/>
      </w:pPr>
      <w:r>
        <w:t xml:space="preserve">  rename(date = activity_date)</w:t>
      </w:r>
    </w:p>
    <w:p w14:paraId="35AA2BC1" w14:textId="77777777" w:rsidR="00E26C5A" w:rsidRDefault="00E26C5A" w:rsidP="00E26C5A">
      <w:pPr>
        <w:pStyle w:val="code"/>
      </w:pPr>
    </w:p>
    <w:p w14:paraId="5C5D54B1" w14:textId="77777777" w:rsidR="00E26C5A" w:rsidRDefault="00E26C5A" w:rsidP="00E26C5A">
      <w:pPr>
        <w:pStyle w:val="code"/>
      </w:pPr>
      <w:r>
        <w:t># rename headers: daily_sleep</w:t>
      </w:r>
    </w:p>
    <w:p w14:paraId="0386F261" w14:textId="77777777" w:rsidR="00E26C5A" w:rsidRDefault="00E26C5A" w:rsidP="00E26C5A">
      <w:pPr>
        <w:pStyle w:val="code"/>
      </w:pPr>
    </w:p>
    <w:p w14:paraId="6B0D322D" w14:textId="77777777" w:rsidR="00E26C5A" w:rsidRDefault="00E26C5A" w:rsidP="00E26C5A">
      <w:pPr>
        <w:pStyle w:val="code"/>
      </w:pPr>
      <w:r>
        <w:t>daily_sleep &lt;- daily_sleep %&gt;%</w:t>
      </w:r>
    </w:p>
    <w:p w14:paraId="744AD85D" w14:textId="77777777" w:rsidR="00E26C5A" w:rsidRDefault="00E26C5A" w:rsidP="00E26C5A">
      <w:pPr>
        <w:pStyle w:val="code"/>
      </w:pPr>
      <w:r>
        <w:t xml:space="preserve">  rename(date = sleep_day)</w:t>
      </w:r>
    </w:p>
    <w:p w14:paraId="765B56E7" w14:textId="77777777" w:rsidR="00E26C5A" w:rsidRDefault="00E26C5A" w:rsidP="00E26C5A">
      <w:pPr>
        <w:pStyle w:val="code"/>
      </w:pPr>
    </w:p>
    <w:p w14:paraId="2921C425" w14:textId="77777777" w:rsidR="00E26C5A" w:rsidRDefault="00E26C5A" w:rsidP="00E26C5A">
      <w:pPr>
        <w:pStyle w:val="code"/>
      </w:pPr>
      <w:r>
        <w:t># rename headers: hourly_calories</w:t>
      </w:r>
    </w:p>
    <w:p w14:paraId="0F6E8C65" w14:textId="77777777" w:rsidR="00E26C5A" w:rsidRDefault="00E26C5A" w:rsidP="00E26C5A">
      <w:pPr>
        <w:pStyle w:val="code"/>
      </w:pPr>
    </w:p>
    <w:p w14:paraId="1F0CC713" w14:textId="77777777" w:rsidR="00E26C5A" w:rsidRDefault="00E26C5A" w:rsidP="00E26C5A">
      <w:pPr>
        <w:pStyle w:val="code"/>
      </w:pPr>
      <w:r>
        <w:t>hourly_calories &lt;- hourly_calories %&gt;%</w:t>
      </w:r>
    </w:p>
    <w:p w14:paraId="483DE936" w14:textId="77777777" w:rsidR="00E26C5A" w:rsidRDefault="00E26C5A" w:rsidP="00E26C5A">
      <w:pPr>
        <w:pStyle w:val="code"/>
      </w:pPr>
      <w:r>
        <w:t xml:space="preserve">  rename(date_time = activity_hour)</w:t>
      </w:r>
    </w:p>
    <w:p w14:paraId="0A289722" w14:textId="77777777" w:rsidR="00E26C5A" w:rsidRDefault="00E26C5A" w:rsidP="00E26C5A">
      <w:pPr>
        <w:pStyle w:val="code"/>
      </w:pPr>
    </w:p>
    <w:p w14:paraId="523AB703" w14:textId="77777777" w:rsidR="00E26C5A" w:rsidRDefault="00E26C5A" w:rsidP="00E26C5A">
      <w:pPr>
        <w:pStyle w:val="code"/>
      </w:pPr>
      <w:r>
        <w:t># rename headers: hourly_intensities</w:t>
      </w:r>
    </w:p>
    <w:p w14:paraId="318BC8C1" w14:textId="77777777" w:rsidR="00E26C5A" w:rsidRDefault="00E26C5A" w:rsidP="00E26C5A">
      <w:pPr>
        <w:pStyle w:val="code"/>
      </w:pPr>
    </w:p>
    <w:p w14:paraId="5AA165B5" w14:textId="77777777" w:rsidR="00E26C5A" w:rsidRDefault="00E26C5A" w:rsidP="00E26C5A">
      <w:pPr>
        <w:pStyle w:val="code"/>
      </w:pPr>
      <w:r>
        <w:t>hourly_intensities &lt;- hourly_intensities %&gt;%</w:t>
      </w:r>
    </w:p>
    <w:p w14:paraId="7CC7C989" w14:textId="77777777" w:rsidR="00E26C5A" w:rsidRDefault="00E26C5A" w:rsidP="00E26C5A">
      <w:pPr>
        <w:pStyle w:val="code"/>
      </w:pPr>
      <w:r>
        <w:t xml:space="preserve">  rename(date_time = activity_hour)</w:t>
      </w:r>
    </w:p>
    <w:p w14:paraId="178B857B" w14:textId="77777777" w:rsidR="00E26C5A" w:rsidRDefault="00E26C5A" w:rsidP="00E26C5A">
      <w:pPr>
        <w:pStyle w:val="code"/>
      </w:pPr>
    </w:p>
    <w:p w14:paraId="5E8C8B23" w14:textId="77777777" w:rsidR="00E26C5A" w:rsidRDefault="00E26C5A" w:rsidP="00E26C5A">
      <w:pPr>
        <w:pStyle w:val="code"/>
      </w:pPr>
      <w:r>
        <w:t># rename headers: hourly_steps</w:t>
      </w:r>
    </w:p>
    <w:p w14:paraId="50C2942E" w14:textId="77777777" w:rsidR="00E26C5A" w:rsidRDefault="00E26C5A" w:rsidP="00E26C5A">
      <w:pPr>
        <w:pStyle w:val="code"/>
      </w:pPr>
    </w:p>
    <w:p w14:paraId="53BB9A14" w14:textId="77777777" w:rsidR="00E26C5A" w:rsidRDefault="00E26C5A" w:rsidP="00E26C5A">
      <w:pPr>
        <w:pStyle w:val="code"/>
      </w:pPr>
      <w:r>
        <w:t>hourly_steps &lt;- hourly_steps %&gt;%</w:t>
      </w:r>
    </w:p>
    <w:p w14:paraId="6B5FA6DA" w14:textId="5F12C449" w:rsidR="00D3573A" w:rsidRDefault="00E26C5A" w:rsidP="00E26C5A">
      <w:pPr>
        <w:pStyle w:val="code"/>
      </w:pPr>
      <w:r>
        <w:t xml:space="preserve">  rename(date_time = activity_hour)</w:t>
      </w:r>
    </w:p>
    <w:p w14:paraId="3AF14776" w14:textId="77777777" w:rsidR="00D3573A" w:rsidRDefault="00D3573A" w:rsidP="00BF5DD9"/>
    <w:p w14:paraId="599DEF01" w14:textId="1D541588" w:rsidR="00364E60" w:rsidRDefault="00B3437F" w:rsidP="00C76C0C">
      <w:r>
        <w:t xml:space="preserve">4. </w:t>
      </w:r>
      <w:r w:rsidR="00364E60">
        <w:t xml:space="preserve">I checked for </w:t>
      </w:r>
      <w:r w:rsidR="0072122C">
        <w:t>observations</w:t>
      </w:r>
      <w:r w:rsidR="00364E60">
        <w:t xml:space="preserve"> with </w:t>
      </w:r>
      <w:r w:rsidR="00565985">
        <w:t xml:space="preserve">missing or null </w:t>
      </w:r>
      <w:r w:rsidR="00364E60">
        <w:t>values using the</w:t>
      </w:r>
      <w:r w:rsidR="00D53F65">
        <w:rPr>
          <w:b/>
          <w:bCs/>
        </w:rPr>
        <w:t xml:space="preserve"> </w:t>
      </w:r>
      <w:r w:rsidR="00364E60" w:rsidRPr="00364E60">
        <w:rPr>
          <w:b/>
          <w:bCs/>
        </w:rPr>
        <w:t>!complete.cases()</w:t>
      </w:r>
      <w:r w:rsidR="00364E60">
        <w:t xml:space="preserve"> function.</w:t>
      </w:r>
    </w:p>
    <w:p w14:paraId="28B3905A" w14:textId="77777777" w:rsidR="00364E60" w:rsidRDefault="00364E60" w:rsidP="00C76C0C"/>
    <w:p w14:paraId="584894D0" w14:textId="0B8D5640" w:rsidR="008E6123" w:rsidRDefault="008E6123" w:rsidP="00EA2974">
      <w:pPr>
        <w:pStyle w:val="code"/>
      </w:pPr>
      <w:r>
        <w:t># count incomplete observations</w:t>
      </w:r>
    </w:p>
    <w:p w14:paraId="5426D0F4" w14:textId="77777777" w:rsidR="008E6123" w:rsidRDefault="008E6123" w:rsidP="00EA2974">
      <w:pPr>
        <w:pStyle w:val="code"/>
      </w:pPr>
    </w:p>
    <w:p w14:paraId="74EA0D3C" w14:textId="29846CA4" w:rsidR="00EA2974" w:rsidRDefault="00EA2974" w:rsidP="00EA2974">
      <w:pPr>
        <w:pStyle w:val="code"/>
      </w:pPr>
      <w:r>
        <w:t>sum</w:t>
      </w:r>
      <w:bookmarkStart w:id="5" w:name="_Hlk128497244"/>
      <w:r>
        <w:t>(!complete.cases</w:t>
      </w:r>
      <w:bookmarkEnd w:id="5"/>
      <w:r>
        <w:t>(daily_activity))</w:t>
      </w:r>
    </w:p>
    <w:p w14:paraId="520AB14E" w14:textId="77777777" w:rsidR="00EA2974" w:rsidRDefault="00EA2974" w:rsidP="00EA2974">
      <w:pPr>
        <w:pStyle w:val="code"/>
      </w:pPr>
      <w:r>
        <w:t>sum(!complete.cases(daily_sleep))</w:t>
      </w:r>
    </w:p>
    <w:p w14:paraId="7F40D692" w14:textId="77777777" w:rsidR="00EA2974" w:rsidRDefault="00EA2974" w:rsidP="00EA2974">
      <w:pPr>
        <w:pStyle w:val="code"/>
      </w:pPr>
      <w:r>
        <w:t>sum(!complete.cases(hourly_calories))</w:t>
      </w:r>
    </w:p>
    <w:p w14:paraId="7574AC0D" w14:textId="77777777" w:rsidR="00EA2974" w:rsidRDefault="00EA2974" w:rsidP="00EA2974">
      <w:pPr>
        <w:pStyle w:val="code"/>
      </w:pPr>
      <w:r>
        <w:t>sum(!complete.cases(hourly_intensities))</w:t>
      </w:r>
    </w:p>
    <w:p w14:paraId="17F9693C" w14:textId="77777777" w:rsidR="00EA2974" w:rsidRDefault="00EA2974" w:rsidP="00EA2974">
      <w:pPr>
        <w:pStyle w:val="code"/>
      </w:pPr>
      <w:r>
        <w:t>sum(!complete.cases(hourly_steps))</w:t>
      </w:r>
    </w:p>
    <w:p w14:paraId="0F2A9883" w14:textId="29D095E3" w:rsidR="00347A78" w:rsidRDefault="00347A78" w:rsidP="00C76C0C"/>
    <w:p w14:paraId="421300BA" w14:textId="3422E00C" w:rsidR="001C0704" w:rsidRPr="000B04CE" w:rsidRDefault="00F11191" w:rsidP="00C76C0C">
      <w:pPr>
        <w:rPr>
          <w:b/>
          <w:bCs/>
          <w:color w:val="FF0000"/>
        </w:rPr>
      </w:pPr>
      <w:r>
        <w:rPr>
          <w:b/>
          <w:bCs/>
          <w:noProof/>
          <w:color w:val="FF0000"/>
        </w:rPr>
        <w:lastRenderedPageBreak/>
        <w:drawing>
          <wp:inline distT="0" distB="0" distL="0" distR="0" wp14:anchorId="70740F4A" wp14:editId="6A1BF745">
            <wp:extent cx="5935345" cy="1405255"/>
            <wp:effectExtent l="0" t="0" r="825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1405255"/>
                    </a:xfrm>
                    <a:prstGeom prst="rect">
                      <a:avLst/>
                    </a:prstGeom>
                    <a:noFill/>
                    <a:ln>
                      <a:noFill/>
                    </a:ln>
                  </pic:spPr>
                </pic:pic>
              </a:graphicData>
            </a:graphic>
          </wp:inline>
        </w:drawing>
      </w:r>
    </w:p>
    <w:p w14:paraId="5A2DCAF9" w14:textId="2AB066B8" w:rsidR="001C0704" w:rsidRDefault="001C0704" w:rsidP="00C76C0C"/>
    <w:p w14:paraId="4EAA2B6A" w14:textId="446C84A8" w:rsidR="00756F9F" w:rsidRDefault="00756F9F" w:rsidP="00756F9F">
      <w:r>
        <w:t xml:space="preserve">No incomplete </w:t>
      </w:r>
      <w:r w:rsidR="001703A0">
        <w:t xml:space="preserve">observations </w:t>
      </w:r>
      <w:r>
        <w:t>were found in all data frames.</w:t>
      </w:r>
    </w:p>
    <w:p w14:paraId="6B317525" w14:textId="77777777" w:rsidR="008B70EC" w:rsidRDefault="008B70EC" w:rsidP="00C76C0C"/>
    <w:p w14:paraId="760C580F" w14:textId="73E7C1E4" w:rsidR="00E1520F" w:rsidRDefault="008B70EC" w:rsidP="00C76C0C">
      <w:r>
        <w:t xml:space="preserve">5. </w:t>
      </w:r>
      <w:r w:rsidR="00603045">
        <w:t xml:space="preserve">I checked </w:t>
      </w:r>
      <w:r w:rsidR="0009591C">
        <w:t xml:space="preserve">for duplicated </w:t>
      </w:r>
      <w:r w:rsidR="00E0103E">
        <w:t>observations</w:t>
      </w:r>
      <w:r w:rsidR="0009591C">
        <w:t xml:space="preserve"> using the </w:t>
      </w:r>
      <w:r w:rsidR="0009591C">
        <w:rPr>
          <w:b/>
          <w:bCs/>
        </w:rPr>
        <w:t>duplicated</w:t>
      </w:r>
      <w:r w:rsidR="0009591C" w:rsidRPr="00364E60">
        <w:rPr>
          <w:b/>
          <w:bCs/>
        </w:rPr>
        <w:t>()</w:t>
      </w:r>
      <w:r w:rsidR="0009591C">
        <w:t xml:space="preserve"> function.</w:t>
      </w:r>
    </w:p>
    <w:p w14:paraId="2409BD94" w14:textId="77777777" w:rsidR="00E1520F" w:rsidRDefault="00E1520F" w:rsidP="00C76C0C"/>
    <w:p w14:paraId="5EEBA874" w14:textId="5074E741" w:rsidR="005A4342" w:rsidRDefault="005A4342" w:rsidP="004176BB">
      <w:pPr>
        <w:pStyle w:val="code"/>
      </w:pPr>
      <w:r>
        <w:t># count duplicated observations</w:t>
      </w:r>
    </w:p>
    <w:p w14:paraId="5C8D2827" w14:textId="77777777" w:rsidR="005A4342" w:rsidRDefault="005A4342" w:rsidP="004176BB">
      <w:pPr>
        <w:pStyle w:val="code"/>
      </w:pPr>
    </w:p>
    <w:p w14:paraId="1FF5886D" w14:textId="0C20BC7C" w:rsidR="004176BB" w:rsidRDefault="004176BB" w:rsidP="004176BB">
      <w:pPr>
        <w:pStyle w:val="code"/>
      </w:pPr>
      <w:r>
        <w:t>sum(duplicated(</w:t>
      </w:r>
      <w:r w:rsidRPr="004E59A1">
        <w:t>daily_activity</w:t>
      </w:r>
      <w:r>
        <w:t>))</w:t>
      </w:r>
    </w:p>
    <w:p w14:paraId="297F8D06" w14:textId="77777777" w:rsidR="004176BB" w:rsidRDefault="004176BB" w:rsidP="004176BB">
      <w:pPr>
        <w:pStyle w:val="code"/>
      </w:pPr>
      <w:r>
        <w:t>sum(duplicated(daily_sleep))</w:t>
      </w:r>
    </w:p>
    <w:p w14:paraId="1D51E757" w14:textId="77777777" w:rsidR="004176BB" w:rsidRDefault="004176BB" w:rsidP="004176BB">
      <w:pPr>
        <w:pStyle w:val="code"/>
      </w:pPr>
      <w:r>
        <w:t>sum(duplicated(hourly_calories))</w:t>
      </w:r>
    </w:p>
    <w:p w14:paraId="6A24A502" w14:textId="77777777" w:rsidR="004176BB" w:rsidRDefault="004176BB" w:rsidP="004176BB">
      <w:pPr>
        <w:pStyle w:val="code"/>
      </w:pPr>
      <w:r>
        <w:t>sum(duplicated(hourly_intensities))</w:t>
      </w:r>
    </w:p>
    <w:p w14:paraId="5AF1D176" w14:textId="383C6330" w:rsidR="001C0704" w:rsidRDefault="004176BB" w:rsidP="00425626">
      <w:pPr>
        <w:pStyle w:val="code"/>
      </w:pPr>
      <w:r>
        <w:t>sum(duplicated(hourly_steps))</w:t>
      </w:r>
    </w:p>
    <w:p w14:paraId="5EA46F60" w14:textId="65D890B7" w:rsidR="001C0704" w:rsidRDefault="001C0704" w:rsidP="00C76C0C"/>
    <w:p w14:paraId="4034B6EA" w14:textId="294B11B1" w:rsidR="00425626" w:rsidRPr="000B04CE" w:rsidRDefault="00AC2177" w:rsidP="00C76C0C">
      <w:pPr>
        <w:rPr>
          <w:b/>
          <w:bCs/>
          <w:color w:val="FF0000"/>
        </w:rPr>
      </w:pPr>
      <w:r>
        <w:rPr>
          <w:b/>
          <w:bCs/>
          <w:noProof/>
          <w:color w:val="FF0000"/>
        </w:rPr>
        <w:drawing>
          <wp:inline distT="0" distB="0" distL="0" distR="0" wp14:anchorId="1A4992FF" wp14:editId="62992C73">
            <wp:extent cx="5943600" cy="14141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a:noFill/>
                    </a:ln>
                  </pic:spPr>
                </pic:pic>
              </a:graphicData>
            </a:graphic>
          </wp:inline>
        </w:drawing>
      </w:r>
    </w:p>
    <w:p w14:paraId="05D56035" w14:textId="77777777" w:rsidR="00425626" w:rsidRDefault="00425626" w:rsidP="00C76C0C"/>
    <w:p w14:paraId="16288180" w14:textId="4637424A" w:rsidR="0009591C" w:rsidRDefault="007A0EF3" w:rsidP="00C76C0C">
      <w:r>
        <w:t xml:space="preserve">I found </w:t>
      </w:r>
      <w:r w:rsidR="00D32205">
        <w:t>three</w:t>
      </w:r>
      <w:r>
        <w:t xml:space="preserve"> duplicated observations in </w:t>
      </w:r>
      <w:r w:rsidRPr="0009591C">
        <w:rPr>
          <w:b/>
          <w:bCs/>
        </w:rPr>
        <w:t>daily_sleep</w:t>
      </w:r>
      <w:r>
        <w:t xml:space="preserve"> and </w:t>
      </w:r>
      <w:r w:rsidR="0009591C">
        <w:t xml:space="preserve">removed </w:t>
      </w:r>
      <w:r w:rsidR="002D550C">
        <w:t>them</w:t>
      </w:r>
      <w:r w:rsidR="00841CF6">
        <w:t xml:space="preserve"> </w:t>
      </w:r>
      <w:r w:rsidR="0009591C">
        <w:t xml:space="preserve">using the </w:t>
      </w:r>
      <w:r w:rsidR="0009591C" w:rsidRPr="0009591C">
        <w:rPr>
          <w:b/>
          <w:bCs/>
        </w:rPr>
        <w:t xml:space="preserve">distinct() </w:t>
      </w:r>
      <w:r w:rsidR="0009591C">
        <w:t>function.</w:t>
      </w:r>
    </w:p>
    <w:p w14:paraId="3DB8A8AC" w14:textId="77777777" w:rsidR="0009591C" w:rsidRDefault="0009591C" w:rsidP="00C76C0C"/>
    <w:p w14:paraId="088C0903" w14:textId="33C5A571" w:rsidR="00B31647" w:rsidRDefault="00B31647" w:rsidP="00543B60">
      <w:pPr>
        <w:pStyle w:val="code"/>
      </w:pPr>
      <w:r>
        <w:t># remove duplicated observations</w:t>
      </w:r>
    </w:p>
    <w:p w14:paraId="3056A02C" w14:textId="77777777" w:rsidR="00B31647" w:rsidRDefault="00B31647" w:rsidP="00543B60">
      <w:pPr>
        <w:pStyle w:val="code"/>
      </w:pPr>
    </w:p>
    <w:p w14:paraId="5B170CF4" w14:textId="57B6529C" w:rsidR="004A7F66" w:rsidRDefault="00EA2974" w:rsidP="00543B60">
      <w:pPr>
        <w:pStyle w:val="code"/>
      </w:pPr>
      <w:r w:rsidRPr="004E59A1">
        <w:t xml:space="preserve">daily_sleep </w:t>
      </w:r>
      <w:r w:rsidR="00543B60">
        <w:t>&lt;- daily_sleep %&gt;%</w:t>
      </w:r>
      <w:bookmarkStart w:id="6" w:name="_Hlk128497629"/>
    </w:p>
    <w:p w14:paraId="495945C2" w14:textId="4D032D96" w:rsidR="00543B60" w:rsidRDefault="004A7F66" w:rsidP="00543B60">
      <w:pPr>
        <w:pStyle w:val="code"/>
      </w:pPr>
      <w:r>
        <w:t xml:space="preserve">  </w:t>
      </w:r>
      <w:r w:rsidR="00543B60">
        <w:t>distinct()</w:t>
      </w:r>
    </w:p>
    <w:bookmarkEnd w:id="6"/>
    <w:p w14:paraId="2CEFEDE4" w14:textId="77777777" w:rsidR="00804BE5" w:rsidRDefault="00804BE5" w:rsidP="00C76C0C"/>
    <w:p w14:paraId="2E21A371" w14:textId="173C15DA" w:rsidR="00347A78" w:rsidRPr="006D16BF" w:rsidRDefault="00BB4F2E" w:rsidP="00C76C0C">
      <w:pPr>
        <w:rPr>
          <w:b/>
          <w:bCs/>
        </w:rPr>
      </w:pPr>
      <w:r>
        <w:t xml:space="preserve">6. </w:t>
      </w:r>
      <w:r w:rsidR="00804BE5" w:rsidRPr="00804BE5">
        <w:t xml:space="preserve">If the tracker is </w:t>
      </w:r>
      <w:r w:rsidR="00BD6FF2">
        <w:t>utilized</w:t>
      </w:r>
      <w:r w:rsidR="00804BE5" w:rsidRPr="00804BE5">
        <w:t>, it should record</w:t>
      </w:r>
      <w:r w:rsidR="00BD6FF2">
        <w:t xml:space="preserve"> </w:t>
      </w:r>
      <w:r w:rsidR="00AB0BD1">
        <w:t xml:space="preserve">at least </w:t>
      </w:r>
      <w:r w:rsidR="00586B21">
        <w:t>one</w:t>
      </w:r>
      <w:r w:rsidR="00AB0BD1">
        <w:t xml:space="preserve"> </w:t>
      </w:r>
      <w:r w:rsidR="00804BE5" w:rsidRPr="00804BE5">
        <w:t xml:space="preserve">step </w:t>
      </w:r>
      <w:r w:rsidR="00C31C68">
        <w:t>in a</w:t>
      </w:r>
      <w:r w:rsidR="00804BE5" w:rsidRPr="00804BE5">
        <w:t xml:space="preserve"> day. </w:t>
      </w:r>
      <w:r w:rsidR="00530C32">
        <w:t>Hence</w:t>
      </w:r>
      <w:r w:rsidR="00804BE5" w:rsidRPr="00804BE5">
        <w:t xml:space="preserve">, I </w:t>
      </w:r>
      <w:r w:rsidR="00530C32">
        <w:t>checked</w:t>
      </w:r>
      <w:r w:rsidR="00804BE5" w:rsidRPr="00804BE5">
        <w:t xml:space="preserve"> for</w:t>
      </w:r>
      <w:r w:rsidR="00A54FD9">
        <w:t xml:space="preserve"> </w:t>
      </w:r>
      <w:r w:rsidR="00841CF6">
        <w:t>observations</w:t>
      </w:r>
      <w:r w:rsidR="00804BE5" w:rsidRPr="00804BE5">
        <w:t xml:space="preserve"> with 0 steps in </w:t>
      </w:r>
      <w:r w:rsidR="00804BE5" w:rsidRPr="00530C32">
        <w:rPr>
          <w:b/>
          <w:bCs/>
        </w:rPr>
        <w:t>daily_</w:t>
      </w:r>
      <w:r w:rsidR="00804BE5" w:rsidRPr="006D16BF">
        <w:rPr>
          <w:b/>
          <w:bCs/>
        </w:rPr>
        <w:t>activity</w:t>
      </w:r>
      <w:r w:rsidR="00530C32" w:rsidRPr="006D16BF">
        <w:rPr>
          <w:b/>
          <w:bCs/>
        </w:rPr>
        <w:t>.</w:t>
      </w:r>
    </w:p>
    <w:p w14:paraId="41D29BBB" w14:textId="77777777" w:rsidR="00804BE5" w:rsidRDefault="00804BE5" w:rsidP="00C76C0C"/>
    <w:p w14:paraId="0D703499" w14:textId="07DC0202" w:rsidR="00615D4F" w:rsidRDefault="00615D4F" w:rsidP="00FD28E8">
      <w:pPr>
        <w:pStyle w:val="code"/>
      </w:pPr>
      <w:r>
        <w:t xml:space="preserve"># count invalid </w:t>
      </w:r>
      <w:r w:rsidR="008A3E58">
        <w:t>observations</w:t>
      </w:r>
    </w:p>
    <w:p w14:paraId="4B188D82" w14:textId="39853848" w:rsidR="00615D4F" w:rsidRDefault="00615D4F" w:rsidP="00FD28E8">
      <w:pPr>
        <w:pStyle w:val="code"/>
      </w:pPr>
    </w:p>
    <w:p w14:paraId="28404D80" w14:textId="77777777" w:rsidR="00476B6F" w:rsidRDefault="00476B6F" w:rsidP="00476B6F">
      <w:pPr>
        <w:pStyle w:val="code"/>
      </w:pPr>
      <w:r>
        <w:t>invalid_steps &lt;- daily_activity %&gt;%</w:t>
      </w:r>
    </w:p>
    <w:p w14:paraId="45E9EBD6" w14:textId="23F7C50E" w:rsidR="00476B6F" w:rsidRDefault="00476B6F" w:rsidP="00476B6F">
      <w:pPr>
        <w:pStyle w:val="code"/>
      </w:pPr>
      <w:r>
        <w:t xml:space="preserve">  filter(total_steps==0)</w:t>
      </w:r>
    </w:p>
    <w:p w14:paraId="734F7C34" w14:textId="77777777" w:rsidR="005A0085" w:rsidRDefault="005A0085" w:rsidP="00476B6F">
      <w:pPr>
        <w:pStyle w:val="code"/>
      </w:pPr>
    </w:p>
    <w:p w14:paraId="46CCE870" w14:textId="3A093D65" w:rsidR="00476B6F" w:rsidRDefault="00476B6F" w:rsidP="00476B6F">
      <w:pPr>
        <w:pStyle w:val="code"/>
      </w:pPr>
      <w:r>
        <w:t>nrow(invalid_steps)</w:t>
      </w:r>
    </w:p>
    <w:p w14:paraId="6598E823" w14:textId="6D6DD2F4" w:rsidR="0093518C" w:rsidRDefault="0093518C" w:rsidP="00C76C0C"/>
    <w:p w14:paraId="2942CB09" w14:textId="1E023789" w:rsidR="00736450" w:rsidRPr="000B04CE" w:rsidRDefault="009F5A23" w:rsidP="00C76C0C">
      <w:pPr>
        <w:rPr>
          <w:b/>
          <w:bCs/>
          <w:color w:val="FF0000"/>
        </w:rPr>
      </w:pPr>
      <w:r>
        <w:rPr>
          <w:b/>
          <w:bCs/>
          <w:noProof/>
          <w:color w:val="FF0000"/>
        </w:rPr>
        <w:drawing>
          <wp:inline distT="0" distB="0" distL="0" distR="0" wp14:anchorId="6811DB6B" wp14:editId="15CABEB1">
            <wp:extent cx="5934075" cy="4572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457200"/>
                    </a:xfrm>
                    <a:prstGeom prst="rect">
                      <a:avLst/>
                    </a:prstGeom>
                    <a:noFill/>
                    <a:ln>
                      <a:noFill/>
                    </a:ln>
                  </pic:spPr>
                </pic:pic>
              </a:graphicData>
            </a:graphic>
          </wp:inline>
        </w:drawing>
      </w:r>
    </w:p>
    <w:p w14:paraId="3885507E" w14:textId="77777777" w:rsidR="00736450" w:rsidRDefault="00736450" w:rsidP="00C76C0C"/>
    <w:p w14:paraId="4D082C1D" w14:textId="7D6DD3A1" w:rsidR="001D2580" w:rsidRDefault="007C473B" w:rsidP="00C76C0C">
      <w:r>
        <w:lastRenderedPageBreak/>
        <w:t xml:space="preserve">I found 77 observations with invalid steps value </w:t>
      </w:r>
      <w:r w:rsidR="002D550C">
        <w:t xml:space="preserve">and </w:t>
      </w:r>
      <w:r w:rsidR="0080397D">
        <w:t xml:space="preserve">removed </w:t>
      </w:r>
      <w:r w:rsidR="00AB0BD1">
        <w:t>the</w:t>
      </w:r>
      <w:r w:rsidR="002D550C">
        <w:t xml:space="preserve">m </w:t>
      </w:r>
      <w:r w:rsidR="007A0EF3">
        <w:t>using</w:t>
      </w:r>
      <w:r w:rsidR="00765B37">
        <w:t xml:space="preserve"> the</w:t>
      </w:r>
      <w:r w:rsidR="007A0EF3">
        <w:t xml:space="preserve"> </w:t>
      </w:r>
      <w:r w:rsidR="002D550C" w:rsidRPr="002D550C">
        <w:rPr>
          <w:b/>
          <w:bCs/>
        </w:rPr>
        <w:t>filter()</w:t>
      </w:r>
      <w:r w:rsidR="002D550C">
        <w:t xml:space="preserve"> function.</w:t>
      </w:r>
    </w:p>
    <w:p w14:paraId="66BF805A" w14:textId="77777777" w:rsidR="00956369" w:rsidRDefault="00956369" w:rsidP="00C76C0C"/>
    <w:p w14:paraId="1D4941E2" w14:textId="1F0A05F0" w:rsidR="00B31647" w:rsidRDefault="00B31647" w:rsidP="00956369">
      <w:pPr>
        <w:pStyle w:val="code"/>
      </w:pPr>
      <w:r>
        <w:t># remove invalid observations</w:t>
      </w:r>
    </w:p>
    <w:p w14:paraId="7A0B934B" w14:textId="77777777" w:rsidR="00B31647" w:rsidRDefault="00B31647" w:rsidP="00956369">
      <w:pPr>
        <w:pStyle w:val="code"/>
      </w:pPr>
    </w:p>
    <w:p w14:paraId="36AB0EEB" w14:textId="6E325DE6" w:rsidR="00956369" w:rsidRDefault="00956369" w:rsidP="00956369">
      <w:pPr>
        <w:pStyle w:val="code"/>
      </w:pPr>
      <w:r>
        <w:t>daily_</w:t>
      </w:r>
      <w:r w:rsidR="0027340D" w:rsidRPr="004E59A1">
        <w:t>activity</w:t>
      </w:r>
      <w:r w:rsidR="0027340D">
        <w:t xml:space="preserve"> </w:t>
      </w:r>
      <w:r>
        <w:t xml:space="preserve">&lt;- </w:t>
      </w:r>
      <w:r w:rsidR="004A7F66">
        <w:t>daily_</w:t>
      </w:r>
      <w:r w:rsidR="0027340D" w:rsidRPr="004E59A1">
        <w:t>activity</w:t>
      </w:r>
      <w:r w:rsidR="0027340D">
        <w:t xml:space="preserve"> </w:t>
      </w:r>
      <w:r>
        <w:t xml:space="preserve">%&gt;% </w:t>
      </w:r>
    </w:p>
    <w:p w14:paraId="3CDB5C2A" w14:textId="56FBBC7C" w:rsidR="00D328D1" w:rsidRDefault="00956369" w:rsidP="00D328D1">
      <w:pPr>
        <w:pStyle w:val="code"/>
      </w:pPr>
      <w:r>
        <w:t xml:space="preserve">  filter(total</w:t>
      </w:r>
      <w:r w:rsidR="0027340D">
        <w:t>_</w:t>
      </w:r>
      <w:r>
        <w:t>steps!=0)</w:t>
      </w:r>
    </w:p>
    <w:p w14:paraId="39E5814A" w14:textId="43B0260C" w:rsidR="00D328D1" w:rsidRDefault="00D328D1" w:rsidP="00C76C0C"/>
    <w:p w14:paraId="0DC99CD3" w14:textId="6B171214" w:rsidR="00D328D1" w:rsidRPr="00511481" w:rsidRDefault="006E27EC" w:rsidP="00511481">
      <w:pPr>
        <w:rPr>
          <w:b/>
          <w:bCs/>
        </w:rPr>
      </w:pPr>
      <w:r>
        <w:t xml:space="preserve">7. </w:t>
      </w:r>
      <w:r w:rsidR="00D328D1">
        <w:t xml:space="preserve">If </w:t>
      </w:r>
      <w:r w:rsidR="00AE2D29">
        <w:t xml:space="preserve">the </w:t>
      </w:r>
      <w:r w:rsidR="00D328D1">
        <w:t xml:space="preserve">tracker </w:t>
      </w:r>
      <w:r w:rsidR="00AE2D29">
        <w:t>works</w:t>
      </w:r>
      <w:r w:rsidR="00D328D1">
        <w:t xml:space="preserve"> properly, the total minutes spent in four intensity levels of daily activity should </w:t>
      </w:r>
      <w:r w:rsidR="004F1E2A">
        <w:t>not exceed</w:t>
      </w:r>
      <w:r w:rsidR="00D328D1">
        <w:t xml:space="preserve"> 1440 minutes (24 hours). </w:t>
      </w:r>
      <w:r w:rsidR="00810CAC">
        <w:t>Thus, I checked for observation</w:t>
      </w:r>
      <w:r w:rsidR="007D1269">
        <w:t>s</w:t>
      </w:r>
      <w:r w:rsidR="00810CAC">
        <w:t xml:space="preserve"> with </w:t>
      </w:r>
      <w:r w:rsidR="00511481" w:rsidRPr="00511481">
        <w:t xml:space="preserve">total activity time greater than 1440 minutes </w:t>
      </w:r>
      <w:r w:rsidR="00511481">
        <w:t xml:space="preserve">in </w:t>
      </w:r>
      <w:r w:rsidR="00511481" w:rsidRPr="00530C32">
        <w:rPr>
          <w:b/>
          <w:bCs/>
        </w:rPr>
        <w:t>daily_activity</w:t>
      </w:r>
      <w:r w:rsidR="00511481">
        <w:rPr>
          <w:b/>
          <w:bCs/>
        </w:rPr>
        <w:t xml:space="preserve"> </w:t>
      </w:r>
      <w:r w:rsidR="00511481" w:rsidRPr="00511481">
        <w:t xml:space="preserve">by </w:t>
      </w:r>
      <w:r w:rsidR="00511481">
        <w:t xml:space="preserve">temporarily </w:t>
      </w:r>
      <w:r w:rsidR="00511481" w:rsidRPr="00511481">
        <w:t xml:space="preserve">adding the values </w:t>
      </w:r>
      <w:r w:rsidR="00B34739">
        <w:t>from all intensity levels</w:t>
      </w:r>
      <w:r w:rsidR="00511481" w:rsidRPr="00511481">
        <w:rPr>
          <w:b/>
          <w:bCs/>
        </w:rPr>
        <w:t>.</w:t>
      </w:r>
    </w:p>
    <w:p w14:paraId="57B083C8" w14:textId="113CCC23" w:rsidR="00D328D1" w:rsidRDefault="00D328D1" w:rsidP="00C76C0C"/>
    <w:p w14:paraId="2201DAA0" w14:textId="77777777" w:rsidR="00E26C5A" w:rsidRDefault="00E26C5A" w:rsidP="00E26C5A">
      <w:pPr>
        <w:pStyle w:val="code"/>
      </w:pPr>
      <w:r>
        <w:t># create a column for total activity time</w:t>
      </w:r>
    </w:p>
    <w:p w14:paraId="3C2CFF72" w14:textId="77777777" w:rsidR="00E26C5A" w:rsidRDefault="00E26C5A" w:rsidP="00E26C5A">
      <w:pPr>
        <w:pStyle w:val="code"/>
      </w:pPr>
    </w:p>
    <w:p w14:paraId="255091A8" w14:textId="77777777" w:rsidR="00E26C5A" w:rsidRDefault="00E26C5A" w:rsidP="00E26C5A">
      <w:pPr>
        <w:pStyle w:val="code"/>
      </w:pPr>
      <w:r>
        <w:t>daily_activity_time &lt;- daily_activity %&gt;%</w:t>
      </w:r>
    </w:p>
    <w:p w14:paraId="1EF09A52" w14:textId="77777777" w:rsidR="00E26C5A" w:rsidRDefault="00E26C5A" w:rsidP="00E26C5A">
      <w:pPr>
        <w:pStyle w:val="code"/>
      </w:pPr>
      <w:r>
        <w:t xml:space="preserve">  mutate(total_minutes = very_active_minutes + </w:t>
      </w:r>
    </w:p>
    <w:p w14:paraId="0F5D0FC9" w14:textId="77777777" w:rsidR="00E26C5A" w:rsidRDefault="00E26C5A" w:rsidP="00E26C5A">
      <w:pPr>
        <w:pStyle w:val="code"/>
      </w:pPr>
      <w:r>
        <w:t xml:space="preserve">           fairly_active_minutes + </w:t>
      </w:r>
    </w:p>
    <w:p w14:paraId="00335D40" w14:textId="77777777" w:rsidR="00E26C5A" w:rsidRDefault="00E26C5A" w:rsidP="00E26C5A">
      <w:pPr>
        <w:pStyle w:val="code"/>
      </w:pPr>
      <w:r>
        <w:t xml:space="preserve">           lightly_active_minutes + </w:t>
      </w:r>
    </w:p>
    <w:p w14:paraId="4D8D21D0" w14:textId="77777777" w:rsidR="00E26C5A" w:rsidRDefault="00E26C5A" w:rsidP="00E26C5A">
      <w:pPr>
        <w:pStyle w:val="code"/>
      </w:pPr>
      <w:r>
        <w:t xml:space="preserve">           sedentary_minutes)</w:t>
      </w:r>
    </w:p>
    <w:p w14:paraId="3A56FFEE" w14:textId="77777777" w:rsidR="00E26C5A" w:rsidRDefault="00E26C5A" w:rsidP="00E26C5A">
      <w:pPr>
        <w:pStyle w:val="code"/>
      </w:pPr>
    </w:p>
    <w:p w14:paraId="36A52DBF" w14:textId="77777777" w:rsidR="00E26C5A" w:rsidRDefault="00E26C5A" w:rsidP="00E26C5A">
      <w:pPr>
        <w:pStyle w:val="code"/>
      </w:pPr>
      <w:r>
        <w:t># count invalid observations</w:t>
      </w:r>
    </w:p>
    <w:p w14:paraId="79D8BB85" w14:textId="77777777" w:rsidR="00E26C5A" w:rsidRDefault="00E26C5A" w:rsidP="00E26C5A">
      <w:pPr>
        <w:pStyle w:val="code"/>
      </w:pPr>
    </w:p>
    <w:p w14:paraId="0A9ED3EE" w14:textId="77777777" w:rsidR="00E26C5A" w:rsidRDefault="00E26C5A" w:rsidP="00E26C5A">
      <w:pPr>
        <w:pStyle w:val="code"/>
      </w:pPr>
      <w:r>
        <w:t>invalid_time &lt;- daily_activity_time %&gt;%</w:t>
      </w:r>
    </w:p>
    <w:p w14:paraId="0A35199F" w14:textId="77777777" w:rsidR="00E26C5A" w:rsidRDefault="00E26C5A" w:rsidP="00E26C5A">
      <w:pPr>
        <w:pStyle w:val="code"/>
      </w:pPr>
      <w:r>
        <w:t xml:space="preserve">  filter(total_minutes &gt; 1440)</w:t>
      </w:r>
    </w:p>
    <w:p w14:paraId="3224992B" w14:textId="77777777" w:rsidR="00E26C5A" w:rsidRDefault="00E26C5A" w:rsidP="00E26C5A">
      <w:pPr>
        <w:pStyle w:val="code"/>
      </w:pPr>
    </w:p>
    <w:p w14:paraId="55B33E58" w14:textId="4114C722" w:rsidR="004F1E2A" w:rsidRDefault="00E26C5A" w:rsidP="00E26C5A">
      <w:pPr>
        <w:pStyle w:val="code"/>
      </w:pPr>
      <w:r>
        <w:t>nrow(invalid_time)</w:t>
      </w:r>
    </w:p>
    <w:p w14:paraId="64AC3566" w14:textId="64C7FB0F" w:rsidR="004F1E2A" w:rsidRDefault="004F1E2A" w:rsidP="00C76C0C"/>
    <w:p w14:paraId="66F75A1E" w14:textId="0E565E24" w:rsidR="00C863DA" w:rsidRPr="000B04CE" w:rsidRDefault="009F5A23" w:rsidP="00C76C0C">
      <w:pPr>
        <w:rPr>
          <w:b/>
          <w:bCs/>
          <w:color w:val="FF0000"/>
        </w:rPr>
      </w:pPr>
      <w:r>
        <w:rPr>
          <w:b/>
          <w:bCs/>
          <w:noProof/>
          <w:color w:val="FF0000"/>
        </w:rPr>
        <w:drawing>
          <wp:inline distT="0" distB="0" distL="0" distR="0" wp14:anchorId="2470C48D" wp14:editId="4F51C098">
            <wp:extent cx="5943600" cy="4572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57200"/>
                    </a:xfrm>
                    <a:prstGeom prst="rect">
                      <a:avLst/>
                    </a:prstGeom>
                    <a:noFill/>
                    <a:ln>
                      <a:noFill/>
                    </a:ln>
                  </pic:spPr>
                </pic:pic>
              </a:graphicData>
            </a:graphic>
          </wp:inline>
        </w:drawing>
      </w:r>
    </w:p>
    <w:p w14:paraId="250762F5" w14:textId="77777777" w:rsidR="00C863DA" w:rsidRDefault="00C863DA" w:rsidP="00C76C0C"/>
    <w:p w14:paraId="7CADB133" w14:textId="7C78571E" w:rsidR="005473C3" w:rsidRDefault="00C863DA" w:rsidP="00C76C0C">
      <w:r>
        <w:t xml:space="preserve">No observations with invalid time value </w:t>
      </w:r>
      <w:r w:rsidR="00FB1F84">
        <w:t>were</w:t>
      </w:r>
      <w:r>
        <w:t xml:space="preserve"> found.</w:t>
      </w:r>
    </w:p>
    <w:p w14:paraId="331B6D17" w14:textId="77777777" w:rsidR="005473C3" w:rsidRDefault="005473C3" w:rsidP="00C76C0C"/>
    <w:p w14:paraId="4AD3327F" w14:textId="55A108AA" w:rsidR="00A32B76" w:rsidRPr="00A32B76" w:rsidRDefault="00A32B76" w:rsidP="00C76C0C">
      <w:pPr>
        <w:rPr>
          <w:b/>
          <w:bCs/>
        </w:rPr>
      </w:pPr>
      <w:r w:rsidRPr="00A32B76">
        <w:rPr>
          <w:b/>
          <w:bCs/>
        </w:rPr>
        <w:t>Transform the data</w:t>
      </w:r>
    </w:p>
    <w:p w14:paraId="7C5FE379" w14:textId="77777777" w:rsidR="00FC17CA" w:rsidRDefault="00FC17CA" w:rsidP="00C76C0C"/>
    <w:p w14:paraId="267896F5" w14:textId="453CC848" w:rsidR="00300D15" w:rsidRDefault="006404F9" w:rsidP="00C76C0C">
      <w:r>
        <w:t xml:space="preserve">1. I </w:t>
      </w:r>
      <w:r w:rsidR="009E6611">
        <w:t>decided</w:t>
      </w:r>
      <w:r w:rsidR="005E742E">
        <w:t xml:space="preserve"> to </w:t>
      </w:r>
      <w:r w:rsidR="00FC17CA">
        <w:t>combine</w:t>
      </w:r>
      <w:r w:rsidR="005E742E">
        <w:t xml:space="preserve"> the </w:t>
      </w:r>
      <w:r w:rsidR="00B67750">
        <w:t xml:space="preserve">cleaned </w:t>
      </w:r>
      <w:r w:rsidR="005E742E">
        <w:t>data frames with the same timeframe</w:t>
      </w:r>
      <w:r w:rsidR="00825C3A">
        <w:t xml:space="preserve"> using the </w:t>
      </w:r>
      <w:r w:rsidR="00825C3A">
        <w:rPr>
          <w:b/>
          <w:bCs/>
        </w:rPr>
        <w:t>inner_join</w:t>
      </w:r>
      <w:r w:rsidR="00825C3A" w:rsidRPr="00976A8B">
        <w:rPr>
          <w:b/>
          <w:bCs/>
        </w:rPr>
        <w:t>()</w:t>
      </w:r>
      <w:r w:rsidR="00825C3A">
        <w:t xml:space="preserve"> function.</w:t>
      </w:r>
    </w:p>
    <w:p w14:paraId="77B0630D" w14:textId="77777777" w:rsidR="00300D15" w:rsidRDefault="00300D15" w:rsidP="00C76C0C"/>
    <w:p w14:paraId="5388FF23" w14:textId="05C354F5" w:rsidR="002E5699" w:rsidRDefault="00FB3478" w:rsidP="00C76C0C">
      <w:r>
        <w:t xml:space="preserve">I </w:t>
      </w:r>
      <w:r w:rsidR="002505BF">
        <w:t>first</w:t>
      </w:r>
      <w:r>
        <w:t xml:space="preserve"> </w:t>
      </w:r>
      <w:r w:rsidR="00440567">
        <w:t>merged</w:t>
      </w:r>
      <w:r>
        <w:t xml:space="preserve"> </w:t>
      </w:r>
      <w:bookmarkStart w:id="7" w:name="_Hlk128579158"/>
      <w:r w:rsidRPr="00FB3478">
        <w:rPr>
          <w:b/>
          <w:bCs/>
        </w:rPr>
        <w:t>daily_activity</w:t>
      </w:r>
      <w:r>
        <w:t xml:space="preserve"> and </w:t>
      </w:r>
      <w:r w:rsidRPr="00FB3478">
        <w:rPr>
          <w:b/>
          <w:bCs/>
        </w:rPr>
        <w:t>daily_sleep</w:t>
      </w:r>
      <w:r>
        <w:t xml:space="preserve"> </w:t>
      </w:r>
      <w:bookmarkEnd w:id="7"/>
      <w:r w:rsidR="00A54470">
        <w:t>into</w:t>
      </w:r>
      <w:r w:rsidR="005F1B46">
        <w:t xml:space="preserve"> a new data frame named </w:t>
      </w:r>
      <w:r w:rsidR="005F1B46" w:rsidRPr="005F1B46">
        <w:rPr>
          <w:b/>
          <w:bCs/>
        </w:rPr>
        <w:t>daily_</w:t>
      </w:r>
      <w:r w:rsidR="00B30B70">
        <w:rPr>
          <w:b/>
          <w:bCs/>
        </w:rPr>
        <w:t>activity_sleep</w:t>
      </w:r>
      <w:r w:rsidR="00A54470">
        <w:t>.</w:t>
      </w:r>
      <w:r w:rsidR="00472AD0">
        <w:t xml:space="preserve"> Then, I </w:t>
      </w:r>
      <w:r w:rsidR="00BB7283">
        <w:t xml:space="preserve">also </w:t>
      </w:r>
      <w:r w:rsidR="008D3B51">
        <w:t>merged</w:t>
      </w:r>
      <w:r w:rsidR="00472AD0">
        <w:t xml:space="preserve"> </w:t>
      </w:r>
      <w:bookmarkStart w:id="8" w:name="_Hlk128580039"/>
      <w:r w:rsidR="00472AD0" w:rsidRPr="006863BE">
        <w:rPr>
          <w:b/>
          <w:bCs/>
        </w:rPr>
        <w:t>hourly_calories, hourly_intensities,</w:t>
      </w:r>
      <w:r w:rsidR="00472AD0">
        <w:t xml:space="preserve"> and </w:t>
      </w:r>
      <w:r w:rsidR="00472AD0" w:rsidRPr="006863BE">
        <w:rPr>
          <w:b/>
          <w:bCs/>
        </w:rPr>
        <w:t>hourly_steps</w:t>
      </w:r>
      <w:r w:rsidR="00472AD0">
        <w:t xml:space="preserve"> </w:t>
      </w:r>
      <w:bookmarkEnd w:id="8"/>
      <w:r w:rsidR="00472AD0">
        <w:t>into a new data frame named</w:t>
      </w:r>
      <w:bookmarkStart w:id="9" w:name="_Hlk128580071"/>
      <w:r w:rsidR="003335EE">
        <w:t xml:space="preserve"> </w:t>
      </w:r>
      <w:r w:rsidR="00472AD0" w:rsidRPr="00716789">
        <w:rPr>
          <w:b/>
          <w:bCs/>
        </w:rPr>
        <w:t>hourly_activity</w:t>
      </w:r>
      <w:bookmarkEnd w:id="9"/>
      <w:r w:rsidR="00472AD0" w:rsidRPr="00716789">
        <w:rPr>
          <w:b/>
          <w:bCs/>
        </w:rPr>
        <w:t>.</w:t>
      </w:r>
      <w:r w:rsidR="00CF02B0">
        <w:t xml:space="preserve"> </w:t>
      </w:r>
      <w:r w:rsidR="000F6D98">
        <w:t xml:space="preserve">This </w:t>
      </w:r>
      <w:r w:rsidR="00C655AC">
        <w:t>would return</w:t>
      </w:r>
      <w:r w:rsidR="000F6D98" w:rsidRPr="000F6D98">
        <w:t xml:space="preserve"> only the </w:t>
      </w:r>
      <w:r w:rsidR="000F6D98">
        <w:t>observations</w:t>
      </w:r>
      <w:r w:rsidR="000F6D98" w:rsidRPr="000F6D98">
        <w:t xml:space="preserve"> that have matching values</w:t>
      </w:r>
      <w:r w:rsidR="00165103">
        <w:t>.</w:t>
      </w:r>
    </w:p>
    <w:p w14:paraId="042D753C" w14:textId="77777777" w:rsidR="00CF02B0" w:rsidRDefault="00CF02B0" w:rsidP="00C76C0C"/>
    <w:p w14:paraId="3EC3E920" w14:textId="77777777" w:rsidR="008B4483" w:rsidRDefault="008B4483" w:rsidP="008B4483">
      <w:pPr>
        <w:pStyle w:val="code"/>
      </w:pPr>
      <w:r>
        <w:t># merge daily data frames</w:t>
      </w:r>
    </w:p>
    <w:p w14:paraId="7CD33747" w14:textId="77777777" w:rsidR="008B4483" w:rsidRDefault="008B4483" w:rsidP="008B4483">
      <w:pPr>
        <w:pStyle w:val="code"/>
      </w:pPr>
    </w:p>
    <w:p w14:paraId="4DFCAA02" w14:textId="77777777" w:rsidR="008B4483" w:rsidRDefault="008B4483" w:rsidP="008B4483">
      <w:pPr>
        <w:pStyle w:val="code"/>
      </w:pPr>
      <w:r>
        <w:t>daily_activity_sleep &lt;- inner_join(daily_activity, daily_sleep, by=c("id", "date"))</w:t>
      </w:r>
    </w:p>
    <w:p w14:paraId="7112FB72" w14:textId="77777777" w:rsidR="008B4483" w:rsidRDefault="008B4483" w:rsidP="008B4483">
      <w:pPr>
        <w:pStyle w:val="code"/>
      </w:pPr>
    </w:p>
    <w:p w14:paraId="004533C3" w14:textId="77777777" w:rsidR="008B4483" w:rsidRDefault="008B4483" w:rsidP="008B4483">
      <w:pPr>
        <w:pStyle w:val="code"/>
      </w:pPr>
      <w:r>
        <w:t># merge hourly data frames</w:t>
      </w:r>
    </w:p>
    <w:p w14:paraId="79DF7051" w14:textId="77777777" w:rsidR="008B4483" w:rsidRDefault="008B4483" w:rsidP="008B4483">
      <w:pPr>
        <w:pStyle w:val="code"/>
      </w:pPr>
    </w:p>
    <w:p w14:paraId="0BE4C147" w14:textId="77777777" w:rsidR="008B4483" w:rsidRDefault="008B4483" w:rsidP="008B4483">
      <w:pPr>
        <w:pStyle w:val="code"/>
      </w:pPr>
      <w:r>
        <w:t>hourly_activity &lt;- inner_join(hourly_calories, hourly_intensities, by = c("id", "date_time")) %&gt;%</w:t>
      </w:r>
    </w:p>
    <w:p w14:paraId="06DA11E8" w14:textId="61D7673B" w:rsidR="002E5699" w:rsidRDefault="008B4483" w:rsidP="008B4483">
      <w:pPr>
        <w:pStyle w:val="code"/>
      </w:pPr>
      <w:r>
        <w:t xml:space="preserve">  inner_join(hourly_steps, by = c("id", "date_time"))</w:t>
      </w:r>
    </w:p>
    <w:p w14:paraId="3A129E82" w14:textId="75EE9A5F" w:rsidR="00173C26" w:rsidRDefault="00173C26" w:rsidP="00C76C0C"/>
    <w:p w14:paraId="5DA52F03" w14:textId="387E0043" w:rsidR="00C65EE9" w:rsidRDefault="00AF06FE" w:rsidP="00C76C0C">
      <w:r>
        <w:t xml:space="preserve">Let’s </w:t>
      </w:r>
      <w:r w:rsidR="00AB264C">
        <w:t xml:space="preserve">check the number of </w:t>
      </w:r>
      <w:r w:rsidR="00537FA9">
        <w:t xml:space="preserve">rows </w:t>
      </w:r>
      <w:r w:rsidR="00F83D34">
        <w:t xml:space="preserve">and </w:t>
      </w:r>
      <w:r w:rsidR="00902924">
        <w:t>users (</w:t>
      </w:r>
      <w:r w:rsidR="00F83D34">
        <w:t xml:space="preserve">unique </w:t>
      </w:r>
      <w:r w:rsidR="00902924">
        <w:t xml:space="preserve">id) </w:t>
      </w:r>
      <w:r w:rsidR="00AA68B4">
        <w:t>in</w:t>
      </w:r>
      <w:r w:rsidR="00902924">
        <w:t xml:space="preserve"> each data frame.</w:t>
      </w:r>
    </w:p>
    <w:p w14:paraId="2FCAD1A3" w14:textId="12D919FB" w:rsidR="00902924" w:rsidRDefault="00902924" w:rsidP="00C76C0C"/>
    <w:p w14:paraId="3AC95BC6" w14:textId="77777777" w:rsidR="007574B5" w:rsidRDefault="007574B5" w:rsidP="007574B5">
      <w:pPr>
        <w:pStyle w:val="code"/>
      </w:pPr>
      <w:r>
        <w:t># count rows and users</w:t>
      </w:r>
    </w:p>
    <w:p w14:paraId="59D2894E" w14:textId="77777777" w:rsidR="007574B5" w:rsidRDefault="007574B5" w:rsidP="007574B5">
      <w:pPr>
        <w:pStyle w:val="code"/>
      </w:pPr>
    </w:p>
    <w:p w14:paraId="7CEA4F06" w14:textId="77777777" w:rsidR="007574B5" w:rsidRDefault="007574B5" w:rsidP="007574B5">
      <w:pPr>
        <w:pStyle w:val="code"/>
      </w:pPr>
      <w:r>
        <w:t>nrow(daily_activity_sleep)</w:t>
      </w:r>
    </w:p>
    <w:p w14:paraId="43E68347" w14:textId="77777777" w:rsidR="007574B5" w:rsidRDefault="007574B5" w:rsidP="007574B5">
      <w:pPr>
        <w:pStyle w:val="code"/>
      </w:pPr>
      <w:r>
        <w:t>n_distinct(daily_activity_sleep$id)</w:t>
      </w:r>
    </w:p>
    <w:p w14:paraId="7D471C6C" w14:textId="77777777" w:rsidR="007574B5" w:rsidRDefault="007574B5" w:rsidP="007574B5">
      <w:pPr>
        <w:pStyle w:val="code"/>
      </w:pPr>
    </w:p>
    <w:p w14:paraId="2C1A4F13" w14:textId="77777777" w:rsidR="007574B5" w:rsidRDefault="007574B5" w:rsidP="007574B5">
      <w:pPr>
        <w:pStyle w:val="code"/>
      </w:pPr>
      <w:r>
        <w:t>nrow(hourly_activity)</w:t>
      </w:r>
    </w:p>
    <w:p w14:paraId="2DC67BC4" w14:textId="08585EDA" w:rsidR="00902924" w:rsidRDefault="007574B5" w:rsidP="007574B5">
      <w:pPr>
        <w:pStyle w:val="code"/>
      </w:pPr>
      <w:r>
        <w:t>n_distinct(hourly_activity$id)</w:t>
      </w:r>
    </w:p>
    <w:p w14:paraId="1F746D51" w14:textId="2F1120DA" w:rsidR="00C655AC" w:rsidRDefault="00C655AC" w:rsidP="00C76C0C"/>
    <w:p w14:paraId="3F261D2B" w14:textId="550BCC32" w:rsidR="00E148AF" w:rsidRPr="00E148AF" w:rsidRDefault="009F5A23" w:rsidP="00C76C0C">
      <w:pPr>
        <w:rPr>
          <w:b/>
          <w:bCs/>
          <w:color w:val="FF0000"/>
        </w:rPr>
      </w:pPr>
      <w:r>
        <w:rPr>
          <w:b/>
          <w:bCs/>
          <w:noProof/>
          <w:color w:val="FF0000"/>
        </w:rPr>
        <w:drawing>
          <wp:inline distT="0" distB="0" distL="0" distR="0" wp14:anchorId="5EDAD186" wp14:editId="1F59D9F8">
            <wp:extent cx="5934075" cy="1143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1143000"/>
                    </a:xfrm>
                    <a:prstGeom prst="rect">
                      <a:avLst/>
                    </a:prstGeom>
                    <a:noFill/>
                    <a:ln>
                      <a:noFill/>
                    </a:ln>
                  </pic:spPr>
                </pic:pic>
              </a:graphicData>
            </a:graphic>
          </wp:inline>
        </w:drawing>
      </w:r>
    </w:p>
    <w:p w14:paraId="27F4D76C" w14:textId="77777777" w:rsidR="00E148AF" w:rsidRDefault="00E148AF" w:rsidP="00C76C0C"/>
    <w:p w14:paraId="4C8693FF" w14:textId="6E0CF0B2" w:rsidR="00F54FAB" w:rsidRPr="00DC6CBD" w:rsidRDefault="00AA11C5" w:rsidP="00AA11C5">
      <w:r w:rsidRPr="00AA11C5">
        <w:t xml:space="preserve">With the sample size of </w:t>
      </w:r>
      <w:r w:rsidRPr="00AA11C5">
        <w:rPr>
          <w:b/>
          <w:bCs/>
        </w:rPr>
        <w:t>daily_activity_sleep</w:t>
      </w:r>
      <w:r w:rsidRPr="00AA11C5">
        <w:t xml:space="preserve"> </w:t>
      </w:r>
      <w:r w:rsidR="00DC6CBD">
        <w:t xml:space="preserve">significantly </w:t>
      </w:r>
      <w:r w:rsidRPr="00AA11C5">
        <w:t xml:space="preserve">reduced to match </w:t>
      </w:r>
      <w:r w:rsidRPr="00AA11C5">
        <w:rPr>
          <w:b/>
          <w:bCs/>
        </w:rPr>
        <w:t>daily_sleep</w:t>
      </w:r>
      <w:r w:rsidRPr="00AA11C5">
        <w:t xml:space="preserve">, I </w:t>
      </w:r>
      <w:r w:rsidR="00147B00">
        <w:t>would</w:t>
      </w:r>
      <w:r w:rsidR="00BE765F">
        <w:t xml:space="preserve"> prefer</w:t>
      </w:r>
      <w:r w:rsidR="00275E64">
        <w:t xml:space="preserve"> </w:t>
      </w:r>
      <w:r w:rsidR="005C1E55">
        <w:t>using</w:t>
      </w:r>
      <w:r w:rsidRPr="00AA11C5">
        <w:t xml:space="preserve"> </w:t>
      </w:r>
      <w:r w:rsidRPr="00AA11C5">
        <w:rPr>
          <w:b/>
          <w:bCs/>
        </w:rPr>
        <w:t>daily_activity</w:t>
      </w:r>
      <w:r w:rsidRPr="00AA11C5">
        <w:t xml:space="preserve"> </w:t>
      </w:r>
      <w:r w:rsidR="005C1E55">
        <w:t xml:space="preserve">for </w:t>
      </w:r>
      <w:r w:rsidR="004F2FFF">
        <w:t>finding</w:t>
      </w:r>
      <w:r w:rsidR="005C1E55">
        <w:t xml:space="preserve"> activity </w:t>
      </w:r>
      <w:r w:rsidR="000C7412">
        <w:t xml:space="preserve">trends </w:t>
      </w:r>
      <w:r w:rsidR="00BE765F">
        <w:t>due to its broad coverage</w:t>
      </w:r>
      <w:r w:rsidR="00D92963">
        <w:t>. However,</w:t>
      </w:r>
      <w:r w:rsidR="007A1760">
        <w:t xml:space="preserve"> </w:t>
      </w:r>
      <w:r w:rsidR="00D92963" w:rsidRPr="00AA11C5">
        <w:rPr>
          <w:b/>
          <w:bCs/>
        </w:rPr>
        <w:t>daily_activity_sleep</w:t>
      </w:r>
      <w:r w:rsidR="00D92963">
        <w:rPr>
          <w:b/>
          <w:bCs/>
        </w:rPr>
        <w:t xml:space="preserve"> </w:t>
      </w:r>
      <w:r w:rsidR="00E3427B">
        <w:t>would still</w:t>
      </w:r>
      <w:r w:rsidR="00EE5282">
        <w:t xml:space="preserve"> be</w:t>
      </w:r>
      <w:r w:rsidR="00D92963">
        <w:t xml:space="preserve"> </w:t>
      </w:r>
      <w:r w:rsidR="005F3F9D">
        <w:t>valuable</w:t>
      </w:r>
      <w:r w:rsidR="00D92963">
        <w:t xml:space="preserve"> </w:t>
      </w:r>
      <w:r w:rsidR="00151B06">
        <w:t xml:space="preserve">for finding sleep trends and </w:t>
      </w:r>
      <w:r w:rsidR="008E1D3D">
        <w:t xml:space="preserve">correlating </w:t>
      </w:r>
      <w:r w:rsidR="008E1D3D" w:rsidRPr="00AA11C5">
        <w:t>activity and sleep</w:t>
      </w:r>
      <w:r w:rsidR="008E1D3D">
        <w:t xml:space="preserve"> </w:t>
      </w:r>
      <w:r w:rsidR="00F32C3C">
        <w:t>variables</w:t>
      </w:r>
      <w:r w:rsidR="008E1D3D">
        <w:t>.</w:t>
      </w:r>
      <w:r w:rsidR="000C1294">
        <w:t xml:space="preserve"> </w:t>
      </w:r>
      <w:r w:rsidR="008E1D3D">
        <w:t>Meanwhile</w:t>
      </w:r>
      <w:r>
        <w:t>, since</w:t>
      </w:r>
      <w:r w:rsidRPr="00AA11C5">
        <w:t xml:space="preserve"> </w:t>
      </w:r>
      <w:r w:rsidR="00CB096A" w:rsidRPr="00460FD2">
        <w:rPr>
          <w:b/>
          <w:bCs/>
        </w:rPr>
        <w:t>hourly_activity</w:t>
      </w:r>
      <w:r w:rsidR="00CB096A" w:rsidRPr="00AA11C5">
        <w:t xml:space="preserve"> </w:t>
      </w:r>
      <w:r w:rsidR="00CB096A">
        <w:t>retained</w:t>
      </w:r>
      <w:r w:rsidR="00CB096A" w:rsidRPr="00AA11C5">
        <w:t xml:space="preserve"> </w:t>
      </w:r>
      <w:r w:rsidRPr="00AA11C5">
        <w:t>the sample</w:t>
      </w:r>
      <w:r w:rsidR="00DC6CBD">
        <w:t xml:space="preserve"> </w:t>
      </w:r>
      <w:r w:rsidRPr="00AA11C5">
        <w:t>size of the</w:t>
      </w:r>
      <w:r w:rsidR="00DC6CBD">
        <w:t xml:space="preserve"> three hourly data frames</w:t>
      </w:r>
      <w:r w:rsidRPr="00AA11C5">
        <w:t xml:space="preserve">, I </w:t>
      </w:r>
      <w:r w:rsidR="001C1165">
        <w:t>chose</w:t>
      </w:r>
      <w:r w:rsidRPr="00AA11C5">
        <w:t xml:space="preserve"> to </w:t>
      </w:r>
      <w:r w:rsidR="001C1165">
        <w:t>alternatively</w:t>
      </w:r>
      <w:r>
        <w:t xml:space="preserve"> </w:t>
      </w:r>
      <w:r w:rsidRPr="00AA11C5">
        <w:t xml:space="preserve">use </w:t>
      </w:r>
      <w:r w:rsidR="000C1294">
        <w:t xml:space="preserve">the </w:t>
      </w:r>
      <w:r w:rsidR="00CB096A">
        <w:t>former</w:t>
      </w:r>
      <w:r w:rsidRPr="00AA11C5">
        <w:t>.</w:t>
      </w:r>
    </w:p>
    <w:p w14:paraId="76A8DCFD" w14:textId="0E3B09AA" w:rsidR="00C65EE9" w:rsidRDefault="00C65EE9" w:rsidP="00C76C0C"/>
    <w:p w14:paraId="09EE76A8" w14:textId="68C42BA7" w:rsidR="00AE2B61" w:rsidRPr="000A376F" w:rsidRDefault="00AE2B61" w:rsidP="00C76C0C">
      <w:r>
        <w:t xml:space="preserve">In short, I </w:t>
      </w:r>
      <w:r w:rsidR="00636A3E">
        <w:t>would</w:t>
      </w:r>
      <w:r>
        <w:t xml:space="preserve"> use </w:t>
      </w:r>
      <w:r w:rsidR="004C3E57">
        <w:t xml:space="preserve">three </w:t>
      </w:r>
      <w:r w:rsidR="00332D12">
        <w:t xml:space="preserve">data frames for </w:t>
      </w:r>
      <w:r w:rsidR="00FB478A">
        <w:t>my</w:t>
      </w:r>
      <w:r w:rsidR="00332D12">
        <w:t xml:space="preserve"> analysis: </w:t>
      </w:r>
      <w:r w:rsidR="000A376F" w:rsidRPr="00AA11C5">
        <w:rPr>
          <w:b/>
          <w:bCs/>
        </w:rPr>
        <w:t>daily_activity</w:t>
      </w:r>
      <w:r w:rsidR="000A376F">
        <w:rPr>
          <w:b/>
          <w:bCs/>
        </w:rPr>
        <w:t xml:space="preserve">, </w:t>
      </w:r>
      <w:r w:rsidR="000A376F" w:rsidRPr="00AA11C5">
        <w:rPr>
          <w:b/>
          <w:bCs/>
        </w:rPr>
        <w:t>daily_activity_sleep</w:t>
      </w:r>
      <w:r w:rsidR="000A376F">
        <w:rPr>
          <w:b/>
          <w:bCs/>
        </w:rPr>
        <w:t xml:space="preserve">, </w:t>
      </w:r>
      <w:r w:rsidR="000A376F">
        <w:t xml:space="preserve">and </w:t>
      </w:r>
      <w:r w:rsidR="000A376F" w:rsidRPr="00460FD2">
        <w:rPr>
          <w:b/>
          <w:bCs/>
        </w:rPr>
        <w:t>hourly_activity</w:t>
      </w:r>
      <w:r w:rsidR="000A376F">
        <w:rPr>
          <w:b/>
          <w:bCs/>
        </w:rPr>
        <w:t>.</w:t>
      </w:r>
    </w:p>
    <w:p w14:paraId="4B942ACE" w14:textId="77777777" w:rsidR="00AE2B61" w:rsidRDefault="00AE2B61" w:rsidP="00C76C0C"/>
    <w:p w14:paraId="59D42463" w14:textId="3FB05F26" w:rsidR="00DE6A2A" w:rsidRDefault="00173C26" w:rsidP="00C76C0C">
      <w:r>
        <w:t>2. I add</w:t>
      </w:r>
      <w:r w:rsidR="00636A3E">
        <w:t>ed</w:t>
      </w:r>
      <w:r w:rsidR="00DE6A2A">
        <w:t xml:space="preserve"> </w:t>
      </w:r>
      <w:r w:rsidR="00530742">
        <w:t xml:space="preserve">some </w:t>
      </w:r>
      <w:r w:rsidR="00DE6A2A">
        <w:t xml:space="preserve">columns that </w:t>
      </w:r>
      <w:r w:rsidR="00C0602E">
        <w:t>would</w:t>
      </w:r>
      <w:r w:rsidR="00DE6A2A">
        <w:t xml:space="preserve"> be </w:t>
      </w:r>
      <w:r w:rsidR="00FC0967">
        <w:t>helpful</w:t>
      </w:r>
      <w:r w:rsidR="00DE6A2A">
        <w:t xml:space="preserve"> </w:t>
      </w:r>
      <w:r w:rsidR="004131C8">
        <w:t>in</w:t>
      </w:r>
      <w:r w:rsidR="00DE3229">
        <w:t xml:space="preserve"> </w:t>
      </w:r>
      <w:r w:rsidR="0004227E">
        <w:t>analyzing the data frames</w:t>
      </w:r>
      <w:r w:rsidR="0016457F">
        <w:t xml:space="preserve"> </w:t>
      </w:r>
      <w:r w:rsidR="00825C3A">
        <w:t xml:space="preserve">using the </w:t>
      </w:r>
      <w:r w:rsidR="00825C3A" w:rsidRPr="00FF1623">
        <w:rPr>
          <w:b/>
          <w:bCs/>
        </w:rPr>
        <w:t>mutate()</w:t>
      </w:r>
      <w:r w:rsidR="00825C3A">
        <w:t xml:space="preserve"> function</w:t>
      </w:r>
      <w:r w:rsidR="002205EF">
        <w:t>.</w:t>
      </w:r>
    </w:p>
    <w:p w14:paraId="518B67C9" w14:textId="77777777" w:rsidR="000C07B7" w:rsidRDefault="000C07B7" w:rsidP="00C76C0C"/>
    <w:p w14:paraId="2DA46E1E" w14:textId="19A321E1" w:rsidR="009D0715" w:rsidRPr="009D0715" w:rsidRDefault="00B81BBC" w:rsidP="00C76C0C">
      <w:pPr>
        <w:rPr>
          <w:color w:val="FF0000"/>
        </w:rPr>
      </w:pPr>
      <w:r>
        <w:t xml:space="preserve">I </w:t>
      </w:r>
      <w:r w:rsidR="006017D8">
        <w:t xml:space="preserve">first </w:t>
      </w:r>
      <w:r>
        <w:t>inserted</w:t>
      </w:r>
      <w:r w:rsidR="009D0715">
        <w:t xml:space="preserve"> </w:t>
      </w:r>
      <w:r w:rsidR="00D600CD">
        <w:t xml:space="preserve">a </w:t>
      </w:r>
      <w:r w:rsidR="009D0715">
        <w:t xml:space="preserve">column </w:t>
      </w:r>
      <w:r w:rsidR="00825C3A">
        <w:t xml:space="preserve">for </w:t>
      </w:r>
      <w:r w:rsidR="0021558A">
        <w:t xml:space="preserve">the </w:t>
      </w:r>
      <w:r w:rsidR="00825C3A">
        <w:t xml:space="preserve">day of the week </w:t>
      </w:r>
      <w:r w:rsidR="000C07B7">
        <w:t xml:space="preserve">(Monday to Sunday) </w:t>
      </w:r>
      <w:r w:rsidR="00C86B85">
        <w:t xml:space="preserve">named </w:t>
      </w:r>
      <w:r w:rsidR="009D0715" w:rsidRPr="00C86B85">
        <w:rPr>
          <w:b/>
          <w:bCs/>
        </w:rPr>
        <w:t>day</w:t>
      </w:r>
      <w:r w:rsidR="00C86B85">
        <w:t xml:space="preserve"> </w:t>
      </w:r>
      <w:r w:rsidR="009D0715">
        <w:t xml:space="preserve">in </w:t>
      </w:r>
      <w:r w:rsidR="00FC0967">
        <w:t>all</w:t>
      </w:r>
      <w:r w:rsidR="009D0715">
        <w:t xml:space="preserve"> data frames</w:t>
      </w:r>
      <w:r w:rsidR="003546CC">
        <w:t xml:space="preserve">. To do that, </w:t>
      </w:r>
      <w:r>
        <w:t xml:space="preserve">I </w:t>
      </w:r>
      <w:r w:rsidR="009D0715">
        <w:t xml:space="preserve">first </w:t>
      </w:r>
      <w:r w:rsidR="0021558A">
        <w:t>split</w:t>
      </w:r>
      <w:r w:rsidR="009D0715">
        <w:t xml:space="preserve"> the </w:t>
      </w:r>
      <w:proofErr w:type="spellStart"/>
      <w:r w:rsidR="009D0715" w:rsidRPr="003546CC">
        <w:rPr>
          <w:b/>
          <w:bCs/>
        </w:rPr>
        <w:t>date_time</w:t>
      </w:r>
      <w:proofErr w:type="spellEnd"/>
      <w:r w:rsidR="009D0715">
        <w:t xml:space="preserve"> column in </w:t>
      </w:r>
      <w:proofErr w:type="spellStart"/>
      <w:r w:rsidR="00B30B70" w:rsidRPr="00460FD2">
        <w:rPr>
          <w:b/>
          <w:bCs/>
        </w:rPr>
        <w:t>hourly_activity</w:t>
      </w:r>
      <w:proofErr w:type="spellEnd"/>
      <w:r w:rsidR="00D600CD">
        <w:t xml:space="preserve"> and cast the divided columns in their appropriate data types.</w:t>
      </w:r>
    </w:p>
    <w:p w14:paraId="500783A5" w14:textId="77777777" w:rsidR="009D0715" w:rsidRDefault="009D0715" w:rsidP="00C76C0C"/>
    <w:p w14:paraId="4ED95D4A" w14:textId="77777777" w:rsidR="00B4450D" w:rsidRDefault="00B4450D" w:rsidP="00B4450D">
      <w:pPr>
        <w:pStyle w:val="code"/>
      </w:pPr>
      <w:r>
        <w:t># separate date and time in hourly_activity</w:t>
      </w:r>
    </w:p>
    <w:p w14:paraId="03DCCA6F" w14:textId="77777777" w:rsidR="00B4450D" w:rsidRDefault="00B4450D" w:rsidP="00B4450D">
      <w:pPr>
        <w:pStyle w:val="code"/>
      </w:pPr>
    </w:p>
    <w:p w14:paraId="484EC30A" w14:textId="77777777" w:rsidR="00B4450D" w:rsidRDefault="00B4450D" w:rsidP="00B4450D">
      <w:pPr>
        <w:pStyle w:val="code"/>
      </w:pPr>
      <w:r>
        <w:t>hourly_activity &lt;- hourly_activity %&gt;%</w:t>
      </w:r>
    </w:p>
    <w:p w14:paraId="109D31C0" w14:textId="77777777" w:rsidR="00B4450D" w:rsidRDefault="00B4450D" w:rsidP="00B4450D">
      <w:pPr>
        <w:pStyle w:val="code"/>
      </w:pPr>
      <w:r>
        <w:t xml:space="preserve">  separate(col = date_time, into = c("date", "time"), sep = " ", remove = FALSE) %&gt;%</w:t>
      </w:r>
    </w:p>
    <w:p w14:paraId="798A416D" w14:textId="77777777" w:rsidR="00B4450D" w:rsidRDefault="00B4450D" w:rsidP="00B4450D">
      <w:pPr>
        <w:pStyle w:val="code"/>
      </w:pPr>
      <w:r>
        <w:t xml:space="preserve">  mutate(date = ymd(date), time = hms(time))</w:t>
      </w:r>
    </w:p>
    <w:p w14:paraId="47FCF905" w14:textId="77777777" w:rsidR="00B4450D" w:rsidRDefault="00B4450D" w:rsidP="00B4450D">
      <w:pPr>
        <w:pStyle w:val="code"/>
      </w:pPr>
    </w:p>
    <w:p w14:paraId="4EEA098F" w14:textId="77777777" w:rsidR="00B4450D" w:rsidRDefault="00B4450D" w:rsidP="00B4450D">
      <w:pPr>
        <w:pStyle w:val="code"/>
      </w:pPr>
      <w:r>
        <w:t># add a column for day</w:t>
      </w:r>
    </w:p>
    <w:p w14:paraId="037D9D80" w14:textId="77777777" w:rsidR="00B4450D" w:rsidRDefault="00B4450D" w:rsidP="00B4450D">
      <w:pPr>
        <w:pStyle w:val="code"/>
      </w:pPr>
    </w:p>
    <w:p w14:paraId="050FF638" w14:textId="77777777" w:rsidR="00B4450D" w:rsidRDefault="00B4450D" w:rsidP="00B4450D">
      <w:pPr>
        <w:pStyle w:val="code"/>
      </w:pPr>
      <w:r>
        <w:t>daily_activity &lt;- daily_activity %&gt;%</w:t>
      </w:r>
    </w:p>
    <w:p w14:paraId="50657718" w14:textId="77777777" w:rsidR="00B4450D" w:rsidRDefault="00B4450D" w:rsidP="00B4450D">
      <w:pPr>
        <w:pStyle w:val="code"/>
      </w:pPr>
      <w:r>
        <w:t xml:space="preserve">  mutate(day = weekdays(date))</w:t>
      </w:r>
    </w:p>
    <w:p w14:paraId="5F96A8C3" w14:textId="77777777" w:rsidR="00B4450D" w:rsidRDefault="00B4450D" w:rsidP="00B4450D">
      <w:pPr>
        <w:pStyle w:val="code"/>
      </w:pPr>
    </w:p>
    <w:p w14:paraId="31D520E6" w14:textId="77777777" w:rsidR="00B4450D" w:rsidRDefault="00B4450D" w:rsidP="00B4450D">
      <w:pPr>
        <w:pStyle w:val="code"/>
      </w:pPr>
      <w:r>
        <w:t>daily_activity_sleep &lt;- daily_activity_sleep %&gt;%</w:t>
      </w:r>
    </w:p>
    <w:p w14:paraId="585BEC26" w14:textId="77777777" w:rsidR="00B4450D" w:rsidRDefault="00B4450D" w:rsidP="00B4450D">
      <w:pPr>
        <w:pStyle w:val="code"/>
      </w:pPr>
      <w:r>
        <w:t xml:space="preserve">  mutate(day = weekdays(date))</w:t>
      </w:r>
    </w:p>
    <w:p w14:paraId="597F4A6A" w14:textId="77777777" w:rsidR="00B4450D" w:rsidRDefault="00B4450D" w:rsidP="00B4450D">
      <w:pPr>
        <w:pStyle w:val="code"/>
      </w:pPr>
    </w:p>
    <w:p w14:paraId="0356B1D5" w14:textId="77777777" w:rsidR="00B4450D" w:rsidRDefault="00B4450D" w:rsidP="00B4450D">
      <w:pPr>
        <w:pStyle w:val="code"/>
      </w:pPr>
      <w:r>
        <w:t>hourly_activity &lt;- hourly_activity %&gt;%</w:t>
      </w:r>
    </w:p>
    <w:p w14:paraId="3DA1604D" w14:textId="2FF0EC61" w:rsidR="00C35213" w:rsidRDefault="00B4450D" w:rsidP="00B4450D">
      <w:pPr>
        <w:pStyle w:val="code"/>
      </w:pPr>
      <w:r>
        <w:t xml:space="preserve">  mutate(day = weekdays(date))</w:t>
      </w:r>
    </w:p>
    <w:p w14:paraId="190B8FBF" w14:textId="24864C2F" w:rsidR="007A37AF" w:rsidRDefault="007A37AF" w:rsidP="00CF5B15"/>
    <w:p w14:paraId="08078138" w14:textId="066C808D" w:rsidR="004D219C" w:rsidRPr="00426815" w:rsidRDefault="00811BBF" w:rsidP="00426815">
      <w:pPr>
        <w:rPr>
          <w:b/>
          <w:bCs/>
        </w:rPr>
      </w:pPr>
      <w:r>
        <w:t>Then</w:t>
      </w:r>
      <w:r w:rsidR="000C07B7">
        <w:t xml:space="preserve">, </w:t>
      </w:r>
      <w:r w:rsidR="004D219C">
        <w:t xml:space="preserve">I inserted a column for time spent in non-sedentary activity </w:t>
      </w:r>
      <w:r w:rsidR="00B04832">
        <w:t xml:space="preserve">named </w:t>
      </w:r>
      <w:r w:rsidR="00B04832" w:rsidRPr="00B04832">
        <w:rPr>
          <w:b/>
          <w:bCs/>
        </w:rPr>
        <w:t>total_active_minutes</w:t>
      </w:r>
      <w:r w:rsidR="00B04832">
        <w:t xml:space="preserve"> </w:t>
      </w:r>
      <w:r w:rsidR="00B22038">
        <w:t xml:space="preserve">in </w:t>
      </w:r>
      <w:r w:rsidR="00B22038" w:rsidRPr="00B22038">
        <w:rPr>
          <w:b/>
          <w:bCs/>
        </w:rPr>
        <w:t>daily_activity</w:t>
      </w:r>
      <w:r w:rsidR="00B22038">
        <w:t xml:space="preserve"> and </w:t>
      </w:r>
      <w:r w:rsidR="00B22038" w:rsidRPr="00B22038">
        <w:rPr>
          <w:b/>
          <w:bCs/>
        </w:rPr>
        <w:t>daily_activity_sleep</w:t>
      </w:r>
      <w:r w:rsidR="00B22038">
        <w:t xml:space="preserve"> </w:t>
      </w:r>
      <w:r w:rsidR="00B04832">
        <w:t xml:space="preserve">computed as the sum of </w:t>
      </w:r>
      <w:r w:rsidR="00426815" w:rsidRPr="00426815">
        <w:rPr>
          <w:b/>
          <w:bCs/>
        </w:rPr>
        <w:t xml:space="preserve">very_active_minutes, fairly_active_minutes, </w:t>
      </w:r>
      <w:r w:rsidR="00426815">
        <w:t xml:space="preserve">and </w:t>
      </w:r>
      <w:r w:rsidR="00426815" w:rsidRPr="00426815">
        <w:rPr>
          <w:b/>
          <w:bCs/>
        </w:rPr>
        <w:t>lightly_active_minutes.</w:t>
      </w:r>
    </w:p>
    <w:p w14:paraId="2C3B38A0" w14:textId="77777777" w:rsidR="004D219C" w:rsidRDefault="004D219C" w:rsidP="00CF5B15"/>
    <w:p w14:paraId="7E65DFC7" w14:textId="77777777" w:rsidR="00C0026D" w:rsidRDefault="00C0026D" w:rsidP="00C0026D">
      <w:pPr>
        <w:pStyle w:val="code"/>
      </w:pPr>
      <w:r>
        <w:t># add a column for non-sedentary activity</w:t>
      </w:r>
    </w:p>
    <w:p w14:paraId="2546D798" w14:textId="77777777" w:rsidR="00C0026D" w:rsidRDefault="00C0026D" w:rsidP="00C0026D">
      <w:pPr>
        <w:pStyle w:val="code"/>
      </w:pPr>
    </w:p>
    <w:p w14:paraId="29C9B744" w14:textId="77777777" w:rsidR="00C0026D" w:rsidRDefault="00C0026D" w:rsidP="00C0026D">
      <w:pPr>
        <w:pStyle w:val="code"/>
      </w:pPr>
      <w:r>
        <w:lastRenderedPageBreak/>
        <w:t>daily_activity &lt;- daily_activity %&gt;%</w:t>
      </w:r>
    </w:p>
    <w:p w14:paraId="3A886566" w14:textId="77777777" w:rsidR="00C0026D" w:rsidRDefault="00C0026D" w:rsidP="00C0026D">
      <w:pPr>
        <w:pStyle w:val="code"/>
      </w:pPr>
      <w:r>
        <w:t xml:space="preserve">  mutate(total_active_minutes = very_active_minutes + </w:t>
      </w:r>
    </w:p>
    <w:p w14:paraId="1DA6CEA7" w14:textId="77777777" w:rsidR="00C0026D" w:rsidRDefault="00C0026D" w:rsidP="00C0026D">
      <w:pPr>
        <w:pStyle w:val="code"/>
      </w:pPr>
      <w:r>
        <w:t xml:space="preserve">           fairly_active_minutes + </w:t>
      </w:r>
    </w:p>
    <w:p w14:paraId="235292EB" w14:textId="77777777" w:rsidR="00C0026D" w:rsidRDefault="00C0026D" w:rsidP="00C0026D">
      <w:pPr>
        <w:pStyle w:val="code"/>
      </w:pPr>
      <w:r>
        <w:t xml:space="preserve">           lightly_active_minutes)</w:t>
      </w:r>
    </w:p>
    <w:p w14:paraId="31DB0854" w14:textId="77777777" w:rsidR="00C0026D" w:rsidRDefault="00C0026D" w:rsidP="00C0026D">
      <w:pPr>
        <w:pStyle w:val="code"/>
      </w:pPr>
    </w:p>
    <w:p w14:paraId="3ADB58E1" w14:textId="77777777" w:rsidR="00C0026D" w:rsidRDefault="00C0026D" w:rsidP="00C0026D">
      <w:pPr>
        <w:pStyle w:val="code"/>
      </w:pPr>
      <w:r>
        <w:t>daily_activity_sleep &lt;- daily_activity_sleep %&gt;%</w:t>
      </w:r>
    </w:p>
    <w:p w14:paraId="0BED8BD4" w14:textId="77777777" w:rsidR="00C0026D" w:rsidRDefault="00C0026D" w:rsidP="00C0026D">
      <w:pPr>
        <w:pStyle w:val="code"/>
      </w:pPr>
      <w:r>
        <w:t xml:space="preserve">  mutate(total_active_minutes = very_active_minutes + </w:t>
      </w:r>
    </w:p>
    <w:p w14:paraId="331A008F" w14:textId="77777777" w:rsidR="00C0026D" w:rsidRDefault="00C0026D" w:rsidP="00C0026D">
      <w:pPr>
        <w:pStyle w:val="code"/>
      </w:pPr>
      <w:r>
        <w:t xml:space="preserve">           fairly_active_minutes + </w:t>
      </w:r>
    </w:p>
    <w:p w14:paraId="0312DDBC" w14:textId="07943ECD" w:rsidR="00621080" w:rsidRDefault="00C0026D" w:rsidP="00C0026D">
      <w:pPr>
        <w:pStyle w:val="code"/>
      </w:pPr>
      <w:r>
        <w:t xml:space="preserve">           lightly_active_minutes)</w:t>
      </w:r>
    </w:p>
    <w:p w14:paraId="257FC529" w14:textId="77777777" w:rsidR="004D219C" w:rsidRDefault="004D219C" w:rsidP="00CF5B15"/>
    <w:p w14:paraId="4F255CCC" w14:textId="44D9C4AD" w:rsidR="003C342B" w:rsidRDefault="00DF0F9D" w:rsidP="00CF5B15">
      <w:r>
        <w:t xml:space="preserve">Lastly, </w:t>
      </w:r>
      <w:r w:rsidR="00C34BE6">
        <w:t xml:space="preserve">I inserted </w:t>
      </w:r>
      <w:r w:rsidR="00422D0D">
        <w:t xml:space="preserve">a column </w:t>
      </w:r>
      <w:r w:rsidR="004D219C">
        <w:t>for</w:t>
      </w:r>
      <w:r w:rsidR="00621080">
        <w:t xml:space="preserve"> awake time in bed </w:t>
      </w:r>
      <w:r w:rsidR="00422D0D">
        <w:t xml:space="preserve">named </w:t>
      </w:r>
      <w:r w:rsidR="00422D0D" w:rsidRPr="00422D0D">
        <w:rPr>
          <w:b/>
          <w:bCs/>
        </w:rPr>
        <w:t>total_</w:t>
      </w:r>
      <w:r w:rsidR="00850B6D">
        <w:rPr>
          <w:b/>
          <w:bCs/>
        </w:rPr>
        <w:t>minutes</w:t>
      </w:r>
      <w:r w:rsidR="002E6D6F">
        <w:rPr>
          <w:b/>
          <w:bCs/>
        </w:rPr>
        <w:t>_</w:t>
      </w:r>
      <w:r w:rsidR="002B0B41">
        <w:rPr>
          <w:b/>
          <w:bCs/>
        </w:rPr>
        <w:t>awake</w:t>
      </w:r>
      <w:r w:rsidR="00A667E5">
        <w:t xml:space="preserve"> </w:t>
      </w:r>
      <w:r w:rsidR="00422D0D">
        <w:t xml:space="preserve">in </w:t>
      </w:r>
      <w:r w:rsidR="002E6D6F" w:rsidRPr="00A667E5">
        <w:rPr>
          <w:b/>
          <w:bCs/>
        </w:rPr>
        <w:t>daily_activity_sleep</w:t>
      </w:r>
      <w:r w:rsidR="002E6D6F">
        <w:t xml:space="preserve"> </w:t>
      </w:r>
      <w:r w:rsidR="002B0B41">
        <w:t xml:space="preserve">computed as </w:t>
      </w:r>
      <w:bookmarkStart w:id="10" w:name="_Hlk128662265"/>
      <w:r w:rsidR="002B0B41" w:rsidRPr="00FC65B5">
        <w:rPr>
          <w:b/>
          <w:bCs/>
        </w:rPr>
        <w:t>total_time_in_bed</w:t>
      </w:r>
      <w:r w:rsidR="002B0B41">
        <w:t xml:space="preserve"> </w:t>
      </w:r>
      <w:bookmarkEnd w:id="10"/>
      <w:r w:rsidR="002B0B41">
        <w:t xml:space="preserve">minus </w:t>
      </w:r>
      <w:bookmarkStart w:id="11" w:name="_Hlk128662275"/>
      <w:r w:rsidR="002B0B41" w:rsidRPr="00FC65B5">
        <w:rPr>
          <w:b/>
          <w:bCs/>
        </w:rPr>
        <w:t>total_minutes_asleep</w:t>
      </w:r>
      <w:bookmarkEnd w:id="11"/>
      <w:r w:rsidR="00A41167">
        <w:t xml:space="preserve">. </w:t>
      </w:r>
    </w:p>
    <w:p w14:paraId="55F067C8" w14:textId="4E4578A0" w:rsidR="00D772DD" w:rsidRDefault="00D772DD" w:rsidP="00CF5B15"/>
    <w:p w14:paraId="5A3168AA" w14:textId="37287113" w:rsidR="00F40710" w:rsidRDefault="00F40710" w:rsidP="00F40710">
      <w:pPr>
        <w:pStyle w:val="code"/>
      </w:pPr>
      <w:r>
        <w:t xml:space="preserve"># add </w:t>
      </w:r>
      <w:r w:rsidR="008A4987">
        <w:t xml:space="preserve">a column for </w:t>
      </w:r>
      <w:r>
        <w:t xml:space="preserve">awake time </w:t>
      </w:r>
      <w:r w:rsidR="00275DE1">
        <w:t>in bed</w:t>
      </w:r>
    </w:p>
    <w:p w14:paraId="2643C4AD" w14:textId="3F56FD66" w:rsidR="00D772DD" w:rsidRDefault="00D772DD" w:rsidP="00F40710">
      <w:pPr>
        <w:pStyle w:val="code"/>
      </w:pPr>
    </w:p>
    <w:p w14:paraId="0822A609" w14:textId="77777777" w:rsidR="00F40710" w:rsidRPr="004E655F" w:rsidRDefault="00F40710" w:rsidP="00F40710">
      <w:pPr>
        <w:pStyle w:val="code"/>
      </w:pPr>
      <w:r w:rsidRPr="004E655F">
        <w:t>daily_activity_sleep &lt;- daily_activity_sleep %&gt;%</w:t>
      </w:r>
    </w:p>
    <w:p w14:paraId="2A92F3FE" w14:textId="39754356" w:rsidR="00F40710" w:rsidRDefault="00F40710" w:rsidP="00F40710">
      <w:pPr>
        <w:pStyle w:val="code"/>
      </w:pPr>
      <w:r>
        <w:t xml:space="preserve">  mutate(total_</w:t>
      </w:r>
      <w:r w:rsidR="00525FAC">
        <w:t>minutes</w:t>
      </w:r>
      <w:r>
        <w:t xml:space="preserve">_awake = </w:t>
      </w:r>
      <w:r w:rsidRPr="00F40710">
        <w:t xml:space="preserve">total_time_in_bed </w:t>
      </w:r>
      <w:r>
        <w:t xml:space="preserve">- </w:t>
      </w:r>
      <w:r w:rsidRPr="00F40710">
        <w:t>total_minutes_asleep</w:t>
      </w:r>
      <w:r>
        <w:t>)</w:t>
      </w:r>
    </w:p>
    <w:p w14:paraId="087DF9BA" w14:textId="77777777" w:rsidR="007A0AB1" w:rsidRDefault="007A0AB1" w:rsidP="00C76C0C"/>
    <w:p w14:paraId="0F458DE7" w14:textId="22577182" w:rsidR="00BF68D0" w:rsidRDefault="00733DEE" w:rsidP="00C76C0C">
      <w:r>
        <w:t>3.</w:t>
      </w:r>
      <w:r w:rsidR="00E75A01">
        <w:t xml:space="preserve"> </w:t>
      </w:r>
      <w:r w:rsidR="005603DB">
        <w:t>In contrast</w:t>
      </w:r>
      <w:r w:rsidR="00405E37">
        <w:t>,</w:t>
      </w:r>
      <w:r w:rsidR="005603DB">
        <w:t xml:space="preserve"> I removed </w:t>
      </w:r>
      <w:r w:rsidR="0021558A">
        <w:t xml:space="preserve">a </w:t>
      </w:r>
      <w:r w:rsidR="002D6FED">
        <w:t xml:space="preserve">few </w:t>
      </w:r>
      <w:r w:rsidR="005603DB">
        <w:t>columns</w:t>
      </w:r>
      <w:r w:rsidR="00405E37">
        <w:t xml:space="preserve"> </w:t>
      </w:r>
      <w:r w:rsidR="001C2D80">
        <w:t>that</w:t>
      </w:r>
      <w:r w:rsidR="00405E37">
        <w:t xml:space="preserve"> would </w:t>
      </w:r>
      <w:r w:rsidR="00917485">
        <w:t xml:space="preserve">unlikely help in my analysis. </w:t>
      </w:r>
      <w:r w:rsidR="00D52F4A">
        <w:t>Such</w:t>
      </w:r>
      <w:r w:rsidR="00917485">
        <w:t xml:space="preserve"> columns are related to distance, which I believe </w:t>
      </w:r>
      <w:r w:rsidR="00626F17">
        <w:t>w</w:t>
      </w:r>
      <w:r w:rsidR="00696A03">
        <w:t>ould provide</w:t>
      </w:r>
      <w:r w:rsidR="00F94F64">
        <w:t xml:space="preserve"> </w:t>
      </w:r>
      <w:r w:rsidR="00626F17" w:rsidRPr="00626F17">
        <w:t xml:space="preserve">minimal value in understanding product usage and </w:t>
      </w:r>
      <w:r w:rsidR="00626F17">
        <w:t xml:space="preserve">even </w:t>
      </w:r>
      <w:r w:rsidR="00626F17" w:rsidRPr="00626F17">
        <w:t>user health profile.</w:t>
      </w:r>
    </w:p>
    <w:p w14:paraId="216F84A0" w14:textId="77777777" w:rsidR="00626F17" w:rsidRDefault="00626F17" w:rsidP="00C76C0C"/>
    <w:p w14:paraId="1AA5A368" w14:textId="7F8446B5" w:rsidR="00ED0A86" w:rsidRDefault="00ED0A86" w:rsidP="002871C8">
      <w:pPr>
        <w:pStyle w:val="code"/>
      </w:pPr>
      <w:r>
        <w:t># remove columns</w:t>
      </w:r>
    </w:p>
    <w:p w14:paraId="7ADC0708" w14:textId="6606B856" w:rsidR="00ED0A86" w:rsidRPr="00F807A1" w:rsidRDefault="00ED0A86" w:rsidP="002871C8">
      <w:pPr>
        <w:pStyle w:val="code"/>
      </w:pPr>
    </w:p>
    <w:p w14:paraId="58DAA8B3" w14:textId="26A396D9" w:rsidR="003617CA" w:rsidRPr="00F807A1" w:rsidRDefault="002871C8" w:rsidP="002871C8">
      <w:pPr>
        <w:pStyle w:val="code"/>
      </w:pPr>
      <w:r w:rsidRPr="00F807A1">
        <w:t>daily_activity &lt;- daily_activity [, -c(</w:t>
      </w:r>
      <w:r w:rsidR="003617CA" w:rsidRPr="00F807A1">
        <w:t>4:10)]</w:t>
      </w:r>
    </w:p>
    <w:p w14:paraId="6512031D" w14:textId="77777777" w:rsidR="003617CA" w:rsidRPr="00F807A1" w:rsidRDefault="003617CA" w:rsidP="002871C8">
      <w:pPr>
        <w:pStyle w:val="code"/>
      </w:pPr>
    </w:p>
    <w:p w14:paraId="49D06885" w14:textId="662A7DFD" w:rsidR="003617CA" w:rsidRPr="00F807A1" w:rsidRDefault="003617CA" w:rsidP="002871C8">
      <w:pPr>
        <w:pStyle w:val="code"/>
      </w:pPr>
      <w:r w:rsidRPr="00F807A1">
        <w:t>daily_activity_sleep &lt;- daily_activity_sleep [, -c(4:10)]</w:t>
      </w:r>
    </w:p>
    <w:p w14:paraId="0C0F8A78" w14:textId="77777777" w:rsidR="00BF68D0" w:rsidRDefault="00BF68D0" w:rsidP="00C76C0C"/>
    <w:p w14:paraId="0E58B482" w14:textId="0FAA479F" w:rsidR="00883B19" w:rsidRDefault="00ED0A86" w:rsidP="00C76C0C">
      <w:r>
        <w:t xml:space="preserve">4. </w:t>
      </w:r>
      <w:r w:rsidR="00883B19">
        <w:t xml:space="preserve">I sorted the columns in each data frame </w:t>
      </w:r>
      <w:r w:rsidR="009466D1">
        <w:t>in</w:t>
      </w:r>
      <w:r w:rsidR="00883B19">
        <w:t xml:space="preserve"> </w:t>
      </w:r>
      <w:r w:rsidR="0021558A">
        <w:t xml:space="preserve">a </w:t>
      </w:r>
      <w:r w:rsidR="00883B19">
        <w:t>custom order.</w:t>
      </w:r>
    </w:p>
    <w:p w14:paraId="4C43B1E3" w14:textId="77777777" w:rsidR="00883B19" w:rsidRDefault="00883B19" w:rsidP="00C76C0C"/>
    <w:p w14:paraId="4AA5A13B" w14:textId="28424A9F" w:rsidR="00562EE4" w:rsidRPr="00F807A1" w:rsidRDefault="008562F1" w:rsidP="00331AF9">
      <w:pPr>
        <w:pStyle w:val="code"/>
      </w:pPr>
      <w:r w:rsidRPr="00F807A1">
        <w:t># sort columns</w:t>
      </w:r>
    </w:p>
    <w:p w14:paraId="06218AA1" w14:textId="4FCFFA4F" w:rsidR="007D1EA5" w:rsidRPr="00F807A1" w:rsidRDefault="007D1EA5" w:rsidP="00331AF9">
      <w:pPr>
        <w:pStyle w:val="code"/>
      </w:pPr>
    </w:p>
    <w:p w14:paraId="60B4C2A8" w14:textId="3E0CFCEF" w:rsidR="00F807A1" w:rsidRDefault="00793F3C" w:rsidP="00331AF9">
      <w:pPr>
        <w:pStyle w:val="code"/>
      </w:pPr>
      <w:r w:rsidRPr="00F807A1">
        <w:t xml:space="preserve">daily_activity </w:t>
      </w:r>
      <w:r w:rsidR="007D1EA5" w:rsidRPr="00F807A1">
        <w:t xml:space="preserve">&lt;- </w:t>
      </w:r>
      <w:r w:rsidRPr="00F807A1">
        <w:t xml:space="preserve">daily_activity </w:t>
      </w:r>
      <w:r w:rsidR="007D1EA5" w:rsidRPr="00F807A1">
        <w:t>[, c(</w:t>
      </w:r>
      <w:r w:rsidR="00C1092C">
        <w:t>1, 2</w:t>
      </w:r>
      <w:r w:rsidR="006617D2" w:rsidRPr="00F807A1">
        <w:t xml:space="preserve">, </w:t>
      </w:r>
      <w:r w:rsidR="00C1092C">
        <w:t>9</w:t>
      </w:r>
      <w:r w:rsidR="006617D2" w:rsidRPr="00F807A1">
        <w:t xml:space="preserve">, </w:t>
      </w:r>
      <w:r w:rsidR="00C1092C">
        <w:t>8</w:t>
      </w:r>
      <w:r w:rsidR="006617D2" w:rsidRPr="00F807A1">
        <w:t xml:space="preserve">, </w:t>
      </w:r>
      <w:r w:rsidR="00C1092C">
        <w:t>3</w:t>
      </w:r>
      <w:r w:rsidR="006617D2" w:rsidRPr="00F807A1">
        <w:t xml:space="preserve">, </w:t>
      </w:r>
      <w:r w:rsidR="00C1092C">
        <w:t>10</w:t>
      </w:r>
      <w:r w:rsidR="006617D2" w:rsidRPr="00F807A1">
        <w:t xml:space="preserve">, </w:t>
      </w:r>
      <w:r w:rsidR="00C1092C">
        <w:t>4:7</w:t>
      </w:r>
      <w:r w:rsidR="006617D2" w:rsidRPr="00F807A1">
        <w:t>)]</w:t>
      </w:r>
    </w:p>
    <w:p w14:paraId="13502B6D" w14:textId="77777777" w:rsidR="00EF3C26" w:rsidRPr="00F807A1" w:rsidRDefault="00EF3C26" w:rsidP="00331AF9">
      <w:pPr>
        <w:pStyle w:val="code"/>
      </w:pPr>
    </w:p>
    <w:p w14:paraId="4A318B3D" w14:textId="11A1CDD3" w:rsidR="00CA68A8" w:rsidRPr="00F807A1" w:rsidRDefault="00793F3C" w:rsidP="00747FCE">
      <w:pPr>
        <w:pStyle w:val="code"/>
      </w:pPr>
      <w:r w:rsidRPr="00F807A1">
        <w:t xml:space="preserve">daily_activity_sleep </w:t>
      </w:r>
      <w:r w:rsidR="00747FCE" w:rsidRPr="00F807A1">
        <w:t xml:space="preserve">&lt;- </w:t>
      </w:r>
      <w:r w:rsidRPr="00F807A1">
        <w:t xml:space="preserve">daily_activity_sleep </w:t>
      </w:r>
      <w:r w:rsidR="00747FCE" w:rsidRPr="00F807A1">
        <w:t>[, c</w:t>
      </w:r>
      <w:r w:rsidR="005511A0" w:rsidRPr="00F807A1">
        <w:t>(</w:t>
      </w:r>
      <w:r w:rsidR="00F71CDD">
        <w:t>1</w:t>
      </w:r>
      <w:r w:rsidR="005511A0" w:rsidRPr="00F807A1">
        <w:t xml:space="preserve">, </w:t>
      </w:r>
      <w:r w:rsidR="00F71CDD">
        <w:t>2</w:t>
      </w:r>
      <w:r w:rsidR="005511A0" w:rsidRPr="00F807A1">
        <w:t xml:space="preserve">, </w:t>
      </w:r>
      <w:r w:rsidR="00F71CDD">
        <w:t>12</w:t>
      </w:r>
      <w:r w:rsidR="005511A0" w:rsidRPr="00F807A1">
        <w:t xml:space="preserve">, </w:t>
      </w:r>
      <w:r w:rsidR="0092666C">
        <w:t>8</w:t>
      </w:r>
      <w:r w:rsidR="005511A0" w:rsidRPr="00F807A1">
        <w:t xml:space="preserve">, </w:t>
      </w:r>
      <w:r w:rsidR="00F71CDD">
        <w:t>3</w:t>
      </w:r>
      <w:r w:rsidR="005511A0" w:rsidRPr="00F807A1">
        <w:t xml:space="preserve">, </w:t>
      </w:r>
      <w:r w:rsidR="00F71CDD">
        <w:t>13</w:t>
      </w:r>
      <w:r w:rsidR="005511A0" w:rsidRPr="00F807A1">
        <w:t xml:space="preserve">, </w:t>
      </w:r>
      <w:r w:rsidR="00F93182">
        <w:t>4:7</w:t>
      </w:r>
      <w:r w:rsidR="005511A0" w:rsidRPr="00F807A1">
        <w:t xml:space="preserve">, </w:t>
      </w:r>
      <w:r w:rsidR="0092666C">
        <w:t>11</w:t>
      </w:r>
      <w:r w:rsidR="005511A0" w:rsidRPr="00F807A1">
        <w:t xml:space="preserve">, </w:t>
      </w:r>
      <w:r w:rsidR="0092666C">
        <w:t>10</w:t>
      </w:r>
      <w:r w:rsidR="005511A0" w:rsidRPr="00F807A1">
        <w:t xml:space="preserve">, </w:t>
      </w:r>
      <w:r w:rsidR="0092666C">
        <w:t>14</w:t>
      </w:r>
      <w:r w:rsidR="005511A0" w:rsidRPr="00F807A1">
        <w:t xml:space="preserve">, </w:t>
      </w:r>
      <w:r w:rsidR="0092666C">
        <w:t>9</w:t>
      </w:r>
      <w:r w:rsidR="005511A0" w:rsidRPr="00F807A1">
        <w:t>)]</w:t>
      </w:r>
    </w:p>
    <w:p w14:paraId="00CB8CB1" w14:textId="77777777" w:rsidR="00C1092C" w:rsidRPr="00F807A1" w:rsidRDefault="00C1092C" w:rsidP="00747FCE">
      <w:pPr>
        <w:pStyle w:val="code"/>
      </w:pPr>
    </w:p>
    <w:p w14:paraId="10C58CF2" w14:textId="3375F133" w:rsidR="00954CC2" w:rsidRDefault="00793F3C" w:rsidP="00331AF9">
      <w:pPr>
        <w:pStyle w:val="code"/>
      </w:pPr>
      <w:r w:rsidRPr="00F807A1">
        <w:t xml:space="preserve">hourly_activity </w:t>
      </w:r>
      <w:r w:rsidR="00747FCE" w:rsidRPr="00F807A1">
        <w:t xml:space="preserve">&lt;- </w:t>
      </w:r>
      <w:r w:rsidRPr="00F807A1">
        <w:t xml:space="preserve">hourly_activity </w:t>
      </w:r>
      <w:r w:rsidR="00747FCE" w:rsidRPr="00F807A1">
        <w:t>[, c(</w:t>
      </w:r>
      <w:r w:rsidR="00593FA8">
        <w:t>1:3</w:t>
      </w:r>
      <w:r w:rsidR="00920360" w:rsidRPr="00F807A1">
        <w:t xml:space="preserve">, </w:t>
      </w:r>
      <w:r w:rsidR="00593FA8">
        <w:t>9</w:t>
      </w:r>
      <w:r w:rsidR="00920360" w:rsidRPr="00F807A1">
        <w:t xml:space="preserve">, </w:t>
      </w:r>
      <w:r w:rsidR="00593FA8">
        <w:t>4:8</w:t>
      </w:r>
      <w:r w:rsidR="00920360" w:rsidRPr="00F807A1">
        <w:t>)]</w:t>
      </w:r>
    </w:p>
    <w:p w14:paraId="6FC91822" w14:textId="10AFD19B" w:rsidR="007A0AB1" w:rsidRDefault="007A0AB1" w:rsidP="00C76C0C"/>
    <w:p w14:paraId="14EE9A0E" w14:textId="00E4B337" w:rsidR="00C942EA" w:rsidRPr="0032373E" w:rsidRDefault="00F452D0" w:rsidP="00C76C0C">
      <w:pPr>
        <w:rPr>
          <w:b/>
          <w:bCs/>
        </w:rPr>
      </w:pPr>
      <w:r>
        <w:t>5</w:t>
      </w:r>
      <w:r w:rsidR="00733DEE">
        <w:t xml:space="preserve">. </w:t>
      </w:r>
      <w:r w:rsidR="00C942EA">
        <w:t xml:space="preserve">I </w:t>
      </w:r>
      <w:r w:rsidR="00EB483F">
        <w:t xml:space="preserve">sorted the rows in each data frame first by </w:t>
      </w:r>
      <w:r w:rsidR="00EB483F" w:rsidRPr="0032373E">
        <w:rPr>
          <w:b/>
          <w:bCs/>
        </w:rPr>
        <w:t xml:space="preserve">id </w:t>
      </w:r>
      <w:r w:rsidR="00EB483F">
        <w:t xml:space="preserve">and then by </w:t>
      </w:r>
      <w:r w:rsidR="0032373E" w:rsidRPr="0032373E">
        <w:rPr>
          <w:b/>
          <w:bCs/>
        </w:rPr>
        <w:t>date/date_time.</w:t>
      </w:r>
    </w:p>
    <w:p w14:paraId="1F380776" w14:textId="77777777" w:rsidR="00C942EA" w:rsidRDefault="00C942EA" w:rsidP="00C76C0C"/>
    <w:p w14:paraId="031EAFE5" w14:textId="517376C8" w:rsidR="00207EE4" w:rsidRDefault="00207EE4" w:rsidP="00557AD7">
      <w:pPr>
        <w:pStyle w:val="code"/>
      </w:pPr>
      <w:r>
        <w:t># sort rows</w:t>
      </w:r>
    </w:p>
    <w:p w14:paraId="200C3915" w14:textId="77777777" w:rsidR="00207EE4" w:rsidRDefault="00207EE4" w:rsidP="00557AD7">
      <w:pPr>
        <w:pStyle w:val="code"/>
      </w:pPr>
    </w:p>
    <w:p w14:paraId="48C81959" w14:textId="0AE970A4" w:rsidR="00072C7F" w:rsidRDefault="00072C7F" w:rsidP="00072C7F">
      <w:pPr>
        <w:pStyle w:val="code"/>
      </w:pPr>
      <w:r w:rsidRPr="001E0F5F">
        <w:t>daily_activity</w:t>
      </w:r>
      <w:r>
        <w:t xml:space="preserve"> &lt;- </w:t>
      </w:r>
      <w:r w:rsidRPr="001E0F5F">
        <w:t>daily_activity</w:t>
      </w:r>
      <w:r w:rsidRPr="0059438A">
        <w:t xml:space="preserve"> %&gt;%</w:t>
      </w:r>
    </w:p>
    <w:p w14:paraId="3F813BA8" w14:textId="77777777" w:rsidR="00072C7F" w:rsidRDefault="00072C7F" w:rsidP="00072C7F">
      <w:pPr>
        <w:pStyle w:val="code"/>
      </w:pPr>
      <w:r>
        <w:t xml:space="preserve">  </w:t>
      </w:r>
      <w:r w:rsidRPr="00557AD7">
        <w:t xml:space="preserve"> arrange(id, date)</w:t>
      </w:r>
    </w:p>
    <w:p w14:paraId="5A9BC261" w14:textId="7A545087" w:rsidR="00323AF6" w:rsidRDefault="00323AF6" w:rsidP="00557AD7">
      <w:pPr>
        <w:pStyle w:val="code"/>
      </w:pPr>
    </w:p>
    <w:p w14:paraId="5E92740D" w14:textId="4485876D" w:rsidR="00323AF6" w:rsidRDefault="00072C7F" w:rsidP="00323AF6">
      <w:pPr>
        <w:pStyle w:val="code"/>
      </w:pPr>
      <w:r w:rsidRPr="001E0F5F">
        <w:t>daily_activity_sleep</w:t>
      </w:r>
      <w:r>
        <w:t xml:space="preserve"> </w:t>
      </w:r>
      <w:r w:rsidR="00323AF6">
        <w:t xml:space="preserve">&lt;- </w:t>
      </w:r>
      <w:r w:rsidRPr="001E0F5F">
        <w:t>daily_activity_sleep</w:t>
      </w:r>
      <w:r w:rsidRPr="0059438A">
        <w:t xml:space="preserve"> </w:t>
      </w:r>
      <w:r w:rsidR="00323AF6" w:rsidRPr="0059438A">
        <w:t>%&gt;%</w:t>
      </w:r>
    </w:p>
    <w:p w14:paraId="337AFDFA" w14:textId="77777777" w:rsidR="00323AF6" w:rsidRDefault="00323AF6" w:rsidP="00323AF6">
      <w:pPr>
        <w:pStyle w:val="code"/>
      </w:pPr>
      <w:r>
        <w:t xml:space="preserve">  </w:t>
      </w:r>
      <w:r w:rsidRPr="00557AD7">
        <w:t xml:space="preserve"> arrange(id, date)</w:t>
      </w:r>
    </w:p>
    <w:p w14:paraId="0FA24089" w14:textId="77777777" w:rsidR="00323AF6" w:rsidRDefault="00323AF6" w:rsidP="00557AD7">
      <w:pPr>
        <w:pStyle w:val="code"/>
      </w:pPr>
    </w:p>
    <w:p w14:paraId="643192C9" w14:textId="66301C99" w:rsidR="00323AF6" w:rsidRDefault="00D9710C" w:rsidP="00323AF6">
      <w:pPr>
        <w:pStyle w:val="code"/>
      </w:pPr>
      <w:r w:rsidRPr="001E0F5F">
        <w:t>hourly_activity</w:t>
      </w:r>
      <w:r>
        <w:t xml:space="preserve"> </w:t>
      </w:r>
      <w:r w:rsidR="00323AF6">
        <w:t xml:space="preserve">&lt;- </w:t>
      </w:r>
      <w:r w:rsidRPr="001E0F5F">
        <w:t>hourly_activity</w:t>
      </w:r>
      <w:r w:rsidRPr="0059438A">
        <w:t xml:space="preserve"> </w:t>
      </w:r>
      <w:r w:rsidR="00323AF6" w:rsidRPr="0059438A">
        <w:t>%&gt;%</w:t>
      </w:r>
    </w:p>
    <w:p w14:paraId="69DA64A7" w14:textId="053533F0" w:rsidR="00323AF6" w:rsidRDefault="00323AF6" w:rsidP="00557AD7">
      <w:pPr>
        <w:pStyle w:val="code"/>
      </w:pPr>
      <w:r>
        <w:t xml:space="preserve">  </w:t>
      </w:r>
      <w:r w:rsidRPr="00557AD7">
        <w:t xml:space="preserve"> arrange(id, date</w:t>
      </w:r>
      <w:r>
        <w:t>_time</w:t>
      </w:r>
      <w:r w:rsidRPr="00557AD7">
        <w:t>)</w:t>
      </w:r>
    </w:p>
    <w:p w14:paraId="4B7A5399" w14:textId="2EE5E8E1" w:rsidR="00F60B73" w:rsidRDefault="00F60B73" w:rsidP="00C76C0C"/>
    <w:p w14:paraId="7B2A05D8" w14:textId="143F92BD" w:rsidR="00C942EA" w:rsidRDefault="00C942EA" w:rsidP="00C76C0C">
      <w:r>
        <w:t xml:space="preserve">Here’s a preview of the </w:t>
      </w:r>
      <w:r w:rsidRPr="00C942EA">
        <w:rPr>
          <w:b/>
          <w:bCs/>
        </w:rPr>
        <w:t>daily_activity</w:t>
      </w:r>
      <w:r>
        <w:t>:</w:t>
      </w:r>
    </w:p>
    <w:p w14:paraId="65ED2B55" w14:textId="56A45171" w:rsidR="00C942EA" w:rsidRDefault="00C942EA" w:rsidP="00C76C0C"/>
    <w:p w14:paraId="6862B789" w14:textId="59B6E5F0" w:rsidR="00462CD0" w:rsidRDefault="00462CD0" w:rsidP="00612F02">
      <w:pPr>
        <w:pStyle w:val="code"/>
      </w:pPr>
      <w:r w:rsidRPr="00462CD0">
        <w:t># preview daily_activity</w:t>
      </w:r>
    </w:p>
    <w:p w14:paraId="4F5A63E3" w14:textId="77777777" w:rsidR="00462CD0" w:rsidRDefault="00462CD0" w:rsidP="00612F02">
      <w:pPr>
        <w:pStyle w:val="code"/>
      </w:pPr>
    </w:p>
    <w:p w14:paraId="12B9ECA6" w14:textId="2E27FE7A" w:rsidR="00F40F5B" w:rsidRDefault="00612F02" w:rsidP="00612F02">
      <w:pPr>
        <w:pStyle w:val="code"/>
      </w:pPr>
      <w:r>
        <w:t>head(</w:t>
      </w:r>
      <w:r w:rsidRPr="001E0F5F">
        <w:t>daily_activity</w:t>
      </w:r>
      <w:r>
        <w:t>)</w:t>
      </w:r>
    </w:p>
    <w:p w14:paraId="78D535A9" w14:textId="551445C6" w:rsidR="00C942EA" w:rsidRDefault="00C942EA" w:rsidP="00C76C0C"/>
    <w:p w14:paraId="05C598A5" w14:textId="7603C702" w:rsidR="00612F02" w:rsidRPr="00733DEE" w:rsidRDefault="009F5A23" w:rsidP="00C76C0C">
      <w:pPr>
        <w:rPr>
          <w:b/>
          <w:bCs/>
          <w:color w:val="FF0000"/>
        </w:rPr>
      </w:pPr>
      <w:r>
        <w:rPr>
          <w:b/>
          <w:bCs/>
          <w:noProof/>
          <w:color w:val="FF0000"/>
        </w:rPr>
        <w:drawing>
          <wp:inline distT="0" distB="0" distL="0" distR="0" wp14:anchorId="2A44608F" wp14:editId="5D07242D">
            <wp:extent cx="5934075" cy="16573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1657350"/>
                    </a:xfrm>
                    <a:prstGeom prst="rect">
                      <a:avLst/>
                    </a:prstGeom>
                    <a:noFill/>
                    <a:ln>
                      <a:noFill/>
                    </a:ln>
                  </pic:spPr>
                </pic:pic>
              </a:graphicData>
            </a:graphic>
          </wp:inline>
        </w:drawing>
      </w:r>
    </w:p>
    <w:p w14:paraId="5922B5D1" w14:textId="77777777" w:rsidR="00612F02" w:rsidRDefault="00612F02" w:rsidP="00C76C0C"/>
    <w:p w14:paraId="7C4DF34A" w14:textId="16D05ACD" w:rsidR="00C942EA" w:rsidRDefault="00C942EA" w:rsidP="00C76C0C">
      <w:r>
        <w:t xml:space="preserve">Here’s a preview of the </w:t>
      </w:r>
      <w:r w:rsidRPr="00C942EA">
        <w:rPr>
          <w:b/>
          <w:bCs/>
        </w:rPr>
        <w:t>daily_activity_sleep</w:t>
      </w:r>
      <w:r>
        <w:t>:</w:t>
      </w:r>
    </w:p>
    <w:p w14:paraId="0537D1A7" w14:textId="4972A39F" w:rsidR="00C942EA" w:rsidRDefault="00C942EA" w:rsidP="00C76C0C"/>
    <w:p w14:paraId="0E1E70D9" w14:textId="5E5AB3BB" w:rsidR="00462CD0" w:rsidRDefault="00462CD0" w:rsidP="00612F02">
      <w:pPr>
        <w:pStyle w:val="code"/>
      </w:pPr>
      <w:r w:rsidRPr="00462CD0">
        <w:t># preview daily_activity_sleep</w:t>
      </w:r>
    </w:p>
    <w:p w14:paraId="4EA5994B" w14:textId="77777777" w:rsidR="00462CD0" w:rsidRDefault="00462CD0" w:rsidP="00612F02">
      <w:pPr>
        <w:pStyle w:val="code"/>
      </w:pPr>
    </w:p>
    <w:p w14:paraId="7890F964" w14:textId="40DBE323" w:rsidR="00612F02" w:rsidRDefault="00612F02" w:rsidP="00612F02">
      <w:pPr>
        <w:pStyle w:val="code"/>
      </w:pPr>
      <w:r>
        <w:t>head(</w:t>
      </w:r>
      <w:r w:rsidRPr="001E0F5F">
        <w:t>daily_activity_sleep</w:t>
      </w:r>
      <w:r>
        <w:t>)</w:t>
      </w:r>
    </w:p>
    <w:p w14:paraId="4DFBEE31" w14:textId="4EACB93E" w:rsidR="00C942EA" w:rsidRDefault="00C942EA" w:rsidP="00C76C0C"/>
    <w:p w14:paraId="534B5371" w14:textId="2A5288A2" w:rsidR="00612F02" w:rsidRPr="00733DEE" w:rsidRDefault="009F5A23" w:rsidP="00C76C0C">
      <w:pPr>
        <w:rPr>
          <w:b/>
          <w:bCs/>
          <w:color w:val="FF0000"/>
        </w:rPr>
      </w:pPr>
      <w:r>
        <w:rPr>
          <w:b/>
          <w:bCs/>
          <w:noProof/>
          <w:color w:val="FF0000"/>
        </w:rPr>
        <w:drawing>
          <wp:inline distT="0" distB="0" distL="0" distR="0" wp14:anchorId="5B95F150" wp14:editId="09FC2CE2">
            <wp:extent cx="5934075" cy="19335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529FB288" w14:textId="77777777" w:rsidR="00612F02" w:rsidRDefault="00612F02" w:rsidP="00C76C0C"/>
    <w:p w14:paraId="3C7BADCB" w14:textId="2F0657B9" w:rsidR="00C942EA" w:rsidRDefault="00C942EA" w:rsidP="00C76C0C">
      <w:r>
        <w:t xml:space="preserve">Here’s a preview of the </w:t>
      </w:r>
      <w:r w:rsidRPr="00C942EA">
        <w:rPr>
          <w:b/>
          <w:bCs/>
        </w:rPr>
        <w:t>hourly_activity</w:t>
      </w:r>
      <w:r>
        <w:t>:</w:t>
      </w:r>
    </w:p>
    <w:p w14:paraId="2D10968A" w14:textId="77777777" w:rsidR="00C942EA" w:rsidRDefault="00C942EA" w:rsidP="00C76C0C"/>
    <w:p w14:paraId="43701B5C" w14:textId="3788469C" w:rsidR="00A2185C" w:rsidRDefault="00A2185C" w:rsidP="00EB057D">
      <w:pPr>
        <w:pStyle w:val="code"/>
      </w:pPr>
      <w:r w:rsidRPr="00A2185C">
        <w:t># preview hourly_activity</w:t>
      </w:r>
    </w:p>
    <w:p w14:paraId="41E1FD6B" w14:textId="77777777" w:rsidR="00A2185C" w:rsidRDefault="00A2185C" w:rsidP="00EB057D">
      <w:pPr>
        <w:pStyle w:val="code"/>
      </w:pPr>
    </w:p>
    <w:p w14:paraId="2AB270B5" w14:textId="3ED664B3" w:rsidR="003D0E72" w:rsidRDefault="001E0F5F" w:rsidP="00EB057D">
      <w:pPr>
        <w:pStyle w:val="code"/>
      </w:pPr>
      <w:r>
        <w:t>head(</w:t>
      </w:r>
      <w:r w:rsidRPr="001E0F5F">
        <w:t>hourly_activity</w:t>
      </w:r>
      <w:r>
        <w:t>)</w:t>
      </w:r>
    </w:p>
    <w:p w14:paraId="117BFD37" w14:textId="3F238BA4" w:rsidR="00817548" w:rsidRDefault="00817548" w:rsidP="00C76C0C"/>
    <w:p w14:paraId="51B0E5D3" w14:textId="524E7E9C" w:rsidR="0061797F" w:rsidRPr="00733DEE" w:rsidRDefault="009F5A23" w:rsidP="00C76C0C">
      <w:pPr>
        <w:rPr>
          <w:b/>
          <w:bCs/>
          <w:color w:val="FF0000"/>
        </w:rPr>
      </w:pPr>
      <w:r>
        <w:rPr>
          <w:b/>
          <w:bCs/>
          <w:noProof/>
          <w:color w:val="FF0000"/>
        </w:rPr>
        <w:drawing>
          <wp:inline distT="0" distB="0" distL="0" distR="0" wp14:anchorId="5CCF75EF" wp14:editId="72A22ABD">
            <wp:extent cx="5934075" cy="16383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1638300"/>
                    </a:xfrm>
                    <a:prstGeom prst="rect">
                      <a:avLst/>
                    </a:prstGeom>
                    <a:noFill/>
                    <a:ln>
                      <a:noFill/>
                    </a:ln>
                  </pic:spPr>
                </pic:pic>
              </a:graphicData>
            </a:graphic>
          </wp:inline>
        </w:drawing>
      </w:r>
    </w:p>
    <w:p w14:paraId="047A5696" w14:textId="77777777" w:rsidR="0061797F" w:rsidRPr="00817548" w:rsidRDefault="0061797F" w:rsidP="00C76C0C"/>
    <w:p w14:paraId="50D4A34E" w14:textId="2258CA96" w:rsidR="00D35CE3" w:rsidRDefault="00C76C0C" w:rsidP="00531AF3">
      <w:pPr>
        <w:pStyle w:val="Heading2"/>
        <w:spacing w:before="0"/>
      </w:pPr>
      <w:r>
        <w:t xml:space="preserve">Step 4: </w:t>
      </w:r>
      <w:r w:rsidRPr="00C616F7">
        <w:t>Analyze</w:t>
      </w:r>
      <w:r w:rsidR="00124C87">
        <w:t xml:space="preserve"> and Share</w:t>
      </w:r>
    </w:p>
    <w:p w14:paraId="6833575C" w14:textId="77777777" w:rsidR="002100E4" w:rsidRDefault="002100E4" w:rsidP="00C76C0C"/>
    <w:p w14:paraId="05EA8836" w14:textId="041C5DBB" w:rsidR="00E561F7" w:rsidRPr="00E561F7" w:rsidRDefault="00F17E05" w:rsidP="00E561F7">
      <w:pPr>
        <w:rPr>
          <w:b/>
          <w:bCs/>
        </w:rPr>
      </w:pPr>
      <w:r w:rsidRPr="00E561F7">
        <w:rPr>
          <w:b/>
          <w:bCs/>
        </w:rPr>
        <w:lastRenderedPageBreak/>
        <w:t>PRODUCT USAGE ANALYSIS</w:t>
      </w:r>
    </w:p>
    <w:p w14:paraId="76BD079C" w14:textId="77777777" w:rsidR="00E561F7" w:rsidRDefault="00E561F7" w:rsidP="00C76C0C"/>
    <w:p w14:paraId="1D036339" w14:textId="27936E84" w:rsidR="00AC0077" w:rsidRDefault="00FA0541" w:rsidP="00C76C0C">
      <w:r>
        <w:t xml:space="preserve">Based on the </w:t>
      </w:r>
      <w:r w:rsidR="00C53A20">
        <w:t xml:space="preserve">available </w:t>
      </w:r>
      <w:r>
        <w:t xml:space="preserve">information in </w:t>
      </w:r>
      <w:r w:rsidR="00E87658">
        <w:t>the</w:t>
      </w:r>
      <w:r>
        <w:t xml:space="preserve"> </w:t>
      </w:r>
      <w:r w:rsidR="00E72D66">
        <w:t>data frames</w:t>
      </w:r>
      <w:r w:rsidR="00B00A15">
        <w:t xml:space="preserve">, </w:t>
      </w:r>
      <w:r w:rsidR="00A5018E">
        <w:t xml:space="preserve">I </w:t>
      </w:r>
      <w:r w:rsidR="00AC3676">
        <w:t>opted</w:t>
      </w:r>
      <w:r w:rsidR="00A5018E">
        <w:t xml:space="preserve"> to</w:t>
      </w:r>
      <w:r w:rsidR="001C0C2F">
        <w:t xml:space="preserve"> explore the following trends and patterns</w:t>
      </w:r>
      <w:r w:rsidR="00F81019">
        <w:t xml:space="preserve"> in Leaf product usage:</w:t>
      </w:r>
    </w:p>
    <w:p w14:paraId="389A2E07" w14:textId="77777777" w:rsidR="00E561F7" w:rsidRDefault="00E561F7" w:rsidP="00C76C0C"/>
    <w:p w14:paraId="421A6B91" w14:textId="78F824EE" w:rsidR="00AC0077" w:rsidRDefault="00E561F7" w:rsidP="00E561F7">
      <w:pPr>
        <w:pStyle w:val="ListParagraph"/>
        <w:numPr>
          <w:ilvl w:val="0"/>
          <w:numId w:val="19"/>
        </w:numPr>
      </w:pPr>
      <w:r>
        <w:t xml:space="preserve">Usage rate </w:t>
      </w:r>
      <w:r w:rsidR="00164AC7">
        <w:t>of</w:t>
      </w:r>
      <w:r>
        <w:t xml:space="preserve"> device feature</w:t>
      </w:r>
      <w:r w:rsidR="00164AC7">
        <w:t>s</w:t>
      </w:r>
    </w:p>
    <w:p w14:paraId="31B956AD" w14:textId="389CBEF5" w:rsidR="00B10334" w:rsidRDefault="008C2FCD" w:rsidP="00E561F7">
      <w:pPr>
        <w:pStyle w:val="ListParagraph"/>
        <w:numPr>
          <w:ilvl w:val="0"/>
          <w:numId w:val="19"/>
        </w:numPr>
      </w:pPr>
      <w:r>
        <w:t>Usage rate by day</w:t>
      </w:r>
      <w:r w:rsidR="006146D7">
        <w:t xml:space="preserve"> in a week</w:t>
      </w:r>
    </w:p>
    <w:p w14:paraId="5C85126E" w14:textId="2491BAC2" w:rsidR="008C2FCD" w:rsidRDefault="008C2FCD" w:rsidP="00E561F7">
      <w:pPr>
        <w:pStyle w:val="ListParagraph"/>
        <w:numPr>
          <w:ilvl w:val="0"/>
          <w:numId w:val="19"/>
        </w:numPr>
      </w:pPr>
      <w:r>
        <w:t>Usage rate by hour</w:t>
      </w:r>
      <w:r w:rsidR="006146D7">
        <w:t xml:space="preserve"> in a day</w:t>
      </w:r>
    </w:p>
    <w:p w14:paraId="05B65C9A" w14:textId="57268CBE" w:rsidR="006146D7" w:rsidRDefault="006146D7" w:rsidP="00E561F7">
      <w:pPr>
        <w:pStyle w:val="ListParagraph"/>
        <w:numPr>
          <w:ilvl w:val="0"/>
          <w:numId w:val="19"/>
        </w:numPr>
      </w:pPr>
      <w:r>
        <w:t>Usage rate by hour in a week</w:t>
      </w:r>
    </w:p>
    <w:p w14:paraId="50686D6B" w14:textId="513A7DA8" w:rsidR="00C962DD" w:rsidRDefault="00C962DD" w:rsidP="00C76C0C"/>
    <w:p w14:paraId="4CC1C205" w14:textId="0902A91C" w:rsidR="00E515F7" w:rsidRPr="00E515F7" w:rsidRDefault="00E515F7" w:rsidP="00E515F7">
      <w:pPr>
        <w:rPr>
          <w:b/>
          <w:bCs/>
        </w:rPr>
      </w:pPr>
      <w:bookmarkStart w:id="12" w:name="_Hlk128758555"/>
      <w:r w:rsidRPr="00E515F7">
        <w:rPr>
          <w:b/>
          <w:bCs/>
        </w:rPr>
        <w:t xml:space="preserve">Usage rate </w:t>
      </w:r>
      <w:r w:rsidR="00164AC7">
        <w:rPr>
          <w:b/>
          <w:bCs/>
        </w:rPr>
        <w:t>of</w:t>
      </w:r>
      <w:r w:rsidRPr="00E515F7">
        <w:rPr>
          <w:b/>
          <w:bCs/>
        </w:rPr>
        <w:t xml:space="preserve"> device feature</w:t>
      </w:r>
      <w:r w:rsidR="00164AC7">
        <w:rPr>
          <w:b/>
          <w:bCs/>
        </w:rPr>
        <w:t>s</w:t>
      </w:r>
    </w:p>
    <w:bookmarkEnd w:id="12"/>
    <w:p w14:paraId="711776E5" w14:textId="77777777" w:rsidR="0065337B" w:rsidRDefault="0065337B" w:rsidP="00766C32"/>
    <w:p w14:paraId="5755ED69" w14:textId="6323D7B7" w:rsidR="00766C32" w:rsidRDefault="00CE27EB" w:rsidP="00766C32">
      <w:r>
        <w:t xml:space="preserve">I created a </w:t>
      </w:r>
      <w:r w:rsidR="00FE7B4A">
        <w:t xml:space="preserve">horizontal </w:t>
      </w:r>
      <w:r>
        <w:t xml:space="preserve">bar chart </w:t>
      </w:r>
      <w:r w:rsidR="006555BF">
        <w:t>to identify</w:t>
      </w:r>
      <w:r>
        <w:t xml:space="preserve"> </w:t>
      </w:r>
      <w:r w:rsidR="006555BF">
        <w:t>w</w:t>
      </w:r>
      <w:r w:rsidR="00766C32">
        <w:t>hich Leaf smart device feature</w:t>
      </w:r>
      <w:r w:rsidR="007242D9">
        <w:t xml:space="preserve"> </w:t>
      </w:r>
      <w:r w:rsidR="006555BF">
        <w:t xml:space="preserve">(Activity or Sleep </w:t>
      </w:r>
      <w:r w:rsidR="00380CE1">
        <w:t>T</w:t>
      </w:r>
      <w:r w:rsidR="006555BF">
        <w:t xml:space="preserve">racker) </w:t>
      </w:r>
      <w:r w:rsidR="006155B4">
        <w:t xml:space="preserve">is </w:t>
      </w:r>
      <w:r w:rsidR="006923DD">
        <w:t>used</w:t>
      </w:r>
      <w:r w:rsidR="006155B4">
        <w:t xml:space="preserve"> </w:t>
      </w:r>
      <w:r w:rsidR="00766C32">
        <w:t xml:space="preserve">more </w:t>
      </w:r>
      <w:r w:rsidR="008F75F0">
        <w:t>often</w:t>
      </w:r>
      <w:r w:rsidR="006555BF">
        <w:t>.</w:t>
      </w:r>
    </w:p>
    <w:p w14:paraId="116BF709" w14:textId="7FFFD025" w:rsidR="004D4706" w:rsidRDefault="004D4706" w:rsidP="00766C32"/>
    <w:p w14:paraId="49AABD36" w14:textId="77777777" w:rsidR="001839E0" w:rsidRDefault="001839E0" w:rsidP="001839E0">
      <w:pPr>
        <w:pStyle w:val="code"/>
      </w:pPr>
      <w:r>
        <w:t># create a data frame</w:t>
      </w:r>
    </w:p>
    <w:p w14:paraId="36298B19" w14:textId="77777777" w:rsidR="001839E0" w:rsidRDefault="001839E0" w:rsidP="001839E0">
      <w:pPr>
        <w:pStyle w:val="code"/>
      </w:pPr>
    </w:p>
    <w:p w14:paraId="72CA06AF" w14:textId="77777777" w:rsidR="001839E0" w:rsidRDefault="001839E0" w:rsidP="001839E0">
      <w:pPr>
        <w:pStyle w:val="code"/>
      </w:pPr>
      <w:r>
        <w:t>usage_by_features &lt;- data.frame(device_feature = c("Activity Tracker", "Sleep Tracker"), no_of_users = c(n_distinct(daily_activity$id), n_distinct(daily_activity_sleep$id)))</w:t>
      </w:r>
    </w:p>
    <w:p w14:paraId="4B6F6827" w14:textId="77777777" w:rsidR="001839E0" w:rsidRDefault="001839E0" w:rsidP="001839E0">
      <w:pPr>
        <w:pStyle w:val="code"/>
      </w:pPr>
    </w:p>
    <w:p w14:paraId="0BFB6E52" w14:textId="77777777" w:rsidR="001839E0" w:rsidRDefault="001839E0" w:rsidP="001839E0">
      <w:pPr>
        <w:pStyle w:val="code"/>
      </w:pPr>
      <w:r>
        <w:t># create a horizontal bar chart</w:t>
      </w:r>
    </w:p>
    <w:p w14:paraId="47C40493" w14:textId="77777777" w:rsidR="001839E0" w:rsidRDefault="001839E0" w:rsidP="001839E0">
      <w:pPr>
        <w:pStyle w:val="code"/>
      </w:pPr>
    </w:p>
    <w:p w14:paraId="45F04B80" w14:textId="77777777" w:rsidR="001839E0" w:rsidRDefault="001839E0" w:rsidP="001839E0">
      <w:pPr>
        <w:pStyle w:val="code"/>
      </w:pPr>
      <w:r>
        <w:t xml:space="preserve">ggplot(usage_by_features, aes(x = no_of_users, y = device_feature, fill = device_feature)) + </w:t>
      </w:r>
    </w:p>
    <w:p w14:paraId="2E8D4E02" w14:textId="77777777" w:rsidR="001839E0" w:rsidRDefault="001839E0" w:rsidP="001839E0">
      <w:pPr>
        <w:pStyle w:val="code"/>
      </w:pPr>
      <w:r>
        <w:t xml:space="preserve">  geom_bar(stat = "identity") + </w:t>
      </w:r>
    </w:p>
    <w:p w14:paraId="7DF67AC4" w14:textId="77777777" w:rsidR="001839E0" w:rsidRDefault="001839E0" w:rsidP="001839E0">
      <w:pPr>
        <w:pStyle w:val="code"/>
      </w:pPr>
      <w:r>
        <w:t xml:space="preserve">  geom_text(aes(label = no_of_users), position = position_stack(vjust = 0.5), color = "white", size = 10) +</w:t>
      </w:r>
    </w:p>
    <w:p w14:paraId="73D09B73" w14:textId="77777777" w:rsidR="001839E0" w:rsidRDefault="001839E0" w:rsidP="001839E0">
      <w:pPr>
        <w:pStyle w:val="code"/>
      </w:pPr>
      <w:r>
        <w:t xml:space="preserve">  labs(x = "Number of Users", y = "Device Feature") + </w:t>
      </w:r>
    </w:p>
    <w:p w14:paraId="24E87A7F" w14:textId="77777777" w:rsidR="001839E0" w:rsidRDefault="001839E0" w:rsidP="001839E0">
      <w:pPr>
        <w:pStyle w:val="code"/>
      </w:pPr>
      <w:r>
        <w:t xml:space="preserve">  scale_fill_manual(values = c("#946597", "#9A7BB3")) + </w:t>
      </w:r>
    </w:p>
    <w:p w14:paraId="05B02D63" w14:textId="77777777" w:rsidR="001839E0" w:rsidRDefault="001839E0" w:rsidP="001839E0">
      <w:pPr>
        <w:pStyle w:val="code"/>
      </w:pPr>
      <w:r>
        <w:t xml:space="preserve">  scale_y_discrete(labels = c("Activity\nTracker", "Sleep\nTracker")) +</w:t>
      </w:r>
    </w:p>
    <w:p w14:paraId="52C9DADF" w14:textId="77777777" w:rsidR="001839E0" w:rsidRDefault="001839E0" w:rsidP="001839E0">
      <w:pPr>
        <w:pStyle w:val="code"/>
      </w:pPr>
      <w:r>
        <w:t xml:space="preserve">  theme(panel.background = element_blank(), </w:t>
      </w:r>
    </w:p>
    <w:p w14:paraId="24DE87C9" w14:textId="77777777" w:rsidR="001839E0" w:rsidRDefault="001839E0" w:rsidP="001839E0">
      <w:pPr>
        <w:pStyle w:val="code"/>
      </w:pPr>
      <w:r>
        <w:t xml:space="preserve">        axis.title.x = element_text(size = 25, color = "#6B2D7C", face = "bold"), </w:t>
      </w:r>
    </w:p>
    <w:p w14:paraId="080BFDA5" w14:textId="77777777" w:rsidR="001839E0" w:rsidRDefault="001839E0" w:rsidP="001839E0">
      <w:pPr>
        <w:pStyle w:val="code"/>
      </w:pPr>
      <w:r>
        <w:t xml:space="preserve">        axis.title.y = element_blank(), </w:t>
      </w:r>
    </w:p>
    <w:p w14:paraId="4F0E4B54" w14:textId="77777777" w:rsidR="001839E0" w:rsidRDefault="001839E0" w:rsidP="001839E0">
      <w:pPr>
        <w:pStyle w:val="code"/>
      </w:pPr>
      <w:r>
        <w:t xml:space="preserve">        axis.text.x = element_blank(), </w:t>
      </w:r>
    </w:p>
    <w:p w14:paraId="726CABAE" w14:textId="77777777" w:rsidR="001839E0" w:rsidRDefault="001839E0" w:rsidP="001839E0">
      <w:pPr>
        <w:pStyle w:val="code"/>
      </w:pPr>
      <w:r>
        <w:t xml:space="preserve">        axis.text.y = element_text(size = 25, color = c("#946597", "#9A7BB3")), </w:t>
      </w:r>
    </w:p>
    <w:p w14:paraId="4E032E11" w14:textId="77777777" w:rsidR="001839E0" w:rsidRDefault="001839E0" w:rsidP="001839E0">
      <w:pPr>
        <w:pStyle w:val="code"/>
      </w:pPr>
      <w:r>
        <w:t xml:space="preserve">        axis.ticks = element_blank(), </w:t>
      </w:r>
    </w:p>
    <w:p w14:paraId="2BEC2B9D" w14:textId="6B0B25C1" w:rsidR="00042559" w:rsidRDefault="001839E0" w:rsidP="001839E0">
      <w:pPr>
        <w:pStyle w:val="code"/>
      </w:pPr>
      <w:r>
        <w:t xml:space="preserve">        legend.position = "none")</w:t>
      </w:r>
    </w:p>
    <w:p w14:paraId="3AD681D8" w14:textId="7DCFA680" w:rsidR="006860C6" w:rsidRDefault="006860C6" w:rsidP="004D4706"/>
    <w:p w14:paraId="48438BE6" w14:textId="2C8D111E" w:rsidR="00B46DAE" w:rsidRDefault="00AB3FDF" w:rsidP="004D4706">
      <w:r>
        <w:rPr>
          <w:noProof/>
        </w:rPr>
        <w:drawing>
          <wp:inline distT="0" distB="0" distL="0" distR="0" wp14:anchorId="07E7BEBD" wp14:editId="0B44912F">
            <wp:extent cx="5935345" cy="18542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1854200"/>
                    </a:xfrm>
                    <a:prstGeom prst="rect">
                      <a:avLst/>
                    </a:prstGeom>
                    <a:noFill/>
                    <a:ln>
                      <a:noFill/>
                    </a:ln>
                  </pic:spPr>
                </pic:pic>
              </a:graphicData>
            </a:graphic>
          </wp:inline>
        </w:drawing>
      </w:r>
    </w:p>
    <w:p w14:paraId="76AF4CEF" w14:textId="77777777" w:rsidR="001A5216" w:rsidRDefault="001A5216" w:rsidP="00E515F7"/>
    <w:p w14:paraId="5F23A546" w14:textId="269B94E7" w:rsidR="001A5216" w:rsidRPr="00E71A40" w:rsidRDefault="001A5216" w:rsidP="00E515F7">
      <w:r w:rsidRPr="00E71A40">
        <w:t>Based on th</w:t>
      </w:r>
      <w:r w:rsidR="00E71A40">
        <w:t>is</w:t>
      </w:r>
      <w:r w:rsidRPr="00E71A40">
        <w:t xml:space="preserve"> chart, the Leaf smart device's Activity Tracker feature (monitors calories, steps, and activity levels or intensities) appears to be more often used than its Sleep Tracker feature (monitors asleep and awake time in bed).</w:t>
      </w:r>
    </w:p>
    <w:p w14:paraId="0A239B67" w14:textId="77777777" w:rsidR="001A5216" w:rsidRPr="00E71A40" w:rsidRDefault="001A5216" w:rsidP="00E515F7"/>
    <w:p w14:paraId="29302D94" w14:textId="128A4581" w:rsidR="00D3486D" w:rsidRDefault="001A5216" w:rsidP="00654B59">
      <w:r w:rsidRPr="00E71A40">
        <w:t>This finding suggests that</w:t>
      </w:r>
      <w:r>
        <w:t xml:space="preserve"> u</w:t>
      </w:r>
      <w:r w:rsidR="00654B59">
        <w:t>sers might be more interested or motivated in tracking their activity levels and monitoring their progress toward fitness or weight loss goals than tracking their sleep patterns.</w:t>
      </w:r>
      <w:r w:rsidR="00D3486D">
        <w:t xml:space="preserve"> </w:t>
      </w:r>
    </w:p>
    <w:p w14:paraId="21FD0E20" w14:textId="77777777" w:rsidR="00D3486D" w:rsidRDefault="00D3486D" w:rsidP="00654B59"/>
    <w:p w14:paraId="11C1274E" w14:textId="38514CD3" w:rsidR="00654B59" w:rsidRDefault="00654B59" w:rsidP="00654B59">
      <w:r>
        <w:t xml:space="preserve">Users might </w:t>
      </w:r>
      <w:r w:rsidR="001A5216">
        <w:t xml:space="preserve">also </w:t>
      </w:r>
      <w:r>
        <w:t>perceive the Sleep Tracker feature as less useful or relevant to their overall health goals. They might believe that their sleep quality is not as critical to their health as their physical activity and therefore do not feel the need to track it as often.</w:t>
      </w:r>
      <w:r w:rsidR="001A5216">
        <w:t xml:space="preserve"> </w:t>
      </w:r>
    </w:p>
    <w:p w14:paraId="3A0DA8E3" w14:textId="77777777" w:rsidR="00654B59" w:rsidRDefault="00654B59" w:rsidP="00654B59"/>
    <w:p w14:paraId="6A75BB5F" w14:textId="2705F1B0" w:rsidR="00694034" w:rsidRDefault="00D3486D" w:rsidP="00654B59">
      <w:r>
        <w:t>Finally, t</w:t>
      </w:r>
      <w:r w:rsidR="00654B59">
        <w:t xml:space="preserve">he Leaf device's Activity Tracker feature might </w:t>
      </w:r>
      <w:r w:rsidR="001A5216">
        <w:t xml:space="preserve">also </w:t>
      </w:r>
      <w:r w:rsidR="00654B59">
        <w:t xml:space="preserve">be more user-friendly or convenient to use. Users might find it easier to remember to activate or find the </w:t>
      </w:r>
      <w:r w:rsidR="00CE59E9">
        <w:t xml:space="preserve">activity </w:t>
      </w:r>
      <w:r w:rsidR="00654B59">
        <w:t>data</w:t>
      </w:r>
      <w:r w:rsidR="00F01C53">
        <w:t xml:space="preserve"> </w:t>
      </w:r>
      <w:r w:rsidR="00654B59">
        <w:t>more accessible and useful.</w:t>
      </w:r>
    </w:p>
    <w:p w14:paraId="48963858" w14:textId="77777777" w:rsidR="00654B59" w:rsidRDefault="00654B59" w:rsidP="00E515F7">
      <w:pPr>
        <w:rPr>
          <w:b/>
          <w:bCs/>
        </w:rPr>
      </w:pPr>
    </w:p>
    <w:p w14:paraId="004265B8" w14:textId="6EED67D9" w:rsidR="004B238A" w:rsidRPr="004B238A" w:rsidRDefault="004B238A" w:rsidP="00E515F7">
      <w:pPr>
        <w:rPr>
          <w:b/>
          <w:bCs/>
        </w:rPr>
      </w:pPr>
      <w:r w:rsidRPr="004B238A">
        <w:rPr>
          <w:b/>
          <w:bCs/>
        </w:rPr>
        <w:t>User type distribution</w:t>
      </w:r>
    </w:p>
    <w:p w14:paraId="0563C6E4" w14:textId="5FD1CC82" w:rsidR="004B238A" w:rsidRDefault="004B238A" w:rsidP="00E515F7"/>
    <w:p w14:paraId="0E9F85A8" w14:textId="58B5C68D" w:rsidR="004B238A" w:rsidRDefault="00155512" w:rsidP="00E515F7">
      <w:r>
        <w:t>I made a waffle chart to know h</w:t>
      </w:r>
      <w:r w:rsidR="004B238A">
        <w:t xml:space="preserve">ow </w:t>
      </w:r>
      <w:r w:rsidR="008E0D82">
        <w:t xml:space="preserve">various </w:t>
      </w:r>
      <w:r w:rsidR="00610EA2">
        <w:t>Leaf users</w:t>
      </w:r>
      <w:r w:rsidR="00D258DE">
        <w:t xml:space="preserve"> </w:t>
      </w:r>
      <w:r w:rsidR="008E0D82">
        <w:t xml:space="preserve">are </w:t>
      </w:r>
      <w:r w:rsidR="00D258DE">
        <w:t xml:space="preserve">distributed based on </w:t>
      </w:r>
      <w:r w:rsidR="00A17185">
        <w:t xml:space="preserve">their </w:t>
      </w:r>
      <w:r w:rsidR="00D258DE">
        <w:t xml:space="preserve">usage level (high, mid, </w:t>
      </w:r>
      <w:r w:rsidR="00B47368">
        <w:t>or</w:t>
      </w:r>
      <w:r w:rsidR="00A17185">
        <w:t xml:space="preserve"> </w:t>
      </w:r>
      <w:r w:rsidR="00D258DE">
        <w:t>low</w:t>
      </w:r>
      <w:r w:rsidR="00EA7DB4" w:rsidRPr="00EA7DB4">
        <w:t xml:space="preserve"> </w:t>
      </w:r>
      <w:r w:rsidR="00EA7DB4">
        <w:t>usage</w:t>
      </w:r>
      <w:r w:rsidR="00A17185">
        <w:t>).</w:t>
      </w:r>
    </w:p>
    <w:p w14:paraId="123FBDA7" w14:textId="325B671E" w:rsidR="004B238A" w:rsidRDefault="004B238A" w:rsidP="00E515F7"/>
    <w:p w14:paraId="533AC08B" w14:textId="77777777" w:rsidR="001839E0" w:rsidRDefault="001839E0" w:rsidP="001839E0">
      <w:pPr>
        <w:pStyle w:val="code"/>
      </w:pPr>
      <w:r>
        <w:t># create a data frame</w:t>
      </w:r>
    </w:p>
    <w:p w14:paraId="0FF96DF7" w14:textId="77777777" w:rsidR="001839E0" w:rsidRDefault="001839E0" w:rsidP="001839E0">
      <w:pPr>
        <w:pStyle w:val="code"/>
      </w:pPr>
    </w:p>
    <w:p w14:paraId="6EFC4B8F" w14:textId="77777777" w:rsidR="001839E0" w:rsidRDefault="001839E0" w:rsidP="001839E0">
      <w:pPr>
        <w:pStyle w:val="code"/>
      </w:pPr>
      <w:r>
        <w:t>user_type &lt;- daily_activity %&gt;%</w:t>
      </w:r>
    </w:p>
    <w:p w14:paraId="5FEB9AF1" w14:textId="77777777" w:rsidR="001839E0" w:rsidRDefault="001839E0" w:rsidP="001839E0">
      <w:pPr>
        <w:pStyle w:val="code"/>
      </w:pPr>
      <w:r>
        <w:t xml:space="preserve">  count(id, name = "days_used") %&gt;%</w:t>
      </w:r>
    </w:p>
    <w:p w14:paraId="6CA40243" w14:textId="77777777" w:rsidR="001839E0" w:rsidRDefault="001839E0" w:rsidP="001839E0">
      <w:pPr>
        <w:pStyle w:val="code"/>
      </w:pPr>
      <w:r>
        <w:t xml:space="preserve">  mutate(usage_level = cut(days_used, c(0, 10, 20, 31), labels = c("Low Usage", "Mid Usage", "High Usage"))) %&gt;% </w:t>
      </w:r>
    </w:p>
    <w:p w14:paraId="6AF7C810" w14:textId="77777777" w:rsidR="001839E0" w:rsidRDefault="001839E0" w:rsidP="001839E0">
      <w:pPr>
        <w:pStyle w:val="code"/>
      </w:pPr>
      <w:r>
        <w:t xml:space="preserve">  count(usage_level, name = "no_of_users") %&gt;% </w:t>
      </w:r>
    </w:p>
    <w:p w14:paraId="3EC2F43D" w14:textId="77777777" w:rsidR="001839E0" w:rsidRDefault="001839E0" w:rsidP="001839E0">
      <w:pPr>
        <w:pStyle w:val="code"/>
      </w:pPr>
      <w:r>
        <w:t xml:space="preserve">  pivot_wider(names_from = usage_level, values_from = no_of_users) %&gt;% </w:t>
      </w:r>
    </w:p>
    <w:p w14:paraId="5820ADB0" w14:textId="77777777" w:rsidR="001839E0" w:rsidRDefault="001839E0" w:rsidP="001839E0">
      <w:pPr>
        <w:pStyle w:val="code"/>
      </w:pPr>
      <w:r>
        <w:t xml:space="preserve">  select("High Usage", "Mid Usage", "Low Usage")</w:t>
      </w:r>
    </w:p>
    <w:p w14:paraId="78B4177E" w14:textId="77777777" w:rsidR="001839E0" w:rsidRDefault="001839E0" w:rsidP="001839E0">
      <w:pPr>
        <w:pStyle w:val="code"/>
      </w:pPr>
    </w:p>
    <w:p w14:paraId="2FF645D2" w14:textId="77777777" w:rsidR="001839E0" w:rsidRDefault="001839E0" w:rsidP="001839E0">
      <w:pPr>
        <w:pStyle w:val="code"/>
      </w:pPr>
      <w:r>
        <w:t># create a waffle chart</w:t>
      </w:r>
    </w:p>
    <w:p w14:paraId="15E1454F" w14:textId="77777777" w:rsidR="001839E0" w:rsidRDefault="001839E0" w:rsidP="001839E0">
      <w:pPr>
        <w:pStyle w:val="code"/>
      </w:pPr>
    </w:p>
    <w:p w14:paraId="7E2CAE21" w14:textId="77777777" w:rsidR="001839E0" w:rsidRDefault="001839E0" w:rsidP="001839E0">
      <w:pPr>
        <w:pStyle w:val="code"/>
      </w:pPr>
      <w:r>
        <w:t xml:space="preserve">waffle(user_type, row = 3, size = 1, colors = c("#946597", "#9A7BB3", "#E3CBDA"), legend = "left") + </w:t>
      </w:r>
    </w:p>
    <w:p w14:paraId="13211E4E" w14:textId="77777777" w:rsidR="001839E0" w:rsidRDefault="001839E0" w:rsidP="001839E0">
      <w:pPr>
        <w:pStyle w:val="code"/>
      </w:pPr>
      <w:r>
        <w:t xml:space="preserve">  labs(caption = "1 Box = 1 User") + </w:t>
      </w:r>
    </w:p>
    <w:p w14:paraId="7894429E" w14:textId="77777777" w:rsidR="001839E0" w:rsidRDefault="001839E0" w:rsidP="001839E0">
      <w:pPr>
        <w:pStyle w:val="code"/>
      </w:pPr>
      <w:r>
        <w:t xml:space="preserve">  guides(fill = guide_legend(title = "Usage Level", title.position = "top", title.hjust = 0.5, label.position = "bottom")) + </w:t>
      </w:r>
    </w:p>
    <w:p w14:paraId="6ACC8EA6" w14:textId="77777777" w:rsidR="001839E0" w:rsidRDefault="001839E0" w:rsidP="001839E0">
      <w:pPr>
        <w:pStyle w:val="code"/>
      </w:pPr>
      <w:r>
        <w:t xml:space="preserve">  theme(plot.caption = element_text(size = 15, color = "#6B2D7C"), </w:t>
      </w:r>
    </w:p>
    <w:p w14:paraId="44895BD5" w14:textId="77777777" w:rsidR="001839E0" w:rsidRDefault="001839E0" w:rsidP="001839E0">
      <w:pPr>
        <w:pStyle w:val="code"/>
      </w:pPr>
      <w:r>
        <w:t xml:space="preserve">        legend.position = "top", </w:t>
      </w:r>
    </w:p>
    <w:p w14:paraId="6494D903" w14:textId="77777777" w:rsidR="001839E0" w:rsidRDefault="001839E0" w:rsidP="001839E0">
      <w:pPr>
        <w:pStyle w:val="code"/>
      </w:pPr>
      <w:r>
        <w:t xml:space="preserve">        legend.title = element_text(size = 25, color = "#6B2D7C", face = "bold"), </w:t>
      </w:r>
    </w:p>
    <w:p w14:paraId="02D47668" w14:textId="3D5631BD" w:rsidR="00042559" w:rsidRDefault="001839E0" w:rsidP="001839E0">
      <w:pPr>
        <w:pStyle w:val="code"/>
      </w:pPr>
      <w:r>
        <w:t xml:space="preserve">        legend.text = element_text(size = 15, color = "#6B2D7C"))</w:t>
      </w:r>
    </w:p>
    <w:p w14:paraId="17DB768F" w14:textId="1E226393" w:rsidR="00202076" w:rsidRDefault="00AB3FDF" w:rsidP="00E515F7">
      <w:r>
        <w:rPr>
          <w:noProof/>
        </w:rPr>
        <w:drawing>
          <wp:inline distT="0" distB="0" distL="0" distR="0" wp14:anchorId="438FC2E1" wp14:editId="5A72A8B4">
            <wp:extent cx="5935345" cy="2319655"/>
            <wp:effectExtent l="0" t="0" r="825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2319655"/>
                    </a:xfrm>
                    <a:prstGeom prst="rect">
                      <a:avLst/>
                    </a:prstGeom>
                    <a:noFill/>
                    <a:ln>
                      <a:noFill/>
                    </a:ln>
                  </pic:spPr>
                </pic:pic>
              </a:graphicData>
            </a:graphic>
          </wp:inline>
        </w:drawing>
      </w:r>
    </w:p>
    <w:p w14:paraId="7023A3FC" w14:textId="7F33FEDC" w:rsidR="00E71A40" w:rsidRPr="00E71A40" w:rsidRDefault="00E71A40" w:rsidP="00E515F7">
      <w:r w:rsidRPr="00E71A40">
        <w:lastRenderedPageBreak/>
        <w:t>Based on th</w:t>
      </w:r>
      <w:r>
        <w:t>is</w:t>
      </w:r>
      <w:r w:rsidRPr="00E71A40">
        <w:t xml:space="preserve"> </w:t>
      </w:r>
      <w:r w:rsidR="00AA175F" w:rsidRPr="00E71A40">
        <w:t>diagram</w:t>
      </w:r>
      <w:r w:rsidRPr="00E71A40">
        <w:t>, the majority of Leaf smart device users (75%) demonstrated high</w:t>
      </w:r>
      <w:r w:rsidR="00DB1F95">
        <w:t>-</w:t>
      </w:r>
      <w:r w:rsidRPr="00E71A40">
        <w:t xml:space="preserve">level device usage (21-31 days of usage per month), while 21% and 3% of the users showed </w:t>
      </w:r>
      <w:r w:rsidR="00DB1F95">
        <w:t>mid-</w:t>
      </w:r>
      <w:r w:rsidRPr="00E71A40">
        <w:t>level (11-20 days) and low</w:t>
      </w:r>
      <w:r w:rsidR="00DB1F95">
        <w:t>-</w:t>
      </w:r>
      <w:r w:rsidRPr="00E71A40">
        <w:t>level (0-10 days) device usage, respectively.</w:t>
      </w:r>
    </w:p>
    <w:p w14:paraId="7A9FAEF2" w14:textId="77777777" w:rsidR="00E71A40" w:rsidRDefault="00E71A40" w:rsidP="00E515F7"/>
    <w:p w14:paraId="37023AB0" w14:textId="039516DC" w:rsidR="00F63FD9" w:rsidRDefault="00E71A40" w:rsidP="00F63FD9">
      <w:r>
        <w:t xml:space="preserve">This finding indicates </w:t>
      </w:r>
      <w:r w:rsidR="00F63FD9">
        <w:t xml:space="preserve">that users might be highly satisfied with the Leaf device's features and performance, leading them to use it regularly. It could be that the </w:t>
      </w:r>
      <w:r w:rsidR="00914E9E">
        <w:t>device</w:t>
      </w:r>
      <w:r w:rsidR="00F63FD9">
        <w:t xml:space="preserve"> is effectively fulfilling their health tracking and monitoring needs, motivating them to use it daily.</w:t>
      </w:r>
    </w:p>
    <w:p w14:paraId="6B923200" w14:textId="77777777" w:rsidR="00F63FD9" w:rsidRDefault="00F63FD9" w:rsidP="00F63FD9"/>
    <w:p w14:paraId="62950F73" w14:textId="5D9915D1" w:rsidR="00F63FD9" w:rsidRDefault="00F63FD9" w:rsidP="00F63FD9">
      <w:r>
        <w:t>Moreover, users who use the Leaf device more frequently could have more specific health or fitness goals they want to achieve, and the device helps them monitor their progress toward those goals.</w:t>
      </w:r>
    </w:p>
    <w:p w14:paraId="0B7EACE3" w14:textId="77777777" w:rsidR="00F63FD9" w:rsidRDefault="00F63FD9" w:rsidP="00F63FD9"/>
    <w:p w14:paraId="456C6AAF" w14:textId="72F9DAE6" w:rsidR="00E71A40" w:rsidRDefault="00F63FD9" w:rsidP="00F63FD9">
      <w:r>
        <w:t>Lastly, the users who use the device more often could also have had a better onboarding experience or training when they first received the device. Perhaps they received more personalized guidance or instruction, leading them to use the device more frequently.</w:t>
      </w:r>
    </w:p>
    <w:p w14:paraId="118C20E6" w14:textId="77777777" w:rsidR="00B943B7" w:rsidRDefault="00B943B7" w:rsidP="00E515F7"/>
    <w:p w14:paraId="05A2FD9E" w14:textId="5A77ABEF" w:rsidR="00E515F7" w:rsidRPr="00E515F7" w:rsidRDefault="00E515F7" w:rsidP="00E515F7">
      <w:pPr>
        <w:rPr>
          <w:b/>
          <w:bCs/>
        </w:rPr>
      </w:pPr>
      <w:r w:rsidRPr="00E515F7">
        <w:rPr>
          <w:b/>
          <w:bCs/>
        </w:rPr>
        <w:t xml:space="preserve">Usage rate </w:t>
      </w:r>
      <w:r w:rsidR="00DC78DE">
        <w:rPr>
          <w:b/>
          <w:bCs/>
        </w:rPr>
        <w:t>by</w:t>
      </w:r>
      <w:r w:rsidRPr="00E515F7">
        <w:rPr>
          <w:b/>
          <w:bCs/>
        </w:rPr>
        <w:t xml:space="preserve"> day </w:t>
      </w:r>
      <w:r w:rsidR="00C44FEF">
        <w:rPr>
          <w:b/>
          <w:bCs/>
        </w:rPr>
        <w:t>of the</w:t>
      </w:r>
      <w:r w:rsidRPr="00E515F7">
        <w:rPr>
          <w:b/>
          <w:bCs/>
        </w:rPr>
        <w:t xml:space="preserve"> week</w:t>
      </w:r>
      <w:r w:rsidR="00D710FA">
        <w:rPr>
          <w:b/>
          <w:bCs/>
        </w:rPr>
        <w:t xml:space="preserve"> </w:t>
      </w:r>
    </w:p>
    <w:p w14:paraId="13FB79C6" w14:textId="77777777" w:rsidR="00E515F7" w:rsidRDefault="00E515F7" w:rsidP="00E515F7"/>
    <w:p w14:paraId="626216F6" w14:textId="2EC78AA0" w:rsidR="00E515F7" w:rsidRDefault="00FE7B4A" w:rsidP="00E515F7">
      <w:r>
        <w:t>I created a vertical bar chart to determine</w:t>
      </w:r>
      <w:r w:rsidR="00886F2E">
        <w:t xml:space="preserve"> which</w:t>
      </w:r>
      <w:r w:rsidR="008A6AE0">
        <w:t xml:space="preserve"> day of the week is Leaf device usage highest and lowest</w:t>
      </w:r>
      <w:r w:rsidR="00062719">
        <w:t>.</w:t>
      </w:r>
    </w:p>
    <w:p w14:paraId="796B6A25" w14:textId="1194BE11" w:rsidR="006A191F" w:rsidRDefault="006A191F" w:rsidP="00E515F7"/>
    <w:p w14:paraId="4F2638E4" w14:textId="77777777" w:rsidR="001839E0" w:rsidRDefault="001839E0" w:rsidP="001839E0">
      <w:pPr>
        <w:pStyle w:val="code"/>
      </w:pPr>
      <w:r>
        <w:t># create a data frame</w:t>
      </w:r>
    </w:p>
    <w:p w14:paraId="086151E2" w14:textId="77777777" w:rsidR="001839E0" w:rsidRDefault="001839E0" w:rsidP="001839E0">
      <w:pPr>
        <w:pStyle w:val="code"/>
      </w:pPr>
    </w:p>
    <w:p w14:paraId="188EF06B" w14:textId="77777777" w:rsidR="001839E0" w:rsidRDefault="001839E0" w:rsidP="001839E0">
      <w:pPr>
        <w:pStyle w:val="code"/>
      </w:pPr>
      <w:r>
        <w:t>usage_by_day &lt;- daily_activity %&gt;%</w:t>
      </w:r>
    </w:p>
    <w:p w14:paraId="3EA9FDE1" w14:textId="77777777" w:rsidR="001839E0" w:rsidRDefault="001839E0" w:rsidP="001839E0">
      <w:pPr>
        <w:pStyle w:val="code"/>
      </w:pPr>
      <w:r>
        <w:t xml:space="preserve">  group_by(date, day) %&gt;%</w:t>
      </w:r>
    </w:p>
    <w:p w14:paraId="1A7D85BF" w14:textId="77777777" w:rsidR="001839E0" w:rsidRDefault="001839E0" w:rsidP="001839E0">
      <w:pPr>
        <w:pStyle w:val="code"/>
      </w:pPr>
      <w:r>
        <w:t xml:space="preserve">  summarise(no_of_users = n_distinct(id)) %&gt;%</w:t>
      </w:r>
    </w:p>
    <w:p w14:paraId="5C809E2B" w14:textId="77777777" w:rsidR="001839E0" w:rsidRDefault="001839E0" w:rsidP="001839E0">
      <w:pPr>
        <w:pStyle w:val="code"/>
      </w:pPr>
      <w:r>
        <w:t xml:space="preserve">  group_by(day) %&gt;%</w:t>
      </w:r>
    </w:p>
    <w:p w14:paraId="4D40B0C9" w14:textId="77777777" w:rsidR="001839E0" w:rsidRDefault="001839E0" w:rsidP="001839E0">
      <w:pPr>
        <w:pStyle w:val="code"/>
      </w:pPr>
      <w:r>
        <w:t xml:space="preserve">  summarise(avg_no_of_users = round(mean(no_of_users), 1))</w:t>
      </w:r>
    </w:p>
    <w:p w14:paraId="45CAEEB4" w14:textId="77777777" w:rsidR="001839E0" w:rsidRDefault="001839E0" w:rsidP="001839E0">
      <w:pPr>
        <w:pStyle w:val="code"/>
      </w:pPr>
    </w:p>
    <w:p w14:paraId="15344782" w14:textId="77777777" w:rsidR="001839E0" w:rsidRDefault="001839E0" w:rsidP="001839E0">
      <w:pPr>
        <w:pStyle w:val="code"/>
      </w:pPr>
      <w:r>
        <w:t># create a vertical bar chart</w:t>
      </w:r>
    </w:p>
    <w:p w14:paraId="11A81115" w14:textId="77777777" w:rsidR="001839E0" w:rsidRDefault="001839E0" w:rsidP="001839E0">
      <w:pPr>
        <w:pStyle w:val="code"/>
      </w:pPr>
    </w:p>
    <w:p w14:paraId="77A417B6" w14:textId="77777777" w:rsidR="001839E0" w:rsidRDefault="001839E0" w:rsidP="001839E0">
      <w:pPr>
        <w:pStyle w:val="code"/>
      </w:pPr>
      <w:r>
        <w:t>ggplot(usage_by_day, aes(x = day, y = avg_no_of_users)) +</w:t>
      </w:r>
    </w:p>
    <w:p w14:paraId="6D2E8D16" w14:textId="77777777" w:rsidR="001839E0" w:rsidRDefault="001839E0" w:rsidP="001839E0">
      <w:pPr>
        <w:pStyle w:val="code"/>
      </w:pPr>
      <w:r>
        <w:t xml:space="preserve">  geom_bar(aes(fill = day %in% c("Friday")), stat = "identity", width = 0.8) +</w:t>
      </w:r>
    </w:p>
    <w:p w14:paraId="2DE77B75" w14:textId="77777777" w:rsidR="001839E0" w:rsidRDefault="001839E0" w:rsidP="001839E0">
      <w:pPr>
        <w:pStyle w:val="code"/>
      </w:pPr>
      <w:r>
        <w:t xml:space="preserve">  geom_text(aes(label = avg_no_of_users), position = position_stack(vjust = 0.5), color = "white", size = 10, angle = 90, hjust = 0.5)  +</w:t>
      </w:r>
    </w:p>
    <w:p w14:paraId="2477F1BA" w14:textId="77777777" w:rsidR="001839E0" w:rsidRDefault="001839E0" w:rsidP="001839E0">
      <w:pPr>
        <w:pStyle w:val="code"/>
      </w:pPr>
      <w:r>
        <w:t xml:space="preserve">  labs(x = "Day", y = "Average Number of Users") +</w:t>
      </w:r>
    </w:p>
    <w:p w14:paraId="28812538" w14:textId="77777777" w:rsidR="001839E0" w:rsidRDefault="001839E0" w:rsidP="001839E0">
      <w:pPr>
        <w:pStyle w:val="code"/>
      </w:pPr>
      <w:r>
        <w:t xml:space="preserve">  scale_fill_manual(values = c("#9A7BB3", "#946597"), guide = FALSE) +</w:t>
      </w:r>
    </w:p>
    <w:p w14:paraId="7D7D951B" w14:textId="77777777" w:rsidR="001839E0" w:rsidRDefault="001839E0" w:rsidP="001839E0">
      <w:pPr>
        <w:pStyle w:val="code"/>
      </w:pPr>
      <w:r>
        <w:t xml:space="preserve">  scale_x_discrete(limits = c("Monday", "Tuesday", "Wednesday", "Thursday", "Friday", "Saturday", "Sunday")) +</w:t>
      </w:r>
    </w:p>
    <w:p w14:paraId="55CE1CC0" w14:textId="77777777" w:rsidR="001839E0" w:rsidRDefault="001839E0" w:rsidP="001839E0">
      <w:pPr>
        <w:pStyle w:val="code"/>
      </w:pPr>
      <w:r>
        <w:t xml:space="preserve">  theme(panel.background = element_blank(),  </w:t>
      </w:r>
    </w:p>
    <w:p w14:paraId="5F31D9F9" w14:textId="77777777" w:rsidR="001839E0" w:rsidRDefault="001839E0" w:rsidP="001839E0">
      <w:pPr>
        <w:pStyle w:val="code"/>
      </w:pPr>
      <w:r>
        <w:t xml:space="preserve">        panel.grid.major.x = element_blank(),  </w:t>
      </w:r>
    </w:p>
    <w:p w14:paraId="168418B3" w14:textId="77777777" w:rsidR="001839E0" w:rsidRDefault="001839E0" w:rsidP="001839E0">
      <w:pPr>
        <w:pStyle w:val="code"/>
      </w:pPr>
      <w:r>
        <w:t xml:space="preserve">        panel.grid.major.y = element_line(color = "grey"), </w:t>
      </w:r>
    </w:p>
    <w:p w14:paraId="64B44C70" w14:textId="77777777" w:rsidR="001839E0" w:rsidRDefault="001839E0" w:rsidP="001839E0">
      <w:pPr>
        <w:pStyle w:val="code"/>
      </w:pPr>
      <w:r>
        <w:t xml:space="preserve">        panel.grid.minor.x = element_blank(),</w:t>
      </w:r>
    </w:p>
    <w:p w14:paraId="73E5547A" w14:textId="77777777" w:rsidR="001839E0" w:rsidRDefault="001839E0" w:rsidP="001839E0">
      <w:pPr>
        <w:pStyle w:val="code"/>
      </w:pPr>
      <w:r>
        <w:t xml:space="preserve">        panel.grid.minor.y = element_line(color = "grey"),  </w:t>
      </w:r>
    </w:p>
    <w:p w14:paraId="3FE6CCD3" w14:textId="77777777" w:rsidR="001839E0" w:rsidRDefault="001839E0" w:rsidP="001839E0">
      <w:pPr>
        <w:pStyle w:val="code"/>
      </w:pPr>
      <w:r>
        <w:t xml:space="preserve">        axis.title.x = element_blank(),  </w:t>
      </w:r>
    </w:p>
    <w:p w14:paraId="144C81EA" w14:textId="77777777" w:rsidR="001839E0" w:rsidRDefault="001839E0" w:rsidP="001839E0">
      <w:pPr>
        <w:pStyle w:val="code"/>
      </w:pPr>
      <w:r>
        <w:t xml:space="preserve">        axis.title.y = element_text(size = 25, color = "#6B2D7C", face = "bold"),  </w:t>
      </w:r>
    </w:p>
    <w:p w14:paraId="56209784" w14:textId="77777777" w:rsidR="001839E0" w:rsidRDefault="001839E0" w:rsidP="001839E0">
      <w:pPr>
        <w:pStyle w:val="code"/>
      </w:pPr>
      <w:r>
        <w:t xml:space="preserve">        axis.text.x = element_text(size = 25, color = "#6B2D7C"),  </w:t>
      </w:r>
    </w:p>
    <w:p w14:paraId="3B6194EB" w14:textId="77777777" w:rsidR="001839E0" w:rsidRDefault="001839E0" w:rsidP="001839E0">
      <w:pPr>
        <w:pStyle w:val="code"/>
      </w:pPr>
      <w:r>
        <w:t xml:space="preserve">        axis.text.y = element_blank(),  </w:t>
      </w:r>
    </w:p>
    <w:p w14:paraId="299ADFC7" w14:textId="77777777" w:rsidR="001839E0" w:rsidRDefault="001839E0" w:rsidP="001839E0">
      <w:pPr>
        <w:pStyle w:val="code"/>
      </w:pPr>
      <w:r>
        <w:t xml:space="preserve">        axis.ticks.y = element_blank(),  </w:t>
      </w:r>
    </w:p>
    <w:p w14:paraId="371593C3" w14:textId="3587980E" w:rsidR="00574015" w:rsidRDefault="001839E0" w:rsidP="001839E0">
      <w:pPr>
        <w:pStyle w:val="code"/>
      </w:pPr>
      <w:r>
        <w:t xml:space="preserve">        axis.line.x = element_line(size = 1))</w:t>
      </w:r>
    </w:p>
    <w:p w14:paraId="53E55DDE" w14:textId="1AE9ED28" w:rsidR="00B46DAE" w:rsidRDefault="00AB3FDF" w:rsidP="00E515F7">
      <w:r>
        <w:rPr>
          <w:noProof/>
        </w:rPr>
        <w:lastRenderedPageBreak/>
        <w:drawing>
          <wp:inline distT="0" distB="0" distL="0" distR="0" wp14:anchorId="380FA470" wp14:editId="6E645A52">
            <wp:extent cx="5935345" cy="3344545"/>
            <wp:effectExtent l="0" t="0" r="825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3344545"/>
                    </a:xfrm>
                    <a:prstGeom prst="rect">
                      <a:avLst/>
                    </a:prstGeom>
                    <a:noFill/>
                    <a:ln>
                      <a:noFill/>
                    </a:ln>
                  </pic:spPr>
                </pic:pic>
              </a:graphicData>
            </a:graphic>
          </wp:inline>
        </w:drawing>
      </w:r>
    </w:p>
    <w:p w14:paraId="0464366A" w14:textId="429BB181" w:rsidR="00AB3FDF" w:rsidRDefault="00AB3FDF" w:rsidP="00E515F7"/>
    <w:p w14:paraId="1823B251" w14:textId="6EA85A94" w:rsidR="00DB2632" w:rsidRDefault="00387E9B" w:rsidP="00DB2632">
      <w:r>
        <w:t xml:space="preserve">Based on this </w:t>
      </w:r>
      <w:r w:rsidR="00AA175F">
        <w:t>graph</w:t>
      </w:r>
      <w:r>
        <w:t xml:space="preserve">, </w:t>
      </w:r>
      <w:r w:rsidR="00DB2632">
        <w:t xml:space="preserve">the Leaf device </w:t>
      </w:r>
      <w:r>
        <w:t>appears to be</w:t>
      </w:r>
      <w:r w:rsidR="00DB2632">
        <w:t xml:space="preserve"> consistently used each day of the week</w:t>
      </w:r>
      <w:r w:rsidR="00DC1322">
        <w:t>.</w:t>
      </w:r>
      <w:r w:rsidR="00D048B2">
        <w:t xml:space="preserve"> </w:t>
      </w:r>
      <w:r w:rsidR="00DC1322">
        <w:t xml:space="preserve">However, </w:t>
      </w:r>
      <w:r w:rsidR="00DB2632">
        <w:t xml:space="preserve">there is </w:t>
      </w:r>
      <w:r w:rsidR="00DC1322">
        <w:t xml:space="preserve">slight </w:t>
      </w:r>
      <w:r w:rsidR="00DB2632">
        <w:t>a variation in usage pattern</w:t>
      </w:r>
      <w:r w:rsidR="00D048B2">
        <w:t xml:space="preserve"> as t</w:t>
      </w:r>
      <w:r w:rsidR="00DB2632">
        <w:t>he device is most frequently used on Fridays and least used on Thursdays.</w:t>
      </w:r>
    </w:p>
    <w:p w14:paraId="05756AA4" w14:textId="6E3FF3AA" w:rsidR="00387E9B" w:rsidRDefault="00387E9B" w:rsidP="00DB2632"/>
    <w:p w14:paraId="19C5771E" w14:textId="111A1E7B" w:rsidR="00387E9B" w:rsidRDefault="00387E9B" w:rsidP="00387E9B">
      <w:r>
        <w:t>Such a pattern signals that users could be more motivated to use the device on Fridays, knowing they have the weekend ahead and might want to ensure they are meeting their fitness goals or tracking their health metrics effectively. On the other hand, on Thursdays, users might be feeling more tired or less motivated to use the device since they have already been tracking their health for most of the week.</w:t>
      </w:r>
    </w:p>
    <w:p w14:paraId="4777899F" w14:textId="77777777" w:rsidR="00387E9B" w:rsidRDefault="00387E9B" w:rsidP="00387E9B"/>
    <w:p w14:paraId="4FE77CCA" w14:textId="54E6D65B" w:rsidR="00387E9B" w:rsidRDefault="00387E9B" w:rsidP="00387E9B">
      <w:r>
        <w:t xml:space="preserve">It is </w:t>
      </w:r>
      <w:r w:rsidR="00F7306F">
        <w:t xml:space="preserve">also </w:t>
      </w:r>
      <w:r>
        <w:t>possible that the pattern of device usage could be influenced by users' work or social schedule</w:t>
      </w:r>
      <w:r w:rsidR="0021558A">
        <w:t>s</w:t>
      </w:r>
      <w:r>
        <w:t>. For example, users might be more busy or active on Fridays, leading them to use the device more often, while they might have more commitments on Thursdays, leading to less device usage.</w:t>
      </w:r>
    </w:p>
    <w:p w14:paraId="7EAB3E06" w14:textId="77777777" w:rsidR="00387E9B" w:rsidRDefault="00387E9B" w:rsidP="00387E9B"/>
    <w:p w14:paraId="108A1942" w14:textId="19D3443D" w:rsidR="00387E9B" w:rsidRDefault="00F7306F" w:rsidP="00DB2632">
      <w:r>
        <w:t>Lastly,</w:t>
      </w:r>
      <w:r w:rsidR="00387E9B">
        <w:t xml:space="preserve"> some users </w:t>
      </w:r>
      <w:r>
        <w:t xml:space="preserve">might </w:t>
      </w:r>
      <w:r w:rsidR="00387E9B">
        <w:t xml:space="preserve">have formed habits around device usage on specific days of the week. For </w:t>
      </w:r>
      <w:r w:rsidR="00FD20ED">
        <w:t>instance</w:t>
      </w:r>
      <w:r w:rsidR="00387E9B">
        <w:t>, some users might make it a habit to use the device more frequently on Fridays, as a way to ensure they meet their weekly fitness goals.</w:t>
      </w:r>
    </w:p>
    <w:p w14:paraId="48E3027A" w14:textId="23179F2F" w:rsidR="00DB2632" w:rsidRDefault="00DB2632" w:rsidP="00E515F7"/>
    <w:p w14:paraId="58E83DE2" w14:textId="206B0E35" w:rsidR="00E515F7" w:rsidRPr="00E515F7" w:rsidRDefault="00E515F7" w:rsidP="00E515F7">
      <w:pPr>
        <w:rPr>
          <w:b/>
          <w:bCs/>
        </w:rPr>
      </w:pPr>
      <w:r w:rsidRPr="00E515F7">
        <w:rPr>
          <w:b/>
          <w:bCs/>
        </w:rPr>
        <w:t>Usage rate by hour in a day</w:t>
      </w:r>
    </w:p>
    <w:p w14:paraId="0382C309" w14:textId="77777777" w:rsidR="00E515F7" w:rsidRDefault="00E515F7" w:rsidP="00E515F7"/>
    <w:p w14:paraId="6C6F9C8C" w14:textId="1E58B860" w:rsidR="00071608" w:rsidRDefault="00071608" w:rsidP="00A16C29">
      <w:r>
        <w:t xml:space="preserve">I made a line chart </w:t>
      </w:r>
      <w:r w:rsidR="006E5C27">
        <w:t xml:space="preserve">to track when Leaf device usage is highest and lowest </w:t>
      </w:r>
      <w:r w:rsidR="005D2F67">
        <w:t>throughout the</w:t>
      </w:r>
      <w:r w:rsidR="006E5C27">
        <w:t xml:space="preserve"> day.</w:t>
      </w:r>
    </w:p>
    <w:p w14:paraId="4D186EC8" w14:textId="269BEE27" w:rsidR="00E515F7" w:rsidRDefault="00E515F7" w:rsidP="008022D6"/>
    <w:p w14:paraId="1FAFE5F5" w14:textId="77777777" w:rsidR="00E0582A" w:rsidRDefault="00E0582A" w:rsidP="00E0582A">
      <w:pPr>
        <w:pStyle w:val="code"/>
      </w:pPr>
      <w:r>
        <w:t># create a data frame</w:t>
      </w:r>
    </w:p>
    <w:p w14:paraId="3A15AF56" w14:textId="77777777" w:rsidR="00E0582A" w:rsidRDefault="00E0582A" w:rsidP="00E0582A">
      <w:pPr>
        <w:pStyle w:val="code"/>
      </w:pPr>
    </w:p>
    <w:p w14:paraId="6CF44D15" w14:textId="77777777" w:rsidR="00E0582A" w:rsidRDefault="00E0582A" w:rsidP="00E0582A">
      <w:pPr>
        <w:pStyle w:val="code"/>
      </w:pPr>
      <w:r>
        <w:t>usage_by_hour &lt;- hourly_activity %&gt;%</w:t>
      </w:r>
    </w:p>
    <w:p w14:paraId="733E0C79" w14:textId="77777777" w:rsidR="00E0582A" w:rsidRDefault="00E0582A" w:rsidP="00E0582A">
      <w:pPr>
        <w:pStyle w:val="code"/>
      </w:pPr>
      <w:r>
        <w:t xml:space="preserve">  group_by(date_time, hour = hour(date_time)) %&gt;%</w:t>
      </w:r>
    </w:p>
    <w:p w14:paraId="2E7162E3" w14:textId="77777777" w:rsidR="00E0582A" w:rsidRDefault="00E0582A" w:rsidP="00E0582A">
      <w:pPr>
        <w:pStyle w:val="code"/>
      </w:pPr>
      <w:r>
        <w:t xml:space="preserve">  summarise(no_of_users = n_distinct(id)) %&gt;%</w:t>
      </w:r>
    </w:p>
    <w:p w14:paraId="4EEB6BB7" w14:textId="77777777" w:rsidR="00E0582A" w:rsidRDefault="00E0582A" w:rsidP="00E0582A">
      <w:pPr>
        <w:pStyle w:val="code"/>
      </w:pPr>
      <w:r>
        <w:t xml:space="preserve">  group_by(hour) %&gt;%</w:t>
      </w:r>
    </w:p>
    <w:p w14:paraId="38902FBC" w14:textId="77777777" w:rsidR="00E0582A" w:rsidRDefault="00E0582A" w:rsidP="00E0582A">
      <w:pPr>
        <w:pStyle w:val="code"/>
      </w:pPr>
      <w:r>
        <w:t xml:space="preserve">  summarise(avg_no_of_users = round(mean(no_of_users), 1))</w:t>
      </w:r>
    </w:p>
    <w:p w14:paraId="0E841A7D" w14:textId="77777777" w:rsidR="00E0582A" w:rsidRDefault="00E0582A" w:rsidP="00E0582A">
      <w:pPr>
        <w:pStyle w:val="code"/>
      </w:pPr>
    </w:p>
    <w:p w14:paraId="7CF8E30E" w14:textId="77777777" w:rsidR="00E0582A" w:rsidRDefault="00E0582A" w:rsidP="00E0582A">
      <w:pPr>
        <w:pStyle w:val="code"/>
      </w:pPr>
      <w:r>
        <w:lastRenderedPageBreak/>
        <w:t># create a vertical bar chart</w:t>
      </w:r>
    </w:p>
    <w:p w14:paraId="732B9262" w14:textId="77777777" w:rsidR="00E0582A" w:rsidRDefault="00E0582A" w:rsidP="00E0582A">
      <w:pPr>
        <w:pStyle w:val="code"/>
      </w:pPr>
    </w:p>
    <w:p w14:paraId="699BB502" w14:textId="77777777" w:rsidR="00E0582A" w:rsidRDefault="00E0582A" w:rsidP="00E0582A">
      <w:pPr>
        <w:pStyle w:val="code"/>
      </w:pPr>
      <w:r>
        <w:t>ggplot(usage_by_hour, aes(x = hour, y = avg_no_of_users)) +</w:t>
      </w:r>
    </w:p>
    <w:p w14:paraId="157BEDDD" w14:textId="77777777" w:rsidR="00E0582A" w:rsidRDefault="00E0582A" w:rsidP="00E0582A">
      <w:pPr>
        <w:pStyle w:val="code"/>
      </w:pPr>
      <w:r>
        <w:t xml:space="preserve">  labs(x = "Hour", y = "Average Number of Users") +</w:t>
      </w:r>
    </w:p>
    <w:p w14:paraId="4E60EC7C" w14:textId="77777777" w:rsidR="00E0582A" w:rsidRDefault="00E0582A" w:rsidP="00E0582A">
      <w:pPr>
        <w:pStyle w:val="code"/>
      </w:pPr>
      <w:r>
        <w:t xml:space="preserve">  geom_line(color="#9A7BB3", size=5) +</w:t>
      </w:r>
    </w:p>
    <w:p w14:paraId="775D2989" w14:textId="77777777" w:rsidR="00E0582A" w:rsidRDefault="00E0582A" w:rsidP="00E0582A">
      <w:pPr>
        <w:pStyle w:val="code"/>
      </w:pPr>
      <w:r>
        <w:t xml:space="preserve">  geom_point(color="#946597", size=10) +</w:t>
      </w:r>
    </w:p>
    <w:p w14:paraId="4C0F5A77" w14:textId="77777777" w:rsidR="00E0582A" w:rsidRDefault="00E0582A" w:rsidP="00E0582A">
      <w:pPr>
        <w:pStyle w:val="code"/>
      </w:pPr>
      <w:r>
        <w:t xml:space="preserve">  scale_x_continuous(breaks = seq(0, 23), labels = paste0(seq(0, 23))) +</w:t>
      </w:r>
    </w:p>
    <w:p w14:paraId="040E5E14" w14:textId="77777777" w:rsidR="00E0582A" w:rsidRDefault="00E0582A" w:rsidP="00E0582A">
      <w:pPr>
        <w:pStyle w:val="code"/>
      </w:pPr>
      <w:r>
        <w:t xml:space="preserve">  ylim(28, 32) +</w:t>
      </w:r>
    </w:p>
    <w:p w14:paraId="363BC663" w14:textId="77777777" w:rsidR="00E0582A" w:rsidRDefault="00E0582A" w:rsidP="00E0582A">
      <w:pPr>
        <w:pStyle w:val="code"/>
      </w:pPr>
      <w:r>
        <w:t xml:space="preserve">  theme(panel.background = element_blank(),</w:t>
      </w:r>
    </w:p>
    <w:p w14:paraId="2E368262" w14:textId="77777777" w:rsidR="00E0582A" w:rsidRDefault="00E0582A" w:rsidP="00E0582A">
      <w:pPr>
        <w:pStyle w:val="code"/>
      </w:pPr>
      <w:r>
        <w:t xml:space="preserve">        panel.grid.major.x = element_line(color = "grey"),</w:t>
      </w:r>
    </w:p>
    <w:p w14:paraId="7C34A8D6" w14:textId="77777777" w:rsidR="00E0582A" w:rsidRDefault="00E0582A" w:rsidP="00E0582A">
      <w:pPr>
        <w:pStyle w:val="code"/>
      </w:pPr>
      <w:r>
        <w:t xml:space="preserve">        panel.grid.major.y = element_line(color = "grey"),</w:t>
      </w:r>
    </w:p>
    <w:p w14:paraId="0B3E25A3" w14:textId="77777777" w:rsidR="00E0582A" w:rsidRDefault="00E0582A" w:rsidP="00E0582A">
      <w:pPr>
        <w:pStyle w:val="code"/>
      </w:pPr>
      <w:r>
        <w:t xml:space="preserve">        panel.grid.minor.x = element_blank(),</w:t>
      </w:r>
    </w:p>
    <w:p w14:paraId="6A36967C" w14:textId="77777777" w:rsidR="00E0582A" w:rsidRDefault="00E0582A" w:rsidP="00E0582A">
      <w:pPr>
        <w:pStyle w:val="code"/>
      </w:pPr>
      <w:r>
        <w:t xml:space="preserve">        panel.grid.minor.y = element_line(color = "grey"),</w:t>
      </w:r>
    </w:p>
    <w:p w14:paraId="4B37FCB2" w14:textId="77777777" w:rsidR="00E0582A" w:rsidRDefault="00E0582A" w:rsidP="00E0582A">
      <w:pPr>
        <w:pStyle w:val="code"/>
      </w:pPr>
      <w:r>
        <w:t xml:space="preserve">        axis.title.x = element_text(size = 25, color = "#6B2D7C", face = "bold"),</w:t>
      </w:r>
    </w:p>
    <w:p w14:paraId="3DE616D9" w14:textId="77777777" w:rsidR="00E0582A" w:rsidRDefault="00E0582A" w:rsidP="00E0582A">
      <w:pPr>
        <w:pStyle w:val="code"/>
      </w:pPr>
      <w:r>
        <w:t xml:space="preserve">        axis.title.y = element_text(size = 25, color = "#6B2D7C", face = "bold"),</w:t>
      </w:r>
    </w:p>
    <w:p w14:paraId="3F076909" w14:textId="77777777" w:rsidR="00E0582A" w:rsidRDefault="00E0582A" w:rsidP="00E0582A">
      <w:pPr>
        <w:pStyle w:val="code"/>
      </w:pPr>
      <w:r>
        <w:t xml:space="preserve">        axis.text.x = element_text(size = 15, color = "#6B2D7C"),</w:t>
      </w:r>
    </w:p>
    <w:p w14:paraId="1A554ED2" w14:textId="77777777" w:rsidR="00E0582A" w:rsidRDefault="00E0582A" w:rsidP="00E0582A">
      <w:pPr>
        <w:pStyle w:val="code"/>
      </w:pPr>
      <w:r>
        <w:t xml:space="preserve">        axis.text.y = element_text(size = 15, color = "#6B2D7C"),</w:t>
      </w:r>
    </w:p>
    <w:p w14:paraId="55BD8BE1" w14:textId="77777777" w:rsidR="00E0582A" w:rsidRDefault="00E0582A" w:rsidP="00E0582A">
      <w:pPr>
        <w:pStyle w:val="code"/>
      </w:pPr>
      <w:r>
        <w:t xml:space="preserve">        axis.ticks.y = element_blank(),</w:t>
      </w:r>
    </w:p>
    <w:p w14:paraId="1C8001A6" w14:textId="63AC1C6A" w:rsidR="006F4464" w:rsidRDefault="00E0582A" w:rsidP="00E0582A">
      <w:pPr>
        <w:pStyle w:val="code"/>
      </w:pPr>
      <w:r>
        <w:t xml:space="preserve">        axis.line.x = element_line(size = 1))</w:t>
      </w:r>
    </w:p>
    <w:p w14:paraId="67D53174" w14:textId="12A8C223" w:rsidR="00EA49D1" w:rsidRDefault="00CA3CE8" w:rsidP="00E515F7">
      <w:r>
        <w:rPr>
          <w:noProof/>
        </w:rPr>
        <w:drawing>
          <wp:inline distT="0" distB="0" distL="0" distR="0" wp14:anchorId="30135BF5" wp14:editId="7207C02D">
            <wp:extent cx="5935345" cy="2319655"/>
            <wp:effectExtent l="0" t="0" r="825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2319655"/>
                    </a:xfrm>
                    <a:prstGeom prst="rect">
                      <a:avLst/>
                    </a:prstGeom>
                    <a:noFill/>
                    <a:ln>
                      <a:noFill/>
                    </a:ln>
                  </pic:spPr>
                </pic:pic>
              </a:graphicData>
            </a:graphic>
          </wp:inline>
        </w:drawing>
      </w:r>
    </w:p>
    <w:p w14:paraId="6F2C65AB" w14:textId="154550BA" w:rsidR="00727915" w:rsidRDefault="00727915" w:rsidP="00E515F7"/>
    <w:p w14:paraId="20669D7E" w14:textId="4BA7DDCC" w:rsidR="000B6AE6" w:rsidRDefault="000B6AE6" w:rsidP="00E515F7">
      <w:r>
        <w:t xml:space="preserve">Based on this </w:t>
      </w:r>
      <w:r w:rsidR="00AA175F">
        <w:t>illustration</w:t>
      </w:r>
      <w:r>
        <w:t xml:space="preserve">, the </w:t>
      </w:r>
      <w:r w:rsidRPr="000B6AE6">
        <w:t xml:space="preserve">Leaf device is </w:t>
      </w:r>
      <w:r>
        <w:t xml:space="preserve">found to be </w:t>
      </w:r>
      <w:r w:rsidRPr="000B6AE6">
        <w:t xml:space="preserve">consistently </w:t>
      </w:r>
      <w:r>
        <w:t>utilized</w:t>
      </w:r>
      <w:r w:rsidRPr="000B6AE6">
        <w:t xml:space="preserve"> throughout the day, with a gradual decline in usage from midnight to 3 PM followed by a spike in usage after 3 PM.</w:t>
      </w:r>
    </w:p>
    <w:p w14:paraId="7B055078" w14:textId="15ED1670" w:rsidR="000B6AE6" w:rsidRDefault="000B6AE6" w:rsidP="00E515F7"/>
    <w:p w14:paraId="4382907E" w14:textId="4C20AE8E" w:rsidR="000B6AE6" w:rsidRDefault="000B6AE6" w:rsidP="00E515F7">
      <w:r>
        <w:t xml:space="preserve">This trend </w:t>
      </w:r>
      <w:r w:rsidR="00317655">
        <w:t>indicates that u</w:t>
      </w:r>
      <w:r w:rsidR="00317655" w:rsidRPr="00317655">
        <w:t xml:space="preserve">sers might be less likely to use the device during </w:t>
      </w:r>
      <w:r w:rsidR="00914E9E">
        <w:t>regular</w:t>
      </w:r>
      <w:r w:rsidR="00317655">
        <w:t xml:space="preserve"> </w:t>
      </w:r>
      <w:r w:rsidR="00317655" w:rsidRPr="00317655">
        <w:t>working hours</w:t>
      </w:r>
      <w:r w:rsidR="00317655">
        <w:t xml:space="preserve"> and more </w:t>
      </w:r>
      <w:r w:rsidR="00317655" w:rsidRPr="00317655">
        <w:t>likely to use the device</w:t>
      </w:r>
      <w:r w:rsidR="00317655">
        <w:t xml:space="preserve"> after work or during </w:t>
      </w:r>
      <w:r w:rsidR="00317655" w:rsidRPr="00317655">
        <w:t>leisure or free time</w:t>
      </w:r>
      <w:r w:rsidR="00317655">
        <w:t>.</w:t>
      </w:r>
    </w:p>
    <w:p w14:paraId="5B504AA0" w14:textId="324BCED7" w:rsidR="00317655" w:rsidRDefault="00317655" w:rsidP="00E515F7"/>
    <w:p w14:paraId="1BE90C40" w14:textId="4C8493B4" w:rsidR="00317655" w:rsidRDefault="00317655" w:rsidP="00317655">
      <w:r>
        <w:t>Users might also be more inclined to engage in certain types of activities during certain times of the day. For instance, some users might prefer to engage in outdoor activities such as jogging or cycling in the late afternoon or early evening when the weather is cooler.</w:t>
      </w:r>
    </w:p>
    <w:p w14:paraId="5687B749" w14:textId="77777777" w:rsidR="00317655" w:rsidRDefault="00317655" w:rsidP="00317655"/>
    <w:p w14:paraId="57A49D99" w14:textId="35C44C74" w:rsidR="000B6AE6" w:rsidRDefault="00317655" w:rsidP="00E515F7">
      <w:r>
        <w:t xml:space="preserve">Certainly, Bellabeat's reminder notifications could </w:t>
      </w:r>
      <w:r w:rsidR="00D61216">
        <w:t xml:space="preserve">also </w:t>
      </w:r>
      <w:r>
        <w:t>be influencing the pattern of device usage. Users might be receiving more reminder notifications during the spike in usage after 3 PM, leading to more device usage.</w:t>
      </w:r>
    </w:p>
    <w:p w14:paraId="40E89B41" w14:textId="77777777" w:rsidR="000B6AE6" w:rsidRDefault="000B6AE6" w:rsidP="00E515F7"/>
    <w:p w14:paraId="617133A2" w14:textId="1FDF78E3" w:rsidR="0054651D" w:rsidRPr="00D25A2F" w:rsidRDefault="00D25A2F" w:rsidP="00C76C0C">
      <w:pPr>
        <w:rPr>
          <w:b/>
          <w:bCs/>
        </w:rPr>
      </w:pPr>
      <w:r w:rsidRPr="00D25A2F">
        <w:rPr>
          <w:b/>
          <w:bCs/>
        </w:rPr>
        <w:t xml:space="preserve">USER WELLNESS </w:t>
      </w:r>
      <w:r w:rsidR="00ED64F2">
        <w:rPr>
          <w:b/>
          <w:bCs/>
        </w:rPr>
        <w:t>PROFILE</w:t>
      </w:r>
    </w:p>
    <w:p w14:paraId="1B23B0CC" w14:textId="2D17587B" w:rsidR="00DE74FE" w:rsidRDefault="00DE74FE" w:rsidP="00C76C0C"/>
    <w:p w14:paraId="73AA1FED" w14:textId="3D1845DD" w:rsidR="00EA33A8" w:rsidRDefault="00EA33A8" w:rsidP="00C76C0C">
      <w:r>
        <w:lastRenderedPageBreak/>
        <w:t xml:space="preserve">Although my </w:t>
      </w:r>
      <w:r w:rsidR="00133759">
        <w:t xml:space="preserve">primary </w:t>
      </w:r>
      <w:r>
        <w:t xml:space="preserve">task is </w:t>
      </w:r>
      <w:r w:rsidR="00BE452D">
        <w:t xml:space="preserve">to </w:t>
      </w:r>
      <w:r w:rsidR="0091751B">
        <w:t xml:space="preserve">only </w:t>
      </w:r>
      <w:r w:rsidR="00E87FD9">
        <w:t>analyz</w:t>
      </w:r>
      <w:r w:rsidR="00BE452D">
        <w:t>e</w:t>
      </w:r>
      <w:r w:rsidR="00E87FD9">
        <w:t xml:space="preserve"> how users are utilizing </w:t>
      </w:r>
      <w:r w:rsidR="00D61216">
        <w:t xml:space="preserve">the </w:t>
      </w:r>
      <w:r w:rsidR="00E87FD9" w:rsidRPr="00AB4417">
        <w:t>Leaf</w:t>
      </w:r>
      <w:r w:rsidR="00CC4862">
        <w:t xml:space="preserve"> device</w:t>
      </w:r>
      <w:r w:rsidR="00E87FD9">
        <w:t xml:space="preserve">, I believe </w:t>
      </w:r>
      <w:r w:rsidR="008C7562">
        <w:t>understanding</w:t>
      </w:r>
      <w:r w:rsidR="00F75999">
        <w:t xml:space="preserve"> </w:t>
      </w:r>
      <w:r w:rsidR="0094757F">
        <w:t>their</w:t>
      </w:r>
      <w:r w:rsidR="00F75999">
        <w:t xml:space="preserve"> </w:t>
      </w:r>
      <w:r w:rsidR="00622701">
        <w:t>health</w:t>
      </w:r>
      <w:r w:rsidR="00F75999">
        <w:t xml:space="preserve"> </w:t>
      </w:r>
      <w:r w:rsidR="00622701">
        <w:t>data</w:t>
      </w:r>
      <w:r w:rsidR="005B2745">
        <w:t xml:space="preserve"> </w:t>
      </w:r>
      <w:r w:rsidR="00133759">
        <w:t xml:space="preserve">can </w:t>
      </w:r>
      <w:r w:rsidR="00E9343A">
        <w:t xml:space="preserve">offer additional </w:t>
      </w:r>
      <w:r w:rsidR="00E9343A" w:rsidRPr="00E9343A">
        <w:t xml:space="preserve">insights to inform </w:t>
      </w:r>
      <w:r w:rsidR="00E9343A">
        <w:t>the company’s</w:t>
      </w:r>
      <w:r w:rsidR="00E9343A" w:rsidRPr="00E9343A">
        <w:t xml:space="preserve"> marketing strateg</w:t>
      </w:r>
      <w:r w:rsidR="00E9343A">
        <w:t>y</w:t>
      </w:r>
      <w:r w:rsidR="00BB1BE0">
        <w:t>.</w:t>
      </w:r>
      <w:r w:rsidR="0091751B">
        <w:t xml:space="preserve"> </w:t>
      </w:r>
      <w:r w:rsidR="00952173">
        <w:t xml:space="preserve">Therefore, </w:t>
      </w:r>
      <w:r w:rsidR="0091751B">
        <w:t xml:space="preserve">I </w:t>
      </w:r>
      <w:r w:rsidR="00AC3676">
        <w:t>decided</w:t>
      </w:r>
      <w:r w:rsidR="0091751B">
        <w:t xml:space="preserve"> to </w:t>
      </w:r>
      <w:r w:rsidR="00952173">
        <w:t xml:space="preserve">also </w:t>
      </w:r>
      <w:r w:rsidR="00843D6E">
        <w:t>probe</w:t>
      </w:r>
      <w:r w:rsidR="0091751B">
        <w:t xml:space="preserve"> the following trends and patterns</w:t>
      </w:r>
      <w:r w:rsidR="00205E88">
        <w:t xml:space="preserve"> in user wellness </w:t>
      </w:r>
      <w:r w:rsidR="005B14C2">
        <w:t>status</w:t>
      </w:r>
      <w:r w:rsidR="00843D6E">
        <w:t>:</w:t>
      </w:r>
    </w:p>
    <w:p w14:paraId="387835B9" w14:textId="53C30361" w:rsidR="00EA33A8" w:rsidRDefault="00EA33A8" w:rsidP="00C76C0C"/>
    <w:p w14:paraId="3BB63001" w14:textId="7B927227" w:rsidR="00FC0967" w:rsidRDefault="00292955" w:rsidP="00825068">
      <w:pPr>
        <w:pStyle w:val="ListParagraph"/>
        <w:numPr>
          <w:ilvl w:val="0"/>
          <w:numId w:val="20"/>
        </w:numPr>
      </w:pPr>
      <w:bookmarkStart w:id="13" w:name="_Hlk128744402"/>
      <w:r>
        <w:t>Average c</w:t>
      </w:r>
      <w:r w:rsidR="00664653">
        <w:t xml:space="preserve">alories burned </w:t>
      </w:r>
      <w:r>
        <w:t>by hour</w:t>
      </w:r>
    </w:p>
    <w:p w14:paraId="51A70C05" w14:textId="24C19D77" w:rsidR="00825068" w:rsidRDefault="00292955" w:rsidP="00825068">
      <w:pPr>
        <w:pStyle w:val="ListParagraph"/>
        <w:numPr>
          <w:ilvl w:val="0"/>
          <w:numId w:val="20"/>
        </w:numPr>
      </w:pPr>
      <w:bookmarkStart w:id="14" w:name="_Hlk128744421"/>
      <w:bookmarkEnd w:id="13"/>
      <w:r>
        <w:t xml:space="preserve">Average steps </w:t>
      </w:r>
      <w:r w:rsidR="00361C88">
        <w:t>taken by hour</w:t>
      </w:r>
    </w:p>
    <w:bookmarkEnd w:id="14"/>
    <w:p w14:paraId="289F1722" w14:textId="203E4A3B" w:rsidR="00825068" w:rsidRDefault="008E6057" w:rsidP="00825068">
      <w:pPr>
        <w:pStyle w:val="ListParagraph"/>
        <w:numPr>
          <w:ilvl w:val="0"/>
          <w:numId w:val="20"/>
        </w:numPr>
      </w:pPr>
      <w:r w:rsidRPr="008E6057">
        <w:t xml:space="preserve">Average </w:t>
      </w:r>
      <w:r>
        <w:t xml:space="preserve">active </w:t>
      </w:r>
      <w:r w:rsidRPr="008E6057">
        <w:t>time by day</w:t>
      </w:r>
    </w:p>
    <w:p w14:paraId="61812AA2" w14:textId="50C8968A" w:rsidR="000F1FC5" w:rsidRDefault="008E6057" w:rsidP="004B137F">
      <w:pPr>
        <w:pStyle w:val="ListParagraph"/>
        <w:numPr>
          <w:ilvl w:val="0"/>
          <w:numId w:val="20"/>
        </w:numPr>
      </w:pPr>
      <w:r w:rsidRPr="008E6057">
        <w:t>Average</w:t>
      </w:r>
      <w:r w:rsidR="00420E6A">
        <w:t xml:space="preserve"> </w:t>
      </w:r>
      <w:r w:rsidR="00E3345D" w:rsidRPr="008E6057">
        <w:t>time</w:t>
      </w:r>
      <w:r w:rsidRPr="008E6057">
        <w:t xml:space="preserve"> </w:t>
      </w:r>
      <w:r w:rsidR="00420E6A">
        <w:t xml:space="preserve">in bed </w:t>
      </w:r>
      <w:r w:rsidRPr="008E6057">
        <w:t>by day</w:t>
      </w:r>
    </w:p>
    <w:p w14:paraId="2EECC53C" w14:textId="3B0DF61E" w:rsidR="00F84193" w:rsidRDefault="00F84193" w:rsidP="00915DAC"/>
    <w:p w14:paraId="62D47290" w14:textId="06C96B17" w:rsidR="00322C82" w:rsidRPr="00AF1282" w:rsidRDefault="00AF1282" w:rsidP="00560119">
      <w:pPr>
        <w:rPr>
          <w:b/>
          <w:bCs/>
        </w:rPr>
      </w:pPr>
      <w:r w:rsidRPr="00AF1282">
        <w:rPr>
          <w:b/>
          <w:bCs/>
        </w:rPr>
        <w:t>Average calories burned by hour</w:t>
      </w:r>
    </w:p>
    <w:p w14:paraId="456E5F93" w14:textId="77777777" w:rsidR="00AF1282" w:rsidRDefault="00AF1282" w:rsidP="00560119"/>
    <w:p w14:paraId="4B9E4F98" w14:textId="36BA3C52" w:rsidR="002334C3" w:rsidRDefault="003A6E70" w:rsidP="002334C3">
      <w:r>
        <w:t xml:space="preserve">I created an area chart to identify </w:t>
      </w:r>
      <w:r w:rsidR="007B1E04">
        <w:t>what time of the day</w:t>
      </w:r>
      <w:r w:rsidR="00C25852" w:rsidRPr="00C25852">
        <w:t xml:space="preserve"> Leaf users burn the most and least calories</w:t>
      </w:r>
      <w:r>
        <w:t>.</w:t>
      </w:r>
    </w:p>
    <w:p w14:paraId="7F0BB84D" w14:textId="77777777" w:rsidR="00C13581" w:rsidRDefault="00C13581" w:rsidP="00C13581"/>
    <w:p w14:paraId="4ADD3E81" w14:textId="77777777" w:rsidR="00EB7AFB" w:rsidRDefault="00EB7AFB" w:rsidP="00EB7AFB">
      <w:pPr>
        <w:pStyle w:val="code"/>
      </w:pPr>
      <w:r>
        <w:t># create a data frame</w:t>
      </w:r>
    </w:p>
    <w:p w14:paraId="24B3C09E" w14:textId="77777777" w:rsidR="00EB7AFB" w:rsidRDefault="00EB7AFB" w:rsidP="00EB7AFB">
      <w:pPr>
        <w:pStyle w:val="code"/>
      </w:pPr>
    </w:p>
    <w:p w14:paraId="1EF13A81" w14:textId="77777777" w:rsidR="00EB7AFB" w:rsidRDefault="00EB7AFB" w:rsidP="00EB7AFB">
      <w:pPr>
        <w:pStyle w:val="code"/>
      </w:pPr>
      <w:r>
        <w:t xml:space="preserve">calories_by_hour &lt;- hourly_activity %&gt;% </w:t>
      </w:r>
    </w:p>
    <w:p w14:paraId="275E16D2" w14:textId="77777777" w:rsidR="00EB7AFB" w:rsidRDefault="00EB7AFB" w:rsidP="00EB7AFB">
      <w:pPr>
        <w:pStyle w:val="code"/>
      </w:pPr>
      <w:r>
        <w:t xml:space="preserve">  group_by(date_time, hour = hour(date_time)) %&gt;% </w:t>
      </w:r>
    </w:p>
    <w:p w14:paraId="5F9E335B" w14:textId="77777777" w:rsidR="00EB7AFB" w:rsidRDefault="00EB7AFB" w:rsidP="00EB7AFB">
      <w:pPr>
        <w:pStyle w:val="code"/>
      </w:pPr>
      <w:r>
        <w:t xml:space="preserve">  summarise(calories_burned = mean(calories)) %&gt;% </w:t>
      </w:r>
    </w:p>
    <w:p w14:paraId="53250552" w14:textId="77777777" w:rsidR="00EB7AFB" w:rsidRDefault="00EB7AFB" w:rsidP="00EB7AFB">
      <w:pPr>
        <w:pStyle w:val="code"/>
      </w:pPr>
      <w:r>
        <w:t xml:space="preserve">  group_by(hour) %&gt;% </w:t>
      </w:r>
    </w:p>
    <w:p w14:paraId="4E49FDC5" w14:textId="77777777" w:rsidR="00EB7AFB" w:rsidRDefault="00EB7AFB" w:rsidP="00EB7AFB">
      <w:pPr>
        <w:pStyle w:val="code"/>
      </w:pPr>
      <w:r>
        <w:t xml:space="preserve">  summarise(avg_calories_burned = mean(calories_burned))</w:t>
      </w:r>
    </w:p>
    <w:p w14:paraId="07994663" w14:textId="77777777" w:rsidR="00EB7AFB" w:rsidRDefault="00EB7AFB" w:rsidP="00EB7AFB">
      <w:pPr>
        <w:pStyle w:val="code"/>
      </w:pPr>
    </w:p>
    <w:p w14:paraId="1E2DF2F3" w14:textId="77777777" w:rsidR="00EB7AFB" w:rsidRDefault="00EB7AFB" w:rsidP="00EB7AFB">
      <w:pPr>
        <w:pStyle w:val="code"/>
      </w:pPr>
      <w:r>
        <w:t># compute max and min values for annotation</w:t>
      </w:r>
    </w:p>
    <w:p w14:paraId="63CE037B" w14:textId="77777777" w:rsidR="00EB7AFB" w:rsidRDefault="00EB7AFB" w:rsidP="00EB7AFB">
      <w:pPr>
        <w:pStyle w:val="code"/>
      </w:pPr>
    </w:p>
    <w:p w14:paraId="71687027" w14:textId="77777777" w:rsidR="00EB7AFB" w:rsidRDefault="00EB7AFB" w:rsidP="00EB7AFB">
      <w:pPr>
        <w:pStyle w:val="code"/>
      </w:pPr>
      <w:r>
        <w:t>max_row &lt;- which.max(calories_by_hour$avg_calories_burned)</w:t>
      </w:r>
    </w:p>
    <w:p w14:paraId="4EA38CA4" w14:textId="77777777" w:rsidR="00EB7AFB" w:rsidRDefault="00EB7AFB" w:rsidP="00EB7AFB">
      <w:pPr>
        <w:pStyle w:val="code"/>
      </w:pPr>
      <w:r>
        <w:t>min_row &lt;- which.min(calories_by_hour$avg_calories_burned)</w:t>
      </w:r>
    </w:p>
    <w:p w14:paraId="73574ECF" w14:textId="77777777" w:rsidR="00EB7AFB" w:rsidRDefault="00EB7AFB" w:rsidP="00EB7AFB">
      <w:pPr>
        <w:pStyle w:val="code"/>
      </w:pPr>
    </w:p>
    <w:p w14:paraId="7777563A" w14:textId="77777777" w:rsidR="00EB7AFB" w:rsidRDefault="00EB7AFB" w:rsidP="00EB7AFB">
      <w:pPr>
        <w:pStyle w:val="code"/>
      </w:pPr>
      <w:r>
        <w:t># create a line chart</w:t>
      </w:r>
    </w:p>
    <w:p w14:paraId="3833F92A" w14:textId="77777777" w:rsidR="00EB7AFB" w:rsidRDefault="00EB7AFB" w:rsidP="00EB7AFB">
      <w:pPr>
        <w:pStyle w:val="code"/>
      </w:pPr>
    </w:p>
    <w:p w14:paraId="3CEA911B" w14:textId="77777777" w:rsidR="00EB7AFB" w:rsidRDefault="00EB7AFB" w:rsidP="00EB7AFB">
      <w:pPr>
        <w:pStyle w:val="code"/>
      </w:pPr>
      <w:r>
        <w:t>ggplot(calories_by_hour, aes(x = hour, y = avg_calories_burned)) +</w:t>
      </w:r>
    </w:p>
    <w:p w14:paraId="0DCD9247" w14:textId="77777777" w:rsidR="00EB7AFB" w:rsidRDefault="00EB7AFB" w:rsidP="00EB7AFB">
      <w:pPr>
        <w:pStyle w:val="code"/>
      </w:pPr>
      <w:r>
        <w:t xml:space="preserve">  geom_area(fill = "#FCC0C9", alpha = 0.7, color = "#C6687B", size = 5) +</w:t>
      </w:r>
    </w:p>
    <w:p w14:paraId="22715CA0" w14:textId="77777777" w:rsidR="00EB7AFB" w:rsidRDefault="00EB7AFB" w:rsidP="00EB7AFB">
      <w:pPr>
        <w:pStyle w:val="code"/>
      </w:pPr>
      <w:r>
        <w:t xml:space="preserve">  labs(x = "Hour", y = "Average Calories Burned") +</w:t>
      </w:r>
    </w:p>
    <w:p w14:paraId="71FB2DC1" w14:textId="77777777" w:rsidR="00EB7AFB" w:rsidRDefault="00EB7AFB" w:rsidP="00EB7AFB">
      <w:pPr>
        <w:pStyle w:val="code"/>
      </w:pPr>
      <w:r>
        <w:t xml:space="preserve">  scale_x_continuous(breaks = seq(0, 23), labels = paste0(seq(0, 23))) +</w:t>
      </w:r>
    </w:p>
    <w:p w14:paraId="4C1737D4" w14:textId="77777777" w:rsidR="00EB7AFB" w:rsidRDefault="00EB7AFB" w:rsidP="00EB7AFB">
      <w:pPr>
        <w:pStyle w:val="code"/>
      </w:pPr>
      <w:r>
        <w:t xml:space="preserve">  ylim(0,170) +</w:t>
      </w:r>
    </w:p>
    <w:p w14:paraId="31C59D74" w14:textId="77777777" w:rsidR="00EB7AFB" w:rsidRDefault="00EB7AFB" w:rsidP="00EB7AFB">
      <w:pPr>
        <w:pStyle w:val="code"/>
      </w:pPr>
      <w:r>
        <w:t xml:space="preserve">  theme(panel.background = element_blank(),</w:t>
      </w:r>
    </w:p>
    <w:p w14:paraId="05363207" w14:textId="77777777" w:rsidR="00EB7AFB" w:rsidRDefault="00EB7AFB" w:rsidP="00EB7AFB">
      <w:pPr>
        <w:pStyle w:val="code"/>
      </w:pPr>
      <w:r>
        <w:t xml:space="preserve">        panel.grid.major = element_line(color = "grey"),</w:t>
      </w:r>
    </w:p>
    <w:p w14:paraId="0B29E394" w14:textId="77777777" w:rsidR="00EB7AFB" w:rsidRDefault="00EB7AFB" w:rsidP="00EB7AFB">
      <w:pPr>
        <w:pStyle w:val="code"/>
      </w:pPr>
      <w:r>
        <w:t xml:space="preserve">        panel.grid.minor.x = element_blank(),</w:t>
      </w:r>
    </w:p>
    <w:p w14:paraId="610C5E9C" w14:textId="77777777" w:rsidR="00EB7AFB" w:rsidRDefault="00EB7AFB" w:rsidP="00EB7AFB">
      <w:pPr>
        <w:pStyle w:val="code"/>
      </w:pPr>
      <w:r>
        <w:t xml:space="preserve">        panel.grid.minor.y = element_line(color = "grey"),</w:t>
      </w:r>
    </w:p>
    <w:p w14:paraId="32966934" w14:textId="77777777" w:rsidR="00EB7AFB" w:rsidRDefault="00EB7AFB" w:rsidP="00EB7AFB">
      <w:pPr>
        <w:pStyle w:val="code"/>
      </w:pPr>
      <w:r>
        <w:t xml:space="preserve">        axis.title = element_text(size = 25, color = "#94384A", face = "bold"),</w:t>
      </w:r>
    </w:p>
    <w:p w14:paraId="4F4EC442" w14:textId="77777777" w:rsidR="00EB7AFB" w:rsidRDefault="00EB7AFB" w:rsidP="00EB7AFB">
      <w:pPr>
        <w:pStyle w:val="code"/>
      </w:pPr>
      <w:r>
        <w:t xml:space="preserve">        axis.text = element_text(size = 15, color = "#94384A"),</w:t>
      </w:r>
    </w:p>
    <w:p w14:paraId="1BCC060C" w14:textId="77777777" w:rsidR="00EB7AFB" w:rsidRDefault="00EB7AFB" w:rsidP="00EB7AFB">
      <w:pPr>
        <w:pStyle w:val="code"/>
      </w:pPr>
      <w:r>
        <w:t xml:space="preserve">        axis.ticks.y = element_blank(),</w:t>
      </w:r>
    </w:p>
    <w:p w14:paraId="7D10CDAD" w14:textId="77777777" w:rsidR="00EB7AFB" w:rsidRDefault="00EB7AFB" w:rsidP="00EB7AFB">
      <w:pPr>
        <w:pStyle w:val="code"/>
      </w:pPr>
      <w:r>
        <w:t xml:space="preserve">        axis.line.x = element_line(size = 1),</w:t>
      </w:r>
    </w:p>
    <w:p w14:paraId="08AF6574" w14:textId="77777777" w:rsidR="00EB7AFB" w:rsidRDefault="00EB7AFB" w:rsidP="00EB7AFB">
      <w:pPr>
        <w:pStyle w:val="code"/>
      </w:pPr>
      <w:r>
        <w:t xml:space="preserve">        legend.position = "none") +</w:t>
      </w:r>
    </w:p>
    <w:p w14:paraId="4BD3D381" w14:textId="77777777" w:rsidR="00EB7AFB" w:rsidRDefault="00EB7AFB" w:rsidP="00EB7AFB">
      <w:pPr>
        <w:pStyle w:val="code"/>
      </w:pPr>
      <w:r>
        <w:t xml:space="preserve">  </w:t>
      </w:r>
    </w:p>
    <w:p w14:paraId="1865D6D4" w14:textId="77777777" w:rsidR="00EB7AFB" w:rsidRDefault="00EB7AFB" w:rsidP="00EB7AFB">
      <w:pPr>
        <w:pStyle w:val="code"/>
      </w:pPr>
      <w:r>
        <w:t xml:space="preserve">  # add annotation</w:t>
      </w:r>
    </w:p>
    <w:p w14:paraId="15EF4A20" w14:textId="77777777" w:rsidR="00EB7AFB" w:rsidRDefault="00EB7AFB" w:rsidP="00EB7AFB">
      <w:pPr>
        <w:pStyle w:val="code"/>
      </w:pPr>
      <w:r>
        <w:t xml:space="preserve">  </w:t>
      </w:r>
    </w:p>
    <w:p w14:paraId="17FB6F91" w14:textId="77777777" w:rsidR="00EB7AFB" w:rsidRDefault="00EB7AFB" w:rsidP="00EB7AFB">
      <w:pPr>
        <w:pStyle w:val="code"/>
      </w:pPr>
      <w:r>
        <w:t xml:space="preserve">  annotate("text", label = paste0("Highest: ", round(calories_by_hour$avg_calories_burned[max_row], 1)), x = calories_by_hour$hour[max_row], y = calories_by_hour$avg_calories_burned[max_row], vjust = -1, color = "#94384A", size = 6, fontface = "bold") +</w:t>
      </w:r>
    </w:p>
    <w:p w14:paraId="738C5461" w14:textId="585FD12F" w:rsidR="00A934F9" w:rsidRDefault="00EB7AFB" w:rsidP="00D04186">
      <w:pPr>
        <w:pStyle w:val="code"/>
      </w:pPr>
      <w:r>
        <w:t xml:space="preserve">  annotate("text", label = paste0("Lowest: ", round(calories_by_hour$avg_calories_burned[min_row], 1)), x = calories_by_hour$hour[min_row], y = calories_by_hour$avg_calories_burned[min_row]-5, vjust = 1, color = "#94384A", size = 6, fontface = "bold")</w:t>
      </w:r>
    </w:p>
    <w:p w14:paraId="6DDB3508" w14:textId="6624DE7E" w:rsidR="00582C0F" w:rsidRDefault="00A37D86" w:rsidP="00C13581">
      <w:r>
        <w:rPr>
          <w:noProof/>
        </w:rPr>
        <w:lastRenderedPageBreak/>
        <w:drawing>
          <wp:inline distT="0" distB="0" distL="0" distR="0" wp14:anchorId="4BBE1260" wp14:editId="43567074">
            <wp:extent cx="5935345" cy="3344545"/>
            <wp:effectExtent l="0" t="0" r="825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3344545"/>
                    </a:xfrm>
                    <a:prstGeom prst="rect">
                      <a:avLst/>
                    </a:prstGeom>
                    <a:noFill/>
                    <a:ln>
                      <a:noFill/>
                    </a:ln>
                  </pic:spPr>
                </pic:pic>
              </a:graphicData>
            </a:graphic>
          </wp:inline>
        </w:drawing>
      </w:r>
    </w:p>
    <w:p w14:paraId="6115771D" w14:textId="45B9CD15" w:rsidR="00A93BCF" w:rsidRDefault="00A93BCF" w:rsidP="00C13581"/>
    <w:p w14:paraId="26219357" w14:textId="6A5C7561" w:rsidR="003E28DD" w:rsidRDefault="00D032E3" w:rsidP="00C13581">
      <w:r>
        <w:t xml:space="preserve">Based on this </w:t>
      </w:r>
      <w:r w:rsidR="00AA175F">
        <w:t>visualization</w:t>
      </w:r>
      <w:r>
        <w:t xml:space="preserve">, </w:t>
      </w:r>
      <w:r w:rsidR="008C3154">
        <w:t xml:space="preserve">Leaf users appear to </w:t>
      </w:r>
      <w:r w:rsidR="00417C76">
        <w:t xml:space="preserve">burn </w:t>
      </w:r>
      <w:r w:rsidR="0021558A">
        <w:t>fewer</w:t>
      </w:r>
      <w:r w:rsidR="00417C76">
        <w:t xml:space="preserve"> calories</w:t>
      </w:r>
      <w:r w:rsidR="008C3154" w:rsidRPr="008C3154">
        <w:t xml:space="preserve"> in the early morning hours and </w:t>
      </w:r>
      <w:r w:rsidR="00417C76">
        <w:t>burn more calories</w:t>
      </w:r>
      <w:r w:rsidR="00417C76" w:rsidRPr="008C3154">
        <w:t xml:space="preserve"> </w:t>
      </w:r>
      <w:r w:rsidR="008C3154" w:rsidRPr="008C3154">
        <w:t xml:space="preserve">in the early evening. This could be due to many factors, such as work schedules, leisure activities, or mealtimes. </w:t>
      </w:r>
    </w:p>
    <w:p w14:paraId="2E1B7721" w14:textId="77777777" w:rsidR="003E28DD" w:rsidRDefault="003E28DD" w:rsidP="00C13581"/>
    <w:p w14:paraId="45EFD60F" w14:textId="781005F1" w:rsidR="00D032E3" w:rsidRDefault="003E28DD" w:rsidP="00C13581">
      <w:r>
        <w:t>Evidently, t</w:t>
      </w:r>
      <w:r w:rsidR="008C3154" w:rsidRPr="008C3154">
        <w:t>he</w:t>
      </w:r>
      <w:r>
        <w:t>re is also</w:t>
      </w:r>
      <w:r w:rsidR="008C3154" w:rsidRPr="008C3154">
        <w:t xml:space="preserve"> </w:t>
      </w:r>
      <w:r w:rsidR="0021558A">
        <w:t xml:space="preserve">a </w:t>
      </w:r>
      <w:r w:rsidR="008C3154" w:rsidRPr="008C3154">
        <w:t>gradual increase in calorie expenditure throughout the day</w:t>
      </w:r>
      <w:r>
        <w:t xml:space="preserve">. This could be </w:t>
      </w:r>
      <w:r w:rsidR="00AA175F">
        <w:t>because</w:t>
      </w:r>
      <w:r w:rsidR="008C3154" w:rsidRPr="008C3154">
        <w:t xml:space="preserve"> users become more active as the day progresses</w:t>
      </w:r>
      <w:r w:rsidR="007352B6">
        <w:t xml:space="preserve"> </w:t>
      </w:r>
      <w:r>
        <w:t>brought by</w:t>
      </w:r>
      <w:r w:rsidR="008C3154" w:rsidRPr="008C3154">
        <w:t xml:space="preserve"> the accumulation of energy and motivation.</w:t>
      </w:r>
    </w:p>
    <w:p w14:paraId="59F767FC" w14:textId="77777777" w:rsidR="00A93BCF" w:rsidRDefault="00A93BCF" w:rsidP="00C13581"/>
    <w:p w14:paraId="56B8DFCC" w14:textId="376EE77E" w:rsidR="007843DA" w:rsidRPr="007843DA" w:rsidRDefault="007843DA" w:rsidP="00C13581">
      <w:pPr>
        <w:rPr>
          <w:b/>
          <w:bCs/>
        </w:rPr>
      </w:pPr>
      <w:r w:rsidRPr="007843DA">
        <w:rPr>
          <w:b/>
          <w:bCs/>
        </w:rPr>
        <w:t>Average steps taken by hour</w:t>
      </w:r>
    </w:p>
    <w:p w14:paraId="060A6827" w14:textId="77777777" w:rsidR="007843DA" w:rsidRDefault="007843DA" w:rsidP="00C13581"/>
    <w:p w14:paraId="687300D3" w14:textId="19C0EA7C" w:rsidR="00C13581" w:rsidRDefault="003B42F2" w:rsidP="00C13581">
      <w:r>
        <w:t>I made a heat map to see what</w:t>
      </w:r>
      <w:r w:rsidR="003334DC" w:rsidRPr="003334DC">
        <w:t xml:space="preserve"> time of the day Leaf users take the most and least number of steps</w:t>
      </w:r>
      <w:r>
        <w:t>.</w:t>
      </w:r>
    </w:p>
    <w:p w14:paraId="68E093D8" w14:textId="29FD3595" w:rsidR="002334C3" w:rsidRDefault="002334C3" w:rsidP="00560119"/>
    <w:p w14:paraId="6CBD0FA9" w14:textId="77777777" w:rsidR="00EB7AFB" w:rsidRDefault="00EB7AFB" w:rsidP="00EB7AFB">
      <w:pPr>
        <w:pStyle w:val="code"/>
      </w:pPr>
      <w:r>
        <w:t># create a data frame</w:t>
      </w:r>
    </w:p>
    <w:p w14:paraId="2C0EC746" w14:textId="77777777" w:rsidR="00EB7AFB" w:rsidRDefault="00EB7AFB" w:rsidP="00EB7AFB">
      <w:pPr>
        <w:pStyle w:val="code"/>
      </w:pPr>
    </w:p>
    <w:p w14:paraId="4DFF8C17" w14:textId="77777777" w:rsidR="00EB7AFB" w:rsidRDefault="00EB7AFB" w:rsidP="00EB7AFB">
      <w:pPr>
        <w:pStyle w:val="code"/>
      </w:pPr>
      <w:r>
        <w:t>steps_by_hour &lt;- hourly_activity %&gt;%</w:t>
      </w:r>
    </w:p>
    <w:p w14:paraId="5FAE2904" w14:textId="77777777" w:rsidR="00EB7AFB" w:rsidRDefault="00EB7AFB" w:rsidP="00EB7AFB">
      <w:pPr>
        <w:pStyle w:val="code"/>
      </w:pPr>
      <w:r>
        <w:t xml:space="preserve">  group_by(hour = hour(date_time), day = weekdays(date)) %&gt;%</w:t>
      </w:r>
    </w:p>
    <w:p w14:paraId="3768766A" w14:textId="77777777" w:rsidR="00EB7AFB" w:rsidRDefault="00EB7AFB" w:rsidP="00EB7AFB">
      <w:pPr>
        <w:pStyle w:val="code"/>
      </w:pPr>
      <w:r>
        <w:t xml:space="preserve">  reframe(avg_no_of_steps = mean(step_total))</w:t>
      </w:r>
    </w:p>
    <w:p w14:paraId="3D9392EE" w14:textId="77777777" w:rsidR="00EB7AFB" w:rsidRDefault="00EB7AFB" w:rsidP="00EB7AFB">
      <w:pPr>
        <w:pStyle w:val="code"/>
      </w:pPr>
    </w:p>
    <w:p w14:paraId="617886CE" w14:textId="77777777" w:rsidR="00EB7AFB" w:rsidRDefault="00EB7AFB" w:rsidP="00EB7AFB">
      <w:pPr>
        <w:pStyle w:val="code"/>
      </w:pPr>
      <w:r>
        <w:t># create heat map</w:t>
      </w:r>
    </w:p>
    <w:p w14:paraId="67D87E93" w14:textId="77777777" w:rsidR="00EB7AFB" w:rsidRDefault="00EB7AFB" w:rsidP="00EB7AFB">
      <w:pPr>
        <w:pStyle w:val="code"/>
      </w:pPr>
    </w:p>
    <w:p w14:paraId="777CC343" w14:textId="77777777" w:rsidR="00EB7AFB" w:rsidRDefault="00EB7AFB" w:rsidP="00EB7AFB">
      <w:pPr>
        <w:pStyle w:val="code"/>
      </w:pPr>
      <w:r>
        <w:t>ggplot(steps_by_hour, aes(x = hour, y = day, fill = avg_no_of_steps)) +</w:t>
      </w:r>
    </w:p>
    <w:p w14:paraId="085BD6D5" w14:textId="77777777" w:rsidR="00EB7AFB" w:rsidRDefault="00EB7AFB" w:rsidP="00EB7AFB">
      <w:pPr>
        <w:pStyle w:val="code"/>
      </w:pPr>
      <w:r>
        <w:t xml:space="preserve">  geom_tile() + </w:t>
      </w:r>
    </w:p>
    <w:p w14:paraId="464D55A9" w14:textId="77777777" w:rsidR="00EB7AFB" w:rsidRDefault="00EB7AFB" w:rsidP="00EB7AFB">
      <w:pPr>
        <w:pStyle w:val="code"/>
      </w:pPr>
      <w:r>
        <w:t xml:space="preserve">  labs(x = "Hour", y = "Day", fill = "Average Steps Taken") + </w:t>
      </w:r>
    </w:p>
    <w:p w14:paraId="1FDC1BA6" w14:textId="77777777" w:rsidR="00EB7AFB" w:rsidRDefault="00EB7AFB" w:rsidP="00EB7AFB">
      <w:pPr>
        <w:pStyle w:val="code"/>
      </w:pPr>
      <w:r>
        <w:t xml:space="preserve">  scale_x_continuous(breaks = seq(0, 23), labels = paste0(seq(0, 23))) + </w:t>
      </w:r>
    </w:p>
    <w:p w14:paraId="5A1D6E51" w14:textId="77777777" w:rsidR="00EB7AFB" w:rsidRDefault="00EB7AFB" w:rsidP="00EB7AFB">
      <w:pPr>
        <w:pStyle w:val="code"/>
      </w:pPr>
      <w:r>
        <w:t xml:space="preserve">  scale_y_discrete(limits = c("Sunday", "Saturday", "Friday", "Thursday", "Wednesday", "Tuesday", "Monday")) + </w:t>
      </w:r>
    </w:p>
    <w:p w14:paraId="361E106A" w14:textId="77777777" w:rsidR="00EB7AFB" w:rsidRDefault="00EB7AFB" w:rsidP="00EB7AFB">
      <w:pPr>
        <w:pStyle w:val="code"/>
      </w:pPr>
      <w:r>
        <w:t xml:space="preserve">  scale_fill_gradient(low = "#FCC0C9", high = "#94384A", limits = c(2, 780)) + </w:t>
      </w:r>
    </w:p>
    <w:p w14:paraId="3A687711" w14:textId="77777777" w:rsidR="00EB7AFB" w:rsidRDefault="00EB7AFB" w:rsidP="00EB7AFB">
      <w:pPr>
        <w:pStyle w:val="code"/>
      </w:pPr>
      <w:r>
        <w:t xml:space="preserve">  guides(fill = guide_colorbar(barwidth = 20, title.position = "top", title.hjust = 0.5,label.position = "bottom")) + </w:t>
      </w:r>
    </w:p>
    <w:p w14:paraId="54ACA8BB" w14:textId="77777777" w:rsidR="00EB7AFB" w:rsidRDefault="00EB7AFB" w:rsidP="00EB7AFB">
      <w:pPr>
        <w:pStyle w:val="code"/>
      </w:pPr>
      <w:r>
        <w:t xml:space="preserve">  theme(panel.background = element_blank(), panel.grid = element_blank(), </w:t>
      </w:r>
    </w:p>
    <w:p w14:paraId="7ED1FACD" w14:textId="77777777" w:rsidR="00EB7AFB" w:rsidRDefault="00EB7AFB" w:rsidP="00EB7AFB">
      <w:pPr>
        <w:pStyle w:val="code"/>
      </w:pPr>
      <w:r>
        <w:t xml:space="preserve">        axis.title.x = element_text(size = 25, color = "#94384A", face = "bold"), </w:t>
      </w:r>
    </w:p>
    <w:p w14:paraId="588F87C0" w14:textId="77777777" w:rsidR="00EB7AFB" w:rsidRDefault="00EB7AFB" w:rsidP="00EB7AFB">
      <w:pPr>
        <w:pStyle w:val="code"/>
      </w:pPr>
      <w:r>
        <w:lastRenderedPageBreak/>
        <w:t xml:space="preserve">        axis.title.y = element_blank(), </w:t>
      </w:r>
    </w:p>
    <w:p w14:paraId="1557C591" w14:textId="77777777" w:rsidR="00EB7AFB" w:rsidRDefault="00EB7AFB" w:rsidP="00EB7AFB">
      <w:pPr>
        <w:pStyle w:val="code"/>
      </w:pPr>
      <w:r>
        <w:t xml:space="preserve">        axis.text.x = element_text(size = 15, color = "#94384A"), </w:t>
      </w:r>
    </w:p>
    <w:p w14:paraId="634305F8" w14:textId="77777777" w:rsidR="00EB7AFB" w:rsidRDefault="00EB7AFB" w:rsidP="00EB7AFB">
      <w:pPr>
        <w:pStyle w:val="code"/>
      </w:pPr>
      <w:r>
        <w:t xml:space="preserve">        axis.text.y = element_text(size = 25, color = "#94384A"), </w:t>
      </w:r>
    </w:p>
    <w:p w14:paraId="1D48E113" w14:textId="77777777" w:rsidR="00EB7AFB" w:rsidRDefault="00EB7AFB" w:rsidP="00EB7AFB">
      <w:pPr>
        <w:pStyle w:val="code"/>
      </w:pPr>
      <w:r>
        <w:t xml:space="preserve">        axis.ticks.y = element_blank(), </w:t>
      </w:r>
    </w:p>
    <w:p w14:paraId="0FEF518C" w14:textId="77777777" w:rsidR="00EB7AFB" w:rsidRDefault="00EB7AFB" w:rsidP="00EB7AFB">
      <w:pPr>
        <w:pStyle w:val="code"/>
      </w:pPr>
      <w:r>
        <w:t xml:space="preserve">        legend.title = element_text(size = 25, color = "#94384A", face = "bold"), </w:t>
      </w:r>
    </w:p>
    <w:p w14:paraId="6B1831D0" w14:textId="77777777" w:rsidR="00EB7AFB" w:rsidRDefault="00EB7AFB" w:rsidP="00EB7AFB">
      <w:pPr>
        <w:pStyle w:val="code"/>
      </w:pPr>
      <w:r>
        <w:t xml:space="preserve">        legend.text = element_text(size = 12, color = "#94384A"), </w:t>
      </w:r>
    </w:p>
    <w:p w14:paraId="24FD2743" w14:textId="1A3BDD1E" w:rsidR="00A934F9" w:rsidRDefault="00EB7AFB" w:rsidP="00EB7AFB">
      <w:pPr>
        <w:pStyle w:val="code"/>
      </w:pPr>
      <w:r>
        <w:t xml:space="preserve">        legend.position = "top")</w:t>
      </w:r>
    </w:p>
    <w:p w14:paraId="71FD66F3" w14:textId="7C50B284" w:rsidR="00D51BA7" w:rsidRDefault="00A37D86" w:rsidP="00560119">
      <w:r>
        <w:rPr>
          <w:noProof/>
        </w:rPr>
        <w:drawing>
          <wp:inline distT="0" distB="0" distL="0" distR="0" wp14:anchorId="3B338532" wp14:editId="47B4C0AE">
            <wp:extent cx="5935345" cy="3344545"/>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3344545"/>
                    </a:xfrm>
                    <a:prstGeom prst="rect">
                      <a:avLst/>
                    </a:prstGeom>
                    <a:noFill/>
                    <a:ln>
                      <a:noFill/>
                    </a:ln>
                  </pic:spPr>
                </pic:pic>
              </a:graphicData>
            </a:graphic>
          </wp:inline>
        </w:drawing>
      </w:r>
    </w:p>
    <w:p w14:paraId="5F299A9A" w14:textId="3F9786C8" w:rsidR="00AB743E" w:rsidRDefault="00AB743E" w:rsidP="00560119"/>
    <w:p w14:paraId="09611283" w14:textId="1238DE0E" w:rsidR="00A05170" w:rsidRDefault="00A05170" w:rsidP="00B37FA3">
      <w:r>
        <w:t xml:space="preserve">Based on this heat map, it is apparent that </w:t>
      </w:r>
      <w:r w:rsidRPr="00A05170">
        <w:t>Leaf users take the most steps between 8 AM and 7 PM and the least steps between 12 AM to 4 AM</w:t>
      </w:r>
      <w:r>
        <w:t xml:space="preserve">, </w:t>
      </w:r>
      <w:r w:rsidR="00B37FA3">
        <w:t>p</w:t>
      </w:r>
      <w:r>
        <w:t xml:space="preserve">roving </w:t>
      </w:r>
      <w:r w:rsidR="00B37FA3">
        <w:t>they are</w:t>
      </w:r>
      <w:r w:rsidRPr="00A05170">
        <w:t xml:space="preserve"> more active during the daytime hours and less active during the nighttime hours</w:t>
      </w:r>
      <w:r>
        <w:t xml:space="preserve">. </w:t>
      </w:r>
      <w:r w:rsidR="00B37FA3" w:rsidRPr="00B37FA3">
        <w:t>This is a common pattern among people who follow a typical workday schedule.</w:t>
      </w:r>
    </w:p>
    <w:p w14:paraId="36C26E4C" w14:textId="2ACB4542" w:rsidR="00A05170" w:rsidRDefault="00A05170" w:rsidP="00560119"/>
    <w:p w14:paraId="34D4C710" w14:textId="13E1977B" w:rsidR="00351A9A" w:rsidRDefault="00F125CB" w:rsidP="00F125CB">
      <w:r>
        <w:t>Furthermore, the</w:t>
      </w:r>
      <w:r w:rsidR="00B37FA3">
        <w:t>re is a</w:t>
      </w:r>
      <w:r>
        <w:t xml:space="preserve"> significant increase in step count between 5 to 6 AM on weekdays compared to weekends</w:t>
      </w:r>
      <w:r w:rsidR="00B37FA3">
        <w:t xml:space="preserve">, </w:t>
      </w:r>
      <w:r>
        <w:t>suggest</w:t>
      </w:r>
      <w:r w:rsidR="00B37FA3">
        <w:t>ing</w:t>
      </w:r>
      <w:r>
        <w:t xml:space="preserve"> that users are more likely to engage in physical activities</w:t>
      </w:r>
      <w:r w:rsidR="007352B6">
        <w:t xml:space="preserve"> </w:t>
      </w:r>
      <w:r>
        <w:t>like commuting to work</w:t>
      </w:r>
      <w:r w:rsidR="00B37FA3">
        <w:t xml:space="preserve"> </w:t>
      </w:r>
      <w:r>
        <w:t>or preparing for the day on weekdays than on weekends when they have more leisure time.</w:t>
      </w:r>
    </w:p>
    <w:p w14:paraId="222CABF6" w14:textId="77777777" w:rsidR="00EF33D0" w:rsidRDefault="00EF33D0" w:rsidP="00560119"/>
    <w:p w14:paraId="2DE5DF5B" w14:textId="292A3612" w:rsidR="005A4F10" w:rsidRPr="00AD3CE7" w:rsidRDefault="002715D0" w:rsidP="00560119">
      <w:pPr>
        <w:rPr>
          <w:b/>
          <w:bCs/>
        </w:rPr>
      </w:pPr>
      <w:bookmarkStart w:id="15" w:name="_Hlk128743786"/>
      <w:r w:rsidRPr="00AD3CE7">
        <w:rPr>
          <w:b/>
          <w:bCs/>
        </w:rPr>
        <w:t xml:space="preserve">Average </w:t>
      </w:r>
      <w:r w:rsidR="00C74B1A">
        <w:rPr>
          <w:b/>
          <w:bCs/>
        </w:rPr>
        <w:t xml:space="preserve">active </w:t>
      </w:r>
      <w:r w:rsidR="00B24971" w:rsidRPr="00AD3CE7">
        <w:rPr>
          <w:b/>
          <w:bCs/>
        </w:rPr>
        <w:t>time by day</w:t>
      </w:r>
    </w:p>
    <w:bookmarkEnd w:id="15"/>
    <w:p w14:paraId="2A4130CC" w14:textId="21F9C8D8" w:rsidR="0014218B" w:rsidRDefault="0014218B" w:rsidP="00560119"/>
    <w:p w14:paraId="17A92A8E" w14:textId="071AA599" w:rsidR="00235DA6" w:rsidRDefault="00275403" w:rsidP="00560119">
      <w:r>
        <w:t>I created a vertical stacked bar chart to identify</w:t>
      </w:r>
      <w:r w:rsidR="00746AE1" w:rsidRPr="00746AE1">
        <w:t xml:space="preserve"> which day of the week Leaf users </w:t>
      </w:r>
      <w:r w:rsidRPr="00746AE1">
        <w:t xml:space="preserve">are </w:t>
      </w:r>
      <w:r w:rsidR="00746AE1" w:rsidRPr="00746AE1">
        <w:t>most and least active</w:t>
      </w:r>
      <w:r w:rsidR="005F2BEE">
        <w:t xml:space="preserve"> (classified into </w:t>
      </w:r>
      <w:r w:rsidR="000634DB" w:rsidRPr="000634DB">
        <w:t>very, moderate</w:t>
      </w:r>
      <w:r w:rsidR="004D219C">
        <w:t>ly</w:t>
      </w:r>
      <w:r w:rsidR="000634DB" w:rsidRPr="000634DB">
        <w:t xml:space="preserve">, </w:t>
      </w:r>
      <w:r w:rsidR="00B04832">
        <w:t xml:space="preserve">and </w:t>
      </w:r>
      <w:r w:rsidR="000634DB" w:rsidRPr="000634DB">
        <w:t>light</w:t>
      </w:r>
      <w:r w:rsidR="004D219C">
        <w:t>ly</w:t>
      </w:r>
      <w:r w:rsidR="004D219C" w:rsidRPr="004D219C">
        <w:t xml:space="preserve"> </w:t>
      </w:r>
      <w:r w:rsidR="004D219C" w:rsidRPr="000634DB">
        <w:t>activ</w:t>
      </w:r>
      <w:r w:rsidR="005F2BEE">
        <w:t>e</w:t>
      </w:r>
      <w:r w:rsidR="000634DB" w:rsidRPr="000634DB">
        <w:t>)</w:t>
      </w:r>
      <w:r>
        <w:t>.</w:t>
      </w:r>
    </w:p>
    <w:p w14:paraId="44F352E8" w14:textId="088EBA4A" w:rsidR="000634DB" w:rsidRDefault="000634DB" w:rsidP="00560119"/>
    <w:p w14:paraId="1E39CC42" w14:textId="77777777" w:rsidR="00EB7AFB" w:rsidRDefault="00EB7AFB" w:rsidP="00EB7AFB">
      <w:pPr>
        <w:pStyle w:val="code"/>
      </w:pPr>
      <w:r>
        <w:t># create a data frame</w:t>
      </w:r>
    </w:p>
    <w:p w14:paraId="2A5DD0E7" w14:textId="77777777" w:rsidR="00EB7AFB" w:rsidRDefault="00EB7AFB" w:rsidP="00EB7AFB">
      <w:pPr>
        <w:pStyle w:val="code"/>
      </w:pPr>
    </w:p>
    <w:p w14:paraId="6C23E7FC" w14:textId="77777777" w:rsidR="00EB7AFB" w:rsidRDefault="00EB7AFB" w:rsidP="00EB7AFB">
      <w:pPr>
        <w:pStyle w:val="code"/>
      </w:pPr>
      <w:r>
        <w:t>active_time_by_day &lt;- daily_activity %&gt;%</w:t>
      </w:r>
    </w:p>
    <w:p w14:paraId="3887A5FC" w14:textId="77777777" w:rsidR="00EB7AFB" w:rsidRDefault="00EB7AFB" w:rsidP="00EB7AFB">
      <w:pPr>
        <w:pStyle w:val="code"/>
      </w:pPr>
      <w:r>
        <w:t xml:space="preserve">  group_by(date, day) %&gt;%</w:t>
      </w:r>
    </w:p>
    <w:p w14:paraId="46F77CB4" w14:textId="77777777" w:rsidR="00EB7AFB" w:rsidRDefault="00EB7AFB" w:rsidP="00EB7AFB">
      <w:pPr>
        <w:pStyle w:val="code"/>
      </w:pPr>
      <w:r>
        <w:t xml:space="preserve">  summarise(across(c(very_active_minutes, fairly_active_minutes, lightly_active_minutes), mean)) %&gt;%</w:t>
      </w:r>
    </w:p>
    <w:p w14:paraId="1F77DC29" w14:textId="77777777" w:rsidR="00EB7AFB" w:rsidRDefault="00EB7AFB" w:rsidP="00EB7AFB">
      <w:pPr>
        <w:pStyle w:val="code"/>
      </w:pPr>
      <w:r>
        <w:t xml:space="preserve">  group_by(day) %&gt;%</w:t>
      </w:r>
    </w:p>
    <w:p w14:paraId="5445D168" w14:textId="77777777" w:rsidR="00EB7AFB" w:rsidRDefault="00EB7AFB" w:rsidP="00EB7AFB">
      <w:pPr>
        <w:pStyle w:val="code"/>
      </w:pPr>
      <w:r>
        <w:t xml:space="preserve">  summarise(across(c(very_active_minutes, fairly_active_minutes, lightly_active_minutes), ~ round(mean(.), 1), .names = "avg_{.col}")) %&gt;%</w:t>
      </w:r>
    </w:p>
    <w:p w14:paraId="157F6BAF" w14:textId="77777777" w:rsidR="00EB7AFB" w:rsidRDefault="00EB7AFB" w:rsidP="00EB7AFB">
      <w:pPr>
        <w:pStyle w:val="code"/>
      </w:pPr>
      <w:r>
        <w:lastRenderedPageBreak/>
        <w:t xml:space="preserve">  pivot_longer(cols = starts_with("avg_"), names_to = "activity_intensity", values_to = "avg_active_minutes")</w:t>
      </w:r>
    </w:p>
    <w:p w14:paraId="5452D770" w14:textId="77777777" w:rsidR="00EB7AFB" w:rsidRDefault="00EB7AFB" w:rsidP="00EB7AFB">
      <w:pPr>
        <w:pStyle w:val="code"/>
      </w:pPr>
    </w:p>
    <w:p w14:paraId="091FCCBE" w14:textId="77777777" w:rsidR="00EB7AFB" w:rsidRDefault="00EB7AFB" w:rsidP="00EB7AFB">
      <w:pPr>
        <w:pStyle w:val="code"/>
      </w:pPr>
      <w:r>
        <w:t># compute overall average for annotation</w:t>
      </w:r>
    </w:p>
    <w:p w14:paraId="23FE3B77" w14:textId="77777777" w:rsidR="00EB7AFB" w:rsidRDefault="00EB7AFB" w:rsidP="00EB7AFB">
      <w:pPr>
        <w:pStyle w:val="code"/>
      </w:pPr>
    </w:p>
    <w:p w14:paraId="6B3BFEAC" w14:textId="77777777" w:rsidR="00EB7AFB" w:rsidRDefault="00EB7AFB" w:rsidP="00EB7AFB">
      <w:pPr>
        <w:pStyle w:val="code"/>
      </w:pPr>
      <w:r>
        <w:t>overall_avg_active &lt;- mean(daily_activity$total_active_minutes)</w:t>
      </w:r>
    </w:p>
    <w:p w14:paraId="77A60065" w14:textId="77777777" w:rsidR="00EB7AFB" w:rsidRDefault="00EB7AFB" w:rsidP="00EB7AFB">
      <w:pPr>
        <w:pStyle w:val="code"/>
      </w:pPr>
    </w:p>
    <w:p w14:paraId="366A22E5" w14:textId="77777777" w:rsidR="00EB7AFB" w:rsidRDefault="00EB7AFB" w:rsidP="00EB7AFB">
      <w:pPr>
        <w:pStyle w:val="code"/>
      </w:pPr>
      <w:r>
        <w:t xml:space="preserve"># create a vertical stacked bar chart </w:t>
      </w:r>
    </w:p>
    <w:p w14:paraId="20C97CF1" w14:textId="77777777" w:rsidR="00EB7AFB" w:rsidRDefault="00EB7AFB" w:rsidP="00EB7AFB">
      <w:pPr>
        <w:pStyle w:val="code"/>
      </w:pPr>
    </w:p>
    <w:p w14:paraId="6CCAE38B" w14:textId="77777777" w:rsidR="00EB7AFB" w:rsidRDefault="00EB7AFB" w:rsidP="00EB7AFB">
      <w:pPr>
        <w:pStyle w:val="code"/>
      </w:pPr>
      <w:r>
        <w:t>ggplot(active_time_by_day, aes(x = day, y = avg_active_minutes, fill = activity_intensity)) +</w:t>
      </w:r>
    </w:p>
    <w:p w14:paraId="3E883BF7" w14:textId="77777777" w:rsidR="00EB7AFB" w:rsidRDefault="00EB7AFB" w:rsidP="00EB7AFB">
      <w:pPr>
        <w:pStyle w:val="code"/>
      </w:pPr>
      <w:r>
        <w:t xml:space="preserve">  geom_bar(stat = "identity", width = 0.8) +</w:t>
      </w:r>
    </w:p>
    <w:p w14:paraId="0B713EF0" w14:textId="77777777" w:rsidR="00EB7AFB" w:rsidRDefault="00EB7AFB" w:rsidP="00EB7AFB">
      <w:pPr>
        <w:pStyle w:val="code"/>
      </w:pPr>
      <w:r>
        <w:t xml:space="preserve">  labs(x = "Day", y = "Average Active Time (mins)", fill = "Activity Intensity") +</w:t>
      </w:r>
    </w:p>
    <w:p w14:paraId="12882640" w14:textId="77777777" w:rsidR="00EB7AFB" w:rsidRDefault="00EB7AFB" w:rsidP="00EB7AFB">
      <w:pPr>
        <w:pStyle w:val="code"/>
      </w:pPr>
      <w:r>
        <w:t xml:space="preserve">  scale_x_discrete(limits = c("Monday", "Tuesday", "Wednesday", "Thursday", "Friday", "Saturday", "Sunday")) +</w:t>
      </w:r>
    </w:p>
    <w:p w14:paraId="0C302D69" w14:textId="77777777" w:rsidR="00EB7AFB" w:rsidRDefault="00EB7AFB" w:rsidP="00EB7AFB">
      <w:pPr>
        <w:pStyle w:val="code"/>
      </w:pPr>
      <w:r>
        <w:t xml:space="preserve">  scale_fill_manual(values = c("#EA7F8E", "#FCC0C9", "#B24459"), labels = c("Fairly Active", "Lightly Active", "Very Active")) +</w:t>
      </w:r>
    </w:p>
    <w:p w14:paraId="2F4AC58D" w14:textId="77777777" w:rsidR="00EB7AFB" w:rsidRDefault="00EB7AFB" w:rsidP="00EB7AFB">
      <w:pPr>
        <w:pStyle w:val="code"/>
      </w:pPr>
      <w:r>
        <w:t xml:space="preserve">  guides(fill = guide_legend(title.position = "top", title.hjust = 0.5, label.position = "bottom")) +</w:t>
      </w:r>
    </w:p>
    <w:p w14:paraId="628972BC" w14:textId="77777777" w:rsidR="00EB7AFB" w:rsidRDefault="00EB7AFB" w:rsidP="00EB7AFB">
      <w:pPr>
        <w:pStyle w:val="code"/>
      </w:pPr>
      <w:r>
        <w:t xml:space="preserve">  theme(panel.background = element_blank(),</w:t>
      </w:r>
    </w:p>
    <w:p w14:paraId="4E037F32" w14:textId="77777777" w:rsidR="00EB7AFB" w:rsidRDefault="00EB7AFB" w:rsidP="00EB7AFB">
      <w:pPr>
        <w:pStyle w:val="code"/>
      </w:pPr>
      <w:r>
        <w:t xml:space="preserve">        panel.grid.major.x=element_blank(),</w:t>
      </w:r>
    </w:p>
    <w:p w14:paraId="77338664" w14:textId="77777777" w:rsidR="00EB7AFB" w:rsidRDefault="00EB7AFB" w:rsidP="00EB7AFB">
      <w:pPr>
        <w:pStyle w:val="code"/>
      </w:pPr>
      <w:r>
        <w:t xml:space="preserve">        panel.grid.major.y=element_line(color="grey"),</w:t>
      </w:r>
    </w:p>
    <w:p w14:paraId="0EB79362" w14:textId="77777777" w:rsidR="00EB7AFB" w:rsidRDefault="00EB7AFB" w:rsidP="00EB7AFB">
      <w:pPr>
        <w:pStyle w:val="code"/>
      </w:pPr>
      <w:r>
        <w:t xml:space="preserve">        panel.grid.minor.x=element_blank(),</w:t>
      </w:r>
    </w:p>
    <w:p w14:paraId="339DBD31" w14:textId="77777777" w:rsidR="00EB7AFB" w:rsidRDefault="00EB7AFB" w:rsidP="00EB7AFB">
      <w:pPr>
        <w:pStyle w:val="code"/>
      </w:pPr>
      <w:r>
        <w:t xml:space="preserve">        panel.grid.minor.y=element_line(color="grey"),</w:t>
      </w:r>
    </w:p>
    <w:p w14:paraId="456FC92E" w14:textId="77777777" w:rsidR="00EB7AFB" w:rsidRDefault="00EB7AFB" w:rsidP="00EB7AFB">
      <w:pPr>
        <w:pStyle w:val="code"/>
      </w:pPr>
      <w:r>
        <w:t xml:space="preserve">        axis.title.x = element_blank(),</w:t>
      </w:r>
    </w:p>
    <w:p w14:paraId="6C85D561" w14:textId="77777777" w:rsidR="00EB7AFB" w:rsidRDefault="00EB7AFB" w:rsidP="00EB7AFB">
      <w:pPr>
        <w:pStyle w:val="code"/>
      </w:pPr>
      <w:r>
        <w:t xml:space="preserve">        axis.title.y = element_text(size = 25, color = "#94384A", face = "bold"),</w:t>
      </w:r>
    </w:p>
    <w:p w14:paraId="6557EB1D" w14:textId="77777777" w:rsidR="00EB7AFB" w:rsidRDefault="00EB7AFB" w:rsidP="00EB7AFB">
      <w:pPr>
        <w:pStyle w:val="code"/>
      </w:pPr>
      <w:r>
        <w:t xml:space="preserve">        axis.text.x = element_text(size = 25, color = "#94384A"),</w:t>
      </w:r>
    </w:p>
    <w:p w14:paraId="78E3A18E" w14:textId="77777777" w:rsidR="00EB7AFB" w:rsidRDefault="00EB7AFB" w:rsidP="00EB7AFB">
      <w:pPr>
        <w:pStyle w:val="code"/>
      </w:pPr>
      <w:r>
        <w:t xml:space="preserve">        axis.text = element_text(size = 15, color = "#94384A"),</w:t>
      </w:r>
    </w:p>
    <w:p w14:paraId="4FB9C59D" w14:textId="77777777" w:rsidR="00EB7AFB" w:rsidRDefault="00EB7AFB" w:rsidP="00EB7AFB">
      <w:pPr>
        <w:pStyle w:val="code"/>
      </w:pPr>
      <w:r>
        <w:t xml:space="preserve">        axis.ticks.y = element_blank(),</w:t>
      </w:r>
    </w:p>
    <w:p w14:paraId="24DEE9C9" w14:textId="77777777" w:rsidR="00EB7AFB" w:rsidRDefault="00EB7AFB" w:rsidP="00EB7AFB">
      <w:pPr>
        <w:pStyle w:val="code"/>
      </w:pPr>
      <w:r>
        <w:t xml:space="preserve">        axis.line.x = element_line(size = 1),</w:t>
      </w:r>
    </w:p>
    <w:p w14:paraId="16BB7E04" w14:textId="77777777" w:rsidR="00EB7AFB" w:rsidRDefault="00EB7AFB" w:rsidP="00EB7AFB">
      <w:pPr>
        <w:pStyle w:val="code"/>
      </w:pPr>
      <w:r>
        <w:t xml:space="preserve">        legend.position = "top",</w:t>
      </w:r>
    </w:p>
    <w:p w14:paraId="31DE298F" w14:textId="77777777" w:rsidR="00EB7AFB" w:rsidRDefault="00EB7AFB" w:rsidP="00EB7AFB">
      <w:pPr>
        <w:pStyle w:val="code"/>
      </w:pPr>
      <w:r>
        <w:t xml:space="preserve">        legend.title = element_text(size = 25, color = "#94384A", face = "bold"),</w:t>
      </w:r>
    </w:p>
    <w:p w14:paraId="32ED1F14" w14:textId="77777777" w:rsidR="00EB7AFB" w:rsidRDefault="00EB7AFB" w:rsidP="00EB7AFB">
      <w:pPr>
        <w:pStyle w:val="code"/>
      </w:pPr>
      <w:r>
        <w:t xml:space="preserve">        legend.text = element_text(size = 15, color = "#94384A")) +</w:t>
      </w:r>
    </w:p>
    <w:p w14:paraId="4DCE0AB9" w14:textId="77777777" w:rsidR="00EB7AFB" w:rsidRDefault="00EB7AFB" w:rsidP="00EB7AFB">
      <w:pPr>
        <w:pStyle w:val="code"/>
      </w:pPr>
      <w:r>
        <w:t xml:space="preserve">  </w:t>
      </w:r>
    </w:p>
    <w:p w14:paraId="747E277B" w14:textId="77777777" w:rsidR="00EB7AFB" w:rsidRDefault="00EB7AFB" w:rsidP="00EB7AFB">
      <w:pPr>
        <w:pStyle w:val="code"/>
      </w:pPr>
      <w:r>
        <w:t xml:space="preserve">  # add annotation</w:t>
      </w:r>
    </w:p>
    <w:p w14:paraId="26BD9671" w14:textId="77777777" w:rsidR="00EB7AFB" w:rsidRDefault="00EB7AFB" w:rsidP="00EB7AFB">
      <w:pPr>
        <w:pStyle w:val="code"/>
      </w:pPr>
      <w:r>
        <w:t xml:space="preserve">  </w:t>
      </w:r>
    </w:p>
    <w:p w14:paraId="52413129" w14:textId="77777777" w:rsidR="00EB7AFB" w:rsidRDefault="00EB7AFB" w:rsidP="00EB7AFB">
      <w:pPr>
        <w:pStyle w:val="code"/>
      </w:pPr>
      <w:r>
        <w:t xml:space="preserve">  annotate("text", label = paste0("Overall Average: ", round(overall_avg_active, 1)), x = 7, y = overall_avg_active + 10, color = "#94384A", size = 5) +</w:t>
      </w:r>
    </w:p>
    <w:p w14:paraId="4B8A2634" w14:textId="08C3959A" w:rsidR="0030155F" w:rsidRDefault="00EB7AFB" w:rsidP="00D51BA7">
      <w:pPr>
        <w:pStyle w:val="code"/>
      </w:pPr>
      <w:r>
        <w:t xml:space="preserve">  geom_hline(yintercept = overall_avg_active, color = "#94384A", linetype = "dashed", size = 1)</w:t>
      </w:r>
    </w:p>
    <w:p w14:paraId="668D529E" w14:textId="7A11826A" w:rsidR="00D51BA7" w:rsidRDefault="00A37D86" w:rsidP="00560119">
      <w:r>
        <w:rPr>
          <w:noProof/>
        </w:rPr>
        <w:lastRenderedPageBreak/>
        <w:drawing>
          <wp:inline distT="0" distB="0" distL="0" distR="0" wp14:anchorId="071D2653" wp14:editId="4DB02894">
            <wp:extent cx="5935345" cy="3344545"/>
            <wp:effectExtent l="0" t="0" r="8255"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3344545"/>
                    </a:xfrm>
                    <a:prstGeom prst="rect">
                      <a:avLst/>
                    </a:prstGeom>
                    <a:noFill/>
                    <a:ln>
                      <a:noFill/>
                    </a:ln>
                  </pic:spPr>
                </pic:pic>
              </a:graphicData>
            </a:graphic>
          </wp:inline>
        </w:drawing>
      </w:r>
    </w:p>
    <w:p w14:paraId="50B6372C" w14:textId="796F8386" w:rsidR="00A37D86" w:rsidRDefault="00A37D86" w:rsidP="00560119"/>
    <w:p w14:paraId="60E622F3" w14:textId="77777777" w:rsidR="003E28DD" w:rsidRDefault="003E28DD" w:rsidP="00615E4A"/>
    <w:p w14:paraId="108EE3AF" w14:textId="1AF982C1" w:rsidR="0073117A" w:rsidRDefault="001D1F26" w:rsidP="00615E4A">
      <w:r>
        <w:t xml:space="preserve">Based on this chart, </w:t>
      </w:r>
      <w:r w:rsidR="0073117A" w:rsidRPr="0073117A">
        <w:t>Leaf users tend to have a consistent pattern of activity throughout the week, with higher activity levels on Mondays, Tuesdays, and Saturdays, and lower activity levels on Wednesdays, Thursdays, and Sundays</w:t>
      </w:r>
      <w:r>
        <w:t xml:space="preserve"> </w:t>
      </w:r>
      <w:r w:rsidR="003E28DD" w:rsidRPr="0073117A">
        <w:t>signifying</w:t>
      </w:r>
      <w:r w:rsidR="0073117A" w:rsidRPr="0073117A">
        <w:t xml:space="preserve"> that users </w:t>
      </w:r>
      <w:r w:rsidR="003E28DD">
        <w:t xml:space="preserve">might </w:t>
      </w:r>
      <w:r w:rsidR="0073117A" w:rsidRPr="0073117A">
        <w:t>have a specific routine or schedule during these days that influence their activity levels.</w:t>
      </w:r>
    </w:p>
    <w:p w14:paraId="06B8D298" w14:textId="7B73D3E7" w:rsidR="001D1F26" w:rsidRDefault="001D1F26" w:rsidP="00615E4A"/>
    <w:p w14:paraId="5F256010" w14:textId="735CF33F" w:rsidR="0073117A" w:rsidRDefault="001D1F26" w:rsidP="00615E4A">
      <w:r w:rsidRPr="001D1F26">
        <w:t xml:space="preserve">Additionally, </w:t>
      </w:r>
      <w:r>
        <w:t>user</w:t>
      </w:r>
      <w:r w:rsidR="00AA175F">
        <w:t>s</w:t>
      </w:r>
      <w:r w:rsidRPr="001D1F26">
        <w:t xml:space="preserve"> also </w:t>
      </w:r>
      <w:r>
        <w:t xml:space="preserve">tend to </w:t>
      </w:r>
      <w:r w:rsidRPr="001D1F26">
        <w:t>mostly engage in light</w:t>
      </w:r>
      <w:r w:rsidR="0021558A">
        <w:t>-</w:t>
      </w:r>
      <w:r w:rsidRPr="001D1F26">
        <w:t>intensity activities every day</w:t>
      </w:r>
      <w:r w:rsidR="003E28DD">
        <w:t xml:space="preserve">. This </w:t>
      </w:r>
      <w:r w:rsidR="003E28DD" w:rsidRPr="003E28DD">
        <w:t>suggest</w:t>
      </w:r>
      <w:r w:rsidR="0021558A">
        <w:t>s</w:t>
      </w:r>
      <w:r w:rsidR="003E28DD" w:rsidRPr="003E28DD">
        <w:t xml:space="preserve"> that the Leaf device is more suitable for tracking </w:t>
      </w:r>
      <w:r w:rsidR="003E28DD" w:rsidRPr="001D1F26">
        <w:t xml:space="preserve">low-intensity activities such as walking or light </w:t>
      </w:r>
      <w:r w:rsidR="002A00A2">
        <w:t>exercises</w:t>
      </w:r>
      <w:r w:rsidR="003E28DD" w:rsidRPr="001D1F26">
        <w:t xml:space="preserve"> </w:t>
      </w:r>
      <w:r w:rsidR="003E28DD" w:rsidRPr="003E28DD">
        <w:t>rather than intense workouts.</w:t>
      </w:r>
    </w:p>
    <w:p w14:paraId="01647AFB" w14:textId="77777777" w:rsidR="00F12F60" w:rsidRDefault="00F12F60" w:rsidP="00560119"/>
    <w:p w14:paraId="76923866" w14:textId="454D6AC9" w:rsidR="004B7A2F" w:rsidRPr="009C6841" w:rsidRDefault="004B7A2F" w:rsidP="00560119">
      <w:pPr>
        <w:rPr>
          <w:b/>
          <w:bCs/>
        </w:rPr>
      </w:pPr>
      <w:bookmarkStart w:id="16" w:name="_Hlk128743773"/>
      <w:r w:rsidRPr="009C6841">
        <w:rPr>
          <w:b/>
          <w:bCs/>
        </w:rPr>
        <w:t xml:space="preserve">Average </w:t>
      </w:r>
      <w:r w:rsidR="001D41C3">
        <w:rPr>
          <w:b/>
          <w:bCs/>
        </w:rPr>
        <w:t>time in bed</w:t>
      </w:r>
      <w:r w:rsidR="007C1AF6" w:rsidRPr="009C6841">
        <w:rPr>
          <w:b/>
          <w:bCs/>
        </w:rPr>
        <w:t xml:space="preserve"> </w:t>
      </w:r>
      <w:r w:rsidR="009C6841" w:rsidRPr="009C6841">
        <w:rPr>
          <w:b/>
          <w:bCs/>
        </w:rPr>
        <w:t>by day</w:t>
      </w:r>
    </w:p>
    <w:bookmarkEnd w:id="16"/>
    <w:p w14:paraId="7C562757" w14:textId="77777777" w:rsidR="004B7A2F" w:rsidRDefault="004B7A2F" w:rsidP="00560119"/>
    <w:p w14:paraId="2D02A731" w14:textId="4FECA548" w:rsidR="00A7036C" w:rsidRDefault="003418B1" w:rsidP="00560119">
      <w:bookmarkStart w:id="17" w:name="_Hlk128685800"/>
      <w:r>
        <w:t>I created another vertical stacked bar chart to determine</w:t>
      </w:r>
      <w:r w:rsidR="00B63119">
        <w:t xml:space="preserve"> </w:t>
      </w:r>
      <w:r w:rsidR="00C562D3">
        <w:t xml:space="preserve">what </w:t>
      </w:r>
      <w:r w:rsidR="00886F2E" w:rsidRPr="00886F2E">
        <w:t>day of the week Leaf users spend the most and least time in bed</w:t>
      </w:r>
      <w:r w:rsidR="00B11FA0">
        <w:t xml:space="preserve"> (</w:t>
      </w:r>
      <w:r w:rsidR="0071000D">
        <w:t>including</w:t>
      </w:r>
      <w:r>
        <w:t xml:space="preserve"> </w:t>
      </w:r>
      <w:r w:rsidR="0071000D">
        <w:t xml:space="preserve">both </w:t>
      </w:r>
      <w:r w:rsidR="00B11FA0">
        <w:t>awake and asleep</w:t>
      </w:r>
      <w:r>
        <w:t xml:space="preserve"> time</w:t>
      </w:r>
      <w:r w:rsidR="00B11FA0">
        <w:t>)</w:t>
      </w:r>
      <w:r>
        <w:t>.</w:t>
      </w:r>
    </w:p>
    <w:bookmarkEnd w:id="17"/>
    <w:p w14:paraId="5CFD87E2" w14:textId="39055C44" w:rsidR="00BC7E23" w:rsidRDefault="00BC7E23" w:rsidP="00560119"/>
    <w:p w14:paraId="72480A1A" w14:textId="77777777" w:rsidR="0050060C" w:rsidRDefault="0050060C" w:rsidP="0050060C">
      <w:pPr>
        <w:pStyle w:val="code"/>
      </w:pPr>
      <w:r>
        <w:t># create a data frame</w:t>
      </w:r>
    </w:p>
    <w:p w14:paraId="50B86E19" w14:textId="77777777" w:rsidR="0050060C" w:rsidRDefault="0050060C" w:rsidP="0050060C">
      <w:pPr>
        <w:pStyle w:val="code"/>
      </w:pPr>
    </w:p>
    <w:p w14:paraId="4E64893A" w14:textId="77777777" w:rsidR="0050060C" w:rsidRDefault="0050060C" w:rsidP="0050060C">
      <w:pPr>
        <w:pStyle w:val="code"/>
      </w:pPr>
      <w:r>
        <w:t>bed_time_by_day &lt;- daily_activity_sleep %&gt;%</w:t>
      </w:r>
    </w:p>
    <w:p w14:paraId="01F14F3D" w14:textId="77777777" w:rsidR="0050060C" w:rsidRDefault="0050060C" w:rsidP="0050060C">
      <w:pPr>
        <w:pStyle w:val="code"/>
      </w:pPr>
      <w:r>
        <w:t xml:space="preserve">  group_by(date, day) %&gt;%</w:t>
      </w:r>
    </w:p>
    <w:p w14:paraId="2179907C" w14:textId="77777777" w:rsidR="0050060C" w:rsidRDefault="0050060C" w:rsidP="0050060C">
      <w:pPr>
        <w:pStyle w:val="code"/>
      </w:pPr>
      <w:r>
        <w:t xml:space="preserve">  summarise(across(c(total_minutes_asleep, total_minutes_awake), mean)) %&gt;%</w:t>
      </w:r>
    </w:p>
    <w:p w14:paraId="4FA896CD" w14:textId="77777777" w:rsidR="0050060C" w:rsidRDefault="0050060C" w:rsidP="0050060C">
      <w:pPr>
        <w:pStyle w:val="code"/>
      </w:pPr>
      <w:r>
        <w:t xml:space="preserve">  group_by(day) %&gt;%</w:t>
      </w:r>
    </w:p>
    <w:p w14:paraId="11AE1855" w14:textId="77777777" w:rsidR="0050060C" w:rsidRDefault="0050060C" w:rsidP="0050060C">
      <w:pPr>
        <w:pStyle w:val="code"/>
      </w:pPr>
      <w:r>
        <w:t xml:space="preserve">  summarise(across(c(total_minutes_asleep, total_minutes_awake), ~ round(mean(.), 1), .names = "avg_{.col}")) %&gt;%</w:t>
      </w:r>
    </w:p>
    <w:p w14:paraId="5EE830E5" w14:textId="77777777" w:rsidR="0050060C" w:rsidRDefault="0050060C" w:rsidP="0050060C">
      <w:pPr>
        <w:pStyle w:val="code"/>
      </w:pPr>
      <w:r>
        <w:t xml:space="preserve">  pivot_longer(cols = starts_with("avg_"), names_to = "asleep_awake", values_to = "avg_bedtime_minutes")</w:t>
      </w:r>
    </w:p>
    <w:p w14:paraId="0CA8ADFE" w14:textId="77777777" w:rsidR="0050060C" w:rsidRDefault="0050060C" w:rsidP="0050060C">
      <w:pPr>
        <w:pStyle w:val="code"/>
      </w:pPr>
    </w:p>
    <w:p w14:paraId="3E2792DC" w14:textId="77777777" w:rsidR="0050060C" w:rsidRDefault="0050060C" w:rsidP="0050060C">
      <w:pPr>
        <w:pStyle w:val="code"/>
      </w:pPr>
      <w:r>
        <w:t># compute overall average for annotation</w:t>
      </w:r>
    </w:p>
    <w:p w14:paraId="0F39D47F" w14:textId="77777777" w:rsidR="0050060C" w:rsidRDefault="0050060C" w:rsidP="0050060C">
      <w:pPr>
        <w:pStyle w:val="code"/>
      </w:pPr>
    </w:p>
    <w:p w14:paraId="3899C60F" w14:textId="77777777" w:rsidR="0050060C" w:rsidRDefault="0050060C" w:rsidP="0050060C">
      <w:pPr>
        <w:pStyle w:val="code"/>
      </w:pPr>
      <w:r>
        <w:t>overall_avg_bedtime &lt;- mean(daily_activity_sleep$total_time_in_bed)</w:t>
      </w:r>
    </w:p>
    <w:p w14:paraId="7E4FF095" w14:textId="77777777" w:rsidR="0050060C" w:rsidRDefault="0050060C" w:rsidP="0050060C">
      <w:pPr>
        <w:pStyle w:val="code"/>
      </w:pPr>
    </w:p>
    <w:p w14:paraId="5BCD7ABD" w14:textId="77777777" w:rsidR="0050060C" w:rsidRDefault="0050060C" w:rsidP="0050060C">
      <w:pPr>
        <w:pStyle w:val="code"/>
      </w:pPr>
      <w:r>
        <w:t># create a vertical stacked bar chart</w:t>
      </w:r>
    </w:p>
    <w:p w14:paraId="74EA932D" w14:textId="77777777" w:rsidR="0050060C" w:rsidRDefault="0050060C" w:rsidP="0050060C">
      <w:pPr>
        <w:pStyle w:val="code"/>
      </w:pPr>
    </w:p>
    <w:p w14:paraId="661D227A" w14:textId="77777777" w:rsidR="0050060C" w:rsidRDefault="0050060C" w:rsidP="0050060C">
      <w:pPr>
        <w:pStyle w:val="code"/>
      </w:pPr>
      <w:r>
        <w:t>ggplot(bed_time_by_day, aes(x = day, y = avg_bedtime_minutes, fill = asleep_awake)) +</w:t>
      </w:r>
    </w:p>
    <w:p w14:paraId="06C0895A" w14:textId="77777777" w:rsidR="0050060C" w:rsidRDefault="0050060C" w:rsidP="0050060C">
      <w:pPr>
        <w:pStyle w:val="code"/>
      </w:pPr>
      <w:r>
        <w:t xml:space="preserve">  geom_bar(stat = "identity", width = 0.8) +</w:t>
      </w:r>
    </w:p>
    <w:p w14:paraId="2361EBCF" w14:textId="77777777" w:rsidR="0050060C" w:rsidRDefault="0050060C" w:rsidP="0050060C">
      <w:pPr>
        <w:pStyle w:val="code"/>
      </w:pPr>
      <w:r>
        <w:t xml:space="preserve">  labs(x = "Day", y = "Average Time in Bed (mins)", fill = "Asleep or Awake?") +</w:t>
      </w:r>
    </w:p>
    <w:p w14:paraId="7EA01AD2" w14:textId="77777777" w:rsidR="0050060C" w:rsidRDefault="0050060C" w:rsidP="0050060C">
      <w:pPr>
        <w:pStyle w:val="code"/>
      </w:pPr>
      <w:r>
        <w:t xml:space="preserve">  scale_x_discrete(limits = c("Monday", "Tuesday", "Wednesday", "Thursday", "Friday", "Saturday", "Sunday")) +</w:t>
      </w:r>
    </w:p>
    <w:p w14:paraId="5F31D416" w14:textId="77777777" w:rsidR="0050060C" w:rsidRDefault="0050060C" w:rsidP="0050060C">
      <w:pPr>
        <w:pStyle w:val="code"/>
      </w:pPr>
      <w:r>
        <w:t xml:space="preserve">  scale_fill_manual(values = c("#FCC0C9", "#B24459"), labels = c("     Time Asleep     ", "     Time Awake     ")) +</w:t>
      </w:r>
    </w:p>
    <w:p w14:paraId="15A23C1E" w14:textId="77777777" w:rsidR="0050060C" w:rsidRDefault="0050060C" w:rsidP="0050060C">
      <w:pPr>
        <w:pStyle w:val="code"/>
      </w:pPr>
      <w:r>
        <w:t xml:space="preserve">  guides(fill = guide_legend(title.position = "top", title.hjust = 0.5, label.position = "bottom")) +</w:t>
      </w:r>
    </w:p>
    <w:p w14:paraId="0BE90280" w14:textId="77777777" w:rsidR="0050060C" w:rsidRDefault="0050060C" w:rsidP="0050060C">
      <w:pPr>
        <w:pStyle w:val="code"/>
      </w:pPr>
      <w:r>
        <w:t xml:space="preserve">  theme(panel.background = element_blank(),</w:t>
      </w:r>
    </w:p>
    <w:p w14:paraId="05119370" w14:textId="77777777" w:rsidR="0050060C" w:rsidRDefault="0050060C" w:rsidP="0050060C">
      <w:pPr>
        <w:pStyle w:val="code"/>
      </w:pPr>
      <w:r>
        <w:t xml:space="preserve">        panel.grid.major.x=element_blank(),</w:t>
      </w:r>
    </w:p>
    <w:p w14:paraId="0E51E63D" w14:textId="77777777" w:rsidR="0050060C" w:rsidRDefault="0050060C" w:rsidP="0050060C">
      <w:pPr>
        <w:pStyle w:val="code"/>
      </w:pPr>
      <w:r>
        <w:t xml:space="preserve">        panel.grid.major.y=element_line(color="grey"),</w:t>
      </w:r>
    </w:p>
    <w:p w14:paraId="76FA6EA0" w14:textId="77777777" w:rsidR="0050060C" w:rsidRDefault="0050060C" w:rsidP="0050060C">
      <w:pPr>
        <w:pStyle w:val="code"/>
      </w:pPr>
      <w:r>
        <w:t xml:space="preserve">        panel.grid.minor.x=element_blank(),</w:t>
      </w:r>
    </w:p>
    <w:p w14:paraId="0072E05F" w14:textId="77777777" w:rsidR="0050060C" w:rsidRDefault="0050060C" w:rsidP="0050060C">
      <w:pPr>
        <w:pStyle w:val="code"/>
      </w:pPr>
      <w:r>
        <w:t xml:space="preserve">        panel.grid.minor.y=element_line(color="grey"),</w:t>
      </w:r>
    </w:p>
    <w:p w14:paraId="521653E2" w14:textId="77777777" w:rsidR="0050060C" w:rsidRDefault="0050060C" w:rsidP="0050060C">
      <w:pPr>
        <w:pStyle w:val="code"/>
      </w:pPr>
      <w:r>
        <w:t xml:space="preserve">        axis.title.x = element_blank(),</w:t>
      </w:r>
    </w:p>
    <w:p w14:paraId="3D9CE7DC" w14:textId="77777777" w:rsidR="0050060C" w:rsidRDefault="0050060C" w:rsidP="0050060C">
      <w:pPr>
        <w:pStyle w:val="code"/>
      </w:pPr>
      <w:r>
        <w:t xml:space="preserve">        axis.title.y = element_text(size = 25, color = "#94384A", face = "bold"),</w:t>
      </w:r>
    </w:p>
    <w:p w14:paraId="4777B14C" w14:textId="77777777" w:rsidR="0050060C" w:rsidRDefault="0050060C" w:rsidP="0050060C">
      <w:pPr>
        <w:pStyle w:val="code"/>
      </w:pPr>
      <w:r>
        <w:t xml:space="preserve">        axis.text.x = element_text(size = 25, color = "#94384A"),</w:t>
      </w:r>
    </w:p>
    <w:p w14:paraId="55D98A4C" w14:textId="77777777" w:rsidR="0050060C" w:rsidRDefault="0050060C" w:rsidP="0050060C">
      <w:pPr>
        <w:pStyle w:val="code"/>
      </w:pPr>
      <w:r>
        <w:t xml:space="preserve">        axis.text = element_text(size = 15, color = "#94384A"),</w:t>
      </w:r>
    </w:p>
    <w:p w14:paraId="159B6FB6" w14:textId="77777777" w:rsidR="0050060C" w:rsidRDefault="0050060C" w:rsidP="0050060C">
      <w:pPr>
        <w:pStyle w:val="code"/>
      </w:pPr>
      <w:r>
        <w:t xml:space="preserve">        axis.ticks.y = element_blank(),</w:t>
      </w:r>
    </w:p>
    <w:p w14:paraId="07195464" w14:textId="77777777" w:rsidR="0050060C" w:rsidRDefault="0050060C" w:rsidP="0050060C">
      <w:pPr>
        <w:pStyle w:val="code"/>
      </w:pPr>
      <w:r>
        <w:t xml:space="preserve">        axis.line.x = element_line(size = 1),</w:t>
      </w:r>
    </w:p>
    <w:p w14:paraId="71C72770" w14:textId="77777777" w:rsidR="0050060C" w:rsidRDefault="0050060C" w:rsidP="0050060C">
      <w:pPr>
        <w:pStyle w:val="code"/>
      </w:pPr>
      <w:r>
        <w:t xml:space="preserve">        legend.position = "top",</w:t>
      </w:r>
    </w:p>
    <w:p w14:paraId="0040ECDA" w14:textId="77777777" w:rsidR="0050060C" w:rsidRDefault="0050060C" w:rsidP="0050060C">
      <w:pPr>
        <w:pStyle w:val="code"/>
      </w:pPr>
      <w:r>
        <w:t xml:space="preserve">        legend.title = element_text(size = 25, color = "#94384A", face = "bold"),</w:t>
      </w:r>
    </w:p>
    <w:p w14:paraId="55CB0FBB" w14:textId="77777777" w:rsidR="0050060C" w:rsidRDefault="0050060C" w:rsidP="0050060C">
      <w:pPr>
        <w:pStyle w:val="code"/>
      </w:pPr>
      <w:r>
        <w:t xml:space="preserve">        legend.text = element_text(size = 15, color = "#94384A")) +</w:t>
      </w:r>
    </w:p>
    <w:p w14:paraId="6A275D09" w14:textId="77777777" w:rsidR="0050060C" w:rsidRDefault="0050060C" w:rsidP="0050060C">
      <w:pPr>
        <w:pStyle w:val="code"/>
      </w:pPr>
      <w:r>
        <w:t xml:space="preserve">  </w:t>
      </w:r>
    </w:p>
    <w:p w14:paraId="03292446" w14:textId="77777777" w:rsidR="0050060C" w:rsidRDefault="0050060C" w:rsidP="0050060C">
      <w:pPr>
        <w:pStyle w:val="code"/>
      </w:pPr>
      <w:r>
        <w:t xml:space="preserve">  # add annotation</w:t>
      </w:r>
    </w:p>
    <w:p w14:paraId="5C614A86" w14:textId="77777777" w:rsidR="0050060C" w:rsidRDefault="0050060C" w:rsidP="0050060C">
      <w:pPr>
        <w:pStyle w:val="code"/>
      </w:pPr>
      <w:r>
        <w:t xml:space="preserve">  </w:t>
      </w:r>
    </w:p>
    <w:p w14:paraId="1B74E042" w14:textId="77777777" w:rsidR="0050060C" w:rsidRDefault="0050060C" w:rsidP="0050060C">
      <w:pPr>
        <w:pStyle w:val="code"/>
      </w:pPr>
      <w:r>
        <w:t xml:space="preserve">  annotate("text", label = paste0("Overall Average: ", round(overall_avg_bedtime, 1)), x = 1, y = overall_avg_bedtime + 18, color = "#94384A", size = 5) +</w:t>
      </w:r>
    </w:p>
    <w:p w14:paraId="4DCEAFED" w14:textId="6DCC0BD5" w:rsidR="00D51BA7" w:rsidRDefault="0050060C" w:rsidP="0050060C">
      <w:pPr>
        <w:pStyle w:val="code"/>
      </w:pPr>
      <w:r>
        <w:t xml:space="preserve">  geom_hline(yintercept = overall_avg_bedtime, color = "#94384A", linetype = "dashed", size = 1)</w:t>
      </w:r>
    </w:p>
    <w:p w14:paraId="437ECFAF" w14:textId="1169CDE5" w:rsidR="00837EAD" w:rsidRDefault="00A37D86" w:rsidP="00560119">
      <w:r>
        <w:rPr>
          <w:noProof/>
        </w:rPr>
        <w:drawing>
          <wp:inline distT="0" distB="0" distL="0" distR="0" wp14:anchorId="704AAC3A" wp14:editId="6E536C2C">
            <wp:extent cx="5935345" cy="3344545"/>
            <wp:effectExtent l="0" t="0" r="8255"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5345" cy="3344545"/>
                    </a:xfrm>
                    <a:prstGeom prst="rect">
                      <a:avLst/>
                    </a:prstGeom>
                    <a:noFill/>
                    <a:ln>
                      <a:noFill/>
                    </a:ln>
                  </pic:spPr>
                </pic:pic>
              </a:graphicData>
            </a:graphic>
          </wp:inline>
        </w:drawing>
      </w:r>
    </w:p>
    <w:p w14:paraId="6C3BF4BD" w14:textId="77777777" w:rsidR="00BE1DED" w:rsidRDefault="00BE1DED" w:rsidP="00560119"/>
    <w:p w14:paraId="437B5F06" w14:textId="507CF7C4" w:rsidR="00AA175F" w:rsidRDefault="00BE1DED" w:rsidP="00560119">
      <w:r>
        <w:t xml:space="preserve">Based on this </w:t>
      </w:r>
      <w:r w:rsidR="00AA175F">
        <w:t>graph</w:t>
      </w:r>
      <w:r>
        <w:t xml:space="preserve">, </w:t>
      </w:r>
      <w:r w:rsidRPr="00BE1DED">
        <w:t xml:space="preserve">Leaf users' sleep patterns vary throughout the week. They tend to have longer </w:t>
      </w:r>
      <w:r>
        <w:t xml:space="preserve">bedtime and </w:t>
      </w:r>
      <w:r w:rsidRPr="00BE1DED">
        <w:t>sleep durations on Wednesdays and Sundays</w:t>
      </w:r>
      <w:r>
        <w:t xml:space="preserve">, </w:t>
      </w:r>
      <w:r w:rsidRPr="00BE1DED">
        <w:t>indicat</w:t>
      </w:r>
      <w:r>
        <w:t>ing that</w:t>
      </w:r>
      <w:r w:rsidRPr="00BE1DED">
        <w:t xml:space="preserve"> these are the days when they have fewer commitments or responsibilities, allowing them to get more rest.</w:t>
      </w:r>
      <w:r w:rsidR="00AA175F">
        <w:t xml:space="preserve"> </w:t>
      </w:r>
    </w:p>
    <w:p w14:paraId="69F1DAFB" w14:textId="77777777" w:rsidR="00AA175F" w:rsidRDefault="00AA175F" w:rsidP="00560119"/>
    <w:p w14:paraId="46D39B62" w14:textId="66FB8C19" w:rsidR="00296DA9" w:rsidRDefault="00BE1DED" w:rsidP="00560119">
      <w:r>
        <w:t>Conversely, t</w:t>
      </w:r>
      <w:r w:rsidRPr="00BE1DED">
        <w:t xml:space="preserve">hey tend to have </w:t>
      </w:r>
      <w:r>
        <w:t>shorter</w:t>
      </w:r>
      <w:r w:rsidRPr="00BE1DED">
        <w:t xml:space="preserve"> </w:t>
      </w:r>
      <w:r>
        <w:t xml:space="preserve">bedtime and </w:t>
      </w:r>
      <w:r w:rsidRPr="00BE1DED">
        <w:t>sleep durations on</w:t>
      </w:r>
      <w:r>
        <w:t xml:space="preserve"> </w:t>
      </w:r>
      <w:r w:rsidRPr="00BE1DED">
        <w:t>Tuesdays, Thursdays, and Fridays</w:t>
      </w:r>
      <w:r>
        <w:t xml:space="preserve">, </w:t>
      </w:r>
      <w:r w:rsidRPr="00990287">
        <w:t>suggest</w:t>
      </w:r>
      <w:r>
        <w:t>ing</w:t>
      </w:r>
      <w:r w:rsidRPr="00990287">
        <w:t xml:space="preserve"> that users may have busier schedules or may be prioritizing other activities over sleep</w:t>
      </w:r>
      <w:r w:rsidR="00AA175F">
        <w:t xml:space="preserve"> </w:t>
      </w:r>
      <w:r w:rsidRPr="00990287">
        <w:t>during these days.</w:t>
      </w:r>
    </w:p>
    <w:p w14:paraId="068F2723" w14:textId="77777777" w:rsidR="00296DA9" w:rsidRDefault="00296DA9" w:rsidP="00560119"/>
    <w:p w14:paraId="03D16FDC" w14:textId="5DD4721C" w:rsidR="00560119" w:rsidRPr="00560119" w:rsidRDefault="005453DF" w:rsidP="00560119">
      <w:pPr>
        <w:rPr>
          <w:b/>
          <w:bCs/>
        </w:rPr>
      </w:pPr>
      <w:r>
        <w:rPr>
          <w:b/>
          <w:bCs/>
        </w:rPr>
        <w:t xml:space="preserve">FINDING </w:t>
      </w:r>
      <w:r w:rsidR="003827FE">
        <w:rPr>
          <w:b/>
          <w:bCs/>
        </w:rPr>
        <w:t>CORRELATION</w:t>
      </w:r>
      <w:r w:rsidR="00F7404F">
        <w:rPr>
          <w:b/>
          <w:bCs/>
        </w:rPr>
        <w:t>S</w:t>
      </w:r>
    </w:p>
    <w:p w14:paraId="08A6D8A2" w14:textId="77777777" w:rsidR="00560119" w:rsidRPr="003A429C" w:rsidRDefault="00560119" w:rsidP="00560119"/>
    <w:p w14:paraId="6FEF60A4" w14:textId="74354DA1" w:rsidR="00C65135" w:rsidRDefault="00563F29" w:rsidP="005A26DC">
      <w:r>
        <w:t>Additionally</w:t>
      </w:r>
      <w:r w:rsidR="000D3EB6">
        <w:t xml:space="preserve">, </w:t>
      </w:r>
      <w:r w:rsidR="00AC4DB3" w:rsidRPr="00AC4DB3">
        <w:t>I decided to further investigate the relationships between various health indicators</w:t>
      </w:r>
      <w:r w:rsidR="003168C3">
        <w:t xml:space="preserve"> </w:t>
      </w:r>
      <w:r w:rsidR="00AC4DB3" w:rsidRPr="00AC4DB3">
        <w:t>in the dataset</w:t>
      </w:r>
      <w:r w:rsidR="007352B6">
        <w:t xml:space="preserve"> to </w:t>
      </w:r>
      <w:proofErr w:type="gramStart"/>
      <w:r w:rsidR="007352B6">
        <w:t>more or less verify</w:t>
      </w:r>
      <w:proofErr w:type="gramEnd"/>
      <w:r w:rsidR="007352B6">
        <w:t xml:space="preserve"> Leaf’s accuracy in recording user health data.</w:t>
      </w:r>
    </w:p>
    <w:p w14:paraId="44007036" w14:textId="77777777" w:rsidR="00C65135" w:rsidRDefault="00C65135" w:rsidP="005A26DC"/>
    <w:p w14:paraId="019E4D0F" w14:textId="63468E4F" w:rsidR="00ED6A17" w:rsidRDefault="00AC4DB3" w:rsidP="005A26DC">
      <w:r w:rsidRPr="00AC4DB3">
        <w:t xml:space="preserve">To begin with, </w:t>
      </w:r>
      <w:r w:rsidR="00ED6A17">
        <w:t xml:space="preserve">I performed </w:t>
      </w:r>
      <w:r w:rsidR="0012334A">
        <w:t xml:space="preserve">a </w:t>
      </w:r>
      <w:r w:rsidR="00ED6A17">
        <w:t xml:space="preserve">Pearson correlation test for the </w:t>
      </w:r>
      <w:r w:rsidR="00ED6A17" w:rsidRPr="00AC4DB3">
        <w:t xml:space="preserve">numeric </w:t>
      </w:r>
      <w:r w:rsidR="00ED6A17">
        <w:t xml:space="preserve">variables in </w:t>
      </w:r>
      <w:r w:rsidR="00ED6A17" w:rsidRPr="00D0354F">
        <w:rPr>
          <w:b/>
          <w:bCs/>
        </w:rPr>
        <w:t>daily_activity_sleep</w:t>
      </w:r>
      <w:r w:rsidR="00ED6A17" w:rsidRPr="00AC4DB3">
        <w:t xml:space="preserve"> and </w:t>
      </w:r>
      <w:r w:rsidR="00ED6A17" w:rsidRPr="00D0354F">
        <w:rPr>
          <w:b/>
          <w:bCs/>
        </w:rPr>
        <w:t>hourly_activity</w:t>
      </w:r>
      <w:r w:rsidR="00ED6A17" w:rsidRPr="00ED6A17">
        <w:t xml:space="preserve"> </w:t>
      </w:r>
      <w:r w:rsidR="00ED6A17">
        <w:t>to</w:t>
      </w:r>
      <w:r w:rsidR="00ED6A17" w:rsidRPr="00AC4DB3">
        <w:t xml:space="preserve"> identify the variables that exhibited a strong </w:t>
      </w:r>
      <w:r w:rsidR="0012334A">
        <w:t>relationship</w:t>
      </w:r>
      <w:r w:rsidR="00ED6A17">
        <w:t>.</w:t>
      </w:r>
      <w:r w:rsidR="004128EA">
        <w:t xml:space="preserve"> </w:t>
      </w:r>
      <w:r w:rsidR="00F7404F">
        <w:t xml:space="preserve">Then, </w:t>
      </w:r>
      <w:r w:rsidR="004128EA">
        <w:t xml:space="preserve">I </w:t>
      </w:r>
      <w:r w:rsidR="00F7404F">
        <w:t>transformed</w:t>
      </w:r>
      <w:r w:rsidR="004128EA">
        <w:t xml:space="preserve"> the </w:t>
      </w:r>
      <w:r w:rsidR="001871DB">
        <w:t xml:space="preserve">test </w:t>
      </w:r>
      <w:r w:rsidR="004128EA">
        <w:t>results into a correlation plot for practical purposes.</w:t>
      </w:r>
    </w:p>
    <w:p w14:paraId="49DC327A" w14:textId="77777777" w:rsidR="00657AB4" w:rsidRDefault="00657AB4" w:rsidP="00657AB4"/>
    <w:p w14:paraId="59526AE8" w14:textId="7547FDDC" w:rsidR="00657AB4" w:rsidRDefault="00657AB4" w:rsidP="00C76C0C">
      <w:r>
        <w:t xml:space="preserve">Here’s the </w:t>
      </w:r>
      <w:r w:rsidR="009C37EE">
        <w:t xml:space="preserve">Pearson correlation test </w:t>
      </w:r>
      <w:r>
        <w:t xml:space="preserve">for </w:t>
      </w:r>
      <w:r w:rsidRPr="00BC5065">
        <w:rPr>
          <w:b/>
          <w:bCs/>
        </w:rPr>
        <w:t>daily_activity_sleep</w:t>
      </w:r>
      <w:r>
        <w:t>:</w:t>
      </w:r>
    </w:p>
    <w:p w14:paraId="0F8A5A87" w14:textId="77777777" w:rsidR="00657AB4" w:rsidRDefault="00657AB4" w:rsidP="00C76C0C"/>
    <w:p w14:paraId="634B5924" w14:textId="77777777" w:rsidR="0050060C" w:rsidRDefault="0050060C" w:rsidP="0050060C">
      <w:pPr>
        <w:pStyle w:val="code"/>
      </w:pPr>
      <w:r>
        <w:t># calculate correlation coefficients</w:t>
      </w:r>
    </w:p>
    <w:p w14:paraId="5CA7A96C" w14:textId="77777777" w:rsidR="0050060C" w:rsidRDefault="0050060C" w:rsidP="0050060C">
      <w:pPr>
        <w:pStyle w:val="code"/>
      </w:pPr>
    </w:p>
    <w:p w14:paraId="271B6AEE" w14:textId="77777777" w:rsidR="0050060C" w:rsidRDefault="0050060C" w:rsidP="0050060C">
      <w:pPr>
        <w:pStyle w:val="code"/>
      </w:pPr>
      <w:r>
        <w:t>corr_daily_activity_sleep &lt;- daily_activity_sleep[, 4:13] %&gt;%</w:t>
      </w:r>
    </w:p>
    <w:p w14:paraId="61E1E601" w14:textId="77777777" w:rsidR="0050060C" w:rsidRDefault="0050060C" w:rsidP="0050060C">
      <w:pPr>
        <w:pStyle w:val="code"/>
      </w:pPr>
      <w:r>
        <w:t xml:space="preserve">  cor(method = "pearson")</w:t>
      </w:r>
    </w:p>
    <w:p w14:paraId="3241A163" w14:textId="77777777" w:rsidR="0050060C" w:rsidRDefault="0050060C" w:rsidP="0050060C">
      <w:pPr>
        <w:pStyle w:val="code"/>
      </w:pPr>
    </w:p>
    <w:p w14:paraId="1AD91175" w14:textId="77777777" w:rsidR="0050060C" w:rsidRDefault="0050060C" w:rsidP="0050060C">
      <w:pPr>
        <w:pStyle w:val="code"/>
      </w:pPr>
      <w:r>
        <w:t># create a correlation plot</w:t>
      </w:r>
    </w:p>
    <w:p w14:paraId="147F7BB7" w14:textId="77777777" w:rsidR="0050060C" w:rsidRDefault="0050060C" w:rsidP="0050060C">
      <w:pPr>
        <w:pStyle w:val="code"/>
      </w:pPr>
    </w:p>
    <w:p w14:paraId="79B9D685" w14:textId="77777777" w:rsidR="0050060C" w:rsidRDefault="0050060C" w:rsidP="0050060C">
      <w:pPr>
        <w:pStyle w:val="code"/>
      </w:pPr>
      <w:r>
        <w:t>corrplot(corr_daily_activity_sleep, type = "upper", order = "hclust",</w:t>
      </w:r>
    </w:p>
    <w:p w14:paraId="6967B19D" w14:textId="77777777" w:rsidR="0050060C" w:rsidRDefault="0050060C" w:rsidP="0050060C">
      <w:pPr>
        <w:pStyle w:val="code"/>
      </w:pPr>
      <w:r>
        <w:t xml:space="preserve">         col = colorRampPalette(c("#b2182b", "#ef8a62", "#fddbc7", "#d1e5f0", "#67a9cf", "#2166ac"), space = "rgb")(100),</w:t>
      </w:r>
    </w:p>
    <w:p w14:paraId="4A15B345" w14:textId="77777777" w:rsidR="0050060C" w:rsidRDefault="0050060C" w:rsidP="0050060C">
      <w:pPr>
        <w:pStyle w:val="code"/>
      </w:pPr>
      <w:r>
        <w:t xml:space="preserve">         tl.col = "black",</w:t>
      </w:r>
    </w:p>
    <w:p w14:paraId="3D8B32BC" w14:textId="77777777" w:rsidR="0050060C" w:rsidRDefault="0050060C" w:rsidP="0050060C">
      <w:pPr>
        <w:pStyle w:val="code"/>
      </w:pPr>
      <w:r>
        <w:t xml:space="preserve">         tl.cex = 0.8,</w:t>
      </w:r>
    </w:p>
    <w:p w14:paraId="202639E1" w14:textId="77777777" w:rsidR="0050060C" w:rsidRDefault="0050060C" w:rsidP="0050060C">
      <w:pPr>
        <w:pStyle w:val="code"/>
      </w:pPr>
      <w:r>
        <w:t xml:space="preserve">         tl.srt = 45,</w:t>
      </w:r>
    </w:p>
    <w:p w14:paraId="75872F92" w14:textId="77777777" w:rsidR="0050060C" w:rsidRDefault="0050060C" w:rsidP="0050060C">
      <w:pPr>
        <w:pStyle w:val="code"/>
      </w:pPr>
      <w:r>
        <w:t xml:space="preserve">         addCoef.col = "black",</w:t>
      </w:r>
    </w:p>
    <w:p w14:paraId="5E38F524" w14:textId="77777777" w:rsidR="0050060C" w:rsidRDefault="0050060C" w:rsidP="0050060C">
      <w:pPr>
        <w:pStyle w:val="code"/>
      </w:pPr>
      <w:r>
        <w:t xml:space="preserve">         number.cex = 0.8,</w:t>
      </w:r>
    </w:p>
    <w:p w14:paraId="4A213EB8" w14:textId="77777777" w:rsidR="0050060C" w:rsidRDefault="0050060C" w:rsidP="0050060C">
      <w:pPr>
        <w:pStyle w:val="code"/>
      </w:pPr>
      <w:r>
        <w:t xml:space="preserve">         diag = FALSE,</w:t>
      </w:r>
    </w:p>
    <w:p w14:paraId="19E74498" w14:textId="786FEE1C" w:rsidR="00657AB4" w:rsidRDefault="0050060C" w:rsidP="0050060C">
      <w:pPr>
        <w:pStyle w:val="code"/>
      </w:pPr>
      <w:r>
        <w:t xml:space="preserve">         method = "circle")</w:t>
      </w:r>
    </w:p>
    <w:p w14:paraId="697D6D83" w14:textId="66B344F4" w:rsidR="00BC5065" w:rsidRDefault="00BC5065" w:rsidP="00776369">
      <w:r>
        <w:rPr>
          <w:noProof/>
        </w:rPr>
        <w:lastRenderedPageBreak/>
        <w:drawing>
          <wp:inline distT="0" distB="0" distL="0" distR="0" wp14:anchorId="42CC9FF7" wp14:editId="7A1EADBE">
            <wp:extent cx="5943600" cy="4457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6694239" w14:textId="116BEB29" w:rsidR="007E2DBE" w:rsidRPr="00C674EB" w:rsidRDefault="00C674EB" w:rsidP="00776369">
      <w:pPr>
        <w:rPr>
          <w:b/>
          <w:bCs/>
        </w:rPr>
      </w:pPr>
      <w:r>
        <w:t xml:space="preserve">And here’s the Pearson correlation test for </w:t>
      </w:r>
      <w:r w:rsidRPr="00BC5065">
        <w:rPr>
          <w:b/>
          <w:bCs/>
        </w:rPr>
        <w:t>hourly_activity:</w:t>
      </w:r>
    </w:p>
    <w:p w14:paraId="1A32EBF6" w14:textId="77777777" w:rsidR="00C674EB" w:rsidRDefault="00C674EB" w:rsidP="00776369"/>
    <w:p w14:paraId="08E0EEBC" w14:textId="77777777" w:rsidR="0050060C" w:rsidRDefault="0050060C" w:rsidP="0050060C">
      <w:pPr>
        <w:pStyle w:val="code"/>
      </w:pPr>
      <w:r>
        <w:t># calculate correlation coefficients</w:t>
      </w:r>
    </w:p>
    <w:p w14:paraId="38335D1E" w14:textId="77777777" w:rsidR="0050060C" w:rsidRDefault="0050060C" w:rsidP="0050060C">
      <w:pPr>
        <w:pStyle w:val="code"/>
      </w:pPr>
    </w:p>
    <w:p w14:paraId="258811EE" w14:textId="77777777" w:rsidR="0050060C" w:rsidRDefault="0050060C" w:rsidP="0050060C">
      <w:pPr>
        <w:pStyle w:val="code"/>
      </w:pPr>
      <w:r>
        <w:t>corr_hourly_activity &lt;- hourly_activity[, 6:9] %&gt;%</w:t>
      </w:r>
    </w:p>
    <w:p w14:paraId="70249C9E" w14:textId="77777777" w:rsidR="0050060C" w:rsidRDefault="0050060C" w:rsidP="0050060C">
      <w:pPr>
        <w:pStyle w:val="code"/>
      </w:pPr>
      <w:r>
        <w:t xml:space="preserve">  cor(method = "pearson")</w:t>
      </w:r>
    </w:p>
    <w:p w14:paraId="47994C57" w14:textId="77777777" w:rsidR="0050060C" w:rsidRDefault="0050060C" w:rsidP="0050060C">
      <w:pPr>
        <w:pStyle w:val="code"/>
      </w:pPr>
    </w:p>
    <w:p w14:paraId="5F1271A8" w14:textId="77777777" w:rsidR="0050060C" w:rsidRDefault="0050060C" w:rsidP="0050060C">
      <w:pPr>
        <w:pStyle w:val="code"/>
      </w:pPr>
      <w:r>
        <w:t># create a correlation plot</w:t>
      </w:r>
    </w:p>
    <w:p w14:paraId="619F21E1" w14:textId="77777777" w:rsidR="0050060C" w:rsidRDefault="0050060C" w:rsidP="0050060C">
      <w:pPr>
        <w:pStyle w:val="code"/>
      </w:pPr>
    </w:p>
    <w:p w14:paraId="30E3AB80" w14:textId="77777777" w:rsidR="0050060C" w:rsidRDefault="0050060C" w:rsidP="0050060C">
      <w:pPr>
        <w:pStyle w:val="code"/>
      </w:pPr>
      <w:r>
        <w:t>corrplot(corr_hourly_activity, type = "upper", order = "hclust",</w:t>
      </w:r>
    </w:p>
    <w:p w14:paraId="29372385" w14:textId="77777777" w:rsidR="0050060C" w:rsidRDefault="0050060C" w:rsidP="0050060C">
      <w:pPr>
        <w:pStyle w:val="code"/>
      </w:pPr>
      <w:r>
        <w:t xml:space="preserve">         col = colorRampPalette(c("#b2182b", "#ef8a62", "#fddbc7", "#d1e5f0", "#67a9cf", "#2166ac"), space = "rgb")(100),</w:t>
      </w:r>
    </w:p>
    <w:p w14:paraId="435A6CE0" w14:textId="77777777" w:rsidR="0050060C" w:rsidRDefault="0050060C" w:rsidP="0050060C">
      <w:pPr>
        <w:pStyle w:val="code"/>
      </w:pPr>
      <w:r>
        <w:t xml:space="preserve">         tl.col = "black",</w:t>
      </w:r>
    </w:p>
    <w:p w14:paraId="7F0F92C1" w14:textId="77777777" w:rsidR="0050060C" w:rsidRDefault="0050060C" w:rsidP="0050060C">
      <w:pPr>
        <w:pStyle w:val="code"/>
      </w:pPr>
      <w:r>
        <w:t xml:space="preserve">         tl.cex = 0.8,</w:t>
      </w:r>
    </w:p>
    <w:p w14:paraId="137DFDF6" w14:textId="77777777" w:rsidR="0050060C" w:rsidRDefault="0050060C" w:rsidP="0050060C">
      <w:pPr>
        <w:pStyle w:val="code"/>
      </w:pPr>
      <w:r>
        <w:t xml:space="preserve">         tl.srt = 45,</w:t>
      </w:r>
    </w:p>
    <w:p w14:paraId="638485FB" w14:textId="77777777" w:rsidR="0050060C" w:rsidRDefault="0050060C" w:rsidP="0050060C">
      <w:pPr>
        <w:pStyle w:val="code"/>
      </w:pPr>
      <w:r>
        <w:t xml:space="preserve">         addCoef.col = "black",</w:t>
      </w:r>
    </w:p>
    <w:p w14:paraId="6E14D030" w14:textId="77777777" w:rsidR="0050060C" w:rsidRDefault="0050060C" w:rsidP="0050060C">
      <w:pPr>
        <w:pStyle w:val="code"/>
      </w:pPr>
      <w:r>
        <w:t xml:space="preserve">         number.cex = 0.8,</w:t>
      </w:r>
    </w:p>
    <w:p w14:paraId="2F83B1C2" w14:textId="77777777" w:rsidR="0050060C" w:rsidRDefault="0050060C" w:rsidP="0050060C">
      <w:pPr>
        <w:pStyle w:val="code"/>
      </w:pPr>
      <w:r>
        <w:t xml:space="preserve">         diag = FALSE,</w:t>
      </w:r>
    </w:p>
    <w:p w14:paraId="50AC4C00" w14:textId="6A471DBD" w:rsidR="007E2DBE" w:rsidRDefault="0050060C" w:rsidP="0050060C">
      <w:pPr>
        <w:pStyle w:val="code"/>
      </w:pPr>
      <w:r>
        <w:t xml:space="preserve">         method = "circle")</w:t>
      </w:r>
    </w:p>
    <w:p w14:paraId="1B1A2813" w14:textId="77777777" w:rsidR="0078463B" w:rsidRDefault="0078463B" w:rsidP="005F07D2"/>
    <w:p w14:paraId="5B6454E5" w14:textId="7F5349EC" w:rsidR="003168C3" w:rsidRDefault="00F050AA" w:rsidP="005F07D2">
      <w:r>
        <w:rPr>
          <w:noProof/>
        </w:rPr>
        <w:lastRenderedPageBreak/>
        <w:drawing>
          <wp:inline distT="0" distB="0" distL="0" distR="0" wp14:anchorId="2A4C2BAC" wp14:editId="3A3D3189">
            <wp:extent cx="5943600" cy="4453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53255"/>
                    </a:xfrm>
                    <a:prstGeom prst="rect">
                      <a:avLst/>
                    </a:prstGeom>
                    <a:noFill/>
                    <a:ln>
                      <a:noFill/>
                    </a:ln>
                  </pic:spPr>
                </pic:pic>
              </a:graphicData>
            </a:graphic>
          </wp:inline>
        </w:drawing>
      </w:r>
    </w:p>
    <w:p w14:paraId="1A3DC735" w14:textId="5DDC0908" w:rsidR="00C47957" w:rsidRDefault="005453DF" w:rsidP="005F07D2">
      <w:r w:rsidRPr="005453DF">
        <w:t>The size and color of the circles reflect the strength and direction of the relationship between the health indicators. A large dark blue circle indicates a strong positive correlation (as one variable increases, the other variable tends to increase as well). Conversely, a large red circle indicates a strong negative correlation (as one variable increases, the other variable tends to decrease).</w:t>
      </w:r>
    </w:p>
    <w:p w14:paraId="5D53715D" w14:textId="77777777" w:rsidR="005453DF" w:rsidRDefault="005453DF" w:rsidP="005F07D2"/>
    <w:p w14:paraId="35F7C750" w14:textId="07B93F61" w:rsidR="005F07D2" w:rsidRDefault="001E75DC" w:rsidP="005F07D2">
      <w:r>
        <w:t xml:space="preserve">Based on the </w:t>
      </w:r>
      <w:r w:rsidR="00357C23">
        <w:t>test results</w:t>
      </w:r>
      <w:r w:rsidR="00262A1D">
        <w:t xml:space="preserve">, I </w:t>
      </w:r>
      <w:r w:rsidR="008D672A">
        <w:t xml:space="preserve">decided to </w:t>
      </w:r>
      <w:r w:rsidR="004F003E">
        <w:t xml:space="preserve">map out </w:t>
      </w:r>
      <w:r w:rsidR="0043444F">
        <w:t xml:space="preserve">the relationship </w:t>
      </w:r>
      <w:r w:rsidR="0021558A">
        <w:t>between</w:t>
      </w:r>
      <w:r w:rsidR="0043444F">
        <w:t xml:space="preserve"> </w:t>
      </w:r>
      <w:r w:rsidR="00384532">
        <w:t xml:space="preserve">the following </w:t>
      </w:r>
      <w:r w:rsidR="00D6578E">
        <w:t>pairs</w:t>
      </w:r>
      <w:r w:rsidR="00384532">
        <w:t xml:space="preserve"> of </w:t>
      </w:r>
      <w:r w:rsidR="00BD4DFB">
        <w:t>variables</w:t>
      </w:r>
      <w:r w:rsidR="006C4CB9">
        <w:t xml:space="preserve"> </w:t>
      </w:r>
      <w:r w:rsidR="007E2AEE">
        <w:t xml:space="preserve">due to their </w:t>
      </w:r>
      <w:r w:rsidR="004B3C02">
        <w:t xml:space="preserve">relatively </w:t>
      </w:r>
      <w:r w:rsidR="00BD4DFB">
        <w:t>strong correlation</w:t>
      </w:r>
      <w:r w:rsidR="004B3C02">
        <w:t>:</w:t>
      </w:r>
    </w:p>
    <w:p w14:paraId="28A14D20" w14:textId="77777777" w:rsidR="006C4CB9" w:rsidRDefault="006C4CB9" w:rsidP="005F07D2"/>
    <w:p w14:paraId="058323A1" w14:textId="6C927032" w:rsidR="00307268" w:rsidRDefault="00A81A59" w:rsidP="00A34FAC">
      <w:pPr>
        <w:pStyle w:val="ListParagraph"/>
        <w:numPr>
          <w:ilvl w:val="0"/>
          <w:numId w:val="20"/>
        </w:numPr>
      </w:pPr>
      <w:bookmarkStart w:id="18" w:name="_Hlk128922728"/>
      <w:r>
        <w:t>Daily s</w:t>
      </w:r>
      <w:r w:rsidR="006C4CB9">
        <w:t xml:space="preserve">edentary </w:t>
      </w:r>
      <w:r w:rsidR="00565211">
        <w:t>time</w:t>
      </w:r>
      <w:r w:rsidR="006C4CB9">
        <w:t xml:space="preserve"> </w:t>
      </w:r>
      <w:r w:rsidR="00565211">
        <w:t>and sleep time</w:t>
      </w:r>
    </w:p>
    <w:p w14:paraId="48E722E7" w14:textId="6D02270F" w:rsidR="00A34FAC" w:rsidRDefault="00A34FAC" w:rsidP="00A34FAC">
      <w:pPr>
        <w:pStyle w:val="ListParagraph"/>
        <w:numPr>
          <w:ilvl w:val="0"/>
          <w:numId w:val="20"/>
        </w:numPr>
      </w:pPr>
      <w:r>
        <w:t xml:space="preserve">Daily </w:t>
      </w:r>
      <w:r w:rsidR="00BB1D93">
        <w:t xml:space="preserve">active time and </w:t>
      </w:r>
      <w:r w:rsidR="00E430C2">
        <w:t>steps</w:t>
      </w:r>
    </w:p>
    <w:p w14:paraId="79E30D09" w14:textId="5704C967" w:rsidR="009E72B1" w:rsidRDefault="00E430C2" w:rsidP="00E23FFA">
      <w:pPr>
        <w:pStyle w:val="ListParagraph"/>
        <w:numPr>
          <w:ilvl w:val="0"/>
          <w:numId w:val="20"/>
        </w:numPr>
      </w:pPr>
      <w:r>
        <w:t xml:space="preserve">Hourly </w:t>
      </w:r>
      <w:r w:rsidR="00BB1D93">
        <w:t xml:space="preserve">steps and </w:t>
      </w:r>
      <w:r w:rsidR="001750EC">
        <w:t>calories</w:t>
      </w:r>
    </w:p>
    <w:p w14:paraId="6FBAA241" w14:textId="0772DC3D" w:rsidR="00420B98" w:rsidRDefault="00E430C2" w:rsidP="00C76C0C">
      <w:pPr>
        <w:pStyle w:val="ListParagraph"/>
        <w:numPr>
          <w:ilvl w:val="0"/>
          <w:numId w:val="20"/>
        </w:numPr>
      </w:pPr>
      <w:r>
        <w:t xml:space="preserve">Hourly </w:t>
      </w:r>
      <w:r w:rsidR="0086761F">
        <w:t xml:space="preserve">intensity level and </w:t>
      </w:r>
      <w:r w:rsidR="004A535C">
        <w:t>calories</w:t>
      </w:r>
      <w:bookmarkEnd w:id="18"/>
    </w:p>
    <w:p w14:paraId="43B9BD84" w14:textId="77777777" w:rsidR="007D6190" w:rsidRDefault="007D6190" w:rsidP="00CD252E"/>
    <w:p w14:paraId="179C9A29" w14:textId="1639438F" w:rsidR="00CD252E" w:rsidRPr="00D958D5" w:rsidRDefault="00CD252E" w:rsidP="00CD252E">
      <w:pPr>
        <w:rPr>
          <w:b/>
          <w:bCs/>
        </w:rPr>
      </w:pPr>
      <w:bookmarkStart w:id="19" w:name="_Hlk128922796"/>
      <w:r w:rsidRPr="00D958D5">
        <w:rPr>
          <w:b/>
          <w:bCs/>
        </w:rPr>
        <w:t>Daily sedentary time and sleep time</w:t>
      </w:r>
    </w:p>
    <w:bookmarkEnd w:id="19"/>
    <w:p w14:paraId="25171BE3" w14:textId="61FCE491" w:rsidR="00103A66" w:rsidRPr="00EB2961" w:rsidRDefault="00103A66" w:rsidP="00CD252E"/>
    <w:p w14:paraId="051A62F0" w14:textId="700BD03A" w:rsidR="007729AE" w:rsidRPr="00EB2961" w:rsidRDefault="007729AE" w:rsidP="007729AE">
      <w:r w:rsidRPr="00EB2961">
        <w:t xml:space="preserve">The chart below </w:t>
      </w:r>
      <w:r w:rsidR="00925EB0" w:rsidRPr="00EB2961">
        <w:t>illustrates</w:t>
      </w:r>
      <w:r w:rsidRPr="00EB2961">
        <w:t xml:space="preserve"> the moderate negative correlation</w:t>
      </w:r>
      <w:r w:rsidR="000A793A" w:rsidRPr="00EB2961">
        <w:t xml:space="preserve"> (-0.6)</w:t>
      </w:r>
      <w:r w:rsidRPr="00EB2961">
        <w:t xml:space="preserve"> between daily sedentary time and sleep time</w:t>
      </w:r>
      <w:r w:rsidR="000A793A" w:rsidRPr="00EB2961">
        <w:t xml:space="preserve">, </w:t>
      </w:r>
      <w:r w:rsidR="00050EE6" w:rsidRPr="00EB2961">
        <w:t xml:space="preserve">indicating that as sedentary time increases, sleep time </w:t>
      </w:r>
      <w:r w:rsidR="00EC4300" w:rsidRPr="00EB2961">
        <w:t xml:space="preserve">tends to </w:t>
      </w:r>
      <w:r w:rsidR="00050EE6" w:rsidRPr="00EB2961">
        <w:t>decrease.</w:t>
      </w:r>
    </w:p>
    <w:p w14:paraId="11C67244" w14:textId="77777777" w:rsidR="007729AE" w:rsidRPr="00EB2961" w:rsidRDefault="007729AE" w:rsidP="00CD252E"/>
    <w:p w14:paraId="4221C21C" w14:textId="77777777" w:rsidR="0050060C" w:rsidRDefault="0050060C" w:rsidP="0050060C">
      <w:pPr>
        <w:pStyle w:val="code"/>
      </w:pPr>
      <w:r>
        <w:t># compute correlation coefficient</w:t>
      </w:r>
    </w:p>
    <w:p w14:paraId="242090BA" w14:textId="77777777" w:rsidR="0050060C" w:rsidRDefault="0050060C" w:rsidP="0050060C">
      <w:pPr>
        <w:pStyle w:val="code"/>
      </w:pPr>
    </w:p>
    <w:p w14:paraId="105D0045" w14:textId="77777777" w:rsidR="0050060C" w:rsidRDefault="0050060C" w:rsidP="0050060C">
      <w:pPr>
        <w:pStyle w:val="code"/>
      </w:pPr>
      <w:r>
        <w:t>cor_coef_1 &lt;- cor(daily_activity_sleep$sedentary_minutes, daily_activity_sleep$total_minutes_asleep)</w:t>
      </w:r>
    </w:p>
    <w:p w14:paraId="5AE02298" w14:textId="77777777" w:rsidR="0050060C" w:rsidRDefault="0050060C" w:rsidP="0050060C">
      <w:pPr>
        <w:pStyle w:val="code"/>
      </w:pPr>
    </w:p>
    <w:p w14:paraId="639BFEA7" w14:textId="77777777" w:rsidR="0050060C" w:rsidRDefault="0050060C" w:rsidP="0050060C">
      <w:pPr>
        <w:pStyle w:val="code"/>
      </w:pPr>
      <w:r>
        <w:lastRenderedPageBreak/>
        <w:t># create a scatter plot</w:t>
      </w:r>
    </w:p>
    <w:p w14:paraId="728539E9" w14:textId="77777777" w:rsidR="0050060C" w:rsidRDefault="0050060C" w:rsidP="0050060C">
      <w:pPr>
        <w:pStyle w:val="code"/>
      </w:pPr>
    </w:p>
    <w:p w14:paraId="7C0B9966" w14:textId="77777777" w:rsidR="0050060C" w:rsidRDefault="0050060C" w:rsidP="0050060C">
      <w:pPr>
        <w:pStyle w:val="code"/>
      </w:pPr>
      <w:r>
        <w:t xml:space="preserve">ggplot(data = daily_activity_sleep, aes(x = sedentary_minutes, y = total_minutes_asleep, color = total_minutes_asleep)) + </w:t>
      </w:r>
    </w:p>
    <w:p w14:paraId="6408E4B3" w14:textId="77777777" w:rsidR="0050060C" w:rsidRDefault="0050060C" w:rsidP="0050060C">
      <w:pPr>
        <w:pStyle w:val="code"/>
      </w:pPr>
      <w:r>
        <w:t xml:space="preserve">  geom_point(size = 6) + </w:t>
      </w:r>
    </w:p>
    <w:p w14:paraId="443A909A" w14:textId="77777777" w:rsidR="0050060C" w:rsidRDefault="0050060C" w:rsidP="0050060C">
      <w:pPr>
        <w:pStyle w:val="code"/>
      </w:pPr>
      <w:r>
        <w:t xml:space="preserve">  geom_smooth(color = "#A5420B", size = 2) +</w:t>
      </w:r>
    </w:p>
    <w:p w14:paraId="15CA3B2A" w14:textId="77777777" w:rsidR="0050060C" w:rsidRDefault="0050060C" w:rsidP="0050060C">
      <w:pPr>
        <w:pStyle w:val="code"/>
      </w:pPr>
      <w:r>
        <w:t xml:space="preserve">  labs(x = "Daily Sedentary Time (mins)", y = "Daily Sleep Time (mins)") +</w:t>
      </w:r>
    </w:p>
    <w:p w14:paraId="0A4C7E39" w14:textId="77777777" w:rsidR="0050060C" w:rsidRDefault="0050060C" w:rsidP="0050060C">
      <w:pPr>
        <w:pStyle w:val="code"/>
      </w:pPr>
      <w:r>
        <w:t xml:space="preserve">  scale_color_gradient(low = "#962212", high = "#F09083") +</w:t>
      </w:r>
    </w:p>
    <w:p w14:paraId="3392FA85" w14:textId="77777777" w:rsidR="0050060C" w:rsidRDefault="0050060C" w:rsidP="0050060C">
      <w:pPr>
        <w:pStyle w:val="code"/>
      </w:pPr>
      <w:r>
        <w:t xml:space="preserve">  theme(panel.background = element_blank(),</w:t>
      </w:r>
    </w:p>
    <w:p w14:paraId="28A1816E" w14:textId="77777777" w:rsidR="0050060C" w:rsidRDefault="0050060C" w:rsidP="0050060C">
      <w:pPr>
        <w:pStyle w:val="code"/>
      </w:pPr>
      <w:r>
        <w:t xml:space="preserve">        panel.grid.major = element_line(color = "#D3D3D3"),</w:t>
      </w:r>
    </w:p>
    <w:p w14:paraId="56EF2CE1" w14:textId="77777777" w:rsidR="0050060C" w:rsidRDefault="0050060C" w:rsidP="0050060C">
      <w:pPr>
        <w:pStyle w:val="code"/>
      </w:pPr>
      <w:r>
        <w:t xml:space="preserve">        panel.grid.minor = element_line(color="#D3D3D3"),</w:t>
      </w:r>
    </w:p>
    <w:p w14:paraId="30999E5D" w14:textId="77777777" w:rsidR="0050060C" w:rsidRDefault="0050060C" w:rsidP="0050060C">
      <w:pPr>
        <w:pStyle w:val="code"/>
      </w:pPr>
      <w:r>
        <w:t xml:space="preserve">        axis.title = element_text(size = 25, color = "#962212", face = "bold"),</w:t>
      </w:r>
    </w:p>
    <w:p w14:paraId="105D1B79" w14:textId="77777777" w:rsidR="0050060C" w:rsidRDefault="0050060C" w:rsidP="0050060C">
      <w:pPr>
        <w:pStyle w:val="code"/>
      </w:pPr>
      <w:r>
        <w:t xml:space="preserve">        axis.text = element_text(size = 15, color = "#962212"),</w:t>
      </w:r>
    </w:p>
    <w:p w14:paraId="5EF3A195" w14:textId="77777777" w:rsidR="0050060C" w:rsidRDefault="0050060C" w:rsidP="0050060C">
      <w:pPr>
        <w:pStyle w:val="code"/>
      </w:pPr>
      <w:r>
        <w:t xml:space="preserve">        axis.line = element_line(size = 1),</w:t>
      </w:r>
    </w:p>
    <w:p w14:paraId="438ACCE9" w14:textId="77777777" w:rsidR="0050060C" w:rsidRDefault="0050060C" w:rsidP="0050060C">
      <w:pPr>
        <w:pStyle w:val="code"/>
      </w:pPr>
      <w:r>
        <w:t xml:space="preserve">        legend.position = "none") +</w:t>
      </w:r>
    </w:p>
    <w:p w14:paraId="3EE3E32E" w14:textId="77777777" w:rsidR="0050060C" w:rsidRDefault="0050060C" w:rsidP="0050060C">
      <w:pPr>
        <w:pStyle w:val="code"/>
      </w:pPr>
      <w:r>
        <w:t xml:space="preserve">  </w:t>
      </w:r>
    </w:p>
    <w:p w14:paraId="478F4210" w14:textId="77777777" w:rsidR="0050060C" w:rsidRDefault="0050060C" w:rsidP="0050060C">
      <w:pPr>
        <w:pStyle w:val="code"/>
      </w:pPr>
      <w:r>
        <w:t xml:space="preserve">  # add annotation</w:t>
      </w:r>
    </w:p>
    <w:p w14:paraId="5DE63E4C" w14:textId="77777777" w:rsidR="0050060C" w:rsidRDefault="0050060C" w:rsidP="0050060C">
      <w:pPr>
        <w:pStyle w:val="code"/>
      </w:pPr>
      <w:r>
        <w:t xml:space="preserve">  </w:t>
      </w:r>
    </w:p>
    <w:p w14:paraId="7302FE83" w14:textId="64F0C552" w:rsidR="00D958D5" w:rsidRPr="00EB2961" w:rsidRDefault="0050060C" w:rsidP="0050060C">
      <w:pPr>
        <w:pStyle w:val="code"/>
      </w:pPr>
      <w:r>
        <w:t xml:space="preserve">  annotate(geom = "text", label = paste0("correlation = ", round(cor_coef_1, 2)), x = 1250, y = 800, hjust = 1, vjust = 1, color = "#962212", size = 9)</w:t>
      </w:r>
    </w:p>
    <w:p w14:paraId="4F895052" w14:textId="6CD612A3" w:rsidR="00F71CB0" w:rsidRPr="00EB2961" w:rsidRDefault="00357C23" w:rsidP="00CD252E">
      <w:r w:rsidRPr="00EB2961">
        <w:rPr>
          <w:noProof/>
        </w:rPr>
        <w:drawing>
          <wp:inline distT="0" distB="0" distL="0" distR="0" wp14:anchorId="12335C3F" wp14:editId="58B28520">
            <wp:extent cx="5935345" cy="3344545"/>
            <wp:effectExtent l="0" t="0" r="8255"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5345" cy="3344545"/>
                    </a:xfrm>
                    <a:prstGeom prst="rect">
                      <a:avLst/>
                    </a:prstGeom>
                    <a:noFill/>
                    <a:ln>
                      <a:noFill/>
                    </a:ln>
                  </pic:spPr>
                </pic:pic>
              </a:graphicData>
            </a:graphic>
          </wp:inline>
        </w:drawing>
      </w:r>
    </w:p>
    <w:p w14:paraId="235D2897" w14:textId="77777777" w:rsidR="00E71151" w:rsidRPr="00EB2961" w:rsidRDefault="00E71151" w:rsidP="00CD252E"/>
    <w:p w14:paraId="41316E9C" w14:textId="68C12927" w:rsidR="00103A66" w:rsidRPr="00EB2961" w:rsidRDefault="00103A66" w:rsidP="00CD252E">
      <w:r w:rsidRPr="00EB2961">
        <w:t xml:space="preserve">To determine if this correlation is significant, I performed a t-test with </w:t>
      </w:r>
      <w:r w:rsidR="0021558A">
        <w:t xml:space="preserve">a </w:t>
      </w:r>
      <w:r w:rsidRPr="00EB2961">
        <w:t>significance level</w:t>
      </w:r>
      <w:r w:rsidR="00026FAE" w:rsidRPr="00EB2961">
        <w:t xml:space="preserve"> of 0.05</w:t>
      </w:r>
      <w:r w:rsidR="005462B9" w:rsidRPr="00EB2961">
        <w:t xml:space="preserve"> </w:t>
      </w:r>
      <w:r w:rsidR="00AE3040" w:rsidRPr="00EB2961">
        <w:t xml:space="preserve">using the </w:t>
      </w:r>
      <w:r w:rsidR="00AE3040" w:rsidRPr="00EB2961">
        <w:rPr>
          <w:b/>
          <w:bCs/>
        </w:rPr>
        <w:t>cor.</w:t>
      </w:r>
      <w:proofErr w:type="gramStart"/>
      <w:r w:rsidR="00AE3040" w:rsidRPr="00EB2961">
        <w:rPr>
          <w:b/>
          <w:bCs/>
        </w:rPr>
        <w:t>test(</w:t>
      </w:r>
      <w:proofErr w:type="gramEnd"/>
      <w:r w:rsidR="00AE3040" w:rsidRPr="00EB2961">
        <w:rPr>
          <w:b/>
          <w:bCs/>
        </w:rPr>
        <w:t>)</w:t>
      </w:r>
      <w:r w:rsidR="00AE3040" w:rsidRPr="00EB2961">
        <w:t xml:space="preserve"> function</w:t>
      </w:r>
      <w:r w:rsidR="00B57ACF" w:rsidRPr="00EB2961">
        <w:t>.</w:t>
      </w:r>
      <w:r w:rsidR="00223AAB" w:rsidRPr="00EB2961">
        <w:t xml:space="preserve"> Let the null (H0) and alternative (Ha) hypotheses be the following:</w:t>
      </w:r>
    </w:p>
    <w:p w14:paraId="18FBF6FA" w14:textId="2644C013" w:rsidR="00103A66" w:rsidRPr="00EB2961" w:rsidRDefault="00103A66" w:rsidP="00CD252E"/>
    <w:p w14:paraId="07FDCFE8" w14:textId="0C886A4C" w:rsidR="007C5AA0" w:rsidRPr="00EB2961" w:rsidRDefault="007C5AA0" w:rsidP="007C5AA0">
      <w:r w:rsidRPr="00EB2961">
        <w:rPr>
          <w:b/>
          <w:bCs/>
        </w:rPr>
        <w:t>H0</w:t>
      </w:r>
      <w:r w:rsidR="00223AAB" w:rsidRPr="00EB2961">
        <w:t xml:space="preserve"> </w:t>
      </w:r>
      <w:r w:rsidR="001A4CF4" w:rsidRPr="00EB2961">
        <w:t>–</w:t>
      </w:r>
      <w:r w:rsidRPr="00EB2961">
        <w:t xml:space="preserve"> The population correlation coefficient is zero (no correlation).</w:t>
      </w:r>
    </w:p>
    <w:p w14:paraId="36894EA0" w14:textId="17D4A44F" w:rsidR="00DB6DB6" w:rsidRPr="00EB2961" w:rsidRDefault="007C5AA0" w:rsidP="007C5AA0">
      <w:r w:rsidRPr="00EB2961">
        <w:rPr>
          <w:b/>
          <w:bCs/>
        </w:rPr>
        <w:t>Ha</w:t>
      </w:r>
      <w:r w:rsidR="00223AAB" w:rsidRPr="00EB2961">
        <w:t xml:space="preserve"> </w:t>
      </w:r>
      <w:r w:rsidR="001A4CF4" w:rsidRPr="00EB2961">
        <w:t>–</w:t>
      </w:r>
      <w:r w:rsidR="00223AAB" w:rsidRPr="00EB2961">
        <w:t xml:space="preserve"> </w:t>
      </w:r>
      <w:r w:rsidRPr="00EB2961">
        <w:t>The population correlation coefficient is not zero (there is a correlation).</w:t>
      </w:r>
    </w:p>
    <w:p w14:paraId="52A48AC1" w14:textId="77777777" w:rsidR="00DB6DB6" w:rsidRPr="00EB2961" w:rsidRDefault="00DB6DB6" w:rsidP="00CD252E"/>
    <w:p w14:paraId="3DB29296" w14:textId="77777777" w:rsidR="0050060C" w:rsidRDefault="0050060C" w:rsidP="0050060C">
      <w:pPr>
        <w:pStyle w:val="code"/>
      </w:pPr>
      <w:r>
        <w:t># perform t-test</w:t>
      </w:r>
    </w:p>
    <w:p w14:paraId="06AE53EC" w14:textId="77777777" w:rsidR="0050060C" w:rsidRDefault="0050060C" w:rsidP="0050060C">
      <w:pPr>
        <w:pStyle w:val="code"/>
      </w:pPr>
    </w:p>
    <w:p w14:paraId="6A05AE87" w14:textId="01683061" w:rsidR="00223AAB" w:rsidRPr="00EB2961" w:rsidRDefault="0050060C" w:rsidP="00563F29">
      <w:pPr>
        <w:pStyle w:val="code"/>
      </w:pPr>
      <w:r>
        <w:t>cor.test(daily_activity_sleep$sedentary_minutes, daily_activity_sleep$total_minutes_asleep, significance.level = 0.05)</w:t>
      </w:r>
    </w:p>
    <w:p w14:paraId="1DBEF265" w14:textId="77777777" w:rsidR="000A793A" w:rsidRPr="00EB2961" w:rsidRDefault="000A793A" w:rsidP="00CD252E"/>
    <w:p w14:paraId="231EC189" w14:textId="571389DD" w:rsidR="00223AAB" w:rsidRPr="00EB2961" w:rsidRDefault="006D39C3" w:rsidP="00CD252E">
      <w:r w:rsidRPr="00EB2961">
        <w:lastRenderedPageBreak/>
        <w:t xml:space="preserve">The t-test </w:t>
      </w:r>
      <w:r w:rsidR="000D69AF" w:rsidRPr="00EB2961">
        <w:t xml:space="preserve">would </w:t>
      </w:r>
      <w:r w:rsidRPr="00EB2961">
        <w:t>calculate the t-statistic and its corresponding p-value</w:t>
      </w:r>
      <w:r w:rsidR="00AE1A6F" w:rsidRPr="00EB2961">
        <w:t xml:space="preserve">, which is important </w:t>
      </w:r>
      <w:r w:rsidRPr="00EB2961">
        <w:t xml:space="preserve">to </w:t>
      </w:r>
      <w:r w:rsidR="00AE1A6F" w:rsidRPr="00EB2961">
        <w:t>ascertain</w:t>
      </w:r>
      <w:r w:rsidRPr="00EB2961">
        <w:t xml:space="preserve"> if the correlation is significant.</w:t>
      </w:r>
      <w:r w:rsidR="00555999" w:rsidRPr="00EB2961">
        <w:t xml:space="preserve"> </w:t>
      </w:r>
      <w:r w:rsidR="00474933" w:rsidRPr="00EB2961">
        <w:t xml:space="preserve">This is </w:t>
      </w:r>
      <w:r w:rsidR="005A5885" w:rsidRPr="00EB2961">
        <w:t xml:space="preserve">the </w:t>
      </w:r>
      <w:r w:rsidR="00474933" w:rsidRPr="00EB2961">
        <w:t>result of the t-test:</w:t>
      </w:r>
    </w:p>
    <w:p w14:paraId="57990057" w14:textId="77777777" w:rsidR="00555999" w:rsidRPr="00EB2961" w:rsidRDefault="00555999" w:rsidP="00CD252E"/>
    <w:p w14:paraId="0F07C17A" w14:textId="44C20F7B" w:rsidR="00444783" w:rsidRPr="00EB2961" w:rsidRDefault="00444783" w:rsidP="00CD252E">
      <w:r w:rsidRPr="00EB2961">
        <w:rPr>
          <w:noProof/>
        </w:rPr>
        <w:drawing>
          <wp:inline distT="0" distB="0" distL="0" distR="0" wp14:anchorId="32F42DB1" wp14:editId="2A4B4F3B">
            <wp:extent cx="5943600" cy="16154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615440"/>
                    </a:xfrm>
                    <a:prstGeom prst="rect">
                      <a:avLst/>
                    </a:prstGeom>
                    <a:noFill/>
                    <a:ln>
                      <a:noFill/>
                    </a:ln>
                  </pic:spPr>
                </pic:pic>
              </a:graphicData>
            </a:graphic>
          </wp:inline>
        </w:drawing>
      </w:r>
    </w:p>
    <w:p w14:paraId="4721221D" w14:textId="77777777" w:rsidR="006E6F15" w:rsidRPr="00EB2961" w:rsidRDefault="006E6F15" w:rsidP="00CD252E"/>
    <w:p w14:paraId="463B1647" w14:textId="7FFAD831" w:rsidR="00103A66" w:rsidRPr="00EB2961" w:rsidRDefault="00103A66" w:rsidP="00CD252E">
      <w:r w:rsidRPr="00EB2961">
        <w:t>Since the p-value (</w:t>
      </w:r>
      <w:r w:rsidR="00EE3DB9" w:rsidRPr="00EB2961">
        <w:t>&lt;</w:t>
      </w:r>
      <w:r w:rsidR="002F3CB7" w:rsidRPr="00EB2961">
        <w:t xml:space="preserve"> </w:t>
      </w:r>
      <w:r w:rsidRPr="00EB2961">
        <w:t xml:space="preserve">2.2e-16) is less than </w:t>
      </w:r>
      <w:r w:rsidR="008049A9" w:rsidRPr="00EB2961">
        <w:t>the significance level</w:t>
      </w:r>
      <w:r w:rsidR="00973671" w:rsidRPr="00EB2961">
        <w:t xml:space="preserve">, </w:t>
      </w:r>
      <w:r w:rsidR="002F3CB7" w:rsidRPr="00EB2961">
        <w:t xml:space="preserve">we can reject the null hypothesis and conclude that </w:t>
      </w:r>
      <w:r w:rsidR="00051643" w:rsidRPr="00EB2961">
        <w:t xml:space="preserve">daily sedentary time and sleep time are significantly </w:t>
      </w:r>
      <w:r w:rsidR="00B90E9F">
        <w:t>correlated</w:t>
      </w:r>
      <w:r w:rsidR="002F3CB7" w:rsidRPr="00EB2961">
        <w:t>.</w:t>
      </w:r>
    </w:p>
    <w:p w14:paraId="6EDABFA7" w14:textId="77777777" w:rsidR="00FA0676" w:rsidRPr="00EB2961" w:rsidRDefault="00FA0676" w:rsidP="00CD252E"/>
    <w:p w14:paraId="3EFC3A36" w14:textId="000F8685" w:rsidR="00ED0408" w:rsidRPr="00EB2961" w:rsidRDefault="0068245B" w:rsidP="00CD252E">
      <w:r w:rsidRPr="00EB2961">
        <w:t>Th</w:t>
      </w:r>
      <w:r w:rsidR="00784D22">
        <w:t>is</w:t>
      </w:r>
      <w:r w:rsidRPr="00EB2961">
        <w:t xml:space="preserve"> negative correlation </w:t>
      </w:r>
      <w:r w:rsidR="004134FE" w:rsidRPr="00EB2961">
        <w:t xml:space="preserve">is </w:t>
      </w:r>
      <w:r w:rsidR="0077760D" w:rsidRPr="0077760D">
        <w:t xml:space="preserve">consistent with </w:t>
      </w:r>
      <w:r w:rsidR="0077760D">
        <w:t xml:space="preserve">studies stating that </w:t>
      </w:r>
      <w:r w:rsidR="004134FE" w:rsidRPr="00EB2961">
        <w:t xml:space="preserve">a sedentary lifestyle is known to have </w:t>
      </w:r>
      <w:r w:rsidR="00784D22">
        <w:t>detrimental</w:t>
      </w:r>
      <w:r w:rsidR="004134FE" w:rsidRPr="00EB2961">
        <w:t xml:space="preserve"> effects on sleep quality and duration. </w:t>
      </w:r>
      <w:r w:rsidR="00784D22">
        <w:t>Hence, i</w:t>
      </w:r>
      <w:r w:rsidR="00784D22" w:rsidRPr="00784D22">
        <w:t>t can be inferred that Leaf's tracking features for sedentary time and sleep time are precise and offer meaningful information for users who wish to enhance their health.</w:t>
      </w:r>
    </w:p>
    <w:p w14:paraId="7C0665EA" w14:textId="77777777" w:rsidR="0068245B" w:rsidRPr="00EB2961" w:rsidRDefault="0068245B" w:rsidP="00CD252E"/>
    <w:p w14:paraId="6DD2D349" w14:textId="243A1C0D" w:rsidR="00CD252E" w:rsidRPr="00EB2961" w:rsidRDefault="00CD252E" w:rsidP="00CD252E">
      <w:pPr>
        <w:rPr>
          <w:b/>
          <w:bCs/>
        </w:rPr>
      </w:pPr>
      <w:bookmarkStart w:id="20" w:name="_Hlk128922820"/>
      <w:r w:rsidRPr="00EB2961">
        <w:rPr>
          <w:b/>
          <w:bCs/>
        </w:rPr>
        <w:t>Daily active time and steps</w:t>
      </w:r>
    </w:p>
    <w:bookmarkEnd w:id="20"/>
    <w:p w14:paraId="54C76AD1" w14:textId="1ED16725" w:rsidR="00D958D5" w:rsidRPr="00EB2961" w:rsidRDefault="00D958D5" w:rsidP="00CD252E"/>
    <w:p w14:paraId="626EB455" w14:textId="174BD499" w:rsidR="00792690" w:rsidRPr="00EB2961" w:rsidRDefault="00792690" w:rsidP="00CD252E">
      <w:r w:rsidRPr="00EB2961">
        <w:t xml:space="preserve">The chart below </w:t>
      </w:r>
      <w:r w:rsidR="00294B5C" w:rsidRPr="00EB2961">
        <w:t>shows</w:t>
      </w:r>
      <w:r w:rsidRPr="00EB2961">
        <w:t xml:space="preserve"> </w:t>
      </w:r>
      <w:r w:rsidR="0021558A">
        <w:t>a</w:t>
      </w:r>
      <w:r w:rsidRPr="00EB2961">
        <w:t xml:space="preserve"> </w:t>
      </w:r>
      <w:r w:rsidR="002A65BC" w:rsidRPr="00EB2961">
        <w:t>strong</w:t>
      </w:r>
      <w:r w:rsidRPr="00EB2961">
        <w:t xml:space="preserve"> </w:t>
      </w:r>
      <w:r w:rsidR="002A65BC" w:rsidRPr="00EB2961">
        <w:t>positive</w:t>
      </w:r>
      <w:r w:rsidRPr="00EB2961">
        <w:t xml:space="preserve"> correlation </w:t>
      </w:r>
      <w:r w:rsidR="004F20E5" w:rsidRPr="00EB2961">
        <w:t xml:space="preserve">(0.74) </w:t>
      </w:r>
      <w:r w:rsidRPr="00EB2961">
        <w:t xml:space="preserve">between </w:t>
      </w:r>
      <w:r w:rsidR="00E545CB" w:rsidRPr="00EB2961">
        <w:t>daily active time and steps</w:t>
      </w:r>
      <w:r w:rsidR="004F20E5" w:rsidRPr="00EB2961">
        <w:t xml:space="preserve">, </w:t>
      </w:r>
      <w:r w:rsidR="0021558A" w:rsidRPr="00EB2961">
        <w:t>hinting</w:t>
      </w:r>
      <w:r w:rsidR="00FB10BC" w:rsidRPr="00EB2961">
        <w:t xml:space="preserve"> that as active time increases, the number of steps taken also tends to increase.</w:t>
      </w:r>
    </w:p>
    <w:p w14:paraId="11743060" w14:textId="77777777" w:rsidR="00792690" w:rsidRPr="00EB2961" w:rsidRDefault="00792690" w:rsidP="00CD252E"/>
    <w:p w14:paraId="2140059A" w14:textId="77777777" w:rsidR="0050060C" w:rsidRDefault="0050060C" w:rsidP="0050060C">
      <w:pPr>
        <w:pStyle w:val="code"/>
      </w:pPr>
      <w:r>
        <w:t># compute correlation coefficient</w:t>
      </w:r>
    </w:p>
    <w:p w14:paraId="3023A8E8" w14:textId="77777777" w:rsidR="0050060C" w:rsidRDefault="0050060C" w:rsidP="0050060C">
      <w:pPr>
        <w:pStyle w:val="code"/>
      </w:pPr>
    </w:p>
    <w:p w14:paraId="63139C74" w14:textId="77777777" w:rsidR="0050060C" w:rsidRDefault="0050060C" w:rsidP="0050060C">
      <w:pPr>
        <w:pStyle w:val="code"/>
      </w:pPr>
      <w:r>
        <w:t>cor_coef_2 &lt;- cor(daily_activity_sleep$total_active_minutes, daily_activity_sleep$total_steps)</w:t>
      </w:r>
    </w:p>
    <w:p w14:paraId="0265F59F" w14:textId="77777777" w:rsidR="0050060C" w:rsidRDefault="0050060C" w:rsidP="0050060C">
      <w:pPr>
        <w:pStyle w:val="code"/>
      </w:pPr>
    </w:p>
    <w:p w14:paraId="1C8C8252" w14:textId="77777777" w:rsidR="0050060C" w:rsidRDefault="0050060C" w:rsidP="0050060C">
      <w:pPr>
        <w:pStyle w:val="code"/>
      </w:pPr>
      <w:r>
        <w:t># create a scatter plot</w:t>
      </w:r>
    </w:p>
    <w:p w14:paraId="5570480D" w14:textId="77777777" w:rsidR="0050060C" w:rsidRDefault="0050060C" w:rsidP="0050060C">
      <w:pPr>
        <w:pStyle w:val="code"/>
      </w:pPr>
    </w:p>
    <w:p w14:paraId="4F88F769" w14:textId="77777777" w:rsidR="0050060C" w:rsidRDefault="0050060C" w:rsidP="0050060C">
      <w:pPr>
        <w:pStyle w:val="code"/>
      </w:pPr>
      <w:r>
        <w:t xml:space="preserve">ggplot(data = daily_activity_sleep, aes(x = total_active_minutes, y = total_steps, color = total_steps)) + </w:t>
      </w:r>
    </w:p>
    <w:p w14:paraId="54884512" w14:textId="77777777" w:rsidR="0050060C" w:rsidRDefault="0050060C" w:rsidP="0050060C">
      <w:pPr>
        <w:pStyle w:val="code"/>
      </w:pPr>
      <w:r>
        <w:t xml:space="preserve">  geom_point(size = 6) + </w:t>
      </w:r>
    </w:p>
    <w:p w14:paraId="0ACE99C9" w14:textId="77777777" w:rsidR="0050060C" w:rsidRDefault="0050060C" w:rsidP="0050060C">
      <w:pPr>
        <w:pStyle w:val="code"/>
      </w:pPr>
      <w:r>
        <w:t xml:space="preserve">  geom_smooth(color = "#A5420B", size = 2) +</w:t>
      </w:r>
    </w:p>
    <w:p w14:paraId="32EE6A1E" w14:textId="77777777" w:rsidR="0050060C" w:rsidRDefault="0050060C" w:rsidP="0050060C">
      <w:pPr>
        <w:pStyle w:val="code"/>
      </w:pPr>
      <w:r>
        <w:t xml:space="preserve">  labs(x = "Daily Active Time (mins)", y = "Daily Steps Taken") +</w:t>
      </w:r>
    </w:p>
    <w:p w14:paraId="7F69E047" w14:textId="77777777" w:rsidR="0050060C" w:rsidRDefault="0050060C" w:rsidP="0050060C">
      <w:pPr>
        <w:pStyle w:val="code"/>
      </w:pPr>
      <w:r>
        <w:t xml:space="preserve">  scale_color_gradient(low = "#962212", high = "#F09083") +</w:t>
      </w:r>
    </w:p>
    <w:p w14:paraId="1BCE0CC4" w14:textId="77777777" w:rsidR="0050060C" w:rsidRDefault="0050060C" w:rsidP="0050060C">
      <w:pPr>
        <w:pStyle w:val="code"/>
      </w:pPr>
      <w:r>
        <w:t xml:space="preserve">  theme(panel.background = element_blank(),</w:t>
      </w:r>
    </w:p>
    <w:p w14:paraId="4ACC702D" w14:textId="77777777" w:rsidR="0050060C" w:rsidRDefault="0050060C" w:rsidP="0050060C">
      <w:pPr>
        <w:pStyle w:val="code"/>
      </w:pPr>
      <w:r>
        <w:t xml:space="preserve">        panel.grid.major = element_line(color = "#D3D3D3"),</w:t>
      </w:r>
    </w:p>
    <w:p w14:paraId="1FF8584C" w14:textId="77777777" w:rsidR="0050060C" w:rsidRDefault="0050060C" w:rsidP="0050060C">
      <w:pPr>
        <w:pStyle w:val="code"/>
      </w:pPr>
      <w:r>
        <w:t xml:space="preserve">        panel.grid.minor = element_line(color="#D3D3D3"),</w:t>
      </w:r>
    </w:p>
    <w:p w14:paraId="15602F4F" w14:textId="77777777" w:rsidR="0050060C" w:rsidRDefault="0050060C" w:rsidP="0050060C">
      <w:pPr>
        <w:pStyle w:val="code"/>
      </w:pPr>
      <w:r>
        <w:t xml:space="preserve">        axis.title = element_text(size = 25, color = "#962212", face = "bold"),</w:t>
      </w:r>
    </w:p>
    <w:p w14:paraId="2603990E" w14:textId="77777777" w:rsidR="0050060C" w:rsidRDefault="0050060C" w:rsidP="0050060C">
      <w:pPr>
        <w:pStyle w:val="code"/>
      </w:pPr>
      <w:r>
        <w:t xml:space="preserve">        axis.text = element_text(size = 15, color = "#962212"),</w:t>
      </w:r>
    </w:p>
    <w:p w14:paraId="73138021" w14:textId="77777777" w:rsidR="0050060C" w:rsidRDefault="0050060C" w:rsidP="0050060C">
      <w:pPr>
        <w:pStyle w:val="code"/>
      </w:pPr>
      <w:r>
        <w:t xml:space="preserve">        axis.line = element_line(size = 1),</w:t>
      </w:r>
    </w:p>
    <w:p w14:paraId="4E276E38" w14:textId="77777777" w:rsidR="0050060C" w:rsidRDefault="0050060C" w:rsidP="0050060C">
      <w:pPr>
        <w:pStyle w:val="code"/>
      </w:pPr>
      <w:r>
        <w:t xml:space="preserve">        legend.position = "none") +</w:t>
      </w:r>
    </w:p>
    <w:p w14:paraId="59BC3A7A" w14:textId="77777777" w:rsidR="0050060C" w:rsidRDefault="0050060C" w:rsidP="0050060C">
      <w:pPr>
        <w:pStyle w:val="code"/>
      </w:pPr>
      <w:r>
        <w:t xml:space="preserve">  </w:t>
      </w:r>
    </w:p>
    <w:p w14:paraId="251C35E2" w14:textId="77777777" w:rsidR="0050060C" w:rsidRDefault="0050060C" w:rsidP="0050060C">
      <w:pPr>
        <w:pStyle w:val="code"/>
      </w:pPr>
      <w:r>
        <w:t xml:space="preserve">  # add annotation</w:t>
      </w:r>
    </w:p>
    <w:p w14:paraId="464BF798" w14:textId="77777777" w:rsidR="0050060C" w:rsidRDefault="0050060C" w:rsidP="0050060C">
      <w:pPr>
        <w:pStyle w:val="code"/>
      </w:pPr>
      <w:r>
        <w:t xml:space="preserve">  </w:t>
      </w:r>
    </w:p>
    <w:p w14:paraId="2EAC2AFE" w14:textId="6B66498C" w:rsidR="00C80A0C" w:rsidRPr="00EB2961" w:rsidRDefault="0050060C" w:rsidP="0050060C">
      <w:pPr>
        <w:pStyle w:val="code"/>
      </w:pPr>
      <w:r>
        <w:t xml:space="preserve">  annotate(geom = "text", label = paste0("correlation = ", round(cor_coef_2, 2)), x = 540, y = 25000, hjust = 1, vjust = 1, color = "#962212", size = 9)</w:t>
      </w:r>
    </w:p>
    <w:p w14:paraId="173FC93E" w14:textId="31404FF6" w:rsidR="00CD252E" w:rsidRPr="00EB2961" w:rsidRDefault="00792690" w:rsidP="00CD252E">
      <w:r w:rsidRPr="00EB2961">
        <w:rPr>
          <w:noProof/>
        </w:rPr>
        <w:lastRenderedPageBreak/>
        <w:drawing>
          <wp:inline distT="0" distB="0" distL="0" distR="0" wp14:anchorId="052A3DF5" wp14:editId="2AA5AF3C">
            <wp:extent cx="5935345" cy="3344545"/>
            <wp:effectExtent l="0" t="0" r="825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5345" cy="3344545"/>
                    </a:xfrm>
                    <a:prstGeom prst="rect">
                      <a:avLst/>
                    </a:prstGeom>
                    <a:noFill/>
                    <a:ln>
                      <a:noFill/>
                    </a:ln>
                  </pic:spPr>
                </pic:pic>
              </a:graphicData>
            </a:graphic>
          </wp:inline>
        </w:drawing>
      </w:r>
    </w:p>
    <w:p w14:paraId="57ACA294" w14:textId="14E5D9AA" w:rsidR="009D5E79" w:rsidRPr="00EB2961" w:rsidRDefault="009D5E79" w:rsidP="00CD252E"/>
    <w:p w14:paraId="63B8D45E" w14:textId="4C5D513D" w:rsidR="00026FAE" w:rsidRPr="00EB2961" w:rsidRDefault="00026FAE" w:rsidP="00026FAE">
      <w:r w:rsidRPr="00EB2961">
        <w:t xml:space="preserve">To determine if this correlation is significant, I performed </w:t>
      </w:r>
      <w:r w:rsidR="00825374" w:rsidRPr="00EB2961">
        <w:t xml:space="preserve">the same procedure </w:t>
      </w:r>
      <w:r w:rsidR="00E834C7" w:rsidRPr="00EB2961">
        <w:t>above</w:t>
      </w:r>
      <w:r w:rsidRPr="00EB2961">
        <w:t>.</w:t>
      </w:r>
    </w:p>
    <w:p w14:paraId="50DC16B0" w14:textId="4150B182" w:rsidR="009D5E79" w:rsidRPr="00EB2961" w:rsidRDefault="009D5E79" w:rsidP="00CD252E"/>
    <w:p w14:paraId="705C5FB5" w14:textId="77777777" w:rsidR="0050060C" w:rsidRDefault="0050060C" w:rsidP="0050060C">
      <w:pPr>
        <w:pStyle w:val="code"/>
      </w:pPr>
      <w:r>
        <w:t># perform t-test</w:t>
      </w:r>
    </w:p>
    <w:p w14:paraId="22D0988B" w14:textId="77777777" w:rsidR="0050060C" w:rsidRDefault="0050060C" w:rsidP="0050060C">
      <w:pPr>
        <w:pStyle w:val="code"/>
      </w:pPr>
    </w:p>
    <w:p w14:paraId="33DBDE8C" w14:textId="3778D4A7" w:rsidR="004B767E" w:rsidRPr="00EB2961" w:rsidRDefault="0050060C" w:rsidP="0050060C">
      <w:pPr>
        <w:pStyle w:val="code"/>
      </w:pPr>
      <w:r>
        <w:t>cor.test(daily_activity_sleep$total_active_minutes, daily_activity_sleep$total_steps, significance.level = 0.05)</w:t>
      </w:r>
    </w:p>
    <w:p w14:paraId="3FDDF16B" w14:textId="50BC189F" w:rsidR="009D5E79" w:rsidRPr="00EB2961" w:rsidRDefault="009D5E79" w:rsidP="00CD252E"/>
    <w:p w14:paraId="5312D4A1" w14:textId="5327A3A2" w:rsidR="007C5889" w:rsidRPr="00EB2961" w:rsidRDefault="007C5889" w:rsidP="007C5889">
      <w:r w:rsidRPr="00EB2961">
        <w:t xml:space="preserve">This is </w:t>
      </w:r>
      <w:r w:rsidR="0021558A">
        <w:t xml:space="preserve">the </w:t>
      </w:r>
      <w:r w:rsidRPr="00EB2961">
        <w:t>result of the t-test:</w:t>
      </w:r>
    </w:p>
    <w:p w14:paraId="5B096CB8" w14:textId="733B2FA9" w:rsidR="0031567B" w:rsidRPr="00EB2961" w:rsidRDefault="00C04F9F" w:rsidP="00CD252E">
      <w:r w:rsidRPr="00EB2961">
        <w:rPr>
          <w:noProof/>
        </w:rPr>
        <w:drawing>
          <wp:inline distT="0" distB="0" distL="0" distR="0" wp14:anchorId="7BBAB37D" wp14:editId="18B85901">
            <wp:extent cx="5935345" cy="1447800"/>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5345" cy="1447800"/>
                    </a:xfrm>
                    <a:prstGeom prst="rect">
                      <a:avLst/>
                    </a:prstGeom>
                    <a:noFill/>
                    <a:ln>
                      <a:noFill/>
                    </a:ln>
                  </pic:spPr>
                </pic:pic>
              </a:graphicData>
            </a:graphic>
          </wp:inline>
        </w:drawing>
      </w:r>
    </w:p>
    <w:p w14:paraId="7C3F5066" w14:textId="23FC4ADF" w:rsidR="0031567B" w:rsidRPr="00EB2961" w:rsidRDefault="0031567B" w:rsidP="00CD252E"/>
    <w:p w14:paraId="0F81ECBE" w14:textId="5F363390" w:rsidR="0031567B" w:rsidRPr="00EB2961" w:rsidRDefault="000A793A" w:rsidP="00CD252E">
      <w:r w:rsidRPr="00EB2961">
        <w:t xml:space="preserve">Since the p-value (&lt; 2.2e-16) is less than the significance level, we can reject the null hypothesis and conclude that </w:t>
      </w:r>
      <w:r w:rsidR="00F6666C" w:rsidRPr="00EB2961">
        <w:t xml:space="preserve">daily active time and steps are significantly </w:t>
      </w:r>
      <w:r w:rsidR="00ED0408" w:rsidRPr="00EB2961">
        <w:t>associated</w:t>
      </w:r>
      <w:r w:rsidRPr="00EB2961">
        <w:t>.</w:t>
      </w:r>
    </w:p>
    <w:p w14:paraId="7037DAF7" w14:textId="63944051" w:rsidR="009D5E79" w:rsidRPr="00EB2961" w:rsidRDefault="009D5E79" w:rsidP="00CD252E"/>
    <w:p w14:paraId="3679B6AC" w14:textId="4D162189" w:rsidR="00AD5A21" w:rsidRDefault="00D74FB0" w:rsidP="00CD252E">
      <w:r w:rsidRPr="00EB2961">
        <w:t xml:space="preserve">This </w:t>
      </w:r>
      <w:r w:rsidR="00B90E9F">
        <w:t>positive association</w:t>
      </w:r>
      <w:r w:rsidR="00784D22">
        <w:t xml:space="preserve"> </w:t>
      </w:r>
      <w:r w:rsidRPr="00EB2961">
        <w:t xml:space="preserve">is not surprising as activities such as walking, jogging, or running, which are typical forms of physical activity, require more steps to be taken. </w:t>
      </w:r>
      <w:r w:rsidR="00AD5A21" w:rsidRPr="00AD5A21">
        <w:t>This suggest</w:t>
      </w:r>
      <w:r w:rsidR="00AD5A21">
        <w:t xml:space="preserve">s </w:t>
      </w:r>
      <w:r w:rsidR="00AD5A21" w:rsidRPr="00AD5A21">
        <w:t xml:space="preserve">that Leaf's </w:t>
      </w:r>
      <w:r w:rsidR="00A9014D" w:rsidRPr="00EB2961">
        <w:t xml:space="preserve">active time and steps </w:t>
      </w:r>
      <w:r w:rsidR="00AD5A21" w:rsidRPr="00AD5A21">
        <w:t>tracking features are accurate and can provide valuable insights for users looking to improve their</w:t>
      </w:r>
      <w:r w:rsidR="00A9014D">
        <w:t xml:space="preserve"> health</w:t>
      </w:r>
      <w:r w:rsidR="00AD5A21" w:rsidRPr="00AD5A21">
        <w:t>.</w:t>
      </w:r>
    </w:p>
    <w:p w14:paraId="1404648D" w14:textId="77777777" w:rsidR="00D17B45" w:rsidRPr="00EB2961" w:rsidRDefault="00D17B45" w:rsidP="00CD252E"/>
    <w:p w14:paraId="4C0080CB" w14:textId="1D426595" w:rsidR="00CD252E" w:rsidRPr="00EB2961" w:rsidRDefault="00CD252E" w:rsidP="00CD252E">
      <w:pPr>
        <w:rPr>
          <w:b/>
          <w:bCs/>
        </w:rPr>
      </w:pPr>
      <w:bookmarkStart w:id="21" w:name="_Hlk128922826"/>
      <w:r w:rsidRPr="00EB2961">
        <w:rPr>
          <w:b/>
          <w:bCs/>
        </w:rPr>
        <w:t>Hourly steps and calories</w:t>
      </w:r>
    </w:p>
    <w:bookmarkEnd w:id="21"/>
    <w:p w14:paraId="16B16E22" w14:textId="118CB6BB" w:rsidR="00CD252E" w:rsidRPr="00EB2961" w:rsidRDefault="00CD252E" w:rsidP="00CD252E"/>
    <w:p w14:paraId="5E4AD89B" w14:textId="102684CC" w:rsidR="00E545CB" w:rsidRPr="00EB2961" w:rsidRDefault="00E545CB" w:rsidP="00CD252E">
      <w:r w:rsidRPr="00EB2961">
        <w:lastRenderedPageBreak/>
        <w:t xml:space="preserve">The chart below </w:t>
      </w:r>
      <w:r w:rsidR="00FB10BC" w:rsidRPr="00EB2961">
        <w:t>displays</w:t>
      </w:r>
      <w:r w:rsidRPr="00EB2961">
        <w:t xml:space="preserve"> the strong positive correlation </w:t>
      </w:r>
      <w:r w:rsidR="00AE4BAB" w:rsidRPr="00EB2961">
        <w:t xml:space="preserve">(0.81) </w:t>
      </w:r>
      <w:r w:rsidRPr="00EB2961">
        <w:t>between hourly steps and calories</w:t>
      </w:r>
      <w:r w:rsidR="00EF2F51" w:rsidRPr="00EB2961">
        <w:t>, implying that as the number of steps taken increases, the number of calories burned also tends to increase.</w:t>
      </w:r>
    </w:p>
    <w:p w14:paraId="0F1662D3" w14:textId="77777777" w:rsidR="00E545CB" w:rsidRPr="00EB2961" w:rsidRDefault="00E545CB" w:rsidP="00CD252E"/>
    <w:p w14:paraId="4EEAB374" w14:textId="77777777" w:rsidR="0050060C" w:rsidRDefault="0050060C" w:rsidP="0050060C">
      <w:pPr>
        <w:pStyle w:val="code"/>
      </w:pPr>
      <w:r>
        <w:t># compute correlation coefficient</w:t>
      </w:r>
    </w:p>
    <w:p w14:paraId="1CF33858" w14:textId="77777777" w:rsidR="0050060C" w:rsidRDefault="0050060C" w:rsidP="0050060C">
      <w:pPr>
        <w:pStyle w:val="code"/>
      </w:pPr>
    </w:p>
    <w:p w14:paraId="39C53B38" w14:textId="77777777" w:rsidR="0050060C" w:rsidRDefault="0050060C" w:rsidP="0050060C">
      <w:pPr>
        <w:pStyle w:val="code"/>
      </w:pPr>
      <w:r>
        <w:t>cor_coef_3 &lt;- cor(hourly_activity$step_total, hourly_activity$calories)</w:t>
      </w:r>
    </w:p>
    <w:p w14:paraId="5E7DB679" w14:textId="77777777" w:rsidR="0050060C" w:rsidRDefault="0050060C" w:rsidP="0050060C">
      <w:pPr>
        <w:pStyle w:val="code"/>
      </w:pPr>
    </w:p>
    <w:p w14:paraId="17CE25B6" w14:textId="77777777" w:rsidR="0050060C" w:rsidRDefault="0050060C" w:rsidP="0050060C">
      <w:pPr>
        <w:pStyle w:val="code"/>
      </w:pPr>
      <w:r>
        <w:t># create a scatter plot</w:t>
      </w:r>
    </w:p>
    <w:p w14:paraId="5A898438" w14:textId="77777777" w:rsidR="0050060C" w:rsidRDefault="0050060C" w:rsidP="0050060C">
      <w:pPr>
        <w:pStyle w:val="code"/>
      </w:pPr>
    </w:p>
    <w:p w14:paraId="68A22EA9" w14:textId="77777777" w:rsidR="0050060C" w:rsidRDefault="0050060C" w:rsidP="0050060C">
      <w:pPr>
        <w:pStyle w:val="code"/>
      </w:pPr>
      <w:r>
        <w:t xml:space="preserve">ggplot(data = hourly_activity, aes(x = step_total, y = calories, color = step_total)) + </w:t>
      </w:r>
    </w:p>
    <w:p w14:paraId="30E4ECD3" w14:textId="77777777" w:rsidR="0050060C" w:rsidRDefault="0050060C" w:rsidP="0050060C">
      <w:pPr>
        <w:pStyle w:val="code"/>
      </w:pPr>
      <w:r>
        <w:t xml:space="preserve">  geom_point(size = 6) + </w:t>
      </w:r>
    </w:p>
    <w:p w14:paraId="595E35EA" w14:textId="77777777" w:rsidR="0050060C" w:rsidRDefault="0050060C" w:rsidP="0050060C">
      <w:pPr>
        <w:pStyle w:val="code"/>
      </w:pPr>
      <w:r>
        <w:t xml:space="preserve">  geom_smooth(color = "#A5420B", size = 2) +</w:t>
      </w:r>
    </w:p>
    <w:p w14:paraId="0E4734FE" w14:textId="77777777" w:rsidR="0050060C" w:rsidRDefault="0050060C" w:rsidP="0050060C">
      <w:pPr>
        <w:pStyle w:val="code"/>
      </w:pPr>
      <w:r>
        <w:t xml:space="preserve">  labs(x = "Hourly Steps Taken", y = "Calories Burned (kcal)") +</w:t>
      </w:r>
    </w:p>
    <w:p w14:paraId="5CC8A5BA" w14:textId="77777777" w:rsidR="0050060C" w:rsidRDefault="0050060C" w:rsidP="0050060C">
      <w:pPr>
        <w:pStyle w:val="code"/>
      </w:pPr>
      <w:r>
        <w:t xml:space="preserve">  scale_color_gradient(low = "#962212", high = "#F09083") +</w:t>
      </w:r>
    </w:p>
    <w:p w14:paraId="188AA5EB" w14:textId="77777777" w:rsidR="0050060C" w:rsidRDefault="0050060C" w:rsidP="0050060C">
      <w:pPr>
        <w:pStyle w:val="code"/>
      </w:pPr>
      <w:r>
        <w:t xml:space="preserve">  theme(panel.background = element_blank(),</w:t>
      </w:r>
    </w:p>
    <w:p w14:paraId="1A0BD794" w14:textId="77777777" w:rsidR="0050060C" w:rsidRDefault="0050060C" w:rsidP="0050060C">
      <w:pPr>
        <w:pStyle w:val="code"/>
      </w:pPr>
      <w:r>
        <w:t xml:space="preserve">        panel.grid.major = element_line(color = "#D3D3D3"),</w:t>
      </w:r>
    </w:p>
    <w:p w14:paraId="535A0CE0" w14:textId="77777777" w:rsidR="0050060C" w:rsidRDefault="0050060C" w:rsidP="0050060C">
      <w:pPr>
        <w:pStyle w:val="code"/>
      </w:pPr>
      <w:r>
        <w:t xml:space="preserve">        panel.grid.minor = element_line(color="#D3D3D3"),</w:t>
      </w:r>
    </w:p>
    <w:p w14:paraId="40ACCB7C" w14:textId="77777777" w:rsidR="0050060C" w:rsidRDefault="0050060C" w:rsidP="0050060C">
      <w:pPr>
        <w:pStyle w:val="code"/>
      </w:pPr>
      <w:r>
        <w:t xml:space="preserve">        axis.title = element_text(size = 25, color = "#962212", face = "bold"),</w:t>
      </w:r>
    </w:p>
    <w:p w14:paraId="40073348" w14:textId="77777777" w:rsidR="0050060C" w:rsidRDefault="0050060C" w:rsidP="0050060C">
      <w:pPr>
        <w:pStyle w:val="code"/>
      </w:pPr>
      <w:r>
        <w:t xml:space="preserve">        axis.text = element_text(size = 15, color = "#962212"),</w:t>
      </w:r>
    </w:p>
    <w:p w14:paraId="6F4725D3" w14:textId="77777777" w:rsidR="0050060C" w:rsidRDefault="0050060C" w:rsidP="0050060C">
      <w:pPr>
        <w:pStyle w:val="code"/>
      </w:pPr>
      <w:r>
        <w:t xml:space="preserve">        axis.line = element_line(size = 1),</w:t>
      </w:r>
    </w:p>
    <w:p w14:paraId="1782F33C" w14:textId="77777777" w:rsidR="0050060C" w:rsidRDefault="0050060C" w:rsidP="0050060C">
      <w:pPr>
        <w:pStyle w:val="code"/>
      </w:pPr>
      <w:r>
        <w:t xml:space="preserve">        legend.position = "none") +</w:t>
      </w:r>
    </w:p>
    <w:p w14:paraId="15BA07B6" w14:textId="77777777" w:rsidR="0050060C" w:rsidRDefault="0050060C" w:rsidP="0050060C">
      <w:pPr>
        <w:pStyle w:val="code"/>
      </w:pPr>
      <w:r>
        <w:t xml:space="preserve">  </w:t>
      </w:r>
    </w:p>
    <w:p w14:paraId="1CC68C76" w14:textId="77777777" w:rsidR="0050060C" w:rsidRDefault="0050060C" w:rsidP="0050060C">
      <w:pPr>
        <w:pStyle w:val="code"/>
      </w:pPr>
      <w:r>
        <w:t xml:space="preserve">  # add annotation</w:t>
      </w:r>
    </w:p>
    <w:p w14:paraId="08075F51" w14:textId="77777777" w:rsidR="0050060C" w:rsidRDefault="0050060C" w:rsidP="0050060C">
      <w:pPr>
        <w:pStyle w:val="code"/>
      </w:pPr>
      <w:r>
        <w:t xml:space="preserve">  </w:t>
      </w:r>
    </w:p>
    <w:p w14:paraId="499052C6" w14:textId="1DE04EBD" w:rsidR="00CD252E" w:rsidRPr="00EB2961" w:rsidRDefault="0050060C" w:rsidP="0050060C">
      <w:pPr>
        <w:pStyle w:val="code"/>
      </w:pPr>
      <w:r>
        <w:t xml:space="preserve">  annotate(geom = "text", label = paste0("correlation = ", round(cor_coef_3, 2)), x = 10500, y = 1000, hjust = 1, vjust = 1, color = "#962212", size = 9)</w:t>
      </w:r>
    </w:p>
    <w:p w14:paraId="493BE275" w14:textId="2DC94749" w:rsidR="00CD252E" w:rsidRPr="00EB2961" w:rsidRDefault="00E545CB" w:rsidP="00CD252E">
      <w:r w:rsidRPr="00EB2961">
        <w:rPr>
          <w:noProof/>
        </w:rPr>
        <w:drawing>
          <wp:inline distT="0" distB="0" distL="0" distR="0" wp14:anchorId="7CC0B1C9" wp14:editId="3FEACD0D">
            <wp:extent cx="5935345" cy="3344545"/>
            <wp:effectExtent l="0" t="0" r="825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5345" cy="3344545"/>
                    </a:xfrm>
                    <a:prstGeom prst="rect">
                      <a:avLst/>
                    </a:prstGeom>
                    <a:noFill/>
                    <a:ln>
                      <a:noFill/>
                    </a:ln>
                  </pic:spPr>
                </pic:pic>
              </a:graphicData>
            </a:graphic>
          </wp:inline>
        </w:drawing>
      </w:r>
    </w:p>
    <w:p w14:paraId="552FC74E" w14:textId="30A84402" w:rsidR="00E545CB" w:rsidRPr="00EB2961" w:rsidRDefault="00E545CB" w:rsidP="00CD252E"/>
    <w:p w14:paraId="3D6CEC21" w14:textId="77777777" w:rsidR="007C5889" w:rsidRPr="00EB2961" w:rsidRDefault="007C5889" w:rsidP="007C5889">
      <w:r w:rsidRPr="00EB2961">
        <w:t>To determine if this correlation is significant, I performed the same procedure above.</w:t>
      </w:r>
    </w:p>
    <w:p w14:paraId="4245BC4B" w14:textId="77777777" w:rsidR="00026FAE" w:rsidRPr="00EB2961" w:rsidRDefault="00026FAE" w:rsidP="00CD252E"/>
    <w:p w14:paraId="103B76D4" w14:textId="77777777" w:rsidR="0050060C" w:rsidRDefault="0050060C" w:rsidP="0050060C">
      <w:pPr>
        <w:pStyle w:val="code"/>
      </w:pPr>
      <w:r>
        <w:t># perform t-test</w:t>
      </w:r>
    </w:p>
    <w:p w14:paraId="544A5FA2" w14:textId="77777777" w:rsidR="0050060C" w:rsidRDefault="0050060C" w:rsidP="0050060C">
      <w:pPr>
        <w:pStyle w:val="code"/>
      </w:pPr>
    </w:p>
    <w:p w14:paraId="16E4AEE0" w14:textId="4443A1AB" w:rsidR="00C74EDB" w:rsidRPr="00EB2961" w:rsidRDefault="0050060C" w:rsidP="0050060C">
      <w:pPr>
        <w:pStyle w:val="code"/>
      </w:pPr>
      <w:r>
        <w:t>cor.test(hourly_activity$step_total, hourly_activity$calories, significance.level = 0.05)</w:t>
      </w:r>
    </w:p>
    <w:p w14:paraId="29488D00" w14:textId="33A8813C" w:rsidR="004B767E" w:rsidRPr="00EB2961" w:rsidRDefault="004B767E" w:rsidP="00CD252E"/>
    <w:p w14:paraId="6272BC47" w14:textId="32BD6494" w:rsidR="007C5889" w:rsidRPr="00EB2961" w:rsidRDefault="007C5889" w:rsidP="00CD252E">
      <w:r w:rsidRPr="00EB2961">
        <w:lastRenderedPageBreak/>
        <w:t xml:space="preserve">This is </w:t>
      </w:r>
      <w:r w:rsidR="0021558A">
        <w:t xml:space="preserve">the </w:t>
      </w:r>
      <w:r w:rsidRPr="00EB2961">
        <w:t>result of the t-test:</w:t>
      </w:r>
    </w:p>
    <w:p w14:paraId="03B8F84F" w14:textId="23BA926F" w:rsidR="004B767E" w:rsidRPr="00EB2961" w:rsidRDefault="00C04F9F" w:rsidP="00CD252E">
      <w:r w:rsidRPr="00EB2961">
        <w:rPr>
          <w:noProof/>
        </w:rPr>
        <w:drawing>
          <wp:inline distT="0" distB="0" distL="0" distR="0" wp14:anchorId="290DB82D" wp14:editId="159C2EC2">
            <wp:extent cx="5943600" cy="15068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1506855"/>
                    </a:xfrm>
                    <a:prstGeom prst="rect">
                      <a:avLst/>
                    </a:prstGeom>
                    <a:noFill/>
                    <a:ln>
                      <a:noFill/>
                    </a:ln>
                  </pic:spPr>
                </pic:pic>
              </a:graphicData>
            </a:graphic>
          </wp:inline>
        </w:drawing>
      </w:r>
    </w:p>
    <w:p w14:paraId="19599AB5" w14:textId="1D90BF50" w:rsidR="004B767E" w:rsidRPr="00EB2961" w:rsidRDefault="004B767E" w:rsidP="00CD252E"/>
    <w:p w14:paraId="0CF2E416" w14:textId="3850A741" w:rsidR="00E545CB" w:rsidRPr="00EB2961" w:rsidRDefault="000A793A" w:rsidP="00CD252E">
      <w:r w:rsidRPr="00EB2961">
        <w:t xml:space="preserve">Since the p-value (&lt; 2.2e-16) is less than the significance level, we can reject the null hypothesis and conclude that </w:t>
      </w:r>
      <w:r w:rsidR="00CA3649" w:rsidRPr="00EB2961">
        <w:t xml:space="preserve">hourly steps and calories are significantly </w:t>
      </w:r>
      <w:r w:rsidR="00B90E9F">
        <w:t>related</w:t>
      </w:r>
      <w:r w:rsidRPr="00EB2961">
        <w:t>.</w:t>
      </w:r>
    </w:p>
    <w:p w14:paraId="58B8E4FA" w14:textId="642B4609" w:rsidR="00751D29" w:rsidRPr="00EB2961" w:rsidRDefault="00751D29" w:rsidP="00CD252E"/>
    <w:p w14:paraId="498AAB35" w14:textId="3F1918FC" w:rsidR="00B90E9F" w:rsidRDefault="00784D22" w:rsidP="00CD252E">
      <w:r w:rsidRPr="00784D22">
        <w:t>Th</w:t>
      </w:r>
      <w:r>
        <w:t xml:space="preserve">is positive </w:t>
      </w:r>
      <w:r w:rsidR="00B90E9F">
        <w:t>relationship</w:t>
      </w:r>
      <w:r w:rsidRPr="00784D22">
        <w:t xml:space="preserve"> is expected given that </w:t>
      </w:r>
      <w:r w:rsidR="000D4F4D" w:rsidRPr="00EB2961">
        <w:t xml:space="preserve">the number of steps taken is a key indicator of physical activity, and calorie expenditure is directly related to the amount of physical activity. </w:t>
      </w:r>
      <w:r w:rsidR="00B90E9F" w:rsidRPr="00B90E9F">
        <w:t xml:space="preserve">This supports the </w:t>
      </w:r>
      <w:r w:rsidR="009B73E3" w:rsidRPr="00B90E9F">
        <w:t>precision</w:t>
      </w:r>
      <w:r w:rsidR="00B90E9F" w:rsidRPr="00B90E9F">
        <w:t xml:space="preserve"> of the device's measurement of hourly steps and calories.</w:t>
      </w:r>
    </w:p>
    <w:p w14:paraId="17B65999" w14:textId="77777777" w:rsidR="00B90E9F" w:rsidRPr="00EB2961" w:rsidRDefault="00B90E9F" w:rsidP="00CD252E"/>
    <w:p w14:paraId="3069E3A9" w14:textId="1E79FF17" w:rsidR="00420B98" w:rsidRPr="00EB2961" w:rsidRDefault="00CD252E" w:rsidP="00CD252E">
      <w:pPr>
        <w:rPr>
          <w:b/>
          <w:bCs/>
        </w:rPr>
      </w:pPr>
      <w:bookmarkStart w:id="22" w:name="_Hlk128922838"/>
      <w:r w:rsidRPr="00EB2961">
        <w:rPr>
          <w:b/>
          <w:bCs/>
        </w:rPr>
        <w:t>Hourly intensity level and calories</w:t>
      </w:r>
    </w:p>
    <w:bookmarkEnd w:id="22"/>
    <w:p w14:paraId="0FE155F2" w14:textId="77777777" w:rsidR="00130880" w:rsidRPr="00EB2961" w:rsidRDefault="00130880" w:rsidP="00130880"/>
    <w:p w14:paraId="6E269AF2" w14:textId="2F8B5AC8" w:rsidR="00130880" w:rsidRPr="00EB2961" w:rsidRDefault="00130880" w:rsidP="00130880">
      <w:r w:rsidRPr="00EB2961">
        <w:t xml:space="preserve">The chart below </w:t>
      </w:r>
      <w:r w:rsidR="00FB10BC" w:rsidRPr="00EB2961">
        <w:t>portrays</w:t>
      </w:r>
      <w:r w:rsidRPr="00EB2961">
        <w:t xml:space="preserve"> the strong positive correlation</w:t>
      </w:r>
      <w:r w:rsidR="007E7CA0" w:rsidRPr="00EB2961">
        <w:t xml:space="preserve"> (0.9)</w:t>
      </w:r>
      <w:r w:rsidRPr="00EB2961">
        <w:t xml:space="preserve"> between hourly </w:t>
      </w:r>
      <w:r w:rsidR="005D29C4" w:rsidRPr="00EB2961">
        <w:t xml:space="preserve">average </w:t>
      </w:r>
      <w:r w:rsidRPr="00EB2961">
        <w:t>intensity level and calories</w:t>
      </w:r>
      <w:r w:rsidR="00EF2F51" w:rsidRPr="00EB2961">
        <w:t xml:space="preserve">, </w:t>
      </w:r>
      <w:r w:rsidR="00FF1B0C" w:rsidRPr="00EB2961">
        <w:t>indicating</w:t>
      </w:r>
      <w:r w:rsidR="00930D8D" w:rsidRPr="00EB2961">
        <w:t xml:space="preserve"> that as the average intensity level of physical activity increases, the number of calories burned also tends to increase.</w:t>
      </w:r>
    </w:p>
    <w:p w14:paraId="6E50B1BC" w14:textId="77777777" w:rsidR="00130880" w:rsidRPr="00EB2961" w:rsidRDefault="00130880" w:rsidP="00C76C0C"/>
    <w:p w14:paraId="3726E97D" w14:textId="77777777" w:rsidR="0050060C" w:rsidRDefault="0050060C" w:rsidP="0050060C">
      <w:pPr>
        <w:pStyle w:val="code"/>
      </w:pPr>
      <w:r>
        <w:t># compute correlation coefficient</w:t>
      </w:r>
    </w:p>
    <w:p w14:paraId="6AD840EA" w14:textId="77777777" w:rsidR="0050060C" w:rsidRDefault="0050060C" w:rsidP="0050060C">
      <w:pPr>
        <w:pStyle w:val="code"/>
      </w:pPr>
    </w:p>
    <w:p w14:paraId="053F4F6A" w14:textId="77777777" w:rsidR="0050060C" w:rsidRDefault="0050060C" w:rsidP="0050060C">
      <w:pPr>
        <w:pStyle w:val="code"/>
      </w:pPr>
      <w:r>
        <w:t>cor_coef_4 &lt;- cor(hourly_activity$average_intensity, hourly_activity$calories)</w:t>
      </w:r>
    </w:p>
    <w:p w14:paraId="68D65977" w14:textId="77777777" w:rsidR="0050060C" w:rsidRDefault="0050060C" w:rsidP="0050060C">
      <w:pPr>
        <w:pStyle w:val="code"/>
      </w:pPr>
    </w:p>
    <w:p w14:paraId="023320C5" w14:textId="77777777" w:rsidR="0050060C" w:rsidRDefault="0050060C" w:rsidP="0050060C">
      <w:pPr>
        <w:pStyle w:val="code"/>
      </w:pPr>
      <w:r>
        <w:t># create a scatter plot</w:t>
      </w:r>
    </w:p>
    <w:p w14:paraId="7E7CE6AD" w14:textId="77777777" w:rsidR="0050060C" w:rsidRDefault="0050060C" w:rsidP="0050060C">
      <w:pPr>
        <w:pStyle w:val="code"/>
      </w:pPr>
    </w:p>
    <w:p w14:paraId="18AA7523" w14:textId="77777777" w:rsidR="0050060C" w:rsidRDefault="0050060C" w:rsidP="0050060C">
      <w:pPr>
        <w:pStyle w:val="code"/>
      </w:pPr>
      <w:r>
        <w:t xml:space="preserve">ggplot(data = hourly_activity, aes(x = average_intensity, y = calories, color = average_intensity)) + </w:t>
      </w:r>
    </w:p>
    <w:p w14:paraId="5E5C74B0" w14:textId="77777777" w:rsidR="0050060C" w:rsidRDefault="0050060C" w:rsidP="0050060C">
      <w:pPr>
        <w:pStyle w:val="code"/>
      </w:pPr>
      <w:r>
        <w:t xml:space="preserve">  geom_point(size = 6) + </w:t>
      </w:r>
    </w:p>
    <w:p w14:paraId="1BF56DE3" w14:textId="77777777" w:rsidR="0050060C" w:rsidRDefault="0050060C" w:rsidP="0050060C">
      <w:pPr>
        <w:pStyle w:val="code"/>
      </w:pPr>
      <w:r>
        <w:t xml:space="preserve">  geom_smooth(color = "#A5420B", size = 2) +</w:t>
      </w:r>
    </w:p>
    <w:p w14:paraId="31857129" w14:textId="77777777" w:rsidR="0050060C" w:rsidRDefault="0050060C" w:rsidP="0050060C">
      <w:pPr>
        <w:pStyle w:val="code"/>
      </w:pPr>
      <w:r>
        <w:t xml:space="preserve">  labs(x = "Average Intensity Level", y = "Calories Burned (kcal)") +</w:t>
      </w:r>
    </w:p>
    <w:p w14:paraId="6753079C" w14:textId="77777777" w:rsidR="0050060C" w:rsidRDefault="0050060C" w:rsidP="0050060C">
      <w:pPr>
        <w:pStyle w:val="code"/>
      </w:pPr>
      <w:r>
        <w:t xml:space="preserve">  scale_color_gradient(low = "#962212", high = "#F09083") +</w:t>
      </w:r>
    </w:p>
    <w:p w14:paraId="7757E414" w14:textId="77777777" w:rsidR="0050060C" w:rsidRDefault="0050060C" w:rsidP="0050060C">
      <w:pPr>
        <w:pStyle w:val="code"/>
      </w:pPr>
      <w:r>
        <w:t xml:space="preserve">  theme(panel.background = element_blank(),</w:t>
      </w:r>
    </w:p>
    <w:p w14:paraId="01D5CF80" w14:textId="77777777" w:rsidR="0050060C" w:rsidRDefault="0050060C" w:rsidP="0050060C">
      <w:pPr>
        <w:pStyle w:val="code"/>
      </w:pPr>
      <w:r>
        <w:t xml:space="preserve">        panel.grid.major = element_line(color = "#D3D3D3"),</w:t>
      </w:r>
    </w:p>
    <w:p w14:paraId="02861B46" w14:textId="77777777" w:rsidR="0050060C" w:rsidRDefault="0050060C" w:rsidP="0050060C">
      <w:pPr>
        <w:pStyle w:val="code"/>
      </w:pPr>
      <w:r>
        <w:t xml:space="preserve">        panel.grid.minor = element_line(color="#D3D3D3"),</w:t>
      </w:r>
    </w:p>
    <w:p w14:paraId="6DD101A1" w14:textId="77777777" w:rsidR="0050060C" w:rsidRDefault="0050060C" w:rsidP="0050060C">
      <w:pPr>
        <w:pStyle w:val="code"/>
      </w:pPr>
      <w:r>
        <w:t xml:space="preserve">        axis.title = element_text(size = 25, color = "#962212", face = "bold"),</w:t>
      </w:r>
    </w:p>
    <w:p w14:paraId="06386CFB" w14:textId="77777777" w:rsidR="0050060C" w:rsidRDefault="0050060C" w:rsidP="0050060C">
      <w:pPr>
        <w:pStyle w:val="code"/>
      </w:pPr>
      <w:r>
        <w:t xml:space="preserve">        axis.text = element_text(size = 15, color = "#962212"),</w:t>
      </w:r>
    </w:p>
    <w:p w14:paraId="3DB98FF5" w14:textId="77777777" w:rsidR="0050060C" w:rsidRDefault="0050060C" w:rsidP="0050060C">
      <w:pPr>
        <w:pStyle w:val="code"/>
      </w:pPr>
      <w:r>
        <w:t xml:space="preserve">        axis.line = element_line(size = 1),</w:t>
      </w:r>
    </w:p>
    <w:p w14:paraId="12D47B61" w14:textId="77777777" w:rsidR="0050060C" w:rsidRDefault="0050060C" w:rsidP="0050060C">
      <w:pPr>
        <w:pStyle w:val="code"/>
      </w:pPr>
      <w:r>
        <w:t xml:space="preserve">        legend.position = "none") +</w:t>
      </w:r>
    </w:p>
    <w:p w14:paraId="7C8DF5C0" w14:textId="77777777" w:rsidR="0050060C" w:rsidRDefault="0050060C" w:rsidP="0050060C">
      <w:pPr>
        <w:pStyle w:val="code"/>
      </w:pPr>
      <w:r>
        <w:t xml:space="preserve">  </w:t>
      </w:r>
    </w:p>
    <w:p w14:paraId="6D19CBD2" w14:textId="77777777" w:rsidR="0050060C" w:rsidRDefault="0050060C" w:rsidP="0050060C">
      <w:pPr>
        <w:pStyle w:val="code"/>
      </w:pPr>
      <w:r>
        <w:t xml:space="preserve">  # add annotation</w:t>
      </w:r>
    </w:p>
    <w:p w14:paraId="11AD27E9" w14:textId="77777777" w:rsidR="0050060C" w:rsidRDefault="0050060C" w:rsidP="0050060C">
      <w:pPr>
        <w:pStyle w:val="code"/>
      </w:pPr>
      <w:r>
        <w:t xml:space="preserve">  </w:t>
      </w:r>
    </w:p>
    <w:p w14:paraId="3A205A1F" w14:textId="3AE0C96C" w:rsidR="00CD252E" w:rsidRPr="00EB2961" w:rsidRDefault="0050060C" w:rsidP="0050060C">
      <w:pPr>
        <w:pStyle w:val="code"/>
      </w:pPr>
      <w:r>
        <w:t xml:space="preserve">  annotate(geom = "text", label = paste0("correlation = ", round(cor_coef_4, 2)), x = 3, y = 1000, hjust = 1, vjust = 1, color = "#962212", size = 9)</w:t>
      </w:r>
    </w:p>
    <w:p w14:paraId="2C144CA0" w14:textId="5188503C" w:rsidR="000249E3" w:rsidRPr="00EB2961" w:rsidRDefault="00E545CB" w:rsidP="00C76C0C">
      <w:r w:rsidRPr="00EB2961">
        <w:rPr>
          <w:noProof/>
        </w:rPr>
        <w:lastRenderedPageBreak/>
        <w:drawing>
          <wp:inline distT="0" distB="0" distL="0" distR="0" wp14:anchorId="5FE48013" wp14:editId="5FA17EBF">
            <wp:extent cx="5935345" cy="3344545"/>
            <wp:effectExtent l="0" t="0" r="8255"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5345" cy="3344545"/>
                    </a:xfrm>
                    <a:prstGeom prst="rect">
                      <a:avLst/>
                    </a:prstGeom>
                    <a:noFill/>
                    <a:ln>
                      <a:noFill/>
                    </a:ln>
                  </pic:spPr>
                </pic:pic>
              </a:graphicData>
            </a:graphic>
          </wp:inline>
        </w:drawing>
      </w:r>
    </w:p>
    <w:p w14:paraId="5738F7A3" w14:textId="092611B4" w:rsidR="00E545CB" w:rsidRPr="00EB2961" w:rsidRDefault="00E545CB" w:rsidP="00C76C0C"/>
    <w:p w14:paraId="370C3A01" w14:textId="77777777" w:rsidR="007C5889" w:rsidRPr="00EB2961" w:rsidRDefault="007C5889" w:rsidP="007C5889">
      <w:r w:rsidRPr="00EB2961">
        <w:t>To determine if this correlation is significant, I performed the same procedure above.</w:t>
      </w:r>
    </w:p>
    <w:p w14:paraId="1481DDD7" w14:textId="3A288C64" w:rsidR="00026FAE" w:rsidRPr="00EB2961" w:rsidRDefault="00026FAE" w:rsidP="00C76C0C"/>
    <w:p w14:paraId="2D56001D" w14:textId="77777777" w:rsidR="0050060C" w:rsidRDefault="0050060C" w:rsidP="0050060C">
      <w:pPr>
        <w:pStyle w:val="code"/>
      </w:pPr>
      <w:r>
        <w:t># perform t-test</w:t>
      </w:r>
    </w:p>
    <w:p w14:paraId="574F22B7" w14:textId="77777777" w:rsidR="0050060C" w:rsidRDefault="0050060C" w:rsidP="0050060C">
      <w:pPr>
        <w:pStyle w:val="code"/>
      </w:pPr>
    </w:p>
    <w:p w14:paraId="6A103B45" w14:textId="11F39994" w:rsidR="00631292" w:rsidRPr="00EB2961" w:rsidRDefault="0050060C" w:rsidP="0050060C">
      <w:pPr>
        <w:pStyle w:val="code"/>
      </w:pPr>
      <w:r>
        <w:t>cor.test(hourly_activity$average_intensity, hourly_activity$calories, significance.level = 0.05)</w:t>
      </w:r>
    </w:p>
    <w:p w14:paraId="16132CFB" w14:textId="7BDB14D4" w:rsidR="00E545CB" w:rsidRPr="00EB2961" w:rsidRDefault="00E545CB" w:rsidP="00C76C0C"/>
    <w:p w14:paraId="08DED533" w14:textId="26C85CBB" w:rsidR="007C5889" w:rsidRPr="00EB2961" w:rsidRDefault="007C5889" w:rsidP="007C5889">
      <w:r w:rsidRPr="00EB2961">
        <w:t xml:space="preserve">This is </w:t>
      </w:r>
      <w:r w:rsidR="0021558A">
        <w:t xml:space="preserve">the </w:t>
      </w:r>
      <w:r w:rsidRPr="00EB2961">
        <w:t>result of the t-test:</w:t>
      </w:r>
    </w:p>
    <w:p w14:paraId="1EBB0C98" w14:textId="77777777" w:rsidR="007C5889" w:rsidRPr="00EB2961" w:rsidRDefault="007C5889" w:rsidP="00C76C0C"/>
    <w:p w14:paraId="295CD079" w14:textId="71560290" w:rsidR="00E2138A" w:rsidRPr="00EB2961" w:rsidRDefault="00C04F9F" w:rsidP="00C76C0C">
      <w:r w:rsidRPr="00EB2961">
        <w:rPr>
          <w:noProof/>
        </w:rPr>
        <w:drawing>
          <wp:inline distT="0" distB="0" distL="0" distR="0" wp14:anchorId="6FB64DD3" wp14:editId="2B9E41FB">
            <wp:extent cx="5935345" cy="1524000"/>
            <wp:effectExtent l="0" t="0" r="825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5345" cy="1524000"/>
                    </a:xfrm>
                    <a:prstGeom prst="rect">
                      <a:avLst/>
                    </a:prstGeom>
                    <a:noFill/>
                    <a:ln>
                      <a:noFill/>
                    </a:ln>
                  </pic:spPr>
                </pic:pic>
              </a:graphicData>
            </a:graphic>
          </wp:inline>
        </w:drawing>
      </w:r>
    </w:p>
    <w:p w14:paraId="3B77814D" w14:textId="72A84DD9" w:rsidR="00E2138A" w:rsidRPr="00EB2961" w:rsidRDefault="00E2138A" w:rsidP="00C76C0C"/>
    <w:p w14:paraId="5A105395" w14:textId="6D003231" w:rsidR="000A793A" w:rsidRPr="00EB2961" w:rsidRDefault="000A793A" w:rsidP="000A793A">
      <w:r w:rsidRPr="00EB2961">
        <w:t xml:space="preserve">Since the p-value (&lt; 2.2e-16) is less than the significance level, we can reject the null hypothesis and conclude that </w:t>
      </w:r>
      <w:r w:rsidR="001A2A84" w:rsidRPr="00EB2961">
        <w:t xml:space="preserve">hourly intensity level and calories are significantly </w:t>
      </w:r>
      <w:r w:rsidR="00DA181F">
        <w:t>connected</w:t>
      </w:r>
      <w:r w:rsidRPr="00EB2961">
        <w:t>.</w:t>
      </w:r>
    </w:p>
    <w:p w14:paraId="0B930E84" w14:textId="6D35F5C0" w:rsidR="00E545CB" w:rsidRPr="00EB2961" w:rsidRDefault="00E545CB" w:rsidP="00C76C0C"/>
    <w:p w14:paraId="135B3569" w14:textId="381DEA34" w:rsidR="00245EDB" w:rsidRDefault="008A0132" w:rsidP="008A0132">
      <w:r w:rsidRPr="00EB2961">
        <w:t xml:space="preserve">This </w:t>
      </w:r>
      <w:r w:rsidR="00064E3C" w:rsidRPr="00EB2961">
        <w:t xml:space="preserve">positive </w:t>
      </w:r>
      <w:r w:rsidR="00DA181F">
        <w:t>connection</w:t>
      </w:r>
      <w:r w:rsidRPr="00EB2961">
        <w:t xml:space="preserve"> is not surprising because </w:t>
      </w:r>
      <w:r w:rsidR="00DA181F" w:rsidRPr="00DA181F">
        <w:t>the body demands more energy to carry out activities at a higher intensity level.</w:t>
      </w:r>
      <w:r w:rsidRPr="00EB2961">
        <w:t xml:space="preserve"> </w:t>
      </w:r>
      <w:r w:rsidR="00245EDB" w:rsidRPr="00245EDB">
        <w:t xml:space="preserve">This </w:t>
      </w:r>
      <w:r w:rsidR="00245EDB">
        <w:t>can</w:t>
      </w:r>
      <w:r w:rsidR="00245EDB" w:rsidRPr="00245EDB">
        <w:t xml:space="preserve"> mean that </w:t>
      </w:r>
      <w:r w:rsidR="0021558A">
        <w:t xml:space="preserve">the </w:t>
      </w:r>
      <w:r w:rsidR="00245EDB" w:rsidRPr="00245EDB">
        <w:t xml:space="preserve">Leaf device is </w:t>
      </w:r>
      <w:r w:rsidR="00DA181F" w:rsidRPr="00245EDB">
        <w:t>correctly</w:t>
      </w:r>
      <w:r w:rsidR="00245EDB" w:rsidRPr="00245EDB">
        <w:t xml:space="preserve"> estimating the intensity of physical activity and the number of calories burned.</w:t>
      </w:r>
    </w:p>
    <w:p w14:paraId="413A8F3A" w14:textId="77777777" w:rsidR="00245EDB" w:rsidRDefault="00245EDB" w:rsidP="008A0132"/>
    <w:p w14:paraId="0D84EE68" w14:textId="3E5A8484" w:rsidR="007352B6" w:rsidRDefault="007352B6" w:rsidP="00C76C0C">
      <w:r w:rsidRPr="007352B6">
        <w:rPr>
          <w:b/>
          <w:bCs/>
        </w:rPr>
        <w:t>Note:</w:t>
      </w:r>
      <w:r>
        <w:t xml:space="preserve"> </w:t>
      </w:r>
      <w:r w:rsidRPr="007352B6">
        <w:t xml:space="preserve">It is important to </w:t>
      </w:r>
      <w:r w:rsidR="00122DF9">
        <w:t>understand</w:t>
      </w:r>
      <w:r w:rsidRPr="007352B6">
        <w:t xml:space="preserve"> that correlation does not necessarily </w:t>
      </w:r>
      <w:r w:rsidR="009E1608">
        <w:t>mean</w:t>
      </w:r>
      <w:r w:rsidRPr="007352B6">
        <w:t xml:space="preserve"> causation, and further analysis is needed to determine the exact nature of the relationship between these variables.</w:t>
      </w:r>
    </w:p>
    <w:p w14:paraId="797EE1B3" w14:textId="77777777" w:rsidR="007352B6" w:rsidRPr="00EB2961" w:rsidRDefault="007352B6" w:rsidP="00C76C0C"/>
    <w:p w14:paraId="12B04758" w14:textId="7D0A737B" w:rsidR="00C76C0C" w:rsidRPr="00EB2961" w:rsidRDefault="00C76C0C" w:rsidP="00EB2961">
      <w:pPr>
        <w:pStyle w:val="Heading2"/>
      </w:pPr>
      <w:r w:rsidRPr="00EB2961">
        <w:t xml:space="preserve">Step </w:t>
      </w:r>
      <w:r w:rsidR="00A4433F" w:rsidRPr="00EB2961">
        <w:t>5</w:t>
      </w:r>
      <w:r w:rsidRPr="00EB2961">
        <w:t>: Act</w:t>
      </w:r>
    </w:p>
    <w:p w14:paraId="21FAC5C0" w14:textId="77777777" w:rsidR="00C616F7" w:rsidRPr="00EB2961" w:rsidRDefault="00C616F7" w:rsidP="00C616F7"/>
    <w:p w14:paraId="70ADFF7E" w14:textId="6A38961C" w:rsidR="00C616F7" w:rsidRPr="00EB2961" w:rsidRDefault="0047652E" w:rsidP="00C616F7">
      <w:r w:rsidRPr="00EB2961">
        <w:t xml:space="preserve">Based on these </w:t>
      </w:r>
      <w:r w:rsidR="0027478F" w:rsidRPr="00EB2961">
        <w:t>insights</w:t>
      </w:r>
      <w:r w:rsidRPr="00EB2961">
        <w:t xml:space="preserve">, I would </w:t>
      </w:r>
      <w:r w:rsidR="004A7C20" w:rsidRPr="00EB2961">
        <w:t>suggest</w:t>
      </w:r>
      <w:r w:rsidRPr="00EB2961">
        <w:t xml:space="preserve"> the following </w:t>
      </w:r>
      <w:r w:rsidR="006E2138" w:rsidRPr="00EB2961">
        <w:t>approaches</w:t>
      </w:r>
      <w:r w:rsidRPr="00EB2961">
        <w:t xml:space="preserve"> to </w:t>
      </w:r>
      <w:r w:rsidR="00D5145B" w:rsidRPr="00EB2961">
        <w:t>help</w:t>
      </w:r>
      <w:r w:rsidRPr="00EB2961">
        <w:t xml:space="preserve"> Bellabeat </w:t>
      </w:r>
      <w:r w:rsidR="0020074D" w:rsidRPr="00EB2961">
        <w:t xml:space="preserve">improve the Leaf smart device and </w:t>
      </w:r>
      <w:r w:rsidR="00D5145B" w:rsidRPr="00EB2961">
        <w:t>expand</w:t>
      </w:r>
      <w:r w:rsidR="006E2138" w:rsidRPr="00EB2961">
        <w:t xml:space="preserve"> its </w:t>
      </w:r>
      <w:r w:rsidR="008315AB" w:rsidRPr="00EB2961">
        <w:t>market reach:</w:t>
      </w:r>
    </w:p>
    <w:p w14:paraId="7E7CD06E" w14:textId="157FF5E3" w:rsidR="006C5521" w:rsidRPr="00EB2961" w:rsidRDefault="006C5521" w:rsidP="00C616F7"/>
    <w:p w14:paraId="137F5138" w14:textId="77777777" w:rsidR="00370A77" w:rsidRPr="00901140" w:rsidRDefault="00466B6A" w:rsidP="00466B6A">
      <w:pPr>
        <w:rPr>
          <w:b/>
          <w:bCs/>
        </w:rPr>
      </w:pPr>
      <w:r w:rsidRPr="00901140">
        <w:rPr>
          <w:b/>
          <w:bCs/>
        </w:rPr>
        <w:t>Focus on the Activity Tracker feature</w:t>
      </w:r>
    </w:p>
    <w:p w14:paraId="502B7C26" w14:textId="77777777" w:rsidR="00370A77" w:rsidRDefault="00370A77" w:rsidP="00466B6A"/>
    <w:p w14:paraId="5451289C" w14:textId="165B85DF" w:rsidR="00466B6A" w:rsidRDefault="00466B6A" w:rsidP="00466B6A">
      <w:r>
        <w:t>Given that users seem to use the Activity Tracker feature more frequently, Bellabeat could focus more on marketing this feature and highlighting its benefits to attract more customers. They could also improve the user interface and make it more user-friendly and interactive.</w:t>
      </w:r>
    </w:p>
    <w:p w14:paraId="488FD624" w14:textId="77777777" w:rsidR="00466B6A" w:rsidRDefault="00466B6A" w:rsidP="00466B6A"/>
    <w:p w14:paraId="53F3CC1C" w14:textId="77777777" w:rsidR="00370A77" w:rsidRPr="00901140" w:rsidRDefault="00466B6A" w:rsidP="00466B6A">
      <w:pPr>
        <w:rPr>
          <w:b/>
          <w:bCs/>
        </w:rPr>
      </w:pPr>
      <w:r w:rsidRPr="00901140">
        <w:rPr>
          <w:b/>
          <w:bCs/>
        </w:rPr>
        <w:t>Enhance onboarding experience</w:t>
      </w:r>
    </w:p>
    <w:p w14:paraId="134A558F" w14:textId="77777777" w:rsidR="00370A77" w:rsidRDefault="00370A77" w:rsidP="00466B6A"/>
    <w:p w14:paraId="51170B61" w14:textId="6F9A390A" w:rsidR="00466B6A" w:rsidRDefault="00466B6A" w:rsidP="00466B6A">
      <w:r>
        <w:t>Since users who use the device more frequently could have had a better onboarding experience, Bellabeat could invest in creating a personalized onboarding experience for new users. This could include offering online tutorials, personalized coaching, and instructional videos to help users get the most out of their device</w:t>
      </w:r>
      <w:r w:rsidR="0021558A">
        <w:t>s</w:t>
      </w:r>
      <w:r>
        <w:t>.</w:t>
      </w:r>
    </w:p>
    <w:p w14:paraId="7C1C5C14" w14:textId="77777777" w:rsidR="00466B6A" w:rsidRDefault="00466B6A" w:rsidP="00466B6A"/>
    <w:p w14:paraId="67656E38" w14:textId="77777777" w:rsidR="00370A77" w:rsidRPr="00901140" w:rsidRDefault="00466B6A" w:rsidP="00466B6A">
      <w:pPr>
        <w:rPr>
          <w:b/>
          <w:bCs/>
        </w:rPr>
      </w:pPr>
      <w:r w:rsidRPr="00901140">
        <w:rPr>
          <w:b/>
          <w:bCs/>
        </w:rPr>
        <w:t>Target Fridays</w:t>
      </w:r>
    </w:p>
    <w:p w14:paraId="3C1ADDC6" w14:textId="77777777" w:rsidR="00370A77" w:rsidRDefault="00370A77" w:rsidP="00466B6A"/>
    <w:p w14:paraId="67057548" w14:textId="394235E8" w:rsidR="00466B6A" w:rsidRDefault="00466B6A" w:rsidP="00466B6A">
      <w:r>
        <w:t>Bellabeat could create promotions or discounts to incentivize users to use the device more frequently on Fridays, which seems to be the day with the highest device usage. This could encourage users to stay motivated and keep up with their fitness goals throughout the weekend.</w:t>
      </w:r>
    </w:p>
    <w:p w14:paraId="57713B79" w14:textId="77777777" w:rsidR="00466B6A" w:rsidRDefault="00466B6A" w:rsidP="00466B6A"/>
    <w:p w14:paraId="661DAB3C" w14:textId="77777777" w:rsidR="00370A77" w:rsidRPr="00901140" w:rsidRDefault="00466B6A" w:rsidP="00466B6A">
      <w:pPr>
        <w:rPr>
          <w:b/>
          <w:bCs/>
        </w:rPr>
      </w:pPr>
      <w:r w:rsidRPr="00901140">
        <w:rPr>
          <w:b/>
          <w:bCs/>
        </w:rPr>
        <w:t>Optimize reminder notifications</w:t>
      </w:r>
    </w:p>
    <w:p w14:paraId="5AADCFB2" w14:textId="77777777" w:rsidR="00370A77" w:rsidRDefault="00370A77" w:rsidP="00466B6A"/>
    <w:p w14:paraId="2E037583" w14:textId="1B3EFE48" w:rsidR="00466B6A" w:rsidRDefault="00466B6A" w:rsidP="00466B6A">
      <w:r>
        <w:t>To ensure that users are reminded to use the device more often during the day, Bellabeat could optimize the reminder notifications to coincide with the times when users are most active. This could lead to increased device usage and more engagement with the app.</w:t>
      </w:r>
    </w:p>
    <w:p w14:paraId="55BFF349" w14:textId="77777777" w:rsidR="00466B6A" w:rsidRDefault="00466B6A" w:rsidP="00466B6A"/>
    <w:p w14:paraId="324EA65D" w14:textId="77777777" w:rsidR="00370A77" w:rsidRPr="00901140" w:rsidRDefault="00466B6A" w:rsidP="00466B6A">
      <w:pPr>
        <w:rPr>
          <w:b/>
          <w:bCs/>
        </w:rPr>
      </w:pPr>
      <w:r w:rsidRPr="00901140">
        <w:rPr>
          <w:b/>
          <w:bCs/>
        </w:rPr>
        <w:t>Highlight calorie tracking</w:t>
      </w:r>
    </w:p>
    <w:p w14:paraId="58F59BEF" w14:textId="77777777" w:rsidR="00370A77" w:rsidRDefault="00370A77" w:rsidP="00466B6A"/>
    <w:p w14:paraId="6908C1EE" w14:textId="0E511DEC" w:rsidR="00C726E8" w:rsidRDefault="00466B6A" w:rsidP="00466B6A">
      <w:r>
        <w:t>Given that Leaf users tend to burn more calories in the early evening, Bellabeat could highlight this feature and create marketing campaigns that focus on tracking and monitoring calorie intake and expenditure during different times of the day.</w:t>
      </w:r>
    </w:p>
    <w:p w14:paraId="07870148" w14:textId="6148CA85" w:rsidR="00466B6A" w:rsidRDefault="00466B6A" w:rsidP="00C616F7"/>
    <w:p w14:paraId="1E063B13" w14:textId="77777777" w:rsidR="00370A77" w:rsidRPr="00901140" w:rsidRDefault="00466B6A" w:rsidP="00466B6A">
      <w:pPr>
        <w:rPr>
          <w:b/>
          <w:bCs/>
        </w:rPr>
      </w:pPr>
      <w:r w:rsidRPr="00901140">
        <w:rPr>
          <w:b/>
          <w:bCs/>
        </w:rPr>
        <w:t>Promote weekday activitie</w:t>
      </w:r>
      <w:r w:rsidR="00370A77" w:rsidRPr="00901140">
        <w:rPr>
          <w:b/>
          <w:bCs/>
        </w:rPr>
        <w:t>s</w:t>
      </w:r>
    </w:p>
    <w:p w14:paraId="71BCF5BC" w14:textId="77777777" w:rsidR="00370A77" w:rsidRDefault="00370A77" w:rsidP="00466B6A"/>
    <w:p w14:paraId="1C8F538C" w14:textId="70150710" w:rsidR="00466B6A" w:rsidRDefault="00466B6A" w:rsidP="00466B6A">
      <w:r>
        <w:t>Since Leaf users tend to be more active on weekdays, Bellabeat could create campaigns that encourage users to engage in more physical activities during the weekdays. This could include creating challenges, incentives, or workout routines that users could do during their work breaks or after work.</w:t>
      </w:r>
    </w:p>
    <w:p w14:paraId="4184F568" w14:textId="77777777" w:rsidR="00466B6A" w:rsidRDefault="00466B6A" w:rsidP="00466B6A"/>
    <w:p w14:paraId="19849961" w14:textId="77777777" w:rsidR="00370A77" w:rsidRPr="00901140" w:rsidRDefault="00466B6A" w:rsidP="00466B6A">
      <w:pPr>
        <w:rPr>
          <w:b/>
          <w:bCs/>
        </w:rPr>
      </w:pPr>
      <w:r w:rsidRPr="00901140">
        <w:rPr>
          <w:b/>
          <w:bCs/>
        </w:rPr>
        <w:t>Emphasize low-intensity activities</w:t>
      </w:r>
    </w:p>
    <w:p w14:paraId="1702C8C1" w14:textId="77777777" w:rsidR="00370A77" w:rsidRDefault="00370A77" w:rsidP="00466B6A"/>
    <w:p w14:paraId="24C75E91" w14:textId="0EFCE5A6" w:rsidR="00466B6A" w:rsidRDefault="00466B6A" w:rsidP="00466B6A">
      <w:r>
        <w:lastRenderedPageBreak/>
        <w:t>Since Leaf users tend to engage in light-intensity activities, Bellabeat could emphasize this feature and market the device as a low-impact fitness tracker suitable for people who prefer less strenuous activities like walking or yoga.</w:t>
      </w:r>
    </w:p>
    <w:p w14:paraId="0F83949B" w14:textId="77777777" w:rsidR="00466B6A" w:rsidRDefault="00466B6A" w:rsidP="00466B6A"/>
    <w:p w14:paraId="2310048A" w14:textId="77777777" w:rsidR="00370A77" w:rsidRPr="00901140" w:rsidRDefault="00466B6A" w:rsidP="00466B6A">
      <w:pPr>
        <w:rPr>
          <w:b/>
          <w:bCs/>
        </w:rPr>
      </w:pPr>
      <w:r w:rsidRPr="00901140">
        <w:rPr>
          <w:b/>
          <w:bCs/>
        </w:rPr>
        <w:t>Focus on sleep tracking</w:t>
      </w:r>
    </w:p>
    <w:p w14:paraId="4439B06D" w14:textId="77777777" w:rsidR="00370A77" w:rsidRDefault="00370A77" w:rsidP="00466B6A"/>
    <w:p w14:paraId="408E4654" w14:textId="388AE9D7" w:rsidR="00466B6A" w:rsidRDefault="00466B6A" w:rsidP="00466B6A">
      <w:r>
        <w:t>Given that users tend to have longer bedtime and sleep durations on Wednesdays and Sundays, Bellabeat could highlight the Sleep Tracker feature and promote the benefits of tracking and monitoring sleep patterns to improve overall health and wellness. They could also improve the user interface of this feature to make it more engaging and informative.</w:t>
      </w:r>
    </w:p>
    <w:p w14:paraId="55E26A5C" w14:textId="6A173A2A" w:rsidR="006C5521" w:rsidRPr="00EB2961" w:rsidRDefault="006C5521" w:rsidP="00C616F7"/>
    <w:p w14:paraId="5223AA02" w14:textId="0A8B1CF0" w:rsidR="006C5521" w:rsidRDefault="009319B2" w:rsidP="00C616F7">
      <w:r w:rsidRPr="00EB2961">
        <w:rPr>
          <w:b/>
          <w:bCs/>
        </w:rPr>
        <w:t>N</w:t>
      </w:r>
      <w:r w:rsidR="00544024" w:rsidRPr="00EB2961">
        <w:rPr>
          <w:b/>
          <w:bCs/>
        </w:rPr>
        <w:t>ote</w:t>
      </w:r>
      <w:r w:rsidRPr="00EB2961">
        <w:t xml:space="preserve">: </w:t>
      </w:r>
      <w:r w:rsidR="00322C3A" w:rsidRPr="00EB2961">
        <w:t>My</w:t>
      </w:r>
      <w:r w:rsidR="001C4562" w:rsidRPr="00EB2961">
        <w:t xml:space="preserve"> </w:t>
      </w:r>
      <w:r w:rsidR="006C5521" w:rsidRPr="00EB2961">
        <w:t xml:space="preserve">findings </w:t>
      </w:r>
      <w:r w:rsidR="001C4562" w:rsidRPr="00EB2961">
        <w:t xml:space="preserve">and recommendations are </w:t>
      </w:r>
      <w:r w:rsidR="006C5521" w:rsidRPr="00EB2961">
        <w:t xml:space="preserve">based on </w:t>
      </w:r>
      <w:r w:rsidR="00AD4FA2" w:rsidRPr="00EB2961">
        <w:t xml:space="preserve">Bellabeat’s </w:t>
      </w:r>
      <w:r w:rsidR="006C5521" w:rsidRPr="00EB2961">
        <w:t xml:space="preserve">available data, which is subject to </w:t>
      </w:r>
      <w:r w:rsidR="00793C5D" w:rsidRPr="00EB2961">
        <w:t>several</w:t>
      </w:r>
      <w:r w:rsidR="006C5521" w:rsidRPr="00EB2961">
        <w:t xml:space="preserve"> limitations</w:t>
      </w:r>
      <w:r w:rsidR="001C4562" w:rsidRPr="00EB2961">
        <w:t xml:space="preserve"> </w:t>
      </w:r>
      <w:r w:rsidR="004E0EF3" w:rsidRPr="00EB2961">
        <w:t xml:space="preserve">I </w:t>
      </w:r>
      <w:r w:rsidR="00793C5D" w:rsidRPr="00EB2961">
        <w:t>indicated</w:t>
      </w:r>
      <w:r w:rsidR="001C4562" w:rsidRPr="00EB2961">
        <w:t xml:space="preserve"> </w:t>
      </w:r>
      <w:r w:rsidR="00F74978">
        <w:t>earlier</w:t>
      </w:r>
      <w:r w:rsidR="006C5521" w:rsidRPr="00EB2961">
        <w:t xml:space="preserve">. </w:t>
      </w:r>
      <w:r w:rsidR="001C4562" w:rsidRPr="00EB2961">
        <w:t>T</w:t>
      </w:r>
      <w:r w:rsidR="006C5521" w:rsidRPr="00EB2961">
        <w:t>he st</w:t>
      </w:r>
      <w:r w:rsidR="006C5521" w:rsidRPr="006C5521">
        <w:t>akeholders are advised to interpret the</w:t>
      </w:r>
      <w:r w:rsidR="001C4562">
        <w:t xml:space="preserve">se </w:t>
      </w:r>
      <w:r w:rsidR="006C5521" w:rsidRPr="006C5521">
        <w:t>with caution</w:t>
      </w:r>
      <w:r w:rsidR="001C4562">
        <w:t xml:space="preserve"> </w:t>
      </w:r>
      <w:r w:rsidR="006C5521" w:rsidRPr="006C5521">
        <w:t xml:space="preserve">and consider </w:t>
      </w:r>
      <w:r w:rsidR="00793C5D">
        <w:t xml:space="preserve">the </w:t>
      </w:r>
      <w:r w:rsidR="006C5521" w:rsidRPr="006C5521">
        <w:t xml:space="preserve">limitations when making </w:t>
      </w:r>
      <w:r w:rsidR="00793C5D">
        <w:t xml:space="preserve">business </w:t>
      </w:r>
      <w:r w:rsidR="006C5521" w:rsidRPr="006C5521">
        <w:t>decisions.</w:t>
      </w:r>
    </w:p>
    <w:p w14:paraId="2F2B24B7" w14:textId="74FD3AC7" w:rsidR="005E42C8" w:rsidRDefault="005E42C8" w:rsidP="00C616F7"/>
    <w:p w14:paraId="31C4DEE0" w14:textId="77777777" w:rsidR="00696FDB" w:rsidRDefault="00696FDB" w:rsidP="00C616F7"/>
    <w:p w14:paraId="054B6960" w14:textId="14918BE4" w:rsidR="00724441" w:rsidRDefault="00EB2961" w:rsidP="00C616F7">
      <w:r>
        <w:rPr>
          <w:noProof/>
        </w:rPr>
        <w:drawing>
          <wp:inline distT="0" distB="0" distL="0" distR="0" wp14:anchorId="568DE46B" wp14:editId="1C80CEFD">
            <wp:extent cx="5935345" cy="333565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35345" cy="3335655"/>
                    </a:xfrm>
                    <a:prstGeom prst="rect">
                      <a:avLst/>
                    </a:prstGeom>
                    <a:noFill/>
                    <a:ln>
                      <a:noFill/>
                    </a:ln>
                  </pic:spPr>
                </pic:pic>
              </a:graphicData>
            </a:graphic>
          </wp:inline>
        </w:drawing>
      </w:r>
    </w:p>
    <w:p w14:paraId="2EB06459" w14:textId="77777777" w:rsidR="00EB2961" w:rsidRDefault="00EB2961" w:rsidP="00C616F7"/>
    <w:p w14:paraId="184A7CDF" w14:textId="49049E70" w:rsidR="002F7274" w:rsidRPr="00EB50FE" w:rsidRDefault="00EB50FE" w:rsidP="00EB50FE">
      <w:pPr>
        <w:rPr>
          <w:i/>
          <w:iCs/>
        </w:rPr>
      </w:pPr>
      <w:r w:rsidRPr="00C3714A">
        <w:rPr>
          <w:i/>
          <w:iCs/>
        </w:rPr>
        <w:t xml:space="preserve">This </w:t>
      </w:r>
      <w:r w:rsidR="00475FED">
        <w:rPr>
          <w:i/>
          <w:iCs/>
        </w:rPr>
        <w:t>project</w:t>
      </w:r>
      <w:r w:rsidRPr="00C3714A">
        <w:rPr>
          <w:i/>
          <w:iCs/>
        </w:rPr>
        <w:t xml:space="preserve"> was completed as part of the requirements for the </w:t>
      </w:r>
      <w:hyperlink r:id="rId45" w:history="1">
        <w:r w:rsidRPr="00A03022">
          <w:rPr>
            <w:rStyle w:val="Hyperlink"/>
            <w:b/>
            <w:bCs/>
            <w:i/>
            <w:iCs/>
          </w:rPr>
          <w:t>Google Data Analytics Professional Certificate</w:t>
        </w:r>
      </w:hyperlink>
      <w:r>
        <w:rPr>
          <w:b/>
          <w:bCs/>
          <w:i/>
          <w:iCs/>
        </w:rPr>
        <w:t xml:space="preserve"> </w:t>
      </w:r>
      <w:r w:rsidRPr="00C3714A">
        <w:rPr>
          <w:i/>
          <w:iCs/>
        </w:rPr>
        <w:t>program.</w:t>
      </w:r>
    </w:p>
    <w:sectPr w:rsidR="002F7274" w:rsidRPr="00EB50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E96BE" w14:textId="77777777" w:rsidR="00F408C3" w:rsidRDefault="00F408C3" w:rsidP="00AB42AB">
      <w:r>
        <w:separator/>
      </w:r>
    </w:p>
  </w:endnote>
  <w:endnote w:type="continuationSeparator" w:id="0">
    <w:p w14:paraId="29A2F72C" w14:textId="77777777" w:rsidR="00F408C3" w:rsidRDefault="00F408C3" w:rsidP="00AB4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6C757" w14:textId="77777777" w:rsidR="00F408C3" w:rsidRDefault="00F408C3" w:rsidP="00AB42AB">
      <w:r>
        <w:separator/>
      </w:r>
    </w:p>
  </w:footnote>
  <w:footnote w:type="continuationSeparator" w:id="0">
    <w:p w14:paraId="4BC93268" w14:textId="77777777" w:rsidR="00F408C3" w:rsidRDefault="00F408C3" w:rsidP="00AB42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35B7"/>
    <w:multiLevelType w:val="hybridMultilevel"/>
    <w:tmpl w:val="293663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01CC9"/>
    <w:multiLevelType w:val="hybridMultilevel"/>
    <w:tmpl w:val="28AA4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6745C"/>
    <w:multiLevelType w:val="hybridMultilevel"/>
    <w:tmpl w:val="7B2CB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7659B"/>
    <w:multiLevelType w:val="hybridMultilevel"/>
    <w:tmpl w:val="3FB44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B5DAB"/>
    <w:multiLevelType w:val="hybridMultilevel"/>
    <w:tmpl w:val="8AB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20C17"/>
    <w:multiLevelType w:val="hybridMultilevel"/>
    <w:tmpl w:val="E5BE6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70A14"/>
    <w:multiLevelType w:val="hybridMultilevel"/>
    <w:tmpl w:val="CA4C3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E5114"/>
    <w:multiLevelType w:val="hybridMultilevel"/>
    <w:tmpl w:val="725A8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343F06"/>
    <w:multiLevelType w:val="hybridMultilevel"/>
    <w:tmpl w:val="C6180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B8263F"/>
    <w:multiLevelType w:val="hybridMultilevel"/>
    <w:tmpl w:val="D592C208"/>
    <w:lvl w:ilvl="0" w:tplc="04090019">
      <w:start w:val="1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E97C98"/>
    <w:multiLevelType w:val="hybridMultilevel"/>
    <w:tmpl w:val="40AA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C3D88"/>
    <w:multiLevelType w:val="hybridMultilevel"/>
    <w:tmpl w:val="A428F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A7AD6"/>
    <w:multiLevelType w:val="hybridMultilevel"/>
    <w:tmpl w:val="32CE7A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A6F3721"/>
    <w:multiLevelType w:val="hybridMultilevel"/>
    <w:tmpl w:val="447CC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951E29"/>
    <w:multiLevelType w:val="hybridMultilevel"/>
    <w:tmpl w:val="9DE24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29019F"/>
    <w:multiLevelType w:val="hybridMultilevel"/>
    <w:tmpl w:val="D5360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A38B2"/>
    <w:multiLevelType w:val="hybridMultilevel"/>
    <w:tmpl w:val="9B688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B80E53"/>
    <w:multiLevelType w:val="hybridMultilevel"/>
    <w:tmpl w:val="32CE7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162289"/>
    <w:multiLevelType w:val="hybridMultilevel"/>
    <w:tmpl w:val="5344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8B38FF"/>
    <w:multiLevelType w:val="hybridMultilevel"/>
    <w:tmpl w:val="8B12C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B63999"/>
    <w:multiLevelType w:val="hybridMultilevel"/>
    <w:tmpl w:val="CF82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F297E"/>
    <w:multiLevelType w:val="hybridMultilevel"/>
    <w:tmpl w:val="0B4CC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2162493">
    <w:abstractNumId w:val="14"/>
  </w:num>
  <w:num w:numId="2" w16cid:durableId="263149712">
    <w:abstractNumId w:val="13"/>
  </w:num>
  <w:num w:numId="3" w16cid:durableId="2049719144">
    <w:abstractNumId w:val="11"/>
  </w:num>
  <w:num w:numId="4" w16cid:durableId="1810783667">
    <w:abstractNumId w:val="15"/>
  </w:num>
  <w:num w:numId="5" w16cid:durableId="1870414344">
    <w:abstractNumId w:val="5"/>
  </w:num>
  <w:num w:numId="6" w16cid:durableId="1679191867">
    <w:abstractNumId w:val="19"/>
  </w:num>
  <w:num w:numId="7" w16cid:durableId="85346530">
    <w:abstractNumId w:val="2"/>
  </w:num>
  <w:num w:numId="8" w16cid:durableId="245461288">
    <w:abstractNumId w:val="9"/>
  </w:num>
  <w:num w:numId="9" w16cid:durableId="681518693">
    <w:abstractNumId w:val="17"/>
  </w:num>
  <w:num w:numId="10" w16cid:durableId="1061097234">
    <w:abstractNumId w:val="12"/>
  </w:num>
  <w:num w:numId="11" w16cid:durableId="1304700868">
    <w:abstractNumId w:val="10"/>
  </w:num>
  <w:num w:numId="12" w16cid:durableId="320886805">
    <w:abstractNumId w:val="16"/>
  </w:num>
  <w:num w:numId="13" w16cid:durableId="968783192">
    <w:abstractNumId w:val="21"/>
  </w:num>
  <w:num w:numId="14" w16cid:durableId="217589969">
    <w:abstractNumId w:val="3"/>
  </w:num>
  <w:num w:numId="15" w16cid:durableId="1321352789">
    <w:abstractNumId w:val="0"/>
  </w:num>
  <w:num w:numId="16" w16cid:durableId="77412112">
    <w:abstractNumId w:val="7"/>
  </w:num>
  <w:num w:numId="17" w16cid:durableId="1297372668">
    <w:abstractNumId w:val="18"/>
  </w:num>
  <w:num w:numId="18" w16cid:durableId="270212098">
    <w:abstractNumId w:val="4"/>
  </w:num>
  <w:num w:numId="19" w16cid:durableId="1792360369">
    <w:abstractNumId w:val="6"/>
  </w:num>
  <w:num w:numId="20" w16cid:durableId="788741475">
    <w:abstractNumId w:val="8"/>
  </w:num>
  <w:num w:numId="21" w16cid:durableId="1840584050">
    <w:abstractNumId w:val="20"/>
  </w:num>
  <w:num w:numId="22" w16cid:durableId="18997839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0sDS0sDC1tDAwtDRR0lEKTi0uzszPAykwNqoFAJ+cW8wtAAAA"/>
  </w:docVars>
  <w:rsids>
    <w:rsidRoot w:val="00EA38A1"/>
    <w:rsid w:val="000002A0"/>
    <w:rsid w:val="000035F8"/>
    <w:rsid w:val="00005BD6"/>
    <w:rsid w:val="0000650A"/>
    <w:rsid w:val="00011185"/>
    <w:rsid w:val="0001149E"/>
    <w:rsid w:val="00012099"/>
    <w:rsid w:val="00012841"/>
    <w:rsid w:val="00012F98"/>
    <w:rsid w:val="0001447F"/>
    <w:rsid w:val="00015A0E"/>
    <w:rsid w:val="00016DC9"/>
    <w:rsid w:val="000179B1"/>
    <w:rsid w:val="00017E67"/>
    <w:rsid w:val="00020F6B"/>
    <w:rsid w:val="00022F2F"/>
    <w:rsid w:val="000235AC"/>
    <w:rsid w:val="000240F6"/>
    <w:rsid w:val="000249E3"/>
    <w:rsid w:val="00026A18"/>
    <w:rsid w:val="00026FAE"/>
    <w:rsid w:val="00031DDA"/>
    <w:rsid w:val="00034173"/>
    <w:rsid w:val="000356C5"/>
    <w:rsid w:val="00041548"/>
    <w:rsid w:val="00041586"/>
    <w:rsid w:val="00041983"/>
    <w:rsid w:val="0004227E"/>
    <w:rsid w:val="00042559"/>
    <w:rsid w:val="00042B12"/>
    <w:rsid w:val="000440EF"/>
    <w:rsid w:val="00044DBC"/>
    <w:rsid w:val="000460D2"/>
    <w:rsid w:val="000463A9"/>
    <w:rsid w:val="000464E2"/>
    <w:rsid w:val="00047772"/>
    <w:rsid w:val="00050D52"/>
    <w:rsid w:val="00050EE6"/>
    <w:rsid w:val="00051643"/>
    <w:rsid w:val="00051E60"/>
    <w:rsid w:val="000521BD"/>
    <w:rsid w:val="00056A40"/>
    <w:rsid w:val="00056A43"/>
    <w:rsid w:val="00056E86"/>
    <w:rsid w:val="00061062"/>
    <w:rsid w:val="000612D7"/>
    <w:rsid w:val="00062719"/>
    <w:rsid w:val="00062D2D"/>
    <w:rsid w:val="000634DB"/>
    <w:rsid w:val="000640AD"/>
    <w:rsid w:val="00064E3C"/>
    <w:rsid w:val="0006699B"/>
    <w:rsid w:val="00067FBE"/>
    <w:rsid w:val="0007046D"/>
    <w:rsid w:val="00070C3A"/>
    <w:rsid w:val="00071608"/>
    <w:rsid w:val="00071998"/>
    <w:rsid w:val="00071FB6"/>
    <w:rsid w:val="00072176"/>
    <w:rsid w:val="00072C7F"/>
    <w:rsid w:val="00072E3F"/>
    <w:rsid w:val="00073E62"/>
    <w:rsid w:val="00075C14"/>
    <w:rsid w:val="00077A06"/>
    <w:rsid w:val="00080DCF"/>
    <w:rsid w:val="00082A55"/>
    <w:rsid w:val="000844C8"/>
    <w:rsid w:val="00085596"/>
    <w:rsid w:val="00086263"/>
    <w:rsid w:val="00087C9D"/>
    <w:rsid w:val="00090094"/>
    <w:rsid w:val="0009167F"/>
    <w:rsid w:val="00091F1F"/>
    <w:rsid w:val="00092733"/>
    <w:rsid w:val="00094935"/>
    <w:rsid w:val="0009591C"/>
    <w:rsid w:val="00095D43"/>
    <w:rsid w:val="0009778D"/>
    <w:rsid w:val="000A0049"/>
    <w:rsid w:val="000A095C"/>
    <w:rsid w:val="000A22B2"/>
    <w:rsid w:val="000A376F"/>
    <w:rsid w:val="000A4412"/>
    <w:rsid w:val="000A5098"/>
    <w:rsid w:val="000A597A"/>
    <w:rsid w:val="000A793A"/>
    <w:rsid w:val="000A7B9E"/>
    <w:rsid w:val="000B0155"/>
    <w:rsid w:val="000B04CE"/>
    <w:rsid w:val="000B112B"/>
    <w:rsid w:val="000B1260"/>
    <w:rsid w:val="000B12C2"/>
    <w:rsid w:val="000B1876"/>
    <w:rsid w:val="000B2A8E"/>
    <w:rsid w:val="000B2BAB"/>
    <w:rsid w:val="000B3878"/>
    <w:rsid w:val="000B38FF"/>
    <w:rsid w:val="000B40BF"/>
    <w:rsid w:val="000B4279"/>
    <w:rsid w:val="000B5C91"/>
    <w:rsid w:val="000B6236"/>
    <w:rsid w:val="000B6AE6"/>
    <w:rsid w:val="000B7443"/>
    <w:rsid w:val="000B7E88"/>
    <w:rsid w:val="000C07B7"/>
    <w:rsid w:val="000C08A3"/>
    <w:rsid w:val="000C0F86"/>
    <w:rsid w:val="000C1294"/>
    <w:rsid w:val="000C1B4E"/>
    <w:rsid w:val="000C23CC"/>
    <w:rsid w:val="000C297C"/>
    <w:rsid w:val="000C3300"/>
    <w:rsid w:val="000C3833"/>
    <w:rsid w:val="000C46B2"/>
    <w:rsid w:val="000C7412"/>
    <w:rsid w:val="000C7A00"/>
    <w:rsid w:val="000C7E97"/>
    <w:rsid w:val="000D28D2"/>
    <w:rsid w:val="000D3EB6"/>
    <w:rsid w:val="000D442A"/>
    <w:rsid w:val="000D4F4D"/>
    <w:rsid w:val="000D56F7"/>
    <w:rsid w:val="000D5AB5"/>
    <w:rsid w:val="000D5BEE"/>
    <w:rsid w:val="000D66B0"/>
    <w:rsid w:val="000D69AF"/>
    <w:rsid w:val="000D6A80"/>
    <w:rsid w:val="000D75CE"/>
    <w:rsid w:val="000D7979"/>
    <w:rsid w:val="000D7CA5"/>
    <w:rsid w:val="000E0E6B"/>
    <w:rsid w:val="000E4307"/>
    <w:rsid w:val="000E4996"/>
    <w:rsid w:val="000E49F7"/>
    <w:rsid w:val="000E4BE7"/>
    <w:rsid w:val="000F1069"/>
    <w:rsid w:val="000F197D"/>
    <w:rsid w:val="000F1FC5"/>
    <w:rsid w:val="000F4BF1"/>
    <w:rsid w:val="000F65B1"/>
    <w:rsid w:val="000F6D98"/>
    <w:rsid w:val="000F6D9C"/>
    <w:rsid w:val="000F76DF"/>
    <w:rsid w:val="001006E2"/>
    <w:rsid w:val="001011E8"/>
    <w:rsid w:val="001018E9"/>
    <w:rsid w:val="00101F84"/>
    <w:rsid w:val="00102624"/>
    <w:rsid w:val="00103648"/>
    <w:rsid w:val="00103A66"/>
    <w:rsid w:val="001141F5"/>
    <w:rsid w:val="00114736"/>
    <w:rsid w:val="00114994"/>
    <w:rsid w:val="00114A73"/>
    <w:rsid w:val="00114A9E"/>
    <w:rsid w:val="00116C96"/>
    <w:rsid w:val="001219CB"/>
    <w:rsid w:val="00122DF9"/>
    <w:rsid w:val="0012334A"/>
    <w:rsid w:val="00123D72"/>
    <w:rsid w:val="00124C87"/>
    <w:rsid w:val="0012585C"/>
    <w:rsid w:val="00125985"/>
    <w:rsid w:val="0013056D"/>
    <w:rsid w:val="00130880"/>
    <w:rsid w:val="00131671"/>
    <w:rsid w:val="00132AD8"/>
    <w:rsid w:val="00133759"/>
    <w:rsid w:val="001362EF"/>
    <w:rsid w:val="00137512"/>
    <w:rsid w:val="001400CE"/>
    <w:rsid w:val="0014218B"/>
    <w:rsid w:val="00144CC0"/>
    <w:rsid w:val="00147B00"/>
    <w:rsid w:val="00147F47"/>
    <w:rsid w:val="00150476"/>
    <w:rsid w:val="00150E70"/>
    <w:rsid w:val="001513A0"/>
    <w:rsid w:val="00151B06"/>
    <w:rsid w:val="0015380D"/>
    <w:rsid w:val="001553D7"/>
    <w:rsid w:val="00155512"/>
    <w:rsid w:val="00157B16"/>
    <w:rsid w:val="00161A8D"/>
    <w:rsid w:val="00162FA3"/>
    <w:rsid w:val="001631E7"/>
    <w:rsid w:val="00163954"/>
    <w:rsid w:val="0016457F"/>
    <w:rsid w:val="00164AC7"/>
    <w:rsid w:val="00165103"/>
    <w:rsid w:val="00165A52"/>
    <w:rsid w:val="00165C92"/>
    <w:rsid w:val="00166699"/>
    <w:rsid w:val="001703A0"/>
    <w:rsid w:val="001705B4"/>
    <w:rsid w:val="0017352C"/>
    <w:rsid w:val="00173C26"/>
    <w:rsid w:val="001742C5"/>
    <w:rsid w:val="00174686"/>
    <w:rsid w:val="001750EC"/>
    <w:rsid w:val="0017555C"/>
    <w:rsid w:val="00175DC8"/>
    <w:rsid w:val="00176239"/>
    <w:rsid w:val="00176D6C"/>
    <w:rsid w:val="0017722B"/>
    <w:rsid w:val="00181620"/>
    <w:rsid w:val="00181B2F"/>
    <w:rsid w:val="00182091"/>
    <w:rsid w:val="0018217A"/>
    <w:rsid w:val="00182FFA"/>
    <w:rsid w:val="001839E0"/>
    <w:rsid w:val="001871DB"/>
    <w:rsid w:val="001911C1"/>
    <w:rsid w:val="001916ED"/>
    <w:rsid w:val="001923C2"/>
    <w:rsid w:val="001924FE"/>
    <w:rsid w:val="00192934"/>
    <w:rsid w:val="00193600"/>
    <w:rsid w:val="00193BEB"/>
    <w:rsid w:val="001948BE"/>
    <w:rsid w:val="001968B3"/>
    <w:rsid w:val="001A0B95"/>
    <w:rsid w:val="001A0D34"/>
    <w:rsid w:val="001A13A1"/>
    <w:rsid w:val="001A1E08"/>
    <w:rsid w:val="001A2A84"/>
    <w:rsid w:val="001A2E27"/>
    <w:rsid w:val="001A48B8"/>
    <w:rsid w:val="001A4CF4"/>
    <w:rsid w:val="001A5216"/>
    <w:rsid w:val="001A71E3"/>
    <w:rsid w:val="001A7663"/>
    <w:rsid w:val="001A7AF9"/>
    <w:rsid w:val="001B26BC"/>
    <w:rsid w:val="001B372D"/>
    <w:rsid w:val="001B43DA"/>
    <w:rsid w:val="001B6320"/>
    <w:rsid w:val="001B65C0"/>
    <w:rsid w:val="001C0704"/>
    <w:rsid w:val="001C0765"/>
    <w:rsid w:val="001C0C2F"/>
    <w:rsid w:val="001C1165"/>
    <w:rsid w:val="001C17C9"/>
    <w:rsid w:val="001C1815"/>
    <w:rsid w:val="001C2D80"/>
    <w:rsid w:val="001C444B"/>
    <w:rsid w:val="001C4562"/>
    <w:rsid w:val="001C4CBC"/>
    <w:rsid w:val="001C5E68"/>
    <w:rsid w:val="001D1576"/>
    <w:rsid w:val="001D1F26"/>
    <w:rsid w:val="001D2580"/>
    <w:rsid w:val="001D3144"/>
    <w:rsid w:val="001D41C3"/>
    <w:rsid w:val="001D577C"/>
    <w:rsid w:val="001D63B6"/>
    <w:rsid w:val="001D6450"/>
    <w:rsid w:val="001D6D9D"/>
    <w:rsid w:val="001D7697"/>
    <w:rsid w:val="001E020D"/>
    <w:rsid w:val="001E0991"/>
    <w:rsid w:val="001E0F5F"/>
    <w:rsid w:val="001E1670"/>
    <w:rsid w:val="001E1A00"/>
    <w:rsid w:val="001E1E8B"/>
    <w:rsid w:val="001E40EB"/>
    <w:rsid w:val="001E4443"/>
    <w:rsid w:val="001E5422"/>
    <w:rsid w:val="001E75DC"/>
    <w:rsid w:val="001E7926"/>
    <w:rsid w:val="001E7CA4"/>
    <w:rsid w:val="001E7EF5"/>
    <w:rsid w:val="001F1D98"/>
    <w:rsid w:val="001F4282"/>
    <w:rsid w:val="001F5FFB"/>
    <w:rsid w:val="001F7E21"/>
    <w:rsid w:val="001F7E6D"/>
    <w:rsid w:val="0020063A"/>
    <w:rsid w:val="0020074D"/>
    <w:rsid w:val="00201889"/>
    <w:rsid w:val="00202076"/>
    <w:rsid w:val="00202C18"/>
    <w:rsid w:val="00202E9D"/>
    <w:rsid w:val="00204536"/>
    <w:rsid w:val="00204CB3"/>
    <w:rsid w:val="002051CC"/>
    <w:rsid w:val="00205E78"/>
    <w:rsid w:val="00205E88"/>
    <w:rsid w:val="00206403"/>
    <w:rsid w:val="00207EE4"/>
    <w:rsid w:val="00207EEF"/>
    <w:rsid w:val="002100E4"/>
    <w:rsid w:val="00210977"/>
    <w:rsid w:val="00214070"/>
    <w:rsid w:val="0021423D"/>
    <w:rsid w:val="0021427D"/>
    <w:rsid w:val="00214D7C"/>
    <w:rsid w:val="002151AB"/>
    <w:rsid w:val="0021558A"/>
    <w:rsid w:val="00216B75"/>
    <w:rsid w:val="00216BB6"/>
    <w:rsid w:val="00216C2B"/>
    <w:rsid w:val="002176B9"/>
    <w:rsid w:val="002179B4"/>
    <w:rsid w:val="002205EF"/>
    <w:rsid w:val="002207AF"/>
    <w:rsid w:val="00220862"/>
    <w:rsid w:val="00221845"/>
    <w:rsid w:val="002218E5"/>
    <w:rsid w:val="00222C81"/>
    <w:rsid w:val="00223AAB"/>
    <w:rsid w:val="00224724"/>
    <w:rsid w:val="0022535B"/>
    <w:rsid w:val="002253EF"/>
    <w:rsid w:val="00225572"/>
    <w:rsid w:val="00226B5C"/>
    <w:rsid w:val="00226C27"/>
    <w:rsid w:val="00231681"/>
    <w:rsid w:val="0023204B"/>
    <w:rsid w:val="002334C3"/>
    <w:rsid w:val="002353C2"/>
    <w:rsid w:val="00235D2D"/>
    <w:rsid w:val="00235DA6"/>
    <w:rsid w:val="00236E5B"/>
    <w:rsid w:val="00242567"/>
    <w:rsid w:val="002451A5"/>
    <w:rsid w:val="00245AC8"/>
    <w:rsid w:val="00245B4D"/>
    <w:rsid w:val="00245EDB"/>
    <w:rsid w:val="002460C8"/>
    <w:rsid w:val="002471E8"/>
    <w:rsid w:val="002472BD"/>
    <w:rsid w:val="0025002D"/>
    <w:rsid w:val="0025053D"/>
    <w:rsid w:val="002505BF"/>
    <w:rsid w:val="00250CD2"/>
    <w:rsid w:val="002520FD"/>
    <w:rsid w:val="00255736"/>
    <w:rsid w:val="00256D37"/>
    <w:rsid w:val="00257919"/>
    <w:rsid w:val="00257C3B"/>
    <w:rsid w:val="00260A75"/>
    <w:rsid w:val="00262317"/>
    <w:rsid w:val="00262886"/>
    <w:rsid w:val="00262A1D"/>
    <w:rsid w:val="002647ED"/>
    <w:rsid w:val="002651B7"/>
    <w:rsid w:val="00265EBF"/>
    <w:rsid w:val="00266417"/>
    <w:rsid w:val="00267C7F"/>
    <w:rsid w:val="00270C70"/>
    <w:rsid w:val="002715D0"/>
    <w:rsid w:val="002719DA"/>
    <w:rsid w:val="00272E97"/>
    <w:rsid w:val="00272FC7"/>
    <w:rsid w:val="0027340D"/>
    <w:rsid w:val="0027478F"/>
    <w:rsid w:val="002749B0"/>
    <w:rsid w:val="00275403"/>
    <w:rsid w:val="00275BC0"/>
    <w:rsid w:val="00275DE1"/>
    <w:rsid w:val="00275E64"/>
    <w:rsid w:val="00280480"/>
    <w:rsid w:val="00280C51"/>
    <w:rsid w:val="00281137"/>
    <w:rsid w:val="00282EE9"/>
    <w:rsid w:val="00283A83"/>
    <w:rsid w:val="00284596"/>
    <w:rsid w:val="00285395"/>
    <w:rsid w:val="002857CE"/>
    <w:rsid w:val="00285A28"/>
    <w:rsid w:val="00286CC0"/>
    <w:rsid w:val="002871C8"/>
    <w:rsid w:val="002874B9"/>
    <w:rsid w:val="00292955"/>
    <w:rsid w:val="00293C3B"/>
    <w:rsid w:val="00294B5C"/>
    <w:rsid w:val="00294BCD"/>
    <w:rsid w:val="00295FC5"/>
    <w:rsid w:val="0029606A"/>
    <w:rsid w:val="00296DA9"/>
    <w:rsid w:val="002978E3"/>
    <w:rsid w:val="00297E28"/>
    <w:rsid w:val="002A00A2"/>
    <w:rsid w:val="002A0B61"/>
    <w:rsid w:val="002A0B99"/>
    <w:rsid w:val="002A0BC6"/>
    <w:rsid w:val="002A1F7B"/>
    <w:rsid w:val="002A2EDB"/>
    <w:rsid w:val="002A368A"/>
    <w:rsid w:val="002A3D48"/>
    <w:rsid w:val="002A47F8"/>
    <w:rsid w:val="002A5452"/>
    <w:rsid w:val="002A59FB"/>
    <w:rsid w:val="002A644A"/>
    <w:rsid w:val="002A65BC"/>
    <w:rsid w:val="002A66E9"/>
    <w:rsid w:val="002A74F9"/>
    <w:rsid w:val="002B0B41"/>
    <w:rsid w:val="002B0DB6"/>
    <w:rsid w:val="002B525B"/>
    <w:rsid w:val="002B6279"/>
    <w:rsid w:val="002B639F"/>
    <w:rsid w:val="002B66D3"/>
    <w:rsid w:val="002B6F43"/>
    <w:rsid w:val="002C03A3"/>
    <w:rsid w:val="002C3DC5"/>
    <w:rsid w:val="002C4679"/>
    <w:rsid w:val="002C48A5"/>
    <w:rsid w:val="002C56FD"/>
    <w:rsid w:val="002C7704"/>
    <w:rsid w:val="002D0162"/>
    <w:rsid w:val="002D0263"/>
    <w:rsid w:val="002D0A9E"/>
    <w:rsid w:val="002D1119"/>
    <w:rsid w:val="002D33D6"/>
    <w:rsid w:val="002D4449"/>
    <w:rsid w:val="002D45B5"/>
    <w:rsid w:val="002D4E82"/>
    <w:rsid w:val="002D550C"/>
    <w:rsid w:val="002D6B7D"/>
    <w:rsid w:val="002D6C0D"/>
    <w:rsid w:val="002D6FED"/>
    <w:rsid w:val="002E15C6"/>
    <w:rsid w:val="002E1D34"/>
    <w:rsid w:val="002E27B3"/>
    <w:rsid w:val="002E2928"/>
    <w:rsid w:val="002E2F04"/>
    <w:rsid w:val="002E5699"/>
    <w:rsid w:val="002E65D1"/>
    <w:rsid w:val="002E67CF"/>
    <w:rsid w:val="002E6C83"/>
    <w:rsid w:val="002E6D6F"/>
    <w:rsid w:val="002F0BFC"/>
    <w:rsid w:val="002F0DA1"/>
    <w:rsid w:val="002F21BA"/>
    <w:rsid w:val="002F3CB7"/>
    <w:rsid w:val="002F4C3B"/>
    <w:rsid w:val="002F66D5"/>
    <w:rsid w:val="002F7274"/>
    <w:rsid w:val="00300313"/>
    <w:rsid w:val="00300D15"/>
    <w:rsid w:val="0030155F"/>
    <w:rsid w:val="00301E21"/>
    <w:rsid w:val="00302912"/>
    <w:rsid w:val="00304427"/>
    <w:rsid w:val="00305091"/>
    <w:rsid w:val="003053F3"/>
    <w:rsid w:val="0030622A"/>
    <w:rsid w:val="003065F1"/>
    <w:rsid w:val="00307268"/>
    <w:rsid w:val="00311C76"/>
    <w:rsid w:val="00314CCF"/>
    <w:rsid w:val="0031543D"/>
    <w:rsid w:val="00315557"/>
    <w:rsid w:val="0031567B"/>
    <w:rsid w:val="0031585A"/>
    <w:rsid w:val="00315A3E"/>
    <w:rsid w:val="003168C3"/>
    <w:rsid w:val="00317655"/>
    <w:rsid w:val="00320C50"/>
    <w:rsid w:val="00321D8C"/>
    <w:rsid w:val="00321FE7"/>
    <w:rsid w:val="00322C3A"/>
    <w:rsid w:val="00322C82"/>
    <w:rsid w:val="00322C8D"/>
    <w:rsid w:val="0032373E"/>
    <w:rsid w:val="00323AF6"/>
    <w:rsid w:val="003251F0"/>
    <w:rsid w:val="00325677"/>
    <w:rsid w:val="003258B3"/>
    <w:rsid w:val="003258F3"/>
    <w:rsid w:val="003261C6"/>
    <w:rsid w:val="003263DB"/>
    <w:rsid w:val="00326DD0"/>
    <w:rsid w:val="00330263"/>
    <w:rsid w:val="00331AF9"/>
    <w:rsid w:val="00331C6F"/>
    <w:rsid w:val="00332A0A"/>
    <w:rsid w:val="00332D12"/>
    <w:rsid w:val="00333387"/>
    <w:rsid w:val="003334DC"/>
    <w:rsid w:val="003335EE"/>
    <w:rsid w:val="00334FF7"/>
    <w:rsid w:val="00335F75"/>
    <w:rsid w:val="00337040"/>
    <w:rsid w:val="003377BC"/>
    <w:rsid w:val="00337D47"/>
    <w:rsid w:val="003418B1"/>
    <w:rsid w:val="00342CCF"/>
    <w:rsid w:val="00342EF0"/>
    <w:rsid w:val="003442D4"/>
    <w:rsid w:val="00344784"/>
    <w:rsid w:val="00344823"/>
    <w:rsid w:val="00347A78"/>
    <w:rsid w:val="00350690"/>
    <w:rsid w:val="00351660"/>
    <w:rsid w:val="00351A9A"/>
    <w:rsid w:val="00352F72"/>
    <w:rsid w:val="003546CC"/>
    <w:rsid w:val="003558E9"/>
    <w:rsid w:val="0035594D"/>
    <w:rsid w:val="00357C16"/>
    <w:rsid w:val="00357C23"/>
    <w:rsid w:val="003600B4"/>
    <w:rsid w:val="0036048F"/>
    <w:rsid w:val="003606B0"/>
    <w:rsid w:val="003617CA"/>
    <w:rsid w:val="00361C88"/>
    <w:rsid w:val="00361F1F"/>
    <w:rsid w:val="0036280A"/>
    <w:rsid w:val="00362F3A"/>
    <w:rsid w:val="0036462C"/>
    <w:rsid w:val="00364C24"/>
    <w:rsid w:val="00364C78"/>
    <w:rsid w:val="00364E60"/>
    <w:rsid w:val="00364F35"/>
    <w:rsid w:val="00366C9C"/>
    <w:rsid w:val="003676EC"/>
    <w:rsid w:val="00367934"/>
    <w:rsid w:val="00370A77"/>
    <w:rsid w:val="00370AD9"/>
    <w:rsid w:val="003715F0"/>
    <w:rsid w:val="003716D5"/>
    <w:rsid w:val="003726C4"/>
    <w:rsid w:val="00373D9D"/>
    <w:rsid w:val="003742B7"/>
    <w:rsid w:val="00375022"/>
    <w:rsid w:val="0037597C"/>
    <w:rsid w:val="003765DF"/>
    <w:rsid w:val="00376F32"/>
    <w:rsid w:val="00380CE1"/>
    <w:rsid w:val="0038163F"/>
    <w:rsid w:val="0038172C"/>
    <w:rsid w:val="003827FE"/>
    <w:rsid w:val="003839DC"/>
    <w:rsid w:val="0038419D"/>
    <w:rsid w:val="00384532"/>
    <w:rsid w:val="00384B7D"/>
    <w:rsid w:val="003876CB"/>
    <w:rsid w:val="003878FB"/>
    <w:rsid w:val="00387E9B"/>
    <w:rsid w:val="0039013D"/>
    <w:rsid w:val="00391B41"/>
    <w:rsid w:val="003923F8"/>
    <w:rsid w:val="00393A22"/>
    <w:rsid w:val="0039420C"/>
    <w:rsid w:val="0039662D"/>
    <w:rsid w:val="003969AA"/>
    <w:rsid w:val="003972A3"/>
    <w:rsid w:val="0039788D"/>
    <w:rsid w:val="003A001A"/>
    <w:rsid w:val="003A429C"/>
    <w:rsid w:val="003A5B01"/>
    <w:rsid w:val="003A6C3F"/>
    <w:rsid w:val="003A6E70"/>
    <w:rsid w:val="003A7D1D"/>
    <w:rsid w:val="003B090E"/>
    <w:rsid w:val="003B24FA"/>
    <w:rsid w:val="003B2C57"/>
    <w:rsid w:val="003B42F2"/>
    <w:rsid w:val="003B4436"/>
    <w:rsid w:val="003B592A"/>
    <w:rsid w:val="003B6C23"/>
    <w:rsid w:val="003C0831"/>
    <w:rsid w:val="003C1651"/>
    <w:rsid w:val="003C213A"/>
    <w:rsid w:val="003C24B3"/>
    <w:rsid w:val="003C342B"/>
    <w:rsid w:val="003C379A"/>
    <w:rsid w:val="003C3ADA"/>
    <w:rsid w:val="003C3D31"/>
    <w:rsid w:val="003C5108"/>
    <w:rsid w:val="003C56B8"/>
    <w:rsid w:val="003C577C"/>
    <w:rsid w:val="003C605A"/>
    <w:rsid w:val="003C7412"/>
    <w:rsid w:val="003D02A1"/>
    <w:rsid w:val="003D0E72"/>
    <w:rsid w:val="003D1183"/>
    <w:rsid w:val="003D2583"/>
    <w:rsid w:val="003D28DE"/>
    <w:rsid w:val="003D3D9F"/>
    <w:rsid w:val="003D3EC9"/>
    <w:rsid w:val="003D459E"/>
    <w:rsid w:val="003D5F4E"/>
    <w:rsid w:val="003D730E"/>
    <w:rsid w:val="003D7925"/>
    <w:rsid w:val="003E16EE"/>
    <w:rsid w:val="003E28DD"/>
    <w:rsid w:val="003E3DE4"/>
    <w:rsid w:val="003E3DFA"/>
    <w:rsid w:val="003E408C"/>
    <w:rsid w:val="003E633C"/>
    <w:rsid w:val="003E64D2"/>
    <w:rsid w:val="003E7F43"/>
    <w:rsid w:val="003F0490"/>
    <w:rsid w:val="003F06DF"/>
    <w:rsid w:val="003F13A7"/>
    <w:rsid w:val="003F1934"/>
    <w:rsid w:val="003F23EF"/>
    <w:rsid w:val="003F31C3"/>
    <w:rsid w:val="003F4218"/>
    <w:rsid w:val="003F4A2B"/>
    <w:rsid w:val="003F4CCD"/>
    <w:rsid w:val="003F515A"/>
    <w:rsid w:val="003F53FC"/>
    <w:rsid w:val="003F5E7F"/>
    <w:rsid w:val="003F6359"/>
    <w:rsid w:val="003F651E"/>
    <w:rsid w:val="00400C8F"/>
    <w:rsid w:val="004021B0"/>
    <w:rsid w:val="004025FD"/>
    <w:rsid w:val="00402694"/>
    <w:rsid w:val="0040316C"/>
    <w:rsid w:val="004033A0"/>
    <w:rsid w:val="004059E0"/>
    <w:rsid w:val="00405E37"/>
    <w:rsid w:val="0041029F"/>
    <w:rsid w:val="00410615"/>
    <w:rsid w:val="00410F00"/>
    <w:rsid w:val="004128EA"/>
    <w:rsid w:val="004131C8"/>
    <w:rsid w:val="004134FE"/>
    <w:rsid w:val="004143D0"/>
    <w:rsid w:val="0041547B"/>
    <w:rsid w:val="004155B3"/>
    <w:rsid w:val="00415AF9"/>
    <w:rsid w:val="00415FB0"/>
    <w:rsid w:val="004167B9"/>
    <w:rsid w:val="004176BB"/>
    <w:rsid w:val="00417C76"/>
    <w:rsid w:val="0042095A"/>
    <w:rsid w:val="00420B98"/>
    <w:rsid w:val="00420E6A"/>
    <w:rsid w:val="0042276D"/>
    <w:rsid w:val="00422D0D"/>
    <w:rsid w:val="00423D9A"/>
    <w:rsid w:val="004241B3"/>
    <w:rsid w:val="00425626"/>
    <w:rsid w:val="004257CF"/>
    <w:rsid w:val="00426682"/>
    <w:rsid w:val="00426815"/>
    <w:rsid w:val="00426987"/>
    <w:rsid w:val="004271F6"/>
    <w:rsid w:val="00430873"/>
    <w:rsid w:val="00431F5C"/>
    <w:rsid w:val="00432D7F"/>
    <w:rsid w:val="00433D39"/>
    <w:rsid w:val="00433F4C"/>
    <w:rsid w:val="0043444F"/>
    <w:rsid w:val="00436511"/>
    <w:rsid w:val="00436973"/>
    <w:rsid w:val="0043755C"/>
    <w:rsid w:val="00437B3B"/>
    <w:rsid w:val="00437E09"/>
    <w:rsid w:val="00440567"/>
    <w:rsid w:val="0044196C"/>
    <w:rsid w:val="00441B8C"/>
    <w:rsid w:val="0044338E"/>
    <w:rsid w:val="00444783"/>
    <w:rsid w:val="00444DA9"/>
    <w:rsid w:val="00445C8D"/>
    <w:rsid w:val="0044773A"/>
    <w:rsid w:val="00447F3A"/>
    <w:rsid w:val="00450876"/>
    <w:rsid w:val="00451862"/>
    <w:rsid w:val="0045197C"/>
    <w:rsid w:val="00451E63"/>
    <w:rsid w:val="0045201B"/>
    <w:rsid w:val="004527F6"/>
    <w:rsid w:val="0045564B"/>
    <w:rsid w:val="0045627F"/>
    <w:rsid w:val="004575B3"/>
    <w:rsid w:val="00460E43"/>
    <w:rsid w:val="00460FD2"/>
    <w:rsid w:val="004619F0"/>
    <w:rsid w:val="00461FE0"/>
    <w:rsid w:val="004629B0"/>
    <w:rsid w:val="00462CD0"/>
    <w:rsid w:val="004630F5"/>
    <w:rsid w:val="00463BC4"/>
    <w:rsid w:val="00463D74"/>
    <w:rsid w:val="004642F2"/>
    <w:rsid w:val="00464523"/>
    <w:rsid w:val="00465587"/>
    <w:rsid w:val="00466B6A"/>
    <w:rsid w:val="00466DF4"/>
    <w:rsid w:val="00467CB1"/>
    <w:rsid w:val="00471113"/>
    <w:rsid w:val="004716D3"/>
    <w:rsid w:val="004723BB"/>
    <w:rsid w:val="004729C6"/>
    <w:rsid w:val="00472AD0"/>
    <w:rsid w:val="00473861"/>
    <w:rsid w:val="00474933"/>
    <w:rsid w:val="00475FED"/>
    <w:rsid w:val="004764D7"/>
    <w:rsid w:val="0047652E"/>
    <w:rsid w:val="004767B2"/>
    <w:rsid w:val="004768D9"/>
    <w:rsid w:val="00476B6F"/>
    <w:rsid w:val="00477512"/>
    <w:rsid w:val="00477D7B"/>
    <w:rsid w:val="00480567"/>
    <w:rsid w:val="00483118"/>
    <w:rsid w:val="00483788"/>
    <w:rsid w:val="00483B46"/>
    <w:rsid w:val="004843F1"/>
    <w:rsid w:val="00484703"/>
    <w:rsid w:val="004847AA"/>
    <w:rsid w:val="00485EFA"/>
    <w:rsid w:val="004868FF"/>
    <w:rsid w:val="004871B5"/>
    <w:rsid w:val="004900D6"/>
    <w:rsid w:val="00491293"/>
    <w:rsid w:val="00492673"/>
    <w:rsid w:val="00492676"/>
    <w:rsid w:val="0049545E"/>
    <w:rsid w:val="00496B28"/>
    <w:rsid w:val="004A0C59"/>
    <w:rsid w:val="004A129C"/>
    <w:rsid w:val="004A1FAB"/>
    <w:rsid w:val="004A32E8"/>
    <w:rsid w:val="004A3742"/>
    <w:rsid w:val="004A488D"/>
    <w:rsid w:val="004A535C"/>
    <w:rsid w:val="004A5688"/>
    <w:rsid w:val="004A5693"/>
    <w:rsid w:val="004A7C20"/>
    <w:rsid w:val="004A7F66"/>
    <w:rsid w:val="004B0304"/>
    <w:rsid w:val="004B137F"/>
    <w:rsid w:val="004B238A"/>
    <w:rsid w:val="004B3C02"/>
    <w:rsid w:val="004B3EE8"/>
    <w:rsid w:val="004B46E2"/>
    <w:rsid w:val="004B4F8F"/>
    <w:rsid w:val="004B532E"/>
    <w:rsid w:val="004B62FF"/>
    <w:rsid w:val="004B6F48"/>
    <w:rsid w:val="004B767E"/>
    <w:rsid w:val="004B7A2F"/>
    <w:rsid w:val="004B7C0E"/>
    <w:rsid w:val="004C2B22"/>
    <w:rsid w:val="004C3E57"/>
    <w:rsid w:val="004C3F42"/>
    <w:rsid w:val="004C5A90"/>
    <w:rsid w:val="004C5E70"/>
    <w:rsid w:val="004C5E93"/>
    <w:rsid w:val="004C74BE"/>
    <w:rsid w:val="004C756B"/>
    <w:rsid w:val="004C7925"/>
    <w:rsid w:val="004D219C"/>
    <w:rsid w:val="004D2863"/>
    <w:rsid w:val="004D32BB"/>
    <w:rsid w:val="004D4706"/>
    <w:rsid w:val="004D5214"/>
    <w:rsid w:val="004D5892"/>
    <w:rsid w:val="004D72C0"/>
    <w:rsid w:val="004E0EF3"/>
    <w:rsid w:val="004E1B92"/>
    <w:rsid w:val="004E2224"/>
    <w:rsid w:val="004E59A1"/>
    <w:rsid w:val="004E655F"/>
    <w:rsid w:val="004F003E"/>
    <w:rsid w:val="004F0322"/>
    <w:rsid w:val="004F1E2A"/>
    <w:rsid w:val="004F20E5"/>
    <w:rsid w:val="004F2787"/>
    <w:rsid w:val="004F2FFF"/>
    <w:rsid w:val="004F3806"/>
    <w:rsid w:val="004F3C45"/>
    <w:rsid w:val="004F5728"/>
    <w:rsid w:val="004F5CC4"/>
    <w:rsid w:val="004F5F45"/>
    <w:rsid w:val="004F6A19"/>
    <w:rsid w:val="004F767C"/>
    <w:rsid w:val="004F7AB8"/>
    <w:rsid w:val="0050060C"/>
    <w:rsid w:val="00501D9A"/>
    <w:rsid w:val="00501F91"/>
    <w:rsid w:val="00502909"/>
    <w:rsid w:val="00502968"/>
    <w:rsid w:val="00503440"/>
    <w:rsid w:val="005039EC"/>
    <w:rsid w:val="00503A6B"/>
    <w:rsid w:val="005041F1"/>
    <w:rsid w:val="00504300"/>
    <w:rsid w:val="0050640A"/>
    <w:rsid w:val="00507AF2"/>
    <w:rsid w:val="00507F68"/>
    <w:rsid w:val="005111FD"/>
    <w:rsid w:val="00511481"/>
    <w:rsid w:val="00511AC1"/>
    <w:rsid w:val="00511E06"/>
    <w:rsid w:val="00513A1E"/>
    <w:rsid w:val="005140F0"/>
    <w:rsid w:val="005147AE"/>
    <w:rsid w:val="00514F18"/>
    <w:rsid w:val="005164E1"/>
    <w:rsid w:val="00517F38"/>
    <w:rsid w:val="005219E6"/>
    <w:rsid w:val="005220BD"/>
    <w:rsid w:val="005222F2"/>
    <w:rsid w:val="00522C1F"/>
    <w:rsid w:val="00522CEE"/>
    <w:rsid w:val="00523875"/>
    <w:rsid w:val="005238BD"/>
    <w:rsid w:val="00524C0C"/>
    <w:rsid w:val="00524C6C"/>
    <w:rsid w:val="00525220"/>
    <w:rsid w:val="00525FAC"/>
    <w:rsid w:val="0052608E"/>
    <w:rsid w:val="00527317"/>
    <w:rsid w:val="00527535"/>
    <w:rsid w:val="00530742"/>
    <w:rsid w:val="00530C32"/>
    <w:rsid w:val="00531AC9"/>
    <w:rsid w:val="00531AF3"/>
    <w:rsid w:val="005325D0"/>
    <w:rsid w:val="005334FD"/>
    <w:rsid w:val="005350CD"/>
    <w:rsid w:val="005352AA"/>
    <w:rsid w:val="00536440"/>
    <w:rsid w:val="005376EA"/>
    <w:rsid w:val="00537FA9"/>
    <w:rsid w:val="00541A8E"/>
    <w:rsid w:val="00541EAE"/>
    <w:rsid w:val="00543B60"/>
    <w:rsid w:val="00543D31"/>
    <w:rsid w:val="00544024"/>
    <w:rsid w:val="0054464D"/>
    <w:rsid w:val="005453DF"/>
    <w:rsid w:val="005462B9"/>
    <w:rsid w:val="0054651D"/>
    <w:rsid w:val="005473C3"/>
    <w:rsid w:val="005474A6"/>
    <w:rsid w:val="00550D52"/>
    <w:rsid w:val="0055107F"/>
    <w:rsid w:val="005511A0"/>
    <w:rsid w:val="00553692"/>
    <w:rsid w:val="00553EA5"/>
    <w:rsid w:val="005543E4"/>
    <w:rsid w:val="005543F4"/>
    <w:rsid w:val="005558EE"/>
    <w:rsid w:val="00555999"/>
    <w:rsid w:val="00555DE4"/>
    <w:rsid w:val="00556B66"/>
    <w:rsid w:val="00557AD7"/>
    <w:rsid w:val="00560119"/>
    <w:rsid w:val="005603DB"/>
    <w:rsid w:val="00562EE4"/>
    <w:rsid w:val="00563F29"/>
    <w:rsid w:val="00564857"/>
    <w:rsid w:val="00565211"/>
    <w:rsid w:val="00565985"/>
    <w:rsid w:val="0056661F"/>
    <w:rsid w:val="00566785"/>
    <w:rsid w:val="00566AAB"/>
    <w:rsid w:val="005676DF"/>
    <w:rsid w:val="00571A67"/>
    <w:rsid w:val="00572CA2"/>
    <w:rsid w:val="0057346E"/>
    <w:rsid w:val="00573CD3"/>
    <w:rsid w:val="00574015"/>
    <w:rsid w:val="00574825"/>
    <w:rsid w:val="00576DE7"/>
    <w:rsid w:val="00576EA6"/>
    <w:rsid w:val="00576F3D"/>
    <w:rsid w:val="0057746F"/>
    <w:rsid w:val="00580CAE"/>
    <w:rsid w:val="00581200"/>
    <w:rsid w:val="0058291F"/>
    <w:rsid w:val="00582C0F"/>
    <w:rsid w:val="00582F34"/>
    <w:rsid w:val="005831E7"/>
    <w:rsid w:val="0058493C"/>
    <w:rsid w:val="00584C29"/>
    <w:rsid w:val="00585BB8"/>
    <w:rsid w:val="00586251"/>
    <w:rsid w:val="005866E3"/>
    <w:rsid w:val="00586B21"/>
    <w:rsid w:val="005879B2"/>
    <w:rsid w:val="00590448"/>
    <w:rsid w:val="0059071D"/>
    <w:rsid w:val="00590E2A"/>
    <w:rsid w:val="00591F38"/>
    <w:rsid w:val="0059344F"/>
    <w:rsid w:val="00593C18"/>
    <w:rsid w:val="00593FA8"/>
    <w:rsid w:val="0059438A"/>
    <w:rsid w:val="0059674B"/>
    <w:rsid w:val="00597E62"/>
    <w:rsid w:val="005A0085"/>
    <w:rsid w:val="005A0499"/>
    <w:rsid w:val="005A0747"/>
    <w:rsid w:val="005A26DC"/>
    <w:rsid w:val="005A331F"/>
    <w:rsid w:val="005A3442"/>
    <w:rsid w:val="005A3943"/>
    <w:rsid w:val="005A4342"/>
    <w:rsid w:val="005A4A23"/>
    <w:rsid w:val="005A4F10"/>
    <w:rsid w:val="005A5885"/>
    <w:rsid w:val="005A6A55"/>
    <w:rsid w:val="005A7B27"/>
    <w:rsid w:val="005B11E9"/>
    <w:rsid w:val="005B14C2"/>
    <w:rsid w:val="005B2491"/>
    <w:rsid w:val="005B26DC"/>
    <w:rsid w:val="005B2745"/>
    <w:rsid w:val="005B3673"/>
    <w:rsid w:val="005B40E4"/>
    <w:rsid w:val="005B4D08"/>
    <w:rsid w:val="005B4E28"/>
    <w:rsid w:val="005B4FB9"/>
    <w:rsid w:val="005B73F3"/>
    <w:rsid w:val="005C128D"/>
    <w:rsid w:val="005C17AE"/>
    <w:rsid w:val="005C1E55"/>
    <w:rsid w:val="005C2C43"/>
    <w:rsid w:val="005C37C7"/>
    <w:rsid w:val="005C4481"/>
    <w:rsid w:val="005C5CD2"/>
    <w:rsid w:val="005C6DD2"/>
    <w:rsid w:val="005D0345"/>
    <w:rsid w:val="005D111F"/>
    <w:rsid w:val="005D14BC"/>
    <w:rsid w:val="005D16A1"/>
    <w:rsid w:val="005D29C4"/>
    <w:rsid w:val="005D2A40"/>
    <w:rsid w:val="005D2F67"/>
    <w:rsid w:val="005D37A9"/>
    <w:rsid w:val="005D4350"/>
    <w:rsid w:val="005D61B4"/>
    <w:rsid w:val="005E0770"/>
    <w:rsid w:val="005E207E"/>
    <w:rsid w:val="005E2D67"/>
    <w:rsid w:val="005E3740"/>
    <w:rsid w:val="005E42C8"/>
    <w:rsid w:val="005E42DC"/>
    <w:rsid w:val="005E469E"/>
    <w:rsid w:val="005E6898"/>
    <w:rsid w:val="005E742E"/>
    <w:rsid w:val="005F07D2"/>
    <w:rsid w:val="005F133C"/>
    <w:rsid w:val="005F1B46"/>
    <w:rsid w:val="005F2908"/>
    <w:rsid w:val="005F2BEE"/>
    <w:rsid w:val="005F3F9D"/>
    <w:rsid w:val="005F49AC"/>
    <w:rsid w:val="005F5723"/>
    <w:rsid w:val="005F65CD"/>
    <w:rsid w:val="005F6603"/>
    <w:rsid w:val="006009FC"/>
    <w:rsid w:val="006016AC"/>
    <w:rsid w:val="006017D8"/>
    <w:rsid w:val="00603035"/>
    <w:rsid w:val="00603045"/>
    <w:rsid w:val="00603D7D"/>
    <w:rsid w:val="00604382"/>
    <w:rsid w:val="006043EE"/>
    <w:rsid w:val="00604739"/>
    <w:rsid w:val="00604B78"/>
    <w:rsid w:val="00605112"/>
    <w:rsid w:val="00605215"/>
    <w:rsid w:val="006056EA"/>
    <w:rsid w:val="00605979"/>
    <w:rsid w:val="006064C5"/>
    <w:rsid w:val="00610A9C"/>
    <w:rsid w:val="00610EA2"/>
    <w:rsid w:val="00612169"/>
    <w:rsid w:val="00612F02"/>
    <w:rsid w:val="0061330C"/>
    <w:rsid w:val="0061379A"/>
    <w:rsid w:val="006146D7"/>
    <w:rsid w:val="00614DCD"/>
    <w:rsid w:val="00614DF0"/>
    <w:rsid w:val="006155B4"/>
    <w:rsid w:val="0061570C"/>
    <w:rsid w:val="00615D4F"/>
    <w:rsid w:val="00615DEA"/>
    <w:rsid w:val="00615E4A"/>
    <w:rsid w:val="00616B19"/>
    <w:rsid w:val="00617663"/>
    <w:rsid w:val="0061797F"/>
    <w:rsid w:val="00617B8E"/>
    <w:rsid w:val="006208ED"/>
    <w:rsid w:val="00621080"/>
    <w:rsid w:val="00621ADD"/>
    <w:rsid w:val="0062259E"/>
    <w:rsid w:val="00622701"/>
    <w:rsid w:val="0062343B"/>
    <w:rsid w:val="0062482F"/>
    <w:rsid w:val="00624BCE"/>
    <w:rsid w:val="00624C0D"/>
    <w:rsid w:val="006250DC"/>
    <w:rsid w:val="00626F17"/>
    <w:rsid w:val="00627119"/>
    <w:rsid w:val="0062712C"/>
    <w:rsid w:val="00631292"/>
    <w:rsid w:val="0063136F"/>
    <w:rsid w:val="00634D99"/>
    <w:rsid w:val="0063642F"/>
    <w:rsid w:val="006365E8"/>
    <w:rsid w:val="00636A3E"/>
    <w:rsid w:val="00636FB9"/>
    <w:rsid w:val="006370E1"/>
    <w:rsid w:val="006404F9"/>
    <w:rsid w:val="00640F60"/>
    <w:rsid w:val="00641447"/>
    <w:rsid w:val="00642662"/>
    <w:rsid w:val="00642D3A"/>
    <w:rsid w:val="00645BF7"/>
    <w:rsid w:val="006468EA"/>
    <w:rsid w:val="00646E07"/>
    <w:rsid w:val="00650886"/>
    <w:rsid w:val="006526AB"/>
    <w:rsid w:val="006527A1"/>
    <w:rsid w:val="00652A0C"/>
    <w:rsid w:val="00652DCF"/>
    <w:rsid w:val="0065337B"/>
    <w:rsid w:val="006535B1"/>
    <w:rsid w:val="00654B59"/>
    <w:rsid w:val="006555BF"/>
    <w:rsid w:val="00655AA0"/>
    <w:rsid w:val="00656B04"/>
    <w:rsid w:val="00656DDF"/>
    <w:rsid w:val="00657AB4"/>
    <w:rsid w:val="00660160"/>
    <w:rsid w:val="006617D2"/>
    <w:rsid w:val="00661F2B"/>
    <w:rsid w:val="00662449"/>
    <w:rsid w:val="00663B92"/>
    <w:rsid w:val="00664576"/>
    <w:rsid w:val="00664653"/>
    <w:rsid w:val="006667D1"/>
    <w:rsid w:val="006705A6"/>
    <w:rsid w:val="0067112A"/>
    <w:rsid w:val="00672381"/>
    <w:rsid w:val="006733B1"/>
    <w:rsid w:val="00673C8B"/>
    <w:rsid w:val="006801B2"/>
    <w:rsid w:val="00682430"/>
    <w:rsid w:val="0068245B"/>
    <w:rsid w:val="00682687"/>
    <w:rsid w:val="00682D15"/>
    <w:rsid w:val="0068434B"/>
    <w:rsid w:val="00684A99"/>
    <w:rsid w:val="006860C6"/>
    <w:rsid w:val="006863BE"/>
    <w:rsid w:val="006872D4"/>
    <w:rsid w:val="00687F24"/>
    <w:rsid w:val="0069061A"/>
    <w:rsid w:val="00691333"/>
    <w:rsid w:val="0069157E"/>
    <w:rsid w:val="006920E5"/>
    <w:rsid w:val="006923DD"/>
    <w:rsid w:val="00692E13"/>
    <w:rsid w:val="006933D7"/>
    <w:rsid w:val="0069361A"/>
    <w:rsid w:val="00693A55"/>
    <w:rsid w:val="00693D77"/>
    <w:rsid w:val="00694034"/>
    <w:rsid w:val="006942EE"/>
    <w:rsid w:val="006945D3"/>
    <w:rsid w:val="006958EE"/>
    <w:rsid w:val="006968FF"/>
    <w:rsid w:val="00696A03"/>
    <w:rsid w:val="00696A76"/>
    <w:rsid w:val="00696FDB"/>
    <w:rsid w:val="006971C3"/>
    <w:rsid w:val="00697520"/>
    <w:rsid w:val="006976E1"/>
    <w:rsid w:val="006979D7"/>
    <w:rsid w:val="006A191F"/>
    <w:rsid w:val="006A2B31"/>
    <w:rsid w:val="006A3C5C"/>
    <w:rsid w:val="006A4AAB"/>
    <w:rsid w:val="006A5126"/>
    <w:rsid w:val="006B240B"/>
    <w:rsid w:val="006B320F"/>
    <w:rsid w:val="006B349F"/>
    <w:rsid w:val="006B3F3F"/>
    <w:rsid w:val="006B52DC"/>
    <w:rsid w:val="006B57DB"/>
    <w:rsid w:val="006B5A84"/>
    <w:rsid w:val="006B5D12"/>
    <w:rsid w:val="006B5EDA"/>
    <w:rsid w:val="006B6016"/>
    <w:rsid w:val="006B6868"/>
    <w:rsid w:val="006C01ED"/>
    <w:rsid w:val="006C1CA2"/>
    <w:rsid w:val="006C25CB"/>
    <w:rsid w:val="006C2EBF"/>
    <w:rsid w:val="006C3999"/>
    <w:rsid w:val="006C4CB9"/>
    <w:rsid w:val="006C5521"/>
    <w:rsid w:val="006C58EB"/>
    <w:rsid w:val="006C5CAC"/>
    <w:rsid w:val="006D01D9"/>
    <w:rsid w:val="006D0F4E"/>
    <w:rsid w:val="006D16BF"/>
    <w:rsid w:val="006D1B86"/>
    <w:rsid w:val="006D2592"/>
    <w:rsid w:val="006D39C3"/>
    <w:rsid w:val="006D3F5B"/>
    <w:rsid w:val="006D5D13"/>
    <w:rsid w:val="006D61D0"/>
    <w:rsid w:val="006E034C"/>
    <w:rsid w:val="006E0F01"/>
    <w:rsid w:val="006E195B"/>
    <w:rsid w:val="006E2138"/>
    <w:rsid w:val="006E27D6"/>
    <w:rsid w:val="006E27EC"/>
    <w:rsid w:val="006E2D6E"/>
    <w:rsid w:val="006E4698"/>
    <w:rsid w:val="006E563B"/>
    <w:rsid w:val="006E5C27"/>
    <w:rsid w:val="006E6113"/>
    <w:rsid w:val="006E6F15"/>
    <w:rsid w:val="006E7CA4"/>
    <w:rsid w:val="006F0791"/>
    <w:rsid w:val="006F314A"/>
    <w:rsid w:val="006F413B"/>
    <w:rsid w:val="006F4464"/>
    <w:rsid w:val="006F5D56"/>
    <w:rsid w:val="006F66DA"/>
    <w:rsid w:val="007000FD"/>
    <w:rsid w:val="0070069D"/>
    <w:rsid w:val="00702139"/>
    <w:rsid w:val="00704ACA"/>
    <w:rsid w:val="0070578C"/>
    <w:rsid w:val="007059C4"/>
    <w:rsid w:val="0071000D"/>
    <w:rsid w:val="00710520"/>
    <w:rsid w:val="00710880"/>
    <w:rsid w:val="007121BF"/>
    <w:rsid w:val="0071368C"/>
    <w:rsid w:val="007136EA"/>
    <w:rsid w:val="00715287"/>
    <w:rsid w:val="00715E40"/>
    <w:rsid w:val="00716789"/>
    <w:rsid w:val="00716A31"/>
    <w:rsid w:val="0072122C"/>
    <w:rsid w:val="007214C6"/>
    <w:rsid w:val="00722245"/>
    <w:rsid w:val="00722346"/>
    <w:rsid w:val="00722639"/>
    <w:rsid w:val="00723982"/>
    <w:rsid w:val="007242D9"/>
    <w:rsid w:val="00724441"/>
    <w:rsid w:val="00724AE6"/>
    <w:rsid w:val="007278BA"/>
    <w:rsid w:val="00727915"/>
    <w:rsid w:val="0073117A"/>
    <w:rsid w:val="007324D2"/>
    <w:rsid w:val="00733DEE"/>
    <w:rsid w:val="007352B6"/>
    <w:rsid w:val="00736450"/>
    <w:rsid w:val="00736CC9"/>
    <w:rsid w:val="007373FD"/>
    <w:rsid w:val="007375EC"/>
    <w:rsid w:val="0073780C"/>
    <w:rsid w:val="0074196B"/>
    <w:rsid w:val="007419FB"/>
    <w:rsid w:val="00741B2D"/>
    <w:rsid w:val="007444C3"/>
    <w:rsid w:val="007445E5"/>
    <w:rsid w:val="00744974"/>
    <w:rsid w:val="00744E06"/>
    <w:rsid w:val="00746AE1"/>
    <w:rsid w:val="00746DA0"/>
    <w:rsid w:val="00747050"/>
    <w:rsid w:val="00747F6E"/>
    <w:rsid w:val="00747FCE"/>
    <w:rsid w:val="00750812"/>
    <w:rsid w:val="007512FD"/>
    <w:rsid w:val="00751D29"/>
    <w:rsid w:val="00752D7E"/>
    <w:rsid w:val="007551C8"/>
    <w:rsid w:val="00756F9F"/>
    <w:rsid w:val="007574B5"/>
    <w:rsid w:val="00760046"/>
    <w:rsid w:val="007612B9"/>
    <w:rsid w:val="00765B37"/>
    <w:rsid w:val="0076628A"/>
    <w:rsid w:val="007665D8"/>
    <w:rsid w:val="00766C32"/>
    <w:rsid w:val="0076710A"/>
    <w:rsid w:val="007671F7"/>
    <w:rsid w:val="0076731B"/>
    <w:rsid w:val="007677A4"/>
    <w:rsid w:val="00767D57"/>
    <w:rsid w:val="00767F12"/>
    <w:rsid w:val="00767FC1"/>
    <w:rsid w:val="00770E7F"/>
    <w:rsid w:val="007713B6"/>
    <w:rsid w:val="007722A6"/>
    <w:rsid w:val="007729AE"/>
    <w:rsid w:val="00774B7D"/>
    <w:rsid w:val="007759FD"/>
    <w:rsid w:val="00775C6A"/>
    <w:rsid w:val="00775D8B"/>
    <w:rsid w:val="00776369"/>
    <w:rsid w:val="00776DFA"/>
    <w:rsid w:val="00776F50"/>
    <w:rsid w:val="0077760D"/>
    <w:rsid w:val="00780996"/>
    <w:rsid w:val="00781AFD"/>
    <w:rsid w:val="00781F5D"/>
    <w:rsid w:val="007837E3"/>
    <w:rsid w:val="00783A66"/>
    <w:rsid w:val="007843DA"/>
    <w:rsid w:val="007844CC"/>
    <w:rsid w:val="0078463B"/>
    <w:rsid w:val="00784D22"/>
    <w:rsid w:val="0078545F"/>
    <w:rsid w:val="00785C4B"/>
    <w:rsid w:val="00786760"/>
    <w:rsid w:val="00787AC4"/>
    <w:rsid w:val="00787CA2"/>
    <w:rsid w:val="00790CEB"/>
    <w:rsid w:val="007913E3"/>
    <w:rsid w:val="00791A7C"/>
    <w:rsid w:val="00791ED4"/>
    <w:rsid w:val="00792690"/>
    <w:rsid w:val="00793645"/>
    <w:rsid w:val="00793C5D"/>
    <w:rsid w:val="00793F3C"/>
    <w:rsid w:val="007953A6"/>
    <w:rsid w:val="00795FB5"/>
    <w:rsid w:val="0079678E"/>
    <w:rsid w:val="007A0AB1"/>
    <w:rsid w:val="007A0EF3"/>
    <w:rsid w:val="007A1760"/>
    <w:rsid w:val="007A2853"/>
    <w:rsid w:val="007A3468"/>
    <w:rsid w:val="007A37AF"/>
    <w:rsid w:val="007A3B9C"/>
    <w:rsid w:val="007A3D6A"/>
    <w:rsid w:val="007A4661"/>
    <w:rsid w:val="007A6BAA"/>
    <w:rsid w:val="007A7397"/>
    <w:rsid w:val="007B12CF"/>
    <w:rsid w:val="007B1E04"/>
    <w:rsid w:val="007B2FD6"/>
    <w:rsid w:val="007B40E5"/>
    <w:rsid w:val="007B42E1"/>
    <w:rsid w:val="007C08ED"/>
    <w:rsid w:val="007C1AF6"/>
    <w:rsid w:val="007C39DB"/>
    <w:rsid w:val="007C473B"/>
    <w:rsid w:val="007C554C"/>
    <w:rsid w:val="007C5889"/>
    <w:rsid w:val="007C5AA0"/>
    <w:rsid w:val="007C652A"/>
    <w:rsid w:val="007D0C07"/>
    <w:rsid w:val="007D1269"/>
    <w:rsid w:val="007D16E5"/>
    <w:rsid w:val="007D1EA5"/>
    <w:rsid w:val="007D2E82"/>
    <w:rsid w:val="007D3B26"/>
    <w:rsid w:val="007D3BBD"/>
    <w:rsid w:val="007D3CAC"/>
    <w:rsid w:val="007D6190"/>
    <w:rsid w:val="007D64EC"/>
    <w:rsid w:val="007D66F5"/>
    <w:rsid w:val="007D6941"/>
    <w:rsid w:val="007D6EAD"/>
    <w:rsid w:val="007E0D73"/>
    <w:rsid w:val="007E1BCA"/>
    <w:rsid w:val="007E2AEE"/>
    <w:rsid w:val="007E2DBE"/>
    <w:rsid w:val="007E36F1"/>
    <w:rsid w:val="007E58E6"/>
    <w:rsid w:val="007E67CE"/>
    <w:rsid w:val="007E7CA0"/>
    <w:rsid w:val="007F00E5"/>
    <w:rsid w:val="007F014D"/>
    <w:rsid w:val="007F0A6C"/>
    <w:rsid w:val="007F1543"/>
    <w:rsid w:val="007F1AE2"/>
    <w:rsid w:val="007F1F06"/>
    <w:rsid w:val="007F279C"/>
    <w:rsid w:val="007F2A17"/>
    <w:rsid w:val="007F30B1"/>
    <w:rsid w:val="007F40C6"/>
    <w:rsid w:val="007F591D"/>
    <w:rsid w:val="007F6473"/>
    <w:rsid w:val="007F73E2"/>
    <w:rsid w:val="007F7D1B"/>
    <w:rsid w:val="00800AE5"/>
    <w:rsid w:val="0080145C"/>
    <w:rsid w:val="00801690"/>
    <w:rsid w:val="00801FA0"/>
    <w:rsid w:val="008022D6"/>
    <w:rsid w:val="00802797"/>
    <w:rsid w:val="0080363E"/>
    <w:rsid w:val="0080397D"/>
    <w:rsid w:val="008049A9"/>
    <w:rsid w:val="00804BE5"/>
    <w:rsid w:val="00810829"/>
    <w:rsid w:val="00810BD7"/>
    <w:rsid w:val="00810CAC"/>
    <w:rsid w:val="00811BBF"/>
    <w:rsid w:val="00812B14"/>
    <w:rsid w:val="00812E60"/>
    <w:rsid w:val="0081440D"/>
    <w:rsid w:val="008157EE"/>
    <w:rsid w:val="00815C84"/>
    <w:rsid w:val="008172E2"/>
    <w:rsid w:val="00817548"/>
    <w:rsid w:val="00820DA1"/>
    <w:rsid w:val="00822CF0"/>
    <w:rsid w:val="008232FD"/>
    <w:rsid w:val="008239F3"/>
    <w:rsid w:val="00824047"/>
    <w:rsid w:val="00825068"/>
    <w:rsid w:val="00825374"/>
    <w:rsid w:val="00825C3A"/>
    <w:rsid w:val="00825D89"/>
    <w:rsid w:val="008261B9"/>
    <w:rsid w:val="0082790A"/>
    <w:rsid w:val="00830B5E"/>
    <w:rsid w:val="0083109B"/>
    <w:rsid w:val="008315AB"/>
    <w:rsid w:val="00834990"/>
    <w:rsid w:val="008359A2"/>
    <w:rsid w:val="00835A26"/>
    <w:rsid w:val="0083602C"/>
    <w:rsid w:val="00836B90"/>
    <w:rsid w:val="0083759A"/>
    <w:rsid w:val="0083773E"/>
    <w:rsid w:val="00837EAD"/>
    <w:rsid w:val="00840B02"/>
    <w:rsid w:val="00841CF6"/>
    <w:rsid w:val="00842825"/>
    <w:rsid w:val="008428AF"/>
    <w:rsid w:val="0084346A"/>
    <w:rsid w:val="00843C00"/>
    <w:rsid w:val="00843D6E"/>
    <w:rsid w:val="00844800"/>
    <w:rsid w:val="00845195"/>
    <w:rsid w:val="00845750"/>
    <w:rsid w:val="00845D5D"/>
    <w:rsid w:val="008469AB"/>
    <w:rsid w:val="00847F79"/>
    <w:rsid w:val="00847F8B"/>
    <w:rsid w:val="008503B8"/>
    <w:rsid w:val="00850B6D"/>
    <w:rsid w:val="00854E5E"/>
    <w:rsid w:val="008562F1"/>
    <w:rsid w:val="00856312"/>
    <w:rsid w:val="00856D52"/>
    <w:rsid w:val="008577B6"/>
    <w:rsid w:val="00861964"/>
    <w:rsid w:val="00863EDC"/>
    <w:rsid w:val="00865BB6"/>
    <w:rsid w:val="00865E8D"/>
    <w:rsid w:val="00866600"/>
    <w:rsid w:val="0086759B"/>
    <w:rsid w:val="0086761F"/>
    <w:rsid w:val="00870D8C"/>
    <w:rsid w:val="00872715"/>
    <w:rsid w:val="008739FC"/>
    <w:rsid w:val="00874025"/>
    <w:rsid w:val="00874F64"/>
    <w:rsid w:val="00876A73"/>
    <w:rsid w:val="00876EE0"/>
    <w:rsid w:val="008771BE"/>
    <w:rsid w:val="0088126C"/>
    <w:rsid w:val="008826E2"/>
    <w:rsid w:val="00883B19"/>
    <w:rsid w:val="0088410A"/>
    <w:rsid w:val="00884CBF"/>
    <w:rsid w:val="00884F01"/>
    <w:rsid w:val="008850FB"/>
    <w:rsid w:val="00885258"/>
    <w:rsid w:val="008858DF"/>
    <w:rsid w:val="00885D44"/>
    <w:rsid w:val="00886454"/>
    <w:rsid w:val="00886E60"/>
    <w:rsid w:val="00886F2E"/>
    <w:rsid w:val="008878A7"/>
    <w:rsid w:val="00887BC8"/>
    <w:rsid w:val="00887D2C"/>
    <w:rsid w:val="00891D37"/>
    <w:rsid w:val="00891DEB"/>
    <w:rsid w:val="00894262"/>
    <w:rsid w:val="0089438B"/>
    <w:rsid w:val="00894755"/>
    <w:rsid w:val="00894AA5"/>
    <w:rsid w:val="00894DFD"/>
    <w:rsid w:val="00895ACE"/>
    <w:rsid w:val="00896BE7"/>
    <w:rsid w:val="008A0132"/>
    <w:rsid w:val="008A14FA"/>
    <w:rsid w:val="008A2074"/>
    <w:rsid w:val="008A2169"/>
    <w:rsid w:val="008A2412"/>
    <w:rsid w:val="008A3612"/>
    <w:rsid w:val="008A3E53"/>
    <w:rsid w:val="008A3E58"/>
    <w:rsid w:val="008A422E"/>
    <w:rsid w:val="008A4987"/>
    <w:rsid w:val="008A5462"/>
    <w:rsid w:val="008A6AE0"/>
    <w:rsid w:val="008B0093"/>
    <w:rsid w:val="008B14D9"/>
    <w:rsid w:val="008B2869"/>
    <w:rsid w:val="008B2CBA"/>
    <w:rsid w:val="008B31EC"/>
    <w:rsid w:val="008B3539"/>
    <w:rsid w:val="008B3BCB"/>
    <w:rsid w:val="008B4483"/>
    <w:rsid w:val="008B4ECA"/>
    <w:rsid w:val="008B5857"/>
    <w:rsid w:val="008B70EC"/>
    <w:rsid w:val="008B7E53"/>
    <w:rsid w:val="008C0ADB"/>
    <w:rsid w:val="008C22B8"/>
    <w:rsid w:val="008C24EC"/>
    <w:rsid w:val="008C2B7E"/>
    <w:rsid w:val="008C2D1A"/>
    <w:rsid w:val="008C2FCD"/>
    <w:rsid w:val="008C3154"/>
    <w:rsid w:val="008C33C7"/>
    <w:rsid w:val="008C359B"/>
    <w:rsid w:val="008C3697"/>
    <w:rsid w:val="008C4273"/>
    <w:rsid w:val="008C554E"/>
    <w:rsid w:val="008C5A6E"/>
    <w:rsid w:val="008C610D"/>
    <w:rsid w:val="008C7562"/>
    <w:rsid w:val="008C792A"/>
    <w:rsid w:val="008D079F"/>
    <w:rsid w:val="008D1189"/>
    <w:rsid w:val="008D3347"/>
    <w:rsid w:val="008D3B51"/>
    <w:rsid w:val="008D3F8F"/>
    <w:rsid w:val="008D5FC7"/>
    <w:rsid w:val="008D672A"/>
    <w:rsid w:val="008D77D6"/>
    <w:rsid w:val="008E02A7"/>
    <w:rsid w:val="008E09AE"/>
    <w:rsid w:val="008E0AE6"/>
    <w:rsid w:val="008E0D82"/>
    <w:rsid w:val="008E1D3D"/>
    <w:rsid w:val="008E38D3"/>
    <w:rsid w:val="008E3AFC"/>
    <w:rsid w:val="008E593A"/>
    <w:rsid w:val="008E6057"/>
    <w:rsid w:val="008E6123"/>
    <w:rsid w:val="008E67C6"/>
    <w:rsid w:val="008E6A69"/>
    <w:rsid w:val="008F07D3"/>
    <w:rsid w:val="008F2317"/>
    <w:rsid w:val="008F2AB1"/>
    <w:rsid w:val="008F35DD"/>
    <w:rsid w:val="008F403E"/>
    <w:rsid w:val="008F4599"/>
    <w:rsid w:val="008F75F0"/>
    <w:rsid w:val="008F7739"/>
    <w:rsid w:val="008F7A77"/>
    <w:rsid w:val="0090017D"/>
    <w:rsid w:val="00901140"/>
    <w:rsid w:val="00902924"/>
    <w:rsid w:val="0090432F"/>
    <w:rsid w:val="00904A75"/>
    <w:rsid w:val="00905D67"/>
    <w:rsid w:val="009068B1"/>
    <w:rsid w:val="00907DCA"/>
    <w:rsid w:val="00912D6F"/>
    <w:rsid w:val="00914655"/>
    <w:rsid w:val="00914C64"/>
    <w:rsid w:val="00914E9E"/>
    <w:rsid w:val="00915008"/>
    <w:rsid w:val="00915648"/>
    <w:rsid w:val="00915DAC"/>
    <w:rsid w:val="00917485"/>
    <w:rsid w:val="0091751B"/>
    <w:rsid w:val="00920360"/>
    <w:rsid w:val="00921AA5"/>
    <w:rsid w:val="009244CF"/>
    <w:rsid w:val="00925EB0"/>
    <w:rsid w:val="00926046"/>
    <w:rsid w:val="0092666C"/>
    <w:rsid w:val="00927065"/>
    <w:rsid w:val="00930D8D"/>
    <w:rsid w:val="009319B2"/>
    <w:rsid w:val="00933D7F"/>
    <w:rsid w:val="00933F15"/>
    <w:rsid w:val="0093400A"/>
    <w:rsid w:val="0093448F"/>
    <w:rsid w:val="009347D1"/>
    <w:rsid w:val="0093518C"/>
    <w:rsid w:val="00936A2C"/>
    <w:rsid w:val="009376E5"/>
    <w:rsid w:val="0094028F"/>
    <w:rsid w:val="00940803"/>
    <w:rsid w:val="00941BFF"/>
    <w:rsid w:val="00942C93"/>
    <w:rsid w:val="00943F85"/>
    <w:rsid w:val="00944DD6"/>
    <w:rsid w:val="00945434"/>
    <w:rsid w:val="00945C58"/>
    <w:rsid w:val="009466D1"/>
    <w:rsid w:val="0094757F"/>
    <w:rsid w:val="00950B47"/>
    <w:rsid w:val="00951354"/>
    <w:rsid w:val="00951B69"/>
    <w:rsid w:val="00951CC8"/>
    <w:rsid w:val="00952060"/>
    <w:rsid w:val="00952173"/>
    <w:rsid w:val="00953D0A"/>
    <w:rsid w:val="009547F7"/>
    <w:rsid w:val="00954CC2"/>
    <w:rsid w:val="00956369"/>
    <w:rsid w:val="0095695D"/>
    <w:rsid w:val="009569C5"/>
    <w:rsid w:val="00956CC7"/>
    <w:rsid w:val="00956F16"/>
    <w:rsid w:val="0095770F"/>
    <w:rsid w:val="00957D8D"/>
    <w:rsid w:val="009610D3"/>
    <w:rsid w:val="00961363"/>
    <w:rsid w:val="0096271F"/>
    <w:rsid w:val="00963904"/>
    <w:rsid w:val="0096393B"/>
    <w:rsid w:val="00963C60"/>
    <w:rsid w:val="00963FA6"/>
    <w:rsid w:val="009648B8"/>
    <w:rsid w:val="0096646D"/>
    <w:rsid w:val="00966B52"/>
    <w:rsid w:val="0097218F"/>
    <w:rsid w:val="00973671"/>
    <w:rsid w:val="00976A8B"/>
    <w:rsid w:val="00980425"/>
    <w:rsid w:val="00981288"/>
    <w:rsid w:val="00981CF9"/>
    <w:rsid w:val="00981F47"/>
    <w:rsid w:val="0098490D"/>
    <w:rsid w:val="00984BCF"/>
    <w:rsid w:val="00986F08"/>
    <w:rsid w:val="00990287"/>
    <w:rsid w:val="00990C19"/>
    <w:rsid w:val="0099239D"/>
    <w:rsid w:val="009938B7"/>
    <w:rsid w:val="00994027"/>
    <w:rsid w:val="00995F95"/>
    <w:rsid w:val="009A439C"/>
    <w:rsid w:val="009A655A"/>
    <w:rsid w:val="009B1629"/>
    <w:rsid w:val="009B1F45"/>
    <w:rsid w:val="009B40A0"/>
    <w:rsid w:val="009B54CB"/>
    <w:rsid w:val="009B57BB"/>
    <w:rsid w:val="009B6814"/>
    <w:rsid w:val="009B6894"/>
    <w:rsid w:val="009B7211"/>
    <w:rsid w:val="009B73E3"/>
    <w:rsid w:val="009C2527"/>
    <w:rsid w:val="009C28BE"/>
    <w:rsid w:val="009C352F"/>
    <w:rsid w:val="009C37EE"/>
    <w:rsid w:val="009C5AC0"/>
    <w:rsid w:val="009C6052"/>
    <w:rsid w:val="009C6841"/>
    <w:rsid w:val="009C74DE"/>
    <w:rsid w:val="009C7704"/>
    <w:rsid w:val="009D0197"/>
    <w:rsid w:val="009D01F4"/>
    <w:rsid w:val="009D0283"/>
    <w:rsid w:val="009D0715"/>
    <w:rsid w:val="009D125B"/>
    <w:rsid w:val="009D2B7B"/>
    <w:rsid w:val="009D524D"/>
    <w:rsid w:val="009D5867"/>
    <w:rsid w:val="009D5E79"/>
    <w:rsid w:val="009E1608"/>
    <w:rsid w:val="009E2FEC"/>
    <w:rsid w:val="009E3708"/>
    <w:rsid w:val="009E53E0"/>
    <w:rsid w:val="009E5C2C"/>
    <w:rsid w:val="009E62B1"/>
    <w:rsid w:val="009E6611"/>
    <w:rsid w:val="009E6A78"/>
    <w:rsid w:val="009E72B1"/>
    <w:rsid w:val="009E7A7B"/>
    <w:rsid w:val="009F02F1"/>
    <w:rsid w:val="009F327A"/>
    <w:rsid w:val="009F3839"/>
    <w:rsid w:val="009F3AAA"/>
    <w:rsid w:val="009F4221"/>
    <w:rsid w:val="009F42F4"/>
    <w:rsid w:val="009F49A9"/>
    <w:rsid w:val="009F5748"/>
    <w:rsid w:val="009F5A23"/>
    <w:rsid w:val="009F68AD"/>
    <w:rsid w:val="009F706B"/>
    <w:rsid w:val="009F7703"/>
    <w:rsid w:val="00A00047"/>
    <w:rsid w:val="00A01A29"/>
    <w:rsid w:val="00A02172"/>
    <w:rsid w:val="00A027B9"/>
    <w:rsid w:val="00A02AD7"/>
    <w:rsid w:val="00A03022"/>
    <w:rsid w:val="00A03AF5"/>
    <w:rsid w:val="00A05170"/>
    <w:rsid w:val="00A05FBB"/>
    <w:rsid w:val="00A0667D"/>
    <w:rsid w:val="00A073D7"/>
    <w:rsid w:val="00A07B2B"/>
    <w:rsid w:val="00A108BC"/>
    <w:rsid w:val="00A11F97"/>
    <w:rsid w:val="00A13147"/>
    <w:rsid w:val="00A13B65"/>
    <w:rsid w:val="00A14BDD"/>
    <w:rsid w:val="00A1528A"/>
    <w:rsid w:val="00A15970"/>
    <w:rsid w:val="00A15A4B"/>
    <w:rsid w:val="00A15D4C"/>
    <w:rsid w:val="00A16821"/>
    <w:rsid w:val="00A16C29"/>
    <w:rsid w:val="00A17185"/>
    <w:rsid w:val="00A179FC"/>
    <w:rsid w:val="00A200F2"/>
    <w:rsid w:val="00A2183D"/>
    <w:rsid w:val="00A2185C"/>
    <w:rsid w:val="00A21A99"/>
    <w:rsid w:val="00A21B7D"/>
    <w:rsid w:val="00A2233D"/>
    <w:rsid w:val="00A23BEE"/>
    <w:rsid w:val="00A24BCB"/>
    <w:rsid w:val="00A250F9"/>
    <w:rsid w:val="00A25E7A"/>
    <w:rsid w:val="00A27D13"/>
    <w:rsid w:val="00A307A3"/>
    <w:rsid w:val="00A3119B"/>
    <w:rsid w:val="00A32B76"/>
    <w:rsid w:val="00A334D4"/>
    <w:rsid w:val="00A34FAC"/>
    <w:rsid w:val="00A3556D"/>
    <w:rsid w:val="00A35579"/>
    <w:rsid w:val="00A3661E"/>
    <w:rsid w:val="00A36E0C"/>
    <w:rsid w:val="00A37057"/>
    <w:rsid w:val="00A37D86"/>
    <w:rsid w:val="00A41167"/>
    <w:rsid w:val="00A422AE"/>
    <w:rsid w:val="00A42BB4"/>
    <w:rsid w:val="00A43422"/>
    <w:rsid w:val="00A43B8B"/>
    <w:rsid w:val="00A4433F"/>
    <w:rsid w:val="00A45518"/>
    <w:rsid w:val="00A4570C"/>
    <w:rsid w:val="00A45F4C"/>
    <w:rsid w:val="00A47F70"/>
    <w:rsid w:val="00A5018E"/>
    <w:rsid w:val="00A5049A"/>
    <w:rsid w:val="00A5101C"/>
    <w:rsid w:val="00A5170B"/>
    <w:rsid w:val="00A52959"/>
    <w:rsid w:val="00A534E6"/>
    <w:rsid w:val="00A53E35"/>
    <w:rsid w:val="00A53FEA"/>
    <w:rsid w:val="00A54470"/>
    <w:rsid w:val="00A54FD9"/>
    <w:rsid w:val="00A550FD"/>
    <w:rsid w:val="00A56C1B"/>
    <w:rsid w:val="00A57121"/>
    <w:rsid w:val="00A61654"/>
    <w:rsid w:val="00A61770"/>
    <w:rsid w:val="00A624CE"/>
    <w:rsid w:val="00A62635"/>
    <w:rsid w:val="00A6428D"/>
    <w:rsid w:val="00A64EC8"/>
    <w:rsid w:val="00A659A2"/>
    <w:rsid w:val="00A667E5"/>
    <w:rsid w:val="00A66F0C"/>
    <w:rsid w:val="00A6719E"/>
    <w:rsid w:val="00A7036C"/>
    <w:rsid w:val="00A7079E"/>
    <w:rsid w:val="00A71AE9"/>
    <w:rsid w:val="00A71BBC"/>
    <w:rsid w:val="00A72A03"/>
    <w:rsid w:val="00A7305B"/>
    <w:rsid w:val="00A7390A"/>
    <w:rsid w:val="00A75247"/>
    <w:rsid w:val="00A76FEC"/>
    <w:rsid w:val="00A771A7"/>
    <w:rsid w:val="00A771C4"/>
    <w:rsid w:val="00A80025"/>
    <w:rsid w:val="00A80123"/>
    <w:rsid w:val="00A80981"/>
    <w:rsid w:val="00A80B39"/>
    <w:rsid w:val="00A80D95"/>
    <w:rsid w:val="00A8102A"/>
    <w:rsid w:val="00A81A59"/>
    <w:rsid w:val="00A84548"/>
    <w:rsid w:val="00A85CD3"/>
    <w:rsid w:val="00A877CC"/>
    <w:rsid w:val="00A9014D"/>
    <w:rsid w:val="00A90781"/>
    <w:rsid w:val="00A90D52"/>
    <w:rsid w:val="00A90DF4"/>
    <w:rsid w:val="00A91688"/>
    <w:rsid w:val="00A92181"/>
    <w:rsid w:val="00A92432"/>
    <w:rsid w:val="00A92464"/>
    <w:rsid w:val="00A9250B"/>
    <w:rsid w:val="00A92EBB"/>
    <w:rsid w:val="00A934F9"/>
    <w:rsid w:val="00A93BCF"/>
    <w:rsid w:val="00A96568"/>
    <w:rsid w:val="00A9693A"/>
    <w:rsid w:val="00A96AD6"/>
    <w:rsid w:val="00A979F7"/>
    <w:rsid w:val="00AA11C5"/>
    <w:rsid w:val="00AA175F"/>
    <w:rsid w:val="00AA37B6"/>
    <w:rsid w:val="00AA3882"/>
    <w:rsid w:val="00AA3FD0"/>
    <w:rsid w:val="00AA6827"/>
    <w:rsid w:val="00AA68B4"/>
    <w:rsid w:val="00AA795B"/>
    <w:rsid w:val="00AB07BB"/>
    <w:rsid w:val="00AB0BD1"/>
    <w:rsid w:val="00AB0F69"/>
    <w:rsid w:val="00AB1A01"/>
    <w:rsid w:val="00AB264C"/>
    <w:rsid w:val="00AB3531"/>
    <w:rsid w:val="00AB3FDF"/>
    <w:rsid w:val="00AB42AB"/>
    <w:rsid w:val="00AB4417"/>
    <w:rsid w:val="00AB4607"/>
    <w:rsid w:val="00AB743E"/>
    <w:rsid w:val="00AB7EA8"/>
    <w:rsid w:val="00AC0077"/>
    <w:rsid w:val="00AC09B3"/>
    <w:rsid w:val="00AC2108"/>
    <w:rsid w:val="00AC2177"/>
    <w:rsid w:val="00AC29BB"/>
    <w:rsid w:val="00AC3676"/>
    <w:rsid w:val="00AC3D21"/>
    <w:rsid w:val="00AC4502"/>
    <w:rsid w:val="00AC4C45"/>
    <w:rsid w:val="00AC4DB3"/>
    <w:rsid w:val="00AC5951"/>
    <w:rsid w:val="00AC6C58"/>
    <w:rsid w:val="00AC7A2E"/>
    <w:rsid w:val="00AD02FE"/>
    <w:rsid w:val="00AD0452"/>
    <w:rsid w:val="00AD12D0"/>
    <w:rsid w:val="00AD200A"/>
    <w:rsid w:val="00AD2D2A"/>
    <w:rsid w:val="00AD3CE7"/>
    <w:rsid w:val="00AD3DF6"/>
    <w:rsid w:val="00AD4FA2"/>
    <w:rsid w:val="00AD58B1"/>
    <w:rsid w:val="00AD5A21"/>
    <w:rsid w:val="00AD6E7C"/>
    <w:rsid w:val="00AD6EE3"/>
    <w:rsid w:val="00AD710A"/>
    <w:rsid w:val="00AD77D0"/>
    <w:rsid w:val="00AD7FA0"/>
    <w:rsid w:val="00AE0EBF"/>
    <w:rsid w:val="00AE1A6F"/>
    <w:rsid w:val="00AE1BE5"/>
    <w:rsid w:val="00AE20ED"/>
    <w:rsid w:val="00AE236A"/>
    <w:rsid w:val="00AE2560"/>
    <w:rsid w:val="00AE2B61"/>
    <w:rsid w:val="00AE2D29"/>
    <w:rsid w:val="00AE3040"/>
    <w:rsid w:val="00AE4BAB"/>
    <w:rsid w:val="00AE682A"/>
    <w:rsid w:val="00AE6DE1"/>
    <w:rsid w:val="00AE71CA"/>
    <w:rsid w:val="00AF06FE"/>
    <w:rsid w:val="00AF1282"/>
    <w:rsid w:val="00AF2219"/>
    <w:rsid w:val="00AF2AC7"/>
    <w:rsid w:val="00AF2E9A"/>
    <w:rsid w:val="00AF2F7F"/>
    <w:rsid w:val="00AF352E"/>
    <w:rsid w:val="00AF51D2"/>
    <w:rsid w:val="00AF67AB"/>
    <w:rsid w:val="00B00241"/>
    <w:rsid w:val="00B00A15"/>
    <w:rsid w:val="00B00D84"/>
    <w:rsid w:val="00B019B8"/>
    <w:rsid w:val="00B04128"/>
    <w:rsid w:val="00B04832"/>
    <w:rsid w:val="00B04F87"/>
    <w:rsid w:val="00B102AF"/>
    <w:rsid w:val="00B10334"/>
    <w:rsid w:val="00B10810"/>
    <w:rsid w:val="00B10B09"/>
    <w:rsid w:val="00B1130B"/>
    <w:rsid w:val="00B11DEF"/>
    <w:rsid w:val="00B11FA0"/>
    <w:rsid w:val="00B1204E"/>
    <w:rsid w:val="00B12A1A"/>
    <w:rsid w:val="00B131F1"/>
    <w:rsid w:val="00B13DA8"/>
    <w:rsid w:val="00B16DE4"/>
    <w:rsid w:val="00B17621"/>
    <w:rsid w:val="00B22038"/>
    <w:rsid w:val="00B24971"/>
    <w:rsid w:val="00B257C2"/>
    <w:rsid w:val="00B26A0B"/>
    <w:rsid w:val="00B30B70"/>
    <w:rsid w:val="00B30E39"/>
    <w:rsid w:val="00B31647"/>
    <w:rsid w:val="00B31709"/>
    <w:rsid w:val="00B31ABF"/>
    <w:rsid w:val="00B32694"/>
    <w:rsid w:val="00B32F0F"/>
    <w:rsid w:val="00B3437F"/>
    <w:rsid w:val="00B34739"/>
    <w:rsid w:val="00B35057"/>
    <w:rsid w:val="00B35FCE"/>
    <w:rsid w:val="00B367ED"/>
    <w:rsid w:val="00B37FA3"/>
    <w:rsid w:val="00B404B8"/>
    <w:rsid w:val="00B42DED"/>
    <w:rsid w:val="00B43CC9"/>
    <w:rsid w:val="00B43FCD"/>
    <w:rsid w:val="00B4450D"/>
    <w:rsid w:val="00B45237"/>
    <w:rsid w:val="00B46C98"/>
    <w:rsid w:val="00B46DAE"/>
    <w:rsid w:val="00B47368"/>
    <w:rsid w:val="00B479FA"/>
    <w:rsid w:val="00B512E6"/>
    <w:rsid w:val="00B5156F"/>
    <w:rsid w:val="00B51E87"/>
    <w:rsid w:val="00B52412"/>
    <w:rsid w:val="00B54924"/>
    <w:rsid w:val="00B5537C"/>
    <w:rsid w:val="00B560DB"/>
    <w:rsid w:val="00B565A2"/>
    <w:rsid w:val="00B56B91"/>
    <w:rsid w:val="00B57966"/>
    <w:rsid w:val="00B57ACF"/>
    <w:rsid w:val="00B57E55"/>
    <w:rsid w:val="00B60136"/>
    <w:rsid w:val="00B609AF"/>
    <w:rsid w:val="00B611DD"/>
    <w:rsid w:val="00B6131D"/>
    <w:rsid w:val="00B61496"/>
    <w:rsid w:val="00B62A0A"/>
    <w:rsid w:val="00B62AED"/>
    <w:rsid w:val="00B63119"/>
    <w:rsid w:val="00B638DE"/>
    <w:rsid w:val="00B63C28"/>
    <w:rsid w:val="00B651C8"/>
    <w:rsid w:val="00B659C1"/>
    <w:rsid w:val="00B661CE"/>
    <w:rsid w:val="00B67750"/>
    <w:rsid w:val="00B721AF"/>
    <w:rsid w:val="00B732AF"/>
    <w:rsid w:val="00B74818"/>
    <w:rsid w:val="00B77928"/>
    <w:rsid w:val="00B800DA"/>
    <w:rsid w:val="00B819B7"/>
    <w:rsid w:val="00B81BBC"/>
    <w:rsid w:val="00B82581"/>
    <w:rsid w:val="00B8592E"/>
    <w:rsid w:val="00B86D2F"/>
    <w:rsid w:val="00B87FD7"/>
    <w:rsid w:val="00B90675"/>
    <w:rsid w:val="00B90C97"/>
    <w:rsid w:val="00B90E9F"/>
    <w:rsid w:val="00B919A6"/>
    <w:rsid w:val="00B922F7"/>
    <w:rsid w:val="00B92527"/>
    <w:rsid w:val="00B926FB"/>
    <w:rsid w:val="00B92B08"/>
    <w:rsid w:val="00B93129"/>
    <w:rsid w:val="00B943B7"/>
    <w:rsid w:val="00B950F1"/>
    <w:rsid w:val="00B968C3"/>
    <w:rsid w:val="00B96D99"/>
    <w:rsid w:val="00BA0359"/>
    <w:rsid w:val="00BA09EE"/>
    <w:rsid w:val="00BA3EBE"/>
    <w:rsid w:val="00BA43A2"/>
    <w:rsid w:val="00BA5918"/>
    <w:rsid w:val="00BA5F15"/>
    <w:rsid w:val="00BA6B20"/>
    <w:rsid w:val="00BA6DCE"/>
    <w:rsid w:val="00BB09CC"/>
    <w:rsid w:val="00BB1BE0"/>
    <w:rsid w:val="00BB1D93"/>
    <w:rsid w:val="00BB1DEB"/>
    <w:rsid w:val="00BB2F5C"/>
    <w:rsid w:val="00BB2F8B"/>
    <w:rsid w:val="00BB313E"/>
    <w:rsid w:val="00BB3879"/>
    <w:rsid w:val="00BB4F2E"/>
    <w:rsid w:val="00BB511E"/>
    <w:rsid w:val="00BB51B8"/>
    <w:rsid w:val="00BB6A2B"/>
    <w:rsid w:val="00BB7283"/>
    <w:rsid w:val="00BB7352"/>
    <w:rsid w:val="00BB7D60"/>
    <w:rsid w:val="00BC07B9"/>
    <w:rsid w:val="00BC0CD8"/>
    <w:rsid w:val="00BC174A"/>
    <w:rsid w:val="00BC1880"/>
    <w:rsid w:val="00BC21EC"/>
    <w:rsid w:val="00BC24F6"/>
    <w:rsid w:val="00BC2578"/>
    <w:rsid w:val="00BC2617"/>
    <w:rsid w:val="00BC49C8"/>
    <w:rsid w:val="00BC5065"/>
    <w:rsid w:val="00BC6B80"/>
    <w:rsid w:val="00BC7E23"/>
    <w:rsid w:val="00BD063B"/>
    <w:rsid w:val="00BD3EBC"/>
    <w:rsid w:val="00BD4DFB"/>
    <w:rsid w:val="00BD4EC5"/>
    <w:rsid w:val="00BD6069"/>
    <w:rsid w:val="00BD6FF2"/>
    <w:rsid w:val="00BE0656"/>
    <w:rsid w:val="00BE07C9"/>
    <w:rsid w:val="00BE07F4"/>
    <w:rsid w:val="00BE1BF0"/>
    <w:rsid w:val="00BE1C43"/>
    <w:rsid w:val="00BE1DED"/>
    <w:rsid w:val="00BE2547"/>
    <w:rsid w:val="00BE2FBF"/>
    <w:rsid w:val="00BE4031"/>
    <w:rsid w:val="00BE452D"/>
    <w:rsid w:val="00BE4B78"/>
    <w:rsid w:val="00BE4F3C"/>
    <w:rsid w:val="00BE734F"/>
    <w:rsid w:val="00BE765F"/>
    <w:rsid w:val="00BE7839"/>
    <w:rsid w:val="00BF0014"/>
    <w:rsid w:val="00BF07E7"/>
    <w:rsid w:val="00BF1596"/>
    <w:rsid w:val="00BF1823"/>
    <w:rsid w:val="00BF1AE9"/>
    <w:rsid w:val="00BF1D20"/>
    <w:rsid w:val="00BF49EF"/>
    <w:rsid w:val="00BF5C7B"/>
    <w:rsid w:val="00BF5DD9"/>
    <w:rsid w:val="00BF6658"/>
    <w:rsid w:val="00BF68D0"/>
    <w:rsid w:val="00BF6CE7"/>
    <w:rsid w:val="00BF74F4"/>
    <w:rsid w:val="00BF798B"/>
    <w:rsid w:val="00C0026D"/>
    <w:rsid w:val="00C00529"/>
    <w:rsid w:val="00C017DB"/>
    <w:rsid w:val="00C02095"/>
    <w:rsid w:val="00C04334"/>
    <w:rsid w:val="00C04F9F"/>
    <w:rsid w:val="00C0582A"/>
    <w:rsid w:val="00C0602E"/>
    <w:rsid w:val="00C069E9"/>
    <w:rsid w:val="00C06E4E"/>
    <w:rsid w:val="00C0756A"/>
    <w:rsid w:val="00C079D3"/>
    <w:rsid w:val="00C10608"/>
    <w:rsid w:val="00C1092C"/>
    <w:rsid w:val="00C122F3"/>
    <w:rsid w:val="00C13053"/>
    <w:rsid w:val="00C13581"/>
    <w:rsid w:val="00C13C5D"/>
    <w:rsid w:val="00C14A35"/>
    <w:rsid w:val="00C150EC"/>
    <w:rsid w:val="00C16D14"/>
    <w:rsid w:val="00C209C2"/>
    <w:rsid w:val="00C22FA3"/>
    <w:rsid w:val="00C233F4"/>
    <w:rsid w:val="00C23A86"/>
    <w:rsid w:val="00C2446F"/>
    <w:rsid w:val="00C25852"/>
    <w:rsid w:val="00C25CFC"/>
    <w:rsid w:val="00C25F43"/>
    <w:rsid w:val="00C2622C"/>
    <w:rsid w:val="00C26300"/>
    <w:rsid w:val="00C27678"/>
    <w:rsid w:val="00C279A8"/>
    <w:rsid w:val="00C303DA"/>
    <w:rsid w:val="00C31C68"/>
    <w:rsid w:val="00C3211D"/>
    <w:rsid w:val="00C336CD"/>
    <w:rsid w:val="00C3406E"/>
    <w:rsid w:val="00C34BE6"/>
    <w:rsid w:val="00C35213"/>
    <w:rsid w:val="00C35A06"/>
    <w:rsid w:val="00C362D2"/>
    <w:rsid w:val="00C36489"/>
    <w:rsid w:val="00C3681B"/>
    <w:rsid w:val="00C3714A"/>
    <w:rsid w:val="00C37A3E"/>
    <w:rsid w:val="00C37F4C"/>
    <w:rsid w:val="00C417DA"/>
    <w:rsid w:val="00C425FC"/>
    <w:rsid w:val="00C42FC5"/>
    <w:rsid w:val="00C44FEF"/>
    <w:rsid w:val="00C46939"/>
    <w:rsid w:val="00C47957"/>
    <w:rsid w:val="00C47CF9"/>
    <w:rsid w:val="00C518EA"/>
    <w:rsid w:val="00C53A20"/>
    <w:rsid w:val="00C545DA"/>
    <w:rsid w:val="00C562D3"/>
    <w:rsid w:val="00C569F2"/>
    <w:rsid w:val="00C56D2D"/>
    <w:rsid w:val="00C56F21"/>
    <w:rsid w:val="00C57959"/>
    <w:rsid w:val="00C60582"/>
    <w:rsid w:val="00C6080C"/>
    <w:rsid w:val="00C616F7"/>
    <w:rsid w:val="00C61770"/>
    <w:rsid w:val="00C627F2"/>
    <w:rsid w:val="00C64936"/>
    <w:rsid w:val="00C64B9C"/>
    <w:rsid w:val="00C65135"/>
    <w:rsid w:val="00C655AC"/>
    <w:rsid w:val="00C65EE9"/>
    <w:rsid w:val="00C674EB"/>
    <w:rsid w:val="00C6767B"/>
    <w:rsid w:val="00C67ED3"/>
    <w:rsid w:val="00C701ED"/>
    <w:rsid w:val="00C7165D"/>
    <w:rsid w:val="00C71C3C"/>
    <w:rsid w:val="00C7213E"/>
    <w:rsid w:val="00C726E8"/>
    <w:rsid w:val="00C736EE"/>
    <w:rsid w:val="00C74B1A"/>
    <w:rsid w:val="00C74EDB"/>
    <w:rsid w:val="00C75A1F"/>
    <w:rsid w:val="00C76C0C"/>
    <w:rsid w:val="00C776AA"/>
    <w:rsid w:val="00C80231"/>
    <w:rsid w:val="00C8043F"/>
    <w:rsid w:val="00C80A0C"/>
    <w:rsid w:val="00C80A65"/>
    <w:rsid w:val="00C81526"/>
    <w:rsid w:val="00C81CEA"/>
    <w:rsid w:val="00C83E80"/>
    <w:rsid w:val="00C84787"/>
    <w:rsid w:val="00C863DA"/>
    <w:rsid w:val="00C868DF"/>
    <w:rsid w:val="00C86B85"/>
    <w:rsid w:val="00C86E9A"/>
    <w:rsid w:val="00C873A6"/>
    <w:rsid w:val="00C942EA"/>
    <w:rsid w:val="00C95B74"/>
    <w:rsid w:val="00C95CD5"/>
    <w:rsid w:val="00C962DD"/>
    <w:rsid w:val="00C970F6"/>
    <w:rsid w:val="00C971BD"/>
    <w:rsid w:val="00CA0053"/>
    <w:rsid w:val="00CA06D2"/>
    <w:rsid w:val="00CA0FE8"/>
    <w:rsid w:val="00CA3649"/>
    <w:rsid w:val="00CA3A58"/>
    <w:rsid w:val="00CA3CE8"/>
    <w:rsid w:val="00CA3DCD"/>
    <w:rsid w:val="00CA4664"/>
    <w:rsid w:val="00CA468B"/>
    <w:rsid w:val="00CA5E1E"/>
    <w:rsid w:val="00CA5FE0"/>
    <w:rsid w:val="00CA68A8"/>
    <w:rsid w:val="00CA6CD2"/>
    <w:rsid w:val="00CB07CE"/>
    <w:rsid w:val="00CB08BD"/>
    <w:rsid w:val="00CB096A"/>
    <w:rsid w:val="00CB1093"/>
    <w:rsid w:val="00CB162C"/>
    <w:rsid w:val="00CB3E8A"/>
    <w:rsid w:val="00CB4D0E"/>
    <w:rsid w:val="00CB525B"/>
    <w:rsid w:val="00CB5666"/>
    <w:rsid w:val="00CB5A26"/>
    <w:rsid w:val="00CB5EBE"/>
    <w:rsid w:val="00CB623E"/>
    <w:rsid w:val="00CB6BAA"/>
    <w:rsid w:val="00CC019C"/>
    <w:rsid w:val="00CC06EF"/>
    <w:rsid w:val="00CC1462"/>
    <w:rsid w:val="00CC1D8C"/>
    <w:rsid w:val="00CC25F9"/>
    <w:rsid w:val="00CC3323"/>
    <w:rsid w:val="00CC4862"/>
    <w:rsid w:val="00CC5295"/>
    <w:rsid w:val="00CC6B90"/>
    <w:rsid w:val="00CC6F9D"/>
    <w:rsid w:val="00CC71DC"/>
    <w:rsid w:val="00CC7C58"/>
    <w:rsid w:val="00CD03B3"/>
    <w:rsid w:val="00CD06A4"/>
    <w:rsid w:val="00CD109D"/>
    <w:rsid w:val="00CD1B6D"/>
    <w:rsid w:val="00CD252E"/>
    <w:rsid w:val="00CD385D"/>
    <w:rsid w:val="00CD5115"/>
    <w:rsid w:val="00CD63C5"/>
    <w:rsid w:val="00CD6A0F"/>
    <w:rsid w:val="00CE17D3"/>
    <w:rsid w:val="00CE27EB"/>
    <w:rsid w:val="00CE27FB"/>
    <w:rsid w:val="00CE4365"/>
    <w:rsid w:val="00CE4A77"/>
    <w:rsid w:val="00CE59E9"/>
    <w:rsid w:val="00CE5A3D"/>
    <w:rsid w:val="00CE6968"/>
    <w:rsid w:val="00CF02B0"/>
    <w:rsid w:val="00CF1357"/>
    <w:rsid w:val="00CF1C2A"/>
    <w:rsid w:val="00CF1D5F"/>
    <w:rsid w:val="00CF31EB"/>
    <w:rsid w:val="00CF37E3"/>
    <w:rsid w:val="00CF38C8"/>
    <w:rsid w:val="00CF3E0D"/>
    <w:rsid w:val="00CF3FF1"/>
    <w:rsid w:val="00CF543E"/>
    <w:rsid w:val="00CF5B15"/>
    <w:rsid w:val="00CF5B6E"/>
    <w:rsid w:val="00CF6201"/>
    <w:rsid w:val="00CF6833"/>
    <w:rsid w:val="00CF6D45"/>
    <w:rsid w:val="00D00557"/>
    <w:rsid w:val="00D00D74"/>
    <w:rsid w:val="00D032E3"/>
    <w:rsid w:val="00D0354F"/>
    <w:rsid w:val="00D04186"/>
    <w:rsid w:val="00D048B2"/>
    <w:rsid w:val="00D06DDB"/>
    <w:rsid w:val="00D103B1"/>
    <w:rsid w:val="00D10F74"/>
    <w:rsid w:val="00D115AE"/>
    <w:rsid w:val="00D1240C"/>
    <w:rsid w:val="00D1350B"/>
    <w:rsid w:val="00D15637"/>
    <w:rsid w:val="00D15676"/>
    <w:rsid w:val="00D15771"/>
    <w:rsid w:val="00D15A4C"/>
    <w:rsid w:val="00D1674B"/>
    <w:rsid w:val="00D17B45"/>
    <w:rsid w:val="00D203A5"/>
    <w:rsid w:val="00D20C8E"/>
    <w:rsid w:val="00D20D9D"/>
    <w:rsid w:val="00D21253"/>
    <w:rsid w:val="00D21E61"/>
    <w:rsid w:val="00D2296D"/>
    <w:rsid w:val="00D22982"/>
    <w:rsid w:val="00D23421"/>
    <w:rsid w:val="00D23959"/>
    <w:rsid w:val="00D23D39"/>
    <w:rsid w:val="00D246F9"/>
    <w:rsid w:val="00D251CB"/>
    <w:rsid w:val="00D258DE"/>
    <w:rsid w:val="00D25A2F"/>
    <w:rsid w:val="00D26952"/>
    <w:rsid w:val="00D3030F"/>
    <w:rsid w:val="00D307BA"/>
    <w:rsid w:val="00D30929"/>
    <w:rsid w:val="00D31640"/>
    <w:rsid w:val="00D319EF"/>
    <w:rsid w:val="00D32205"/>
    <w:rsid w:val="00D3240E"/>
    <w:rsid w:val="00D328D1"/>
    <w:rsid w:val="00D3486D"/>
    <w:rsid w:val="00D34E60"/>
    <w:rsid w:val="00D3573A"/>
    <w:rsid w:val="00D35C61"/>
    <w:rsid w:val="00D35CE3"/>
    <w:rsid w:val="00D37E54"/>
    <w:rsid w:val="00D40AC2"/>
    <w:rsid w:val="00D40D1A"/>
    <w:rsid w:val="00D41282"/>
    <w:rsid w:val="00D4154A"/>
    <w:rsid w:val="00D41905"/>
    <w:rsid w:val="00D41BB8"/>
    <w:rsid w:val="00D41C24"/>
    <w:rsid w:val="00D4338C"/>
    <w:rsid w:val="00D44890"/>
    <w:rsid w:val="00D46A30"/>
    <w:rsid w:val="00D46B53"/>
    <w:rsid w:val="00D46C68"/>
    <w:rsid w:val="00D511AB"/>
    <w:rsid w:val="00D5145B"/>
    <w:rsid w:val="00D517C2"/>
    <w:rsid w:val="00D51BA7"/>
    <w:rsid w:val="00D520C0"/>
    <w:rsid w:val="00D52869"/>
    <w:rsid w:val="00D52F4A"/>
    <w:rsid w:val="00D53F65"/>
    <w:rsid w:val="00D5578B"/>
    <w:rsid w:val="00D55EE3"/>
    <w:rsid w:val="00D56452"/>
    <w:rsid w:val="00D57C2F"/>
    <w:rsid w:val="00D600CD"/>
    <w:rsid w:val="00D60298"/>
    <w:rsid w:val="00D609AF"/>
    <w:rsid w:val="00D61216"/>
    <w:rsid w:val="00D62DE5"/>
    <w:rsid w:val="00D63518"/>
    <w:rsid w:val="00D65388"/>
    <w:rsid w:val="00D6578E"/>
    <w:rsid w:val="00D658C4"/>
    <w:rsid w:val="00D66F09"/>
    <w:rsid w:val="00D671CF"/>
    <w:rsid w:val="00D673B5"/>
    <w:rsid w:val="00D67F13"/>
    <w:rsid w:val="00D7000F"/>
    <w:rsid w:val="00D710FA"/>
    <w:rsid w:val="00D713F8"/>
    <w:rsid w:val="00D72C53"/>
    <w:rsid w:val="00D731CF"/>
    <w:rsid w:val="00D73BF8"/>
    <w:rsid w:val="00D742F9"/>
    <w:rsid w:val="00D74FB0"/>
    <w:rsid w:val="00D75913"/>
    <w:rsid w:val="00D766A8"/>
    <w:rsid w:val="00D76EC0"/>
    <w:rsid w:val="00D772DD"/>
    <w:rsid w:val="00D77B37"/>
    <w:rsid w:val="00D80752"/>
    <w:rsid w:val="00D82064"/>
    <w:rsid w:val="00D8536A"/>
    <w:rsid w:val="00D86328"/>
    <w:rsid w:val="00D869B6"/>
    <w:rsid w:val="00D871C8"/>
    <w:rsid w:val="00D871F1"/>
    <w:rsid w:val="00D87AB0"/>
    <w:rsid w:val="00D87F61"/>
    <w:rsid w:val="00D92963"/>
    <w:rsid w:val="00D93572"/>
    <w:rsid w:val="00D949E2"/>
    <w:rsid w:val="00D955CF"/>
    <w:rsid w:val="00D958D5"/>
    <w:rsid w:val="00D95E83"/>
    <w:rsid w:val="00D96D79"/>
    <w:rsid w:val="00D9710C"/>
    <w:rsid w:val="00D974E8"/>
    <w:rsid w:val="00DA0054"/>
    <w:rsid w:val="00DA0DC6"/>
    <w:rsid w:val="00DA1100"/>
    <w:rsid w:val="00DA13C9"/>
    <w:rsid w:val="00DA181F"/>
    <w:rsid w:val="00DA2561"/>
    <w:rsid w:val="00DA508C"/>
    <w:rsid w:val="00DA62F6"/>
    <w:rsid w:val="00DB1F95"/>
    <w:rsid w:val="00DB2632"/>
    <w:rsid w:val="00DB28DA"/>
    <w:rsid w:val="00DB3378"/>
    <w:rsid w:val="00DB39A0"/>
    <w:rsid w:val="00DB50B8"/>
    <w:rsid w:val="00DB5283"/>
    <w:rsid w:val="00DB5D9A"/>
    <w:rsid w:val="00DB5ECC"/>
    <w:rsid w:val="00DB618E"/>
    <w:rsid w:val="00DB6768"/>
    <w:rsid w:val="00DB6DB6"/>
    <w:rsid w:val="00DC00CD"/>
    <w:rsid w:val="00DC00E8"/>
    <w:rsid w:val="00DC0C72"/>
    <w:rsid w:val="00DC1322"/>
    <w:rsid w:val="00DC1342"/>
    <w:rsid w:val="00DC4492"/>
    <w:rsid w:val="00DC5907"/>
    <w:rsid w:val="00DC5CD7"/>
    <w:rsid w:val="00DC6CBD"/>
    <w:rsid w:val="00DC78DE"/>
    <w:rsid w:val="00DD3394"/>
    <w:rsid w:val="00DD362C"/>
    <w:rsid w:val="00DD52E5"/>
    <w:rsid w:val="00DD6B53"/>
    <w:rsid w:val="00DD79B5"/>
    <w:rsid w:val="00DE002B"/>
    <w:rsid w:val="00DE0DDC"/>
    <w:rsid w:val="00DE17B6"/>
    <w:rsid w:val="00DE3229"/>
    <w:rsid w:val="00DE342C"/>
    <w:rsid w:val="00DE3C4E"/>
    <w:rsid w:val="00DE3FD3"/>
    <w:rsid w:val="00DE6A2A"/>
    <w:rsid w:val="00DE74FE"/>
    <w:rsid w:val="00DF0F9D"/>
    <w:rsid w:val="00DF0FC7"/>
    <w:rsid w:val="00DF2A96"/>
    <w:rsid w:val="00DF2B09"/>
    <w:rsid w:val="00DF3742"/>
    <w:rsid w:val="00DF3B50"/>
    <w:rsid w:val="00DF4085"/>
    <w:rsid w:val="00DF4695"/>
    <w:rsid w:val="00DF4A5A"/>
    <w:rsid w:val="00DF6FD1"/>
    <w:rsid w:val="00DF78E7"/>
    <w:rsid w:val="00DF7E32"/>
    <w:rsid w:val="00E0103E"/>
    <w:rsid w:val="00E01BFC"/>
    <w:rsid w:val="00E01E0F"/>
    <w:rsid w:val="00E03BB7"/>
    <w:rsid w:val="00E0582A"/>
    <w:rsid w:val="00E0600A"/>
    <w:rsid w:val="00E06DF6"/>
    <w:rsid w:val="00E07107"/>
    <w:rsid w:val="00E10B29"/>
    <w:rsid w:val="00E11345"/>
    <w:rsid w:val="00E12B1C"/>
    <w:rsid w:val="00E14050"/>
    <w:rsid w:val="00E143E6"/>
    <w:rsid w:val="00E148AF"/>
    <w:rsid w:val="00E1520F"/>
    <w:rsid w:val="00E1547A"/>
    <w:rsid w:val="00E154C5"/>
    <w:rsid w:val="00E164FC"/>
    <w:rsid w:val="00E170D2"/>
    <w:rsid w:val="00E1779A"/>
    <w:rsid w:val="00E20B4E"/>
    <w:rsid w:val="00E211BC"/>
    <w:rsid w:val="00E2138A"/>
    <w:rsid w:val="00E229E6"/>
    <w:rsid w:val="00E22DF5"/>
    <w:rsid w:val="00E23FFA"/>
    <w:rsid w:val="00E25475"/>
    <w:rsid w:val="00E25747"/>
    <w:rsid w:val="00E25A88"/>
    <w:rsid w:val="00E2606D"/>
    <w:rsid w:val="00E26C5A"/>
    <w:rsid w:val="00E26D8D"/>
    <w:rsid w:val="00E26E6C"/>
    <w:rsid w:val="00E27719"/>
    <w:rsid w:val="00E27F45"/>
    <w:rsid w:val="00E300E1"/>
    <w:rsid w:val="00E31B4B"/>
    <w:rsid w:val="00E32184"/>
    <w:rsid w:val="00E3345D"/>
    <w:rsid w:val="00E3427B"/>
    <w:rsid w:val="00E34566"/>
    <w:rsid w:val="00E35784"/>
    <w:rsid w:val="00E357CF"/>
    <w:rsid w:val="00E35D75"/>
    <w:rsid w:val="00E36D0E"/>
    <w:rsid w:val="00E40F18"/>
    <w:rsid w:val="00E411BE"/>
    <w:rsid w:val="00E415C5"/>
    <w:rsid w:val="00E422FE"/>
    <w:rsid w:val="00E430C2"/>
    <w:rsid w:val="00E438E3"/>
    <w:rsid w:val="00E44D6A"/>
    <w:rsid w:val="00E44EDE"/>
    <w:rsid w:val="00E4752B"/>
    <w:rsid w:val="00E515F7"/>
    <w:rsid w:val="00E5229A"/>
    <w:rsid w:val="00E53887"/>
    <w:rsid w:val="00E5394A"/>
    <w:rsid w:val="00E539B0"/>
    <w:rsid w:val="00E545CB"/>
    <w:rsid w:val="00E549CF"/>
    <w:rsid w:val="00E54B70"/>
    <w:rsid w:val="00E54FFD"/>
    <w:rsid w:val="00E55F01"/>
    <w:rsid w:val="00E561F7"/>
    <w:rsid w:val="00E5653B"/>
    <w:rsid w:val="00E56B59"/>
    <w:rsid w:val="00E60598"/>
    <w:rsid w:val="00E61DD2"/>
    <w:rsid w:val="00E632B2"/>
    <w:rsid w:val="00E65121"/>
    <w:rsid w:val="00E66B02"/>
    <w:rsid w:val="00E71151"/>
    <w:rsid w:val="00E717BE"/>
    <w:rsid w:val="00E71A40"/>
    <w:rsid w:val="00E71B1E"/>
    <w:rsid w:val="00E72D66"/>
    <w:rsid w:val="00E73792"/>
    <w:rsid w:val="00E73DA0"/>
    <w:rsid w:val="00E75A01"/>
    <w:rsid w:val="00E76B28"/>
    <w:rsid w:val="00E76F27"/>
    <w:rsid w:val="00E779F7"/>
    <w:rsid w:val="00E802C0"/>
    <w:rsid w:val="00E814CE"/>
    <w:rsid w:val="00E82D55"/>
    <w:rsid w:val="00E8346F"/>
    <w:rsid w:val="00E834C7"/>
    <w:rsid w:val="00E84ACC"/>
    <w:rsid w:val="00E85241"/>
    <w:rsid w:val="00E868FA"/>
    <w:rsid w:val="00E872BA"/>
    <w:rsid w:val="00E87658"/>
    <w:rsid w:val="00E87FD9"/>
    <w:rsid w:val="00E90EA3"/>
    <w:rsid w:val="00E921AE"/>
    <w:rsid w:val="00E9246C"/>
    <w:rsid w:val="00E92618"/>
    <w:rsid w:val="00E92934"/>
    <w:rsid w:val="00E92E62"/>
    <w:rsid w:val="00E93065"/>
    <w:rsid w:val="00E9343A"/>
    <w:rsid w:val="00E95ACD"/>
    <w:rsid w:val="00E95F86"/>
    <w:rsid w:val="00E96065"/>
    <w:rsid w:val="00E9721D"/>
    <w:rsid w:val="00EA06CC"/>
    <w:rsid w:val="00EA1EF1"/>
    <w:rsid w:val="00EA232A"/>
    <w:rsid w:val="00EA2974"/>
    <w:rsid w:val="00EA2C7C"/>
    <w:rsid w:val="00EA33A8"/>
    <w:rsid w:val="00EA38A1"/>
    <w:rsid w:val="00EA44EF"/>
    <w:rsid w:val="00EA49D1"/>
    <w:rsid w:val="00EA5405"/>
    <w:rsid w:val="00EA6601"/>
    <w:rsid w:val="00EA7DB4"/>
    <w:rsid w:val="00EB049A"/>
    <w:rsid w:val="00EB04C1"/>
    <w:rsid w:val="00EB057D"/>
    <w:rsid w:val="00EB2961"/>
    <w:rsid w:val="00EB3C2F"/>
    <w:rsid w:val="00EB44CB"/>
    <w:rsid w:val="00EB483F"/>
    <w:rsid w:val="00EB50FE"/>
    <w:rsid w:val="00EB56EF"/>
    <w:rsid w:val="00EB5818"/>
    <w:rsid w:val="00EB5A2F"/>
    <w:rsid w:val="00EB5D92"/>
    <w:rsid w:val="00EB6353"/>
    <w:rsid w:val="00EB7101"/>
    <w:rsid w:val="00EB7AFB"/>
    <w:rsid w:val="00EC09B5"/>
    <w:rsid w:val="00EC1521"/>
    <w:rsid w:val="00EC18EE"/>
    <w:rsid w:val="00EC1921"/>
    <w:rsid w:val="00EC1924"/>
    <w:rsid w:val="00EC2DE7"/>
    <w:rsid w:val="00EC393A"/>
    <w:rsid w:val="00EC4300"/>
    <w:rsid w:val="00EC4AA4"/>
    <w:rsid w:val="00EC55BD"/>
    <w:rsid w:val="00EC674D"/>
    <w:rsid w:val="00ED0408"/>
    <w:rsid w:val="00ED0A86"/>
    <w:rsid w:val="00ED0D7F"/>
    <w:rsid w:val="00ED285A"/>
    <w:rsid w:val="00ED2958"/>
    <w:rsid w:val="00ED41FE"/>
    <w:rsid w:val="00ED49E3"/>
    <w:rsid w:val="00ED5501"/>
    <w:rsid w:val="00ED64F2"/>
    <w:rsid w:val="00ED6A17"/>
    <w:rsid w:val="00ED7697"/>
    <w:rsid w:val="00EE089D"/>
    <w:rsid w:val="00EE1BF0"/>
    <w:rsid w:val="00EE3DB9"/>
    <w:rsid w:val="00EE3EDD"/>
    <w:rsid w:val="00EE479F"/>
    <w:rsid w:val="00EE5282"/>
    <w:rsid w:val="00EE7DFE"/>
    <w:rsid w:val="00EF0113"/>
    <w:rsid w:val="00EF2F51"/>
    <w:rsid w:val="00EF33D0"/>
    <w:rsid w:val="00EF344C"/>
    <w:rsid w:val="00EF3581"/>
    <w:rsid w:val="00EF3BD3"/>
    <w:rsid w:val="00EF3C26"/>
    <w:rsid w:val="00EF43ED"/>
    <w:rsid w:val="00EF51A6"/>
    <w:rsid w:val="00EF7106"/>
    <w:rsid w:val="00EF7571"/>
    <w:rsid w:val="00EF76CE"/>
    <w:rsid w:val="00EF7859"/>
    <w:rsid w:val="00F0077B"/>
    <w:rsid w:val="00F017A1"/>
    <w:rsid w:val="00F01878"/>
    <w:rsid w:val="00F019C8"/>
    <w:rsid w:val="00F01C53"/>
    <w:rsid w:val="00F02817"/>
    <w:rsid w:val="00F028B3"/>
    <w:rsid w:val="00F03C72"/>
    <w:rsid w:val="00F0411C"/>
    <w:rsid w:val="00F049A7"/>
    <w:rsid w:val="00F04A9F"/>
    <w:rsid w:val="00F050AA"/>
    <w:rsid w:val="00F05411"/>
    <w:rsid w:val="00F0738D"/>
    <w:rsid w:val="00F11191"/>
    <w:rsid w:val="00F11342"/>
    <w:rsid w:val="00F12254"/>
    <w:rsid w:val="00F125CB"/>
    <w:rsid w:val="00F12F60"/>
    <w:rsid w:val="00F14024"/>
    <w:rsid w:val="00F17E05"/>
    <w:rsid w:val="00F20AF9"/>
    <w:rsid w:val="00F21068"/>
    <w:rsid w:val="00F212A8"/>
    <w:rsid w:val="00F21A0F"/>
    <w:rsid w:val="00F21E2C"/>
    <w:rsid w:val="00F22CE0"/>
    <w:rsid w:val="00F23699"/>
    <w:rsid w:val="00F24748"/>
    <w:rsid w:val="00F2552D"/>
    <w:rsid w:val="00F25E6F"/>
    <w:rsid w:val="00F268AC"/>
    <w:rsid w:val="00F26C80"/>
    <w:rsid w:val="00F26D77"/>
    <w:rsid w:val="00F30498"/>
    <w:rsid w:val="00F30B64"/>
    <w:rsid w:val="00F31CD8"/>
    <w:rsid w:val="00F3224F"/>
    <w:rsid w:val="00F32585"/>
    <w:rsid w:val="00F32C3C"/>
    <w:rsid w:val="00F3449E"/>
    <w:rsid w:val="00F35C7B"/>
    <w:rsid w:val="00F379D3"/>
    <w:rsid w:val="00F37BAD"/>
    <w:rsid w:val="00F40710"/>
    <w:rsid w:val="00F408C3"/>
    <w:rsid w:val="00F40F41"/>
    <w:rsid w:val="00F40F5B"/>
    <w:rsid w:val="00F415EE"/>
    <w:rsid w:val="00F416A8"/>
    <w:rsid w:val="00F41C95"/>
    <w:rsid w:val="00F42590"/>
    <w:rsid w:val="00F43C5F"/>
    <w:rsid w:val="00F452D0"/>
    <w:rsid w:val="00F478E1"/>
    <w:rsid w:val="00F50412"/>
    <w:rsid w:val="00F5256E"/>
    <w:rsid w:val="00F538A4"/>
    <w:rsid w:val="00F54FAB"/>
    <w:rsid w:val="00F56327"/>
    <w:rsid w:val="00F56630"/>
    <w:rsid w:val="00F60B73"/>
    <w:rsid w:val="00F61C83"/>
    <w:rsid w:val="00F6259B"/>
    <w:rsid w:val="00F63033"/>
    <w:rsid w:val="00F63FD9"/>
    <w:rsid w:val="00F64325"/>
    <w:rsid w:val="00F6620F"/>
    <w:rsid w:val="00F6666C"/>
    <w:rsid w:val="00F67B12"/>
    <w:rsid w:val="00F717EA"/>
    <w:rsid w:val="00F71CB0"/>
    <w:rsid w:val="00F71CDD"/>
    <w:rsid w:val="00F72603"/>
    <w:rsid w:val="00F72FC3"/>
    <w:rsid w:val="00F7306F"/>
    <w:rsid w:val="00F7404F"/>
    <w:rsid w:val="00F74978"/>
    <w:rsid w:val="00F755F6"/>
    <w:rsid w:val="00F7591D"/>
    <w:rsid w:val="00F75999"/>
    <w:rsid w:val="00F76A9C"/>
    <w:rsid w:val="00F76D95"/>
    <w:rsid w:val="00F77FAA"/>
    <w:rsid w:val="00F807A1"/>
    <w:rsid w:val="00F81019"/>
    <w:rsid w:val="00F83174"/>
    <w:rsid w:val="00F83419"/>
    <w:rsid w:val="00F83630"/>
    <w:rsid w:val="00F83D34"/>
    <w:rsid w:val="00F84193"/>
    <w:rsid w:val="00F8535B"/>
    <w:rsid w:val="00F85951"/>
    <w:rsid w:val="00F86135"/>
    <w:rsid w:val="00F90B00"/>
    <w:rsid w:val="00F9185E"/>
    <w:rsid w:val="00F92284"/>
    <w:rsid w:val="00F93182"/>
    <w:rsid w:val="00F942E1"/>
    <w:rsid w:val="00F94F64"/>
    <w:rsid w:val="00F95185"/>
    <w:rsid w:val="00F96230"/>
    <w:rsid w:val="00F974F6"/>
    <w:rsid w:val="00F97962"/>
    <w:rsid w:val="00F97D9D"/>
    <w:rsid w:val="00FA02D1"/>
    <w:rsid w:val="00FA0541"/>
    <w:rsid w:val="00FA0676"/>
    <w:rsid w:val="00FA100A"/>
    <w:rsid w:val="00FA1069"/>
    <w:rsid w:val="00FA11DD"/>
    <w:rsid w:val="00FA2659"/>
    <w:rsid w:val="00FA4E13"/>
    <w:rsid w:val="00FA5843"/>
    <w:rsid w:val="00FA5B1A"/>
    <w:rsid w:val="00FB0ACC"/>
    <w:rsid w:val="00FB0CCC"/>
    <w:rsid w:val="00FB10BC"/>
    <w:rsid w:val="00FB1F84"/>
    <w:rsid w:val="00FB3478"/>
    <w:rsid w:val="00FB425F"/>
    <w:rsid w:val="00FB478A"/>
    <w:rsid w:val="00FB5609"/>
    <w:rsid w:val="00FB585C"/>
    <w:rsid w:val="00FB7AB6"/>
    <w:rsid w:val="00FC0967"/>
    <w:rsid w:val="00FC0CF2"/>
    <w:rsid w:val="00FC15CB"/>
    <w:rsid w:val="00FC17CA"/>
    <w:rsid w:val="00FC2446"/>
    <w:rsid w:val="00FC255F"/>
    <w:rsid w:val="00FC25DA"/>
    <w:rsid w:val="00FC3020"/>
    <w:rsid w:val="00FC3954"/>
    <w:rsid w:val="00FC4348"/>
    <w:rsid w:val="00FC65B5"/>
    <w:rsid w:val="00FC65DE"/>
    <w:rsid w:val="00FC6859"/>
    <w:rsid w:val="00FC79DD"/>
    <w:rsid w:val="00FC7DDA"/>
    <w:rsid w:val="00FC7EAD"/>
    <w:rsid w:val="00FD0874"/>
    <w:rsid w:val="00FD1509"/>
    <w:rsid w:val="00FD1AFE"/>
    <w:rsid w:val="00FD20ED"/>
    <w:rsid w:val="00FD28CB"/>
    <w:rsid w:val="00FD28E8"/>
    <w:rsid w:val="00FD2B7F"/>
    <w:rsid w:val="00FD35DF"/>
    <w:rsid w:val="00FD374A"/>
    <w:rsid w:val="00FD3759"/>
    <w:rsid w:val="00FD3F65"/>
    <w:rsid w:val="00FD4F2F"/>
    <w:rsid w:val="00FD7B58"/>
    <w:rsid w:val="00FD7C77"/>
    <w:rsid w:val="00FE0FF8"/>
    <w:rsid w:val="00FE506B"/>
    <w:rsid w:val="00FE5287"/>
    <w:rsid w:val="00FE621D"/>
    <w:rsid w:val="00FE6ADA"/>
    <w:rsid w:val="00FE7324"/>
    <w:rsid w:val="00FE7B4A"/>
    <w:rsid w:val="00FF00F5"/>
    <w:rsid w:val="00FF098C"/>
    <w:rsid w:val="00FF14D0"/>
    <w:rsid w:val="00FF14F8"/>
    <w:rsid w:val="00FF1623"/>
    <w:rsid w:val="00FF1B0C"/>
    <w:rsid w:val="00FF2665"/>
    <w:rsid w:val="00FF2F1D"/>
    <w:rsid w:val="00FF3ACD"/>
    <w:rsid w:val="00FF3E33"/>
    <w:rsid w:val="00FF421A"/>
    <w:rsid w:val="00FF492B"/>
    <w:rsid w:val="00FF56C2"/>
    <w:rsid w:val="00FF6415"/>
    <w:rsid w:val="00FF773C"/>
    <w:rsid w:val="00FF7D8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08B2A"/>
  <w15:chartTrackingRefBased/>
  <w15:docId w15:val="{C99B280F-C743-4CCE-8399-DAFB53B61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E9F"/>
    <w:pPr>
      <w:spacing w:after="0" w:line="240" w:lineRule="auto"/>
    </w:pPr>
    <w:rPr>
      <w:rFonts w:eastAsia="Times New Roman" w:cs="Times New Roman"/>
      <w:kern w:val="0"/>
      <w:szCs w:val="24"/>
      <w14:ligatures w14:val="none"/>
    </w:rPr>
  </w:style>
  <w:style w:type="paragraph" w:styleId="Heading1">
    <w:name w:val="heading 1"/>
    <w:basedOn w:val="Normal"/>
    <w:next w:val="Normal"/>
    <w:link w:val="Heading1Char"/>
    <w:uiPriority w:val="9"/>
    <w:qFormat/>
    <w:rsid w:val="00EA38A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A38A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3714A"/>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8A1"/>
    <w:rPr>
      <w:rFonts w:asciiTheme="majorHAnsi" w:eastAsiaTheme="majorEastAsia" w:hAnsiTheme="majorHAnsi" w:cstheme="majorBidi"/>
      <w:noProof/>
      <w:color w:val="2F5496" w:themeColor="accent1" w:themeShade="BF"/>
      <w:sz w:val="32"/>
      <w:szCs w:val="32"/>
      <w:lang w:val="en-PH"/>
    </w:rPr>
  </w:style>
  <w:style w:type="character" w:customStyle="1" w:styleId="Heading2Char">
    <w:name w:val="Heading 2 Char"/>
    <w:basedOn w:val="DefaultParagraphFont"/>
    <w:link w:val="Heading2"/>
    <w:uiPriority w:val="9"/>
    <w:rsid w:val="00EA38A1"/>
    <w:rPr>
      <w:rFonts w:asciiTheme="majorHAnsi" w:eastAsiaTheme="majorEastAsia" w:hAnsiTheme="majorHAnsi" w:cstheme="majorBidi"/>
      <w:noProof/>
      <w:color w:val="2F5496" w:themeColor="accent1" w:themeShade="BF"/>
      <w:sz w:val="26"/>
      <w:szCs w:val="26"/>
      <w:lang w:val="en-PH"/>
    </w:rPr>
  </w:style>
  <w:style w:type="paragraph" w:styleId="TOCHeading">
    <w:name w:val="TOC Heading"/>
    <w:basedOn w:val="Heading1"/>
    <w:next w:val="Normal"/>
    <w:uiPriority w:val="39"/>
    <w:unhideWhenUsed/>
    <w:qFormat/>
    <w:rsid w:val="00EA38A1"/>
    <w:pPr>
      <w:outlineLvl w:val="9"/>
    </w:pPr>
  </w:style>
  <w:style w:type="paragraph" w:styleId="TOC1">
    <w:name w:val="toc 1"/>
    <w:basedOn w:val="Normal"/>
    <w:next w:val="Normal"/>
    <w:autoRedefine/>
    <w:uiPriority w:val="39"/>
    <w:unhideWhenUsed/>
    <w:rsid w:val="00EA38A1"/>
    <w:pPr>
      <w:spacing w:after="100"/>
    </w:pPr>
  </w:style>
  <w:style w:type="paragraph" w:styleId="TOC2">
    <w:name w:val="toc 2"/>
    <w:basedOn w:val="Normal"/>
    <w:next w:val="Normal"/>
    <w:autoRedefine/>
    <w:uiPriority w:val="39"/>
    <w:unhideWhenUsed/>
    <w:rsid w:val="00EA38A1"/>
    <w:pPr>
      <w:spacing w:after="100"/>
      <w:ind w:left="220"/>
    </w:pPr>
  </w:style>
  <w:style w:type="character" w:styleId="Hyperlink">
    <w:name w:val="Hyperlink"/>
    <w:basedOn w:val="DefaultParagraphFont"/>
    <w:uiPriority w:val="99"/>
    <w:unhideWhenUsed/>
    <w:rsid w:val="00EA38A1"/>
    <w:rPr>
      <w:color w:val="0563C1" w:themeColor="hyperlink"/>
      <w:u w:val="single"/>
    </w:rPr>
  </w:style>
  <w:style w:type="character" w:customStyle="1" w:styleId="Heading3Char">
    <w:name w:val="Heading 3 Char"/>
    <w:basedOn w:val="DefaultParagraphFont"/>
    <w:link w:val="Heading3"/>
    <w:uiPriority w:val="9"/>
    <w:semiHidden/>
    <w:rsid w:val="00C3714A"/>
    <w:rPr>
      <w:rFonts w:asciiTheme="majorHAnsi" w:eastAsiaTheme="majorEastAsia" w:hAnsiTheme="majorHAnsi" w:cstheme="majorBidi"/>
      <w:noProof/>
      <w:color w:val="1F3763" w:themeColor="accent1" w:themeShade="7F"/>
      <w:sz w:val="24"/>
      <w:szCs w:val="24"/>
      <w:lang w:val="en-PH"/>
    </w:rPr>
  </w:style>
  <w:style w:type="paragraph" w:styleId="Header">
    <w:name w:val="header"/>
    <w:basedOn w:val="Normal"/>
    <w:link w:val="HeaderChar"/>
    <w:uiPriority w:val="99"/>
    <w:unhideWhenUsed/>
    <w:rsid w:val="00AB42AB"/>
    <w:pPr>
      <w:tabs>
        <w:tab w:val="center" w:pos="4680"/>
        <w:tab w:val="right" w:pos="9360"/>
      </w:tabs>
    </w:pPr>
  </w:style>
  <w:style w:type="character" w:customStyle="1" w:styleId="HeaderChar">
    <w:name w:val="Header Char"/>
    <w:basedOn w:val="DefaultParagraphFont"/>
    <w:link w:val="Header"/>
    <w:uiPriority w:val="99"/>
    <w:rsid w:val="00AB42AB"/>
    <w:rPr>
      <w:noProof/>
      <w:lang w:val="en-PH"/>
    </w:rPr>
  </w:style>
  <w:style w:type="paragraph" w:styleId="Footer">
    <w:name w:val="footer"/>
    <w:basedOn w:val="Normal"/>
    <w:link w:val="FooterChar"/>
    <w:uiPriority w:val="99"/>
    <w:unhideWhenUsed/>
    <w:rsid w:val="00AB42AB"/>
    <w:pPr>
      <w:tabs>
        <w:tab w:val="center" w:pos="4680"/>
        <w:tab w:val="right" w:pos="9360"/>
      </w:tabs>
    </w:pPr>
  </w:style>
  <w:style w:type="character" w:customStyle="1" w:styleId="FooterChar">
    <w:name w:val="Footer Char"/>
    <w:basedOn w:val="DefaultParagraphFont"/>
    <w:link w:val="Footer"/>
    <w:uiPriority w:val="99"/>
    <w:rsid w:val="00AB42AB"/>
    <w:rPr>
      <w:noProof/>
      <w:lang w:val="en-PH"/>
    </w:rPr>
  </w:style>
  <w:style w:type="paragraph" w:styleId="ListParagraph">
    <w:name w:val="List Paragraph"/>
    <w:basedOn w:val="Normal"/>
    <w:uiPriority w:val="34"/>
    <w:qFormat/>
    <w:rsid w:val="00BF1D20"/>
    <w:pPr>
      <w:ind w:left="720"/>
      <w:contextualSpacing/>
    </w:pPr>
  </w:style>
  <w:style w:type="character" w:styleId="UnresolvedMention">
    <w:name w:val="Unresolved Mention"/>
    <w:basedOn w:val="DefaultParagraphFont"/>
    <w:uiPriority w:val="99"/>
    <w:semiHidden/>
    <w:unhideWhenUsed/>
    <w:rsid w:val="00D731CF"/>
    <w:rPr>
      <w:color w:val="605E5C"/>
      <w:shd w:val="clear" w:color="auto" w:fill="E1DFDD"/>
    </w:rPr>
  </w:style>
  <w:style w:type="table" w:styleId="TableGrid">
    <w:name w:val="Table Grid"/>
    <w:basedOn w:val="TableNormal"/>
    <w:uiPriority w:val="39"/>
    <w:rsid w:val="007A7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919A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1219CB"/>
    <w:rPr>
      <w:color w:val="954F72" w:themeColor="followedHyperlink"/>
      <w:u w:val="single"/>
    </w:rPr>
  </w:style>
  <w:style w:type="paragraph" w:customStyle="1" w:styleId="code">
    <w:name w:val="#code"/>
    <w:basedOn w:val="Normal"/>
    <w:link w:val="codeChar"/>
    <w:qFormat/>
    <w:rsid w:val="004E59A1"/>
    <w:pPr>
      <w:shd w:val="clear" w:color="auto" w:fill="F2F2F2" w:themeFill="background1" w:themeFillShade="F2"/>
    </w:pPr>
    <w:rPr>
      <w:rFonts w:ascii="Consolas" w:hAnsi="Consolas"/>
      <w:noProof/>
      <w:sz w:val="18"/>
      <w:szCs w:val="18"/>
    </w:rPr>
  </w:style>
  <w:style w:type="character" w:customStyle="1" w:styleId="codeChar">
    <w:name w:val="#code Char"/>
    <w:basedOn w:val="DefaultParagraphFont"/>
    <w:link w:val="code"/>
    <w:rsid w:val="004E59A1"/>
    <w:rPr>
      <w:rFonts w:ascii="Consolas" w:eastAsia="Times New Roman" w:hAnsi="Consolas" w:cs="Times New Roman"/>
      <w:noProof/>
      <w:kern w:val="0"/>
      <w:sz w:val="18"/>
      <w:szCs w:val="18"/>
      <w:shd w:val="clear" w:color="auto" w:fill="F2F2F2" w:themeFill="background1" w:themeFillShade="F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2842">
      <w:bodyDiv w:val="1"/>
      <w:marLeft w:val="0"/>
      <w:marRight w:val="0"/>
      <w:marTop w:val="0"/>
      <w:marBottom w:val="0"/>
      <w:divBdr>
        <w:top w:val="none" w:sz="0" w:space="0" w:color="auto"/>
        <w:left w:val="none" w:sz="0" w:space="0" w:color="auto"/>
        <w:bottom w:val="none" w:sz="0" w:space="0" w:color="auto"/>
        <w:right w:val="none" w:sz="0" w:space="0" w:color="auto"/>
      </w:divBdr>
      <w:divsChild>
        <w:div w:id="1616330770">
          <w:marLeft w:val="0"/>
          <w:marRight w:val="0"/>
          <w:marTop w:val="0"/>
          <w:marBottom w:val="0"/>
          <w:divBdr>
            <w:top w:val="none" w:sz="0" w:space="0" w:color="auto"/>
            <w:left w:val="none" w:sz="0" w:space="0" w:color="auto"/>
            <w:bottom w:val="none" w:sz="0" w:space="0" w:color="auto"/>
            <w:right w:val="none" w:sz="0" w:space="0" w:color="auto"/>
          </w:divBdr>
          <w:divsChild>
            <w:div w:id="425078184">
              <w:marLeft w:val="0"/>
              <w:marRight w:val="0"/>
              <w:marTop w:val="0"/>
              <w:marBottom w:val="0"/>
              <w:divBdr>
                <w:top w:val="none" w:sz="0" w:space="0" w:color="auto"/>
                <w:left w:val="none" w:sz="0" w:space="0" w:color="auto"/>
                <w:bottom w:val="none" w:sz="0" w:space="0" w:color="auto"/>
                <w:right w:val="none" w:sz="0" w:space="0" w:color="auto"/>
              </w:divBdr>
            </w:div>
            <w:div w:id="236599060">
              <w:marLeft w:val="0"/>
              <w:marRight w:val="0"/>
              <w:marTop w:val="0"/>
              <w:marBottom w:val="0"/>
              <w:divBdr>
                <w:top w:val="none" w:sz="0" w:space="0" w:color="auto"/>
                <w:left w:val="none" w:sz="0" w:space="0" w:color="auto"/>
                <w:bottom w:val="none" w:sz="0" w:space="0" w:color="auto"/>
                <w:right w:val="none" w:sz="0" w:space="0" w:color="auto"/>
              </w:divBdr>
            </w:div>
            <w:div w:id="362873052">
              <w:marLeft w:val="0"/>
              <w:marRight w:val="0"/>
              <w:marTop w:val="0"/>
              <w:marBottom w:val="0"/>
              <w:divBdr>
                <w:top w:val="none" w:sz="0" w:space="0" w:color="auto"/>
                <w:left w:val="none" w:sz="0" w:space="0" w:color="auto"/>
                <w:bottom w:val="none" w:sz="0" w:space="0" w:color="auto"/>
                <w:right w:val="none" w:sz="0" w:space="0" w:color="auto"/>
              </w:divBdr>
            </w:div>
            <w:div w:id="253369851">
              <w:marLeft w:val="0"/>
              <w:marRight w:val="0"/>
              <w:marTop w:val="0"/>
              <w:marBottom w:val="0"/>
              <w:divBdr>
                <w:top w:val="none" w:sz="0" w:space="0" w:color="auto"/>
                <w:left w:val="none" w:sz="0" w:space="0" w:color="auto"/>
                <w:bottom w:val="none" w:sz="0" w:space="0" w:color="auto"/>
                <w:right w:val="none" w:sz="0" w:space="0" w:color="auto"/>
              </w:divBdr>
            </w:div>
            <w:div w:id="1038317768">
              <w:marLeft w:val="0"/>
              <w:marRight w:val="0"/>
              <w:marTop w:val="0"/>
              <w:marBottom w:val="0"/>
              <w:divBdr>
                <w:top w:val="none" w:sz="0" w:space="0" w:color="auto"/>
                <w:left w:val="none" w:sz="0" w:space="0" w:color="auto"/>
                <w:bottom w:val="none" w:sz="0" w:space="0" w:color="auto"/>
                <w:right w:val="none" w:sz="0" w:space="0" w:color="auto"/>
              </w:divBdr>
            </w:div>
            <w:div w:id="1011177297">
              <w:marLeft w:val="0"/>
              <w:marRight w:val="0"/>
              <w:marTop w:val="0"/>
              <w:marBottom w:val="0"/>
              <w:divBdr>
                <w:top w:val="none" w:sz="0" w:space="0" w:color="auto"/>
                <w:left w:val="none" w:sz="0" w:space="0" w:color="auto"/>
                <w:bottom w:val="none" w:sz="0" w:space="0" w:color="auto"/>
                <w:right w:val="none" w:sz="0" w:space="0" w:color="auto"/>
              </w:divBdr>
            </w:div>
            <w:div w:id="1426877327">
              <w:marLeft w:val="0"/>
              <w:marRight w:val="0"/>
              <w:marTop w:val="0"/>
              <w:marBottom w:val="0"/>
              <w:divBdr>
                <w:top w:val="none" w:sz="0" w:space="0" w:color="auto"/>
                <w:left w:val="none" w:sz="0" w:space="0" w:color="auto"/>
                <w:bottom w:val="none" w:sz="0" w:space="0" w:color="auto"/>
                <w:right w:val="none" w:sz="0" w:space="0" w:color="auto"/>
              </w:divBdr>
            </w:div>
            <w:div w:id="2024820889">
              <w:marLeft w:val="0"/>
              <w:marRight w:val="0"/>
              <w:marTop w:val="0"/>
              <w:marBottom w:val="0"/>
              <w:divBdr>
                <w:top w:val="none" w:sz="0" w:space="0" w:color="auto"/>
                <w:left w:val="none" w:sz="0" w:space="0" w:color="auto"/>
                <w:bottom w:val="none" w:sz="0" w:space="0" w:color="auto"/>
                <w:right w:val="none" w:sz="0" w:space="0" w:color="auto"/>
              </w:divBdr>
            </w:div>
            <w:div w:id="583148713">
              <w:marLeft w:val="0"/>
              <w:marRight w:val="0"/>
              <w:marTop w:val="0"/>
              <w:marBottom w:val="0"/>
              <w:divBdr>
                <w:top w:val="none" w:sz="0" w:space="0" w:color="auto"/>
                <w:left w:val="none" w:sz="0" w:space="0" w:color="auto"/>
                <w:bottom w:val="none" w:sz="0" w:space="0" w:color="auto"/>
                <w:right w:val="none" w:sz="0" w:space="0" w:color="auto"/>
              </w:divBdr>
            </w:div>
            <w:div w:id="55395508">
              <w:marLeft w:val="0"/>
              <w:marRight w:val="0"/>
              <w:marTop w:val="0"/>
              <w:marBottom w:val="0"/>
              <w:divBdr>
                <w:top w:val="none" w:sz="0" w:space="0" w:color="auto"/>
                <w:left w:val="none" w:sz="0" w:space="0" w:color="auto"/>
                <w:bottom w:val="none" w:sz="0" w:space="0" w:color="auto"/>
                <w:right w:val="none" w:sz="0" w:space="0" w:color="auto"/>
              </w:divBdr>
            </w:div>
            <w:div w:id="1523787062">
              <w:marLeft w:val="0"/>
              <w:marRight w:val="0"/>
              <w:marTop w:val="0"/>
              <w:marBottom w:val="0"/>
              <w:divBdr>
                <w:top w:val="none" w:sz="0" w:space="0" w:color="auto"/>
                <w:left w:val="none" w:sz="0" w:space="0" w:color="auto"/>
                <w:bottom w:val="none" w:sz="0" w:space="0" w:color="auto"/>
                <w:right w:val="none" w:sz="0" w:space="0" w:color="auto"/>
              </w:divBdr>
            </w:div>
            <w:div w:id="329063317">
              <w:marLeft w:val="0"/>
              <w:marRight w:val="0"/>
              <w:marTop w:val="0"/>
              <w:marBottom w:val="0"/>
              <w:divBdr>
                <w:top w:val="none" w:sz="0" w:space="0" w:color="auto"/>
                <w:left w:val="none" w:sz="0" w:space="0" w:color="auto"/>
                <w:bottom w:val="none" w:sz="0" w:space="0" w:color="auto"/>
                <w:right w:val="none" w:sz="0" w:space="0" w:color="auto"/>
              </w:divBdr>
            </w:div>
            <w:div w:id="719134114">
              <w:marLeft w:val="0"/>
              <w:marRight w:val="0"/>
              <w:marTop w:val="0"/>
              <w:marBottom w:val="0"/>
              <w:divBdr>
                <w:top w:val="none" w:sz="0" w:space="0" w:color="auto"/>
                <w:left w:val="none" w:sz="0" w:space="0" w:color="auto"/>
                <w:bottom w:val="none" w:sz="0" w:space="0" w:color="auto"/>
                <w:right w:val="none" w:sz="0" w:space="0" w:color="auto"/>
              </w:divBdr>
            </w:div>
            <w:div w:id="1627201839">
              <w:marLeft w:val="0"/>
              <w:marRight w:val="0"/>
              <w:marTop w:val="0"/>
              <w:marBottom w:val="0"/>
              <w:divBdr>
                <w:top w:val="none" w:sz="0" w:space="0" w:color="auto"/>
                <w:left w:val="none" w:sz="0" w:space="0" w:color="auto"/>
                <w:bottom w:val="none" w:sz="0" w:space="0" w:color="auto"/>
                <w:right w:val="none" w:sz="0" w:space="0" w:color="auto"/>
              </w:divBdr>
            </w:div>
            <w:div w:id="495653677">
              <w:marLeft w:val="0"/>
              <w:marRight w:val="0"/>
              <w:marTop w:val="0"/>
              <w:marBottom w:val="0"/>
              <w:divBdr>
                <w:top w:val="none" w:sz="0" w:space="0" w:color="auto"/>
                <w:left w:val="none" w:sz="0" w:space="0" w:color="auto"/>
                <w:bottom w:val="none" w:sz="0" w:space="0" w:color="auto"/>
                <w:right w:val="none" w:sz="0" w:space="0" w:color="auto"/>
              </w:divBdr>
            </w:div>
            <w:div w:id="1072118195">
              <w:marLeft w:val="0"/>
              <w:marRight w:val="0"/>
              <w:marTop w:val="0"/>
              <w:marBottom w:val="0"/>
              <w:divBdr>
                <w:top w:val="none" w:sz="0" w:space="0" w:color="auto"/>
                <w:left w:val="none" w:sz="0" w:space="0" w:color="auto"/>
                <w:bottom w:val="none" w:sz="0" w:space="0" w:color="auto"/>
                <w:right w:val="none" w:sz="0" w:space="0" w:color="auto"/>
              </w:divBdr>
            </w:div>
            <w:div w:id="814831412">
              <w:marLeft w:val="0"/>
              <w:marRight w:val="0"/>
              <w:marTop w:val="0"/>
              <w:marBottom w:val="0"/>
              <w:divBdr>
                <w:top w:val="none" w:sz="0" w:space="0" w:color="auto"/>
                <w:left w:val="none" w:sz="0" w:space="0" w:color="auto"/>
                <w:bottom w:val="none" w:sz="0" w:space="0" w:color="auto"/>
                <w:right w:val="none" w:sz="0" w:space="0" w:color="auto"/>
              </w:divBdr>
            </w:div>
            <w:div w:id="395318183">
              <w:marLeft w:val="0"/>
              <w:marRight w:val="0"/>
              <w:marTop w:val="0"/>
              <w:marBottom w:val="0"/>
              <w:divBdr>
                <w:top w:val="none" w:sz="0" w:space="0" w:color="auto"/>
                <w:left w:val="none" w:sz="0" w:space="0" w:color="auto"/>
                <w:bottom w:val="none" w:sz="0" w:space="0" w:color="auto"/>
                <w:right w:val="none" w:sz="0" w:space="0" w:color="auto"/>
              </w:divBdr>
            </w:div>
            <w:div w:id="1863208479">
              <w:marLeft w:val="0"/>
              <w:marRight w:val="0"/>
              <w:marTop w:val="0"/>
              <w:marBottom w:val="0"/>
              <w:divBdr>
                <w:top w:val="none" w:sz="0" w:space="0" w:color="auto"/>
                <w:left w:val="none" w:sz="0" w:space="0" w:color="auto"/>
                <w:bottom w:val="none" w:sz="0" w:space="0" w:color="auto"/>
                <w:right w:val="none" w:sz="0" w:space="0" w:color="auto"/>
              </w:divBdr>
            </w:div>
            <w:div w:id="588925622">
              <w:marLeft w:val="0"/>
              <w:marRight w:val="0"/>
              <w:marTop w:val="0"/>
              <w:marBottom w:val="0"/>
              <w:divBdr>
                <w:top w:val="none" w:sz="0" w:space="0" w:color="auto"/>
                <w:left w:val="none" w:sz="0" w:space="0" w:color="auto"/>
                <w:bottom w:val="none" w:sz="0" w:space="0" w:color="auto"/>
                <w:right w:val="none" w:sz="0" w:space="0" w:color="auto"/>
              </w:divBdr>
            </w:div>
            <w:div w:id="862859814">
              <w:marLeft w:val="0"/>
              <w:marRight w:val="0"/>
              <w:marTop w:val="0"/>
              <w:marBottom w:val="0"/>
              <w:divBdr>
                <w:top w:val="none" w:sz="0" w:space="0" w:color="auto"/>
                <w:left w:val="none" w:sz="0" w:space="0" w:color="auto"/>
                <w:bottom w:val="none" w:sz="0" w:space="0" w:color="auto"/>
                <w:right w:val="none" w:sz="0" w:space="0" w:color="auto"/>
              </w:divBdr>
            </w:div>
            <w:div w:id="2324737">
              <w:marLeft w:val="0"/>
              <w:marRight w:val="0"/>
              <w:marTop w:val="0"/>
              <w:marBottom w:val="0"/>
              <w:divBdr>
                <w:top w:val="none" w:sz="0" w:space="0" w:color="auto"/>
                <w:left w:val="none" w:sz="0" w:space="0" w:color="auto"/>
                <w:bottom w:val="none" w:sz="0" w:space="0" w:color="auto"/>
                <w:right w:val="none" w:sz="0" w:space="0" w:color="auto"/>
              </w:divBdr>
            </w:div>
            <w:div w:id="1229877535">
              <w:marLeft w:val="0"/>
              <w:marRight w:val="0"/>
              <w:marTop w:val="0"/>
              <w:marBottom w:val="0"/>
              <w:divBdr>
                <w:top w:val="none" w:sz="0" w:space="0" w:color="auto"/>
                <w:left w:val="none" w:sz="0" w:space="0" w:color="auto"/>
                <w:bottom w:val="none" w:sz="0" w:space="0" w:color="auto"/>
                <w:right w:val="none" w:sz="0" w:space="0" w:color="auto"/>
              </w:divBdr>
            </w:div>
            <w:div w:id="1479372658">
              <w:marLeft w:val="0"/>
              <w:marRight w:val="0"/>
              <w:marTop w:val="0"/>
              <w:marBottom w:val="0"/>
              <w:divBdr>
                <w:top w:val="none" w:sz="0" w:space="0" w:color="auto"/>
                <w:left w:val="none" w:sz="0" w:space="0" w:color="auto"/>
                <w:bottom w:val="none" w:sz="0" w:space="0" w:color="auto"/>
                <w:right w:val="none" w:sz="0" w:space="0" w:color="auto"/>
              </w:divBdr>
            </w:div>
            <w:div w:id="311447429">
              <w:marLeft w:val="0"/>
              <w:marRight w:val="0"/>
              <w:marTop w:val="0"/>
              <w:marBottom w:val="0"/>
              <w:divBdr>
                <w:top w:val="none" w:sz="0" w:space="0" w:color="auto"/>
                <w:left w:val="none" w:sz="0" w:space="0" w:color="auto"/>
                <w:bottom w:val="none" w:sz="0" w:space="0" w:color="auto"/>
                <w:right w:val="none" w:sz="0" w:space="0" w:color="auto"/>
              </w:divBdr>
            </w:div>
            <w:div w:id="1186360815">
              <w:marLeft w:val="0"/>
              <w:marRight w:val="0"/>
              <w:marTop w:val="0"/>
              <w:marBottom w:val="0"/>
              <w:divBdr>
                <w:top w:val="none" w:sz="0" w:space="0" w:color="auto"/>
                <w:left w:val="none" w:sz="0" w:space="0" w:color="auto"/>
                <w:bottom w:val="none" w:sz="0" w:space="0" w:color="auto"/>
                <w:right w:val="none" w:sz="0" w:space="0" w:color="auto"/>
              </w:divBdr>
            </w:div>
            <w:div w:id="29107928">
              <w:marLeft w:val="0"/>
              <w:marRight w:val="0"/>
              <w:marTop w:val="0"/>
              <w:marBottom w:val="0"/>
              <w:divBdr>
                <w:top w:val="none" w:sz="0" w:space="0" w:color="auto"/>
                <w:left w:val="none" w:sz="0" w:space="0" w:color="auto"/>
                <w:bottom w:val="none" w:sz="0" w:space="0" w:color="auto"/>
                <w:right w:val="none" w:sz="0" w:space="0" w:color="auto"/>
              </w:divBdr>
            </w:div>
            <w:div w:id="1248618638">
              <w:marLeft w:val="0"/>
              <w:marRight w:val="0"/>
              <w:marTop w:val="0"/>
              <w:marBottom w:val="0"/>
              <w:divBdr>
                <w:top w:val="none" w:sz="0" w:space="0" w:color="auto"/>
                <w:left w:val="none" w:sz="0" w:space="0" w:color="auto"/>
                <w:bottom w:val="none" w:sz="0" w:space="0" w:color="auto"/>
                <w:right w:val="none" w:sz="0" w:space="0" w:color="auto"/>
              </w:divBdr>
            </w:div>
            <w:div w:id="845024120">
              <w:marLeft w:val="0"/>
              <w:marRight w:val="0"/>
              <w:marTop w:val="0"/>
              <w:marBottom w:val="0"/>
              <w:divBdr>
                <w:top w:val="none" w:sz="0" w:space="0" w:color="auto"/>
                <w:left w:val="none" w:sz="0" w:space="0" w:color="auto"/>
                <w:bottom w:val="none" w:sz="0" w:space="0" w:color="auto"/>
                <w:right w:val="none" w:sz="0" w:space="0" w:color="auto"/>
              </w:divBdr>
            </w:div>
            <w:div w:id="1993480120">
              <w:marLeft w:val="0"/>
              <w:marRight w:val="0"/>
              <w:marTop w:val="0"/>
              <w:marBottom w:val="0"/>
              <w:divBdr>
                <w:top w:val="none" w:sz="0" w:space="0" w:color="auto"/>
                <w:left w:val="none" w:sz="0" w:space="0" w:color="auto"/>
                <w:bottom w:val="none" w:sz="0" w:space="0" w:color="auto"/>
                <w:right w:val="none" w:sz="0" w:space="0" w:color="auto"/>
              </w:divBdr>
            </w:div>
            <w:div w:id="126823604">
              <w:marLeft w:val="0"/>
              <w:marRight w:val="0"/>
              <w:marTop w:val="0"/>
              <w:marBottom w:val="0"/>
              <w:divBdr>
                <w:top w:val="none" w:sz="0" w:space="0" w:color="auto"/>
                <w:left w:val="none" w:sz="0" w:space="0" w:color="auto"/>
                <w:bottom w:val="none" w:sz="0" w:space="0" w:color="auto"/>
                <w:right w:val="none" w:sz="0" w:space="0" w:color="auto"/>
              </w:divBdr>
            </w:div>
            <w:div w:id="141892353">
              <w:marLeft w:val="0"/>
              <w:marRight w:val="0"/>
              <w:marTop w:val="0"/>
              <w:marBottom w:val="0"/>
              <w:divBdr>
                <w:top w:val="none" w:sz="0" w:space="0" w:color="auto"/>
                <w:left w:val="none" w:sz="0" w:space="0" w:color="auto"/>
                <w:bottom w:val="none" w:sz="0" w:space="0" w:color="auto"/>
                <w:right w:val="none" w:sz="0" w:space="0" w:color="auto"/>
              </w:divBdr>
            </w:div>
            <w:div w:id="19399809">
              <w:marLeft w:val="0"/>
              <w:marRight w:val="0"/>
              <w:marTop w:val="0"/>
              <w:marBottom w:val="0"/>
              <w:divBdr>
                <w:top w:val="none" w:sz="0" w:space="0" w:color="auto"/>
                <w:left w:val="none" w:sz="0" w:space="0" w:color="auto"/>
                <w:bottom w:val="none" w:sz="0" w:space="0" w:color="auto"/>
                <w:right w:val="none" w:sz="0" w:space="0" w:color="auto"/>
              </w:divBdr>
            </w:div>
            <w:div w:id="1177034682">
              <w:marLeft w:val="0"/>
              <w:marRight w:val="0"/>
              <w:marTop w:val="0"/>
              <w:marBottom w:val="0"/>
              <w:divBdr>
                <w:top w:val="none" w:sz="0" w:space="0" w:color="auto"/>
                <w:left w:val="none" w:sz="0" w:space="0" w:color="auto"/>
                <w:bottom w:val="none" w:sz="0" w:space="0" w:color="auto"/>
                <w:right w:val="none" w:sz="0" w:space="0" w:color="auto"/>
              </w:divBdr>
            </w:div>
            <w:div w:id="68232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59061">
      <w:bodyDiv w:val="1"/>
      <w:marLeft w:val="0"/>
      <w:marRight w:val="0"/>
      <w:marTop w:val="0"/>
      <w:marBottom w:val="0"/>
      <w:divBdr>
        <w:top w:val="none" w:sz="0" w:space="0" w:color="auto"/>
        <w:left w:val="none" w:sz="0" w:space="0" w:color="auto"/>
        <w:bottom w:val="none" w:sz="0" w:space="0" w:color="auto"/>
        <w:right w:val="none" w:sz="0" w:space="0" w:color="auto"/>
      </w:divBdr>
    </w:div>
    <w:div w:id="154149168">
      <w:bodyDiv w:val="1"/>
      <w:marLeft w:val="0"/>
      <w:marRight w:val="0"/>
      <w:marTop w:val="0"/>
      <w:marBottom w:val="0"/>
      <w:divBdr>
        <w:top w:val="none" w:sz="0" w:space="0" w:color="auto"/>
        <w:left w:val="none" w:sz="0" w:space="0" w:color="auto"/>
        <w:bottom w:val="none" w:sz="0" w:space="0" w:color="auto"/>
        <w:right w:val="none" w:sz="0" w:space="0" w:color="auto"/>
      </w:divBdr>
      <w:divsChild>
        <w:div w:id="827131754">
          <w:marLeft w:val="0"/>
          <w:marRight w:val="0"/>
          <w:marTop w:val="0"/>
          <w:marBottom w:val="0"/>
          <w:divBdr>
            <w:top w:val="none" w:sz="0" w:space="0" w:color="auto"/>
            <w:left w:val="none" w:sz="0" w:space="0" w:color="auto"/>
            <w:bottom w:val="none" w:sz="0" w:space="0" w:color="auto"/>
            <w:right w:val="none" w:sz="0" w:space="0" w:color="auto"/>
          </w:divBdr>
          <w:divsChild>
            <w:div w:id="1827816097">
              <w:marLeft w:val="0"/>
              <w:marRight w:val="0"/>
              <w:marTop w:val="0"/>
              <w:marBottom w:val="0"/>
              <w:divBdr>
                <w:top w:val="none" w:sz="0" w:space="0" w:color="auto"/>
                <w:left w:val="none" w:sz="0" w:space="0" w:color="auto"/>
                <w:bottom w:val="none" w:sz="0" w:space="0" w:color="auto"/>
                <w:right w:val="none" w:sz="0" w:space="0" w:color="auto"/>
              </w:divBdr>
            </w:div>
            <w:div w:id="1037194167">
              <w:marLeft w:val="0"/>
              <w:marRight w:val="0"/>
              <w:marTop w:val="0"/>
              <w:marBottom w:val="0"/>
              <w:divBdr>
                <w:top w:val="none" w:sz="0" w:space="0" w:color="auto"/>
                <w:left w:val="none" w:sz="0" w:space="0" w:color="auto"/>
                <w:bottom w:val="none" w:sz="0" w:space="0" w:color="auto"/>
                <w:right w:val="none" w:sz="0" w:space="0" w:color="auto"/>
              </w:divBdr>
            </w:div>
            <w:div w:id="1070928834">
              <w:marLeft w:val="0"/>
              <w:marRight w:val="0"/>
              <w:marTop w:val="0"/>
              <w:marBottom w:val="0"/>
              <w:divBdr>
                <w:top w:val="none" w:sz="0" w:space="0" w:color="auto"/>
                <w:left w:val="none" w:sz="0" w:space="0" w:color="auto"/>
                <w:bottom w:val="none" w:sz="0" w:space="0" w:color="auto"/>
                <w:right w:val="none" w:sz="0" w:space="0" w:color="auto"/>
              </w:divBdr>
            </w:div>
            <w:div w:id="360597108">
              <w:marLeft w:val="0"/>
              <w:marRight w:val="0"/>
              <w:marTop w:val="0"/>
              <w:marBottom w:val="0"/>
              <w:divBdr>
                <w:top w:val="none" w:sz="0" w:space="0" w:color="auto"/>
                <w:left w:val="none" w:sz="0" w:space="0" w:color="auto"/>
                <w:bottom w:val="none" w:sz="0" w:space="0" w:color="auto"/>
                <w:right w:val="none" w:sz="0" w:space="0" w:color="auto"/>
              </w:divBdr>
            </w:div>
            <w:div w:id="1775175509">
              <w:marLeft w:val="0"/>
              <w:marRight w:val="0"/>
              <w:marTop w:val="0"/>
              <w:marBottom w:val="0"/>
              <w:divBdr>
                <w:top w:val="none" w:sz="0" w:space="0" w:color="auto"/>
                <w:left w:val="none" w:sz="0" w:space="0" w:color="auto"/>
                <w:bottom w:val="none" w:sz="0" w:space="0" w:color="auto"/>
                <w:right w:val="none" w:sz="0" w:space="0" w:color="auto"/>
              </w:divBdr>
            </w:div>
            <w:div w:id="1590308155">
              <w:marLeft w:val="0"/>
              <w:marRight w:val="0"/>
              <w:marTop w:val="0"/>
              <w:marBottom w:val="0"/>
              <w:divBdr>
                <w:top w:val="none" w:sz="0" w:space="0" w:color="auto"/>
                <w:left w:val="none" w:sz="0" w:space="0" w:color="auto"/>
                <w:bottom w:val="none" w:sz="0" w:space="0" w:color="auto"/>
                <w:right w:val="none" w:sz="0" w:space="0" w:color="auto"/>
              </w:divBdr>
            </w:div>
            <w:div w:id="894700408">
              <w:marLeft w:val="0"/>
              <w:marRight w:val="0"/>
              <w:marTop w:val="0"/>
              <w:marBottom w:val="0"/>
              <w:divBdr>
                <w:top w:val="none" w:sz="0" w:space="0" w:color="auto"/>
                <w:left w:val="none" w:sz="0" w:space="0" w:color="auto"/>
                <w:bottom w:val="none" w:sz="0" w:space="0" w:color="auto"/>
                <w:right w:val="none" w:sz="0" w:space="0" w:color="auto"/>
              </w:divBdr>
            </w:div>
            <w:div w:id="419717410">
              <w:marLeft w:val="0"/>
              <w:marRight w:val="0"/>
              <w:marTop w:val="0"/>
              <w:marBottom w:val="0"/>
              <w:divBdr>
                <w:top w:val="none" w:sz="0" w:space="0" w:color="auto"/>
                <w:left w:val="none" w:sz="0" w:space="0" w:color="auto"/>
                <w:bottom w:val="none" w:sz="0" w:space="0" w:color="auto"/>
                <w:right w:val="none" w:sz="0" w:space="0" w:color="auto"/>
              </w:divBdr>
            </w:div>
            <w:div w:id="70274067">
              <w:marLeft w:val="0"/>
              <w:marRight w:val="0"/>
              <w:marTop w:val="0"/>
              <w:marBottom w:val="0"/>
              <w:divBdr>
                <w:top w:val="none" w:sz="0" w:space="0" w:color="auto"/>
                <w:left w:val="none" w:sz="0" w:space="0" w:color="auto"/>
                <w:bottom w:val="none" w:sz="0" w:space="0" w:color="auto"/>
                <w:right w:val="none" w:sz="0" w:space="0" w:color="auto"/>
              </w:divBdr>
            </w:div>
            <w:div w:id="38044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10039">
      <w:bodyDiv w:val="1"/>
      <w:marLeft w:val="0"/>
      <w:marRight w:val="0"/>
      <w:marTop w:val="0"/>
      <w:marBottom w:val="0"/>
      <w:divBdr>
        <w:top w:val="none" w:sz="0" w:space="0" w:color="auto"/>
        <w:left w:val="none" w:sz="0" w:space="0" w:color="auto"/>
        <w:bottom w:val="none" w:sz="0" w:space="0" w:color="auto"/>
        <w:right w:val="none" w:sz="0" w:space="0" w:color="auto"/>
      </w:divBdr>
      <w:divsChild>
        <w:div w:id="482897458">
          <w:marLeft w:val="0"/>
          <w:marRight w:val="0"/>
          <w:marTop w:val="0"/>
          <w:marBottom w:val="0"/>
          <w:divBdr>
            <w:top w:val="none" w:sz="0" w:space="0" w:color="auto"/>
            <w:left w:val="none" w:sz="0" w:space="0" w:color="auto"/>
            <w:bottom w:val="none" w:sz="0" w:space="0" w:color="auto"/>
            <w:right w:val="none" w:sz="0" w:space="0" w:color="auto"/>
          </w:divBdr>
          <w:divsChild>
            <w:div w:id="430586290">
              <w:marLeft w:val="0"/>
              <w:marRight w:val="0"/>
              <w:marTop w:val="0"/>
              <w:marBottom w:val="0"/>
              <w:divBdr>
                <w:top w:val="none" w:sz="0" w:space="0" w:color="auto"/>
                <w:left w:val="none" w:sz="0" w:space="0" w:color="auto"/>
                <w:bottom w:val="none" w:sz="0" w:space="0" w:color="auto"/>
                <w:right w:val="none" w:sz="0" w:space="0" w:color="auto"/>
              </w:divBdr>
            </w:div>
            <w:div w:id="47152971">
              <w:marLeft w:val="0"/>
              <w:marRight w:val="0"/>
              <w:marTop w:val="0"/>
              <w:marBottom w:val="0"/>
              <w:divBdr>
                <w:top w:val="none" w:sz="0" w:space="0" w:color="auto"/>
                <w:left w:val="none" w:sz="0" w:space="0" w:color="auto"/>
                <w:bottom w:val="none" w:sz="0" w:space="0" w:color="auto"/>
                <w:right w:val="none" w:sz="0" w:space="0" w:color="auto"/>
              </w:divBdr>
            </w:div>
            <w:div w:id="93941296">
              <w:marLeft w:val="0"/>
              <w:marRight w:val="0"/>
              <w:marTop w:val="0"/>
              <w:marBottom w:val="0"/>
              <w:divBdr>
                <w:top w:val="none" w:sz="0" w:space="0" w:color="auto"/>
                <w:left w:val="none" w:sz="0" w:space="0" w:color="auto"/>
                <w:bottom w:val="none" w:sz="0" w:space="0" w:color="auto"/>
                <w:right w:val="none" w:sz="0" w:space="0" w:color="auto"/>
              </w:divBdr>
            </w:div>
            <w:div w:id="1085609931">
              <w:marLeft w:val="0"/>
              <w:marRight w:val="0"/>
              <w:marTop w:val="0"/>
              <w:marBottom w:val="0"/>
              <w:divBdr>
                <w:top w:val="none" w:sz="0" w:space="0" w:color="auto"/>
                <w:left w:val="none" w:sz="0" w:space="0" w:color="auto"/>
                <w:bottom w:val="none" w:sz="0" w:space="0" w:color="auto"/>
                <w:right w:val="none" w:sz="0" w:space="0" w:color="auto"/>
              </w:divBdr>
            </w:div>
            <w:div w:id="1150057587">
              <w:marLeft w:val="0"/>
              <w:marRight w:val="0"/>
              <w:marTop w:val="0"/>
              <w:marBottom w:val="0"/>
              <w:divBdr>
                <w:top w:val="none" w:sz="0" w:space="0" w:color="auto"/>
                <w:left w:val="none" w:sz="0" w:space="0" w:color="auto"/>
                <w:bottom w:val="none" w:sz="0" w:space="0" w:color="auto"/>
                <w:right w:val="none" w:sz="0" w:space="0" w:color="auto"/>
              </w:divBdr>
            </w:div>
            <w:div w:id="1797674127">
              <w:marLeft w:val="0"/>
              <w:marRight w:val="0"/>
              <w:marTop w:val="0"/>
              <w:marBottom w:val="0"/>
              <w:divBdr>
                <w:top w:val="none" w:sz="0" w:space="0" w:color="auto"/>
                <w:left w:val="none" w:sz="0" w:space="0" w:color="auto"/>
                <w:bottom w:val="none" w:sz="0" w:space="0" w:color="auto"/>
                <w:right w:val="none" w:sz="0" w:space="0" w:color="auto"/>
              </w:divBdr>
            </w:div>
            <w:div w:id="80761350">
              <w:marLeft w:val="0"/>
              <w:marRight w:val="0"/>
              <w:marTop w:val="0"/>
              <w:marBottom w:val="0"/>
              <w:divBdr>
                <w:top w:val="none" w:sz="0" w:space="0" w:color="auto"/>
                <w:left w:val="none" w:sz="0" w:space="0" w:color="auto"/>
                <w:bottom w:val="none" w:sz="0" w:space="0" w:color="auto"/>
                <w:right w:val="none" w:sz="0" w:space="0" w:color="auto"/>
              </w:divBdr>
            </w:div>
            <w:div w:id="1420324741">
              <w:marLeft w:val="0"/>
              <w:marRight w:val="0"/>
              <w:marTop w:val="0"/>
              <w:marBottom w:val="0"/>
              <w:divBdr>
                <w:top w:val="none" w:sz="0" w:space="0" w:color="auto"/>
                <w:left w:val="none" w:sz="0" w:space="0" w:color="auto"/>
                <w:bottom w:val="none" w:sz="0" w:space="0" w:color="auto"/>
                <w:right w:val="none" w:sz="0" w:space="0" w:color="auto"/>
              </w:divBdr>
            </w:div>
            <w:div w:id="1512179289">
              <w:marLeft w:val="0"/>
              <w:marRight w:val="0"/>
              <w:marTop w:val="0"/>
              <w:marBottom w:val="0"/>
              <w:divBdr>
                <w:top w:val="none" w:sz="0" w:space="0" w:color="auto"/>
                <w:left w:val="none" w:sz="0" w:space="0" w:color="auto"/>
                <w:bottom w:val="none" w:sz="0" w:space="0" w:color="auto"/>
                <w:right w:val="none" w:sz="0" w:space="0" w:color="auto"/>
              </w:divBdr>
            </w:div>
            <w:div w:id="462310923">
              <w:marLeft w:val="0"/>
              <w:marRight w:val="0"/>
              <w:marTop w:val="0"/>
              <w:marBottom w:val="0"/>
              <w:divBdr>
                <w:top w:val="none" w:sz="0" w:space="0" w:color="auto"/>
                <w:left w:val="none" w:sz="0" w:space="0" w:color="auto"/>
                <w:bottom w:val="none" w:sz="0" w:space="0" w:color="auto"/>
                <w:right w:val="none" w:sz="0" w:space="0" w:color="auto"/>
              </w:divBdr>
            </w:div>
            <w:div w:id="66671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629726">
      <w:bodyDiv w:val="1"/>
      <w:marLeft w:val="0"/>
      <w:marRight w:val="0"/>
      <w:marTop w:val="0"/>
      <w:marBottom w:val="0"/>
      <w:divBdr>
        <w:top w:val="none" w:sz="0" w:space="0" w:color="auto"/>
        <w:left w:val="none" w:sz="0" w:space="0" w:color="auto"/>
        <w:bottom w:val="none" w:sz="0" w:space="0" w:color="auto"/>
        <w:right w:val="none" w:sz="0" w:space="0" w:color="auto"/>
      </w:divBdr>
    </w:div>
    <w:div w:id="346752646">
      <w:bodyDiv w:val="1"/>
      <w:marLeft w:val="0"/>
      <w:marRight w:val="0"/>
      <w:marTop w:val="0"/>
      <w:marBottom w:val="0"/>
      <w:divBdr>
        <w:top w:val="none" w:sz="0" w:space="0" w:color="auto"/>
        <w:left w:val="none" w:sz="0" w:space="0" w:color="auto"/>
        <w:bottom w:val="none" w:sz="0" w:space="0" w:color="auto"/>
        <w:right w:val="none" w:sz="0" w:space="0" w:color="auto"/>
      </w:divBdr>
    </w:div>
    <w:div w:id="377433360">
      <w:bodyDiv w:val="1"/>
      <w:marLeft w:val="0"/>
      <w:marRight w:val="0"/>
      <w:marTop w:val="0"/>
      <w:marBottom w:val="0"/>
      <w:divBdr>
        <w:top w:val="none" w:sz="0" w:space="0" w:color="auto"/>
        <w:left w:val="none" w:sz="0" w:space="0" w:color="auto"/>
        <w:bottom w:val="none" w:sz="0" w:space="0" w:color="auto"/>
        <w:right w:val="none" w:sz="0" w:space="0" w:color="auto"/>
      </w:divBdr>
      <w:divsChild>
        <w:div w:id="24793851">
          <w:marLeft w:val="0"/>
          <w:marRight w:val="0"/>
          <w:marTop w:val="0"/>
          <w:marBottom w:val="0"/>
          <w:divBdr>
            <w:top w:val="none" w:sz="0" w:space="0" w:color="auto"/>
            <w:left w:val="none" w:sz="0" w:space="0" w:color="auto"/>
            <w:bottom w:val="none" w:sz="0" w:space="0" w:color="auto"/>
            <w:right w:val="none" w:sz="0" w:space="0" w:color="auto"/>
          </w:divBdr>
          <w:divsChild>
            <w:div w:id="1253123623">
              <w:marLeft w:val="0"/>
              <w:marRight w:val="0"/>
              <w:marTop w:val="0"/>
              <w:marBottom w:val="0"/>
              <w:divBdr>
                <w:top w:val="none" w:sz="0" w:space="0" w:color="auto"/>
                <w:left w:val="none" w:sz="0" w:space="0" w:color="auto"/>
                <w:bottom w:val="none" w:sz="0" w:space="0" w:color="auto"/>
                <w:right w:val="none" w:sz="0" w:space="0" w:color="auto"/>
              </w:divBdr>
            </w:div>
            <w:div w:id="946885467">
              <w:marLeft w:val="0"/>
              <w:marRight w:val="0"/>
              <w:marTop w:val="0"/>
              <w:marBottom w:val="0"/>
              <w:divBdr>
                <w:top w:val="none" w:sz="0" w:space="0" w:color="auto"/>
                <w:left w:val="none" w:sz="0" w:space="0" w:color="auto"/>
                <w:bottom w:val="none" w:sz="0" w:space="0" w:color="auto"/>
                <w:right w:val="none" w:sz="0" w:space="0" w:color="auto"/>
              </w:divBdr>
            </w:div>
            <w:div w:id="1511482731">
              <w:marLeft w:val="0"/>
              <w:marRight w:val="0"/>
              <w:marTop w:val="0"/>
              <w:marBottom w:val="0"/>
              <w:divBdr>
                <w:top w:val="none" w:sz="0" w:space="0" w:color="auto"/>
                <w:left w:val="none" w:sz="0" w:space="0" w:color="auto"/>
                <w:bottom w:val="none" w:sz="0" w:space="0" w:color="auto"/>
                <w:right w:val="none" w:sz="0" w:space="0" w:color="auto"/>
              </w:divBdr>
            </w:div>
            <w:div w:id="1302734193">
              <w:marLeft w:val="0"/>
              <w:marRight w:val="0"/>
              <w:marTop w:val="0"/>
              <w:marBottom w:val="0"/>
              <w:divBdr>
                <w:top w:val="none" w:sz="0" w:space="0" w:color="auto"/>
                <w:left w:val="none" w:sz="0" w:space="0" w:color="auto"/>
                <w:bottom w:val="none" w:sz="0" w:space="0" w:color="auto"/>
                <w:right w:val="none" w:sz="0" w:space="0" w:color="auto"/>
              </w:divBdr>
            </w:div>
            <w:div w:id="1957566234">
              <w:marLeft w:val="0"/>
              <w:marRight w:val="0"/>
              <w:marTop w:val="0"/>
              <w:marBottom w:val="0"/>
              <w:divBdr>
                <w:top w:val="none" w:sz="0" w:space="0" w:color="auto"/>
                <w:left w:val="none" w:sz="0" w:space="0" w:color="auto"/>
                <w:bottom w:val="none" w:sz="0" w:space="0" w:color="auto"/>
                <w:right w:val="none" w:sz="0" w:space="0" w:color="auto"/>
              </w:divBdr>
            </w:div>
            <w:div w:id="1166284292">
              <w:marLeft w:val="0"/>
              <w:marRight w:val="0"/>
              <w:marTop w:val="0"/>
              <w:marBottom w:val="0"/>
              <w:divBdr>
                <w:top w:val="none" w:sz="0" w:space="0" w:color="auto"/>
                <w:left w:val="none" w:sz="0" w:space="0" w:color="auto"/>
                <w:bottom w:val="none" w:sz="0" w:space="0" w:color="auto"/>
                <w:right w:val="none" w:sz="0" w:space="0" w:color="auto"/>
              </w:divBdr>
            </w:div>
            <w:div w:id="370031807">
              <w:marLeft w:val="0"/>
              <w:marRight w:val="0"/>
              <w:marTop w:val="0"/>
              <w:marBottom w:val="0"/>
              <w:divBdr>
                <w:top w:val="none" w:sz="0" w:space="0" w:color="auto"/>
                <w:left w:val="none" w:sz="0" w:space="0" w:color="auto"/>
                <w:bottom w:val="none" w:sz="0" w:space="0" w:color="auto"/>
                <w:right w:val="none" w:sz="0" w:space="0" w:color="auto"/>
              </w:divBdr>
            </w:div>
            <w:div w:id="307129944">
              <w:marLeft w:val="0"/>
              <w:marRight w:val="0"/>
              <w:marTop w:val="0"/>
              <w:marBottom w:val="0"/>
              <w:divBdr>
                <w:top w:val="none" w:sz="0" w:space="0" w:color="auto"/>
                <w:left w:val="none" w:sz="0" w:space="0" w:color="auto"/>
                <w:bottom w:val="none" w:sz="0" w:space="0" w:color="auto"/>
                <w:right w:val="none" w:sz="0" w:space="0" w:color="auto"/>
              </w:divBdr>
            </w:div>
            <w:div w:id="1358694138">
              <w:marLeft w:val="0"/>
              <w:marRight w:val="0"/>
              <w:marTop w:val="0"/>
              <w:marBottom w:val="0"/>
              <w:divBdr>
                <w:top w:val="none" w:sz="0" w:space="0" w:color="auto"/>
                <w:left w:val="none" w:sz="0" w:space="0" w:color="auto"/>
                <w:bottom w:val="none" w:sz="0" w:space="0" w:color="auto"/>
                <w:right w:val="none" w:sz="0" w:space="0" w:color="auto"/>
              </w:divBdr>
            </w:div>
            <w:div w:id="82925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52329">
      <w:bodyDiv w:val="1"/>
      <w:marLeft w:val="0"/>
      <w:marRight w:val="0"/>
      <w:marTop w:val="0"/>
      <w:marBottom w:val="0"/>
      <w:divBdr>
        <w:top w:val="none" w:sz="0" w:space="0" w:color="auto"/>
        <w:left w:val="none" w:sz="0" w:space="0" w:color="auto"/>
        <w:bottom w:val="none" w:sz="0" w:space="0" w:color="auto"/>
        <w:right w:val="none" w:sz="0" w:space="0" w:color="auto"/>
      </w:divBdr>
      <w:divsChild>
        <w:div w:id="641471277">
          <w:marLeft w:val="0"/>
          <w:marRight w:val="0"/>
          <w:marTop w:val="0"/>
          <w:marBottom w:val="0"/>
          <w:divBdr>
            <w:top w:val="none" w:sz="0" w:space="0" w:color="auto"/>
            <w:left w:val="none" w:sz="0" w:space="0" w:color="auto"/>
            <w:bottom w:val="none" w:sz="0" w:space="0" w:color="auto"/>
            <w:right w:val="none" w:sz="0" w:space="0" w:color="auto"/>
          </w:divBdr>
          <w:divsChild>
            <w:div w:id="831726017">
              <w:marLeft w:val="0"/>
              <w:marRight w:val="0"/>
              <w:marTop w:val="0"/>
              <w:marBottom w:val="0"/>
              <w:divBdr>
                <w:top w:val="none" w:sz="0" w:space="0" w:color="auto"/>
                <w:left w:val="none" w:sz="0" w:space="0" w:color="auto"/>
                <w:bottom w:val="none" w:sz="0" w:space="0" w:color="auto"/>
                <w:right w:val="none" w:sz="0" w:space="0" w:color="auto"/>
              </w:divBdr>
            </w:div>
            <w:div w:id="21758225">
              <w:marLeft w:val="0"/>
              <w:marRight w:val="0"/>
              <w:marTop w:val="0"/>
              <w:marBottom w:val="0"/>
              <w:divBdr>
                <w:top w:val="none" w:sz="0" w:space="0" w:color="auto"/>
                <w:left w:val="none" w:sz="0" w:space="0" w:color="auto"/>
                <w:bottom w:val="none" w:sz="0" w:space="0" w:color="auto"/>
                <w:right w:val="none" w:sz="0" w:space="0" w:color="auto"/>
              </w:divBdr>
            </w:div>
            <w:div w:id="2096393905">
              <w:marLeft w:val="0"/>
              <w:marRight w:val="0"/>
              <w:marTop w:val="0"/>
              <w:marBottom w:val="0"/>
              <w:divBdr>
                <w:top w:val="none" w:sz="0" w:space="0" w:color="auto"/>
                <w:left w:val="none" w:sz="0" w:space="0" w:color="auto"/>
                <w:bottom w:val="none" w:sz="0" w:space="0" w:color="auto"/>
                <w:right w:val="none" w:sz="0" w:space="0" w:color="auto"/>
              </w:divBdr>
            </w:div>
            <w:div w:id="865753475">
              <w:marLeft w:val="0"/>
              <w:marRight w:val="0"/>
              <w:marTop w:val="0"/>
              <w:marBottom w:val="0"/>
              <w:divBdr>
                <w:top w:val="none" w:sz="0" w:space="0" w:color="auto"/>
                <w:left w:val="none" w:sz="0" w:space="0" w:color="auto"/>
                <w:bottom w:val="none" w:sz="0" w:space="0" w:color="auto"/>
                <w:right w:val="none" w:sz="0" w:space="0" w:color="auto"/>
              </w:divBdr>
            </w:div>
            <w:div w:id="210463712">
              <w:marLeft w:val="0"/>
              <w:marRight w:val="0"/>
              <w:marTop w:val="0"/>
              <w:marBottom w:val="0"/>
              <w:divBdr>
                <w:top w:val="none" w:sz="0" w:space="0" w:color="auto"/>
                <w:left w:val="none" w:sz="0" w:space="0" w:color="auto"/>
                <w:bottom w:val="none" w:sz="0" w:space="0" w:color="auto"/>
                <w:right w:val="none" w:sz="0" w:space="0" w:color="auto"/>
              </w:divBdr>
            </w:div>
            <w:div w:id="164175783">
              <w:marLeft w:val="0"/>
              <w:marRight w:val="0"/>
              <w:marTop w:val="0"/>
              <w:marBottom w:val="0"/>
              <w:divBdr>
                <w:top w:val="none" w:sz="0" w:space="0" w:color="auto"/>
                <w:left w:val="none" w:sz="0" w:space="0" w:color="auto"/>
                <w:bottom w:val="none" w:sz="0" w:space="0" w:color="auto"/>
                <w:right w:val="none" w:sz="0" w:space="0" w:color="auto"/>
              </w:divBdr>
            </w:div>
            <w:div w:id="1812332707">
              <w:marLeft w:val="0"/>
              <w:marRight w:val="0"/>
              <w:marTop w:val="0"/>
              <w:marBottom w:val="0"/>
              <w:divBdr>
                <w:top w:val="none" w:sz="0" w:space="0" w:color="auto"/>
                <w:left w:val="none" w:sz="0" w:space="0" w:color="auto"/>
                <w:bottom w:val="none" w:sz="0" w:space="0" w:color="auto"/>
                <w:right w:val="none" w:sz="0" w:space="0" w:color="auto"/>
              </w:divBdr>
            </w:div>
            <w:div w:id="2024817773">
              <w:marLeft w:val="0"/>
              <w:marRight w:val="0"/>
              <w:marTop w:val="0"/>
              <w:marBottom w:val="0"/>
              <w:divBdr>
                <w:top w:val="none" w:sz="0" w:space="0" w:color="auto"/>
                <w:left w:val="none" w:sz="0" w:space="0" w:color="auto"/>
                <w:bottom w:val="none" w:sz="0" w:space="0" w:color="auto"/>
                <w:right w:val="none" w:sz="0" w:space="0" w:color="auto"/>
              </w:divBdr>
            </w:div>
            <w:div w:id="555624945">
              <w:marLeft w:val="0"/>
              <w:marRight w:val="0"/>
              <w:marTop w:val="0"/>
              <w:marBottom w:val="0"/>
              <w:divBdr>
                <w:top w:val="none" w:sz="0" w:space="0" w:color="auto"/>
                <w:left w:val="none" w:sz="0" w:space="0" w:color="auto"/>
                <w:bottom w:val="none" w:sz="0" w:space="0" w:color="auto"/>
                <w:right w:val="none" w:sz="0" w:space="0" w:color="auto"/>
              </w:divBdr>
            </w:div>
            <w:div w:id="37319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22286">
      <w:bodyDiv w:val="1"/>
      <w:marLeft w:val="0"/>
      <w:marRight w:val="0"/>
      <w:marTop w:val="0"/>
      <w:marBottom w:val="0"/>
      <w:divBdr>
        <w:top w:val="none" w:sz="0" w:space="0" w:color="auto"/>
        <w:left w:val="none" w:sz="0" w:space="0" w:color="auto"/>
        <w:bottom w:val="none" w:sz="0" w:space="0" w:color="auto"/>
        <w:right w:val="none" w:sz="0" w:space="0" w:color="auto"/>
      </w:divBdr>
    </w:div>
    <w:div w:id="720634614">
      <w:bodyDiv w:val="1"/>
      <w:marLeft w:val="0"/>
      <w:marRight w:val="0"/>
      <w:marTop w:val="0"/>
      <w:marBottom w:val="0"/>
      <w:divBdr>
        <w:top w:val="none" w:sz="0" w:space="0" w:color="auto"/>
        <w:left w:val="none" w:sz="0" w:space="0" w:color="auto"/>
        <w:bottom w:val="none" w:sz="0" w:space="0" w:color="auto"/>
        <w:right w:val="none" w:sz="0" w:space="0" w:color="auto"/>
      </w:divBdr>
      <w:divsChild>
        <w:div w:id="1554389622">
          <w:marLeft w:val="0"/>
          <w:marRight w:val="0"/>
          <w:marTop w:val="0"/>
          <w:marBottom w:val="0"/>
          <w:divBdr>
            <w:top w:val="none" w:sz="0" w:space="0" w:color="auto"/>
            <w:left w:val="none" w:sz="0" w:space="0" w:color="auto"/>
            <w:bottom w:val="none" w:sz="0" w:space="0" w:color="auto"/>
            <w:right w:val="none" w:sz="0" w:space="0" w:color="auto"/>
          </w:divBdr>
          <w:divsChild>
            <w:div w:id="1704477188">
              <w:marLeft w:val="0"/>
              <w:marRight w:val="0"/>
              <w:marTop w:val="0"/>
              <w:marBottom w:val="0"/>
              <w:divBdr>
                <w:top w:val="none" w:sz="0" w:space="0" w:color="auto"/>
                <w:left w:val="none" w:sz="0" w:space="0" w:color="auto"/>
                <w:bottom w:val="none" w:sz="0" w:space="0" w:color="auto"/>
                <w:right w:val="none" w:sz="0" w:space="0" w:color="auto"/>
              </w:divBdr>
            </w:div>
            <w:div w:id="818301724">
              <w:marLeft w:val="0"/>
              <w:marRight w:val="0"/>
              <w:marTop w:val="0"/>
              <w:marBottom w:val="0"/>
              <w:divBdr>
                <w:top w:val="none" w:sz="0" w:space="0" w:color="auto"/>
                <w:left w:val="none" w:sz="0" w:space="0" w:color="auto"/>
                <w:bottom w:val="none" w:sz="0" w:space="0" w:color="auto"/>
                <w:right w:val="none" w:sz="0" w:space="0" w:color="auto"/>
              </w:divBdr>
            </w:div>
            <w:div w:id="545483734">
              <w:marLeft w:val="0"/>
              <w:marRight w:val="0"/>
              <w:marTop w:val="0"/>
              <w:marBottom w:val="0"/>
              <w:divBdr>
                <w:top w:val="none" w:sz="0" w:space="0" w:color="auto"/>
                <w:left w:val="none" w:sz="0" w:space="0" w:color="auto"/>
                <w:bottom w:val="none" w:sz="0" w:space="0" w:color="auto"/>
                <w:right w:val="none" w:sz="0" w:space="0" w:color="auto"/>
              </w:divBdr>
            </w:div>
            <w:div w:id="509612092">
              <w:marLeft w:val="0"/>
              <w:marRight w:val="0"/>
              <w:marTop w:val="0"/>
              <w:marBottom w:val="0"/>
              <w:divBdr>
                <w:top w:val="none" w:sz="0" w:space="0" w:color="auto"/>
                <w:left w:val="none" w:sz="0" w:space="0" w:color="auto"/>
                <w:bottom w:val="none" w:sz="0" w:space="0" w:color="auto"/>
                <w:right w:val="none" w:sz="0" w:space="0" w:color="auto"/>
              </w:divBdr>
            </w:div>
            <w:div w:id="1234702260">
              <w:marLeft w:val="0"/>
              <w:marRight w:val="0"/>
              <w:marTop w:val="0"/>
              <w:marBottom w:val="0"/>
              <w:divBdr>
                <w:top w:val="none" w:sz="0" w:space="0" w:color="auto"/>
                <w:left w:val="none" w:sz="0" w:space="0" w:color="auto"/>
                <w:bottom w:val="none" w:sz="0" w:space="0" w:color="auto"/>
                <w:right w:val="none" w:sz="0" w:space="0" w:color="auto"/>
              </w:divBdr>
            </w:div>
            <w:div w:id="193884413">
              <w:marLeft w:val="0"/>
              <w:marRight w:val="0"/>
              <w:marTop w:val="0"/>
              <w:marBottom w:val="0"/>
              <w:divBdr>
                <w:top w:val="none" w:sz="0" w:space="0" w:color="auto"/>
                <w:left w:val="none" w:sz="0" w:space="0" w:color="auto"/>
                <w:bottom w:val="none" w:sz="0" w:space="0" w:color="auto"/>
                <w:right w:val="none" w:sz="0" w:space="0" w:color="auto"/>
              </w:divBdr>
            </w:div>
            <w:div w:id="1418794083">
              <w:marLeft w:val="0"/>
              <w:marRight w:val="0"/>
              <w:marTop w:val="0"/>
              <w:marBottom w:val="0"/>
              <w:divBdr>
                <w:top w:val="none" w:sz="0" w:space="0" w:color="auto"/>
                <w:left w:val="none" w:sz="0" w:space="0" w:color="auto"/>
                <w:bottom w:val="none" w:sz="0" w:space="0" w:color="auto"/>
                <w:right w:val="none" w:sz="0" w:space="0" w:color="auto"/>
              </w:divBdr>
            </w:div>
            <w:div w:id="935214544">
              <w:marLeft w:val="0"/>
              <w:marRight w:val="0"/>
              <w:marTop w:val="0"/>
              <w:marBottom w:val="0"/>
              <w:divBdr>
                <w:top w:val="none" w:sz="0" w:space="0" w:color="auto"/>
                <w:left w:val="none" w:sz="0" w:space="0" w:color="auto"/>
                <w:bottom w:val="none" w:sz="0" w:space="0" w:color="auto"/>
                <w:right w:val="none" w:sz="0" w:space="0" w:color="auto"/>
              </w:divBdr>
            </w:div>
            <w:div w:id="2123719040">
              <w:marLeft w:val="0"/>
              <w:marRight w:val="0"/>
              <w:marTop w:val="0"/>
              <w:marBottom w:val="0"/>
              <w:divBdr>
                <w:top w:val="none" w:sz="0" w:space="0" w:color="auto"/>
                <w:left w:val="none" w:sz="0" w:space="0" w:color="auto"/>
                <w:bottom w:val="none" w:sz="0" w:space="0" w:color="auto"/>
                <w:right w:val="none" w:sz="0" w:space="0" w:color="auto"/>
              </w:divBdr>
            </w:div>
            <w:div w:id="968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134640">
      <w:bodyDiv w:val="1"/>
      <w:marLeft w:val="0"/>
      <w:marRight w:val="0"/>
      <w:marTop w:val="0"/>
      <w:marBottom w:val="0"/>
      <w:divBdr>
        <w:top w:val="none" w:sz="0" w:space="0" w:color="auto"/>
        <w:left w:val="none" w:sz="0" w:space="0" w:color="auto"/>
        <w:bottom w:val="none" w:sz="0" w:space="0" w:color="auto"/>
        <w:right w:val="none" w:sz="0" w:space="0" w:color="auto"/>
      </w:divBdr>
    </w:div>
    <w:div w:id="897596430">
      <w:bodyDiv w:val="1"/>
      <w:marLeft w:val="0"/>
      <w:marRight w:val="0"/>
      <w:marTop w:val="0"/>
      <w:marBottom w:val="0"/>
      <w:divBdr>
        <w:top w:val="none" w:sz="0" w:space="0" w:color="auto"/>
        <w:left w:val="none" w:sz="0" w:space="0" w:color="auto"/>
        <w:bottom w:val="none" w:sz="0" w:space="0" w:color="auto"/>
        <w:right w:val="none" w:sz="0" w:space="0" w:color="auto"/>
      </w:divBdr>
    </w:div>
    <w:div w:id="1083180798">
      <w:bodyDiv w:val="1"/>
      <w:marLeft w:val="0"/>
      <w:marRight w:val="0"/>
      <w:marTop w:val="0"/>
      <w:marBottom w:val="0"/>
      <w:divBdr>
        <w:top w:val="none" w:sz="0" w:space="0" w:color="auto"/>
        <w:left w:val="none" w:sz="0" w:space="0" w:color="auto"/>
        <w:bottom w:val="none" w:sz="0" w:space="0" w:color="auto"/>
        <w:right w:val="none" w:sz="0" w:space="0" w:color="auto"/>
      </w:divBdr>
    </w:div>
    <w:div w:id="1138062633">
      <w:bodyDiv w:val="1"/>
      <w:marLeft w:val="0"/>
      <w:marRight w:val="0"/>
      <w:marTop w:val="0"/>
      <w:marBottom w:val="0"/>
      <w:divBdr>
        <w:top w:val="none" w:sz="0" w:space="0" w:color="auto"/>
        <w:left w:val="none" w:sz="0" w:space="0" w:color="auto"/>
        <w:bottom w:val="none" w:sz="0" w:space="0" w:color="auto"/>
        <w:right w:val="none" w:sz="0" w:space="0" w:color="auto"/>
      </w:divBdr>
      <w:divsChild>
        <w:div w:id="646738860">
          <w:marLeft w:val="0"/>
          <w:marRight w:val="0"/>
          <w:marTop w:val="0"/>
          <w:marBottom w:val="0"/>
          <w:divBdr>
            <w:top w:val="none" w:sz="0" w:space="0" w:color="auto"/>
            <w:left w:val="none" w:sz="0" w:space="0" w:color="auto"/>
            <w:bottom w:val="none" w:sz="0" w:space="0" w:color="auto"/>
            <w:right w:val="none" w:sz="0" w:space="0" w:color="auto"/>
          </w:divBdr>
          <w:divsChild>
            <w:div w:id="1348411522">
              <w:marLeft w:val="0"/>
              <w:marRight w:val="0"/>
              <w:marTop w:val="0"/>
              <w:marBottom w:val="0"/>
              <w:divBdr>
                <w:top w:val="none" w:sz="0" w:space="0" w:color="auto"/>
                <w:left w:val="none" w:sz="0" w:space="0" w:color="auto"/>
                <w:bottom w:val="none" w:sz="0" w:space="0" w:color="auto"/>
                <w:right w:val="none" w:sz="0" w:space="0" w:color="auto"/>
              </w:divBdr>
            </w:div>
            <w:div w:id="1070497390">
              <w:marLeft w:val="0"/>
              <w:marRight w:val="0"/>
              <w:marTop w:val="0"/>
              <w:marBottom w:val="0"/>
              <w:divBdr>
                <w:top w:val="none" w:sz="0" w:space="0" w:color="auto"/>
                <w:left w:val="none" w:sz="0" w:space="0" w:color="auto"/>
                <w:bottom w:val="none" w:sz="0" w:space="0" w:color="auto"/>
                <w:right w:val="none" w:sz="0" w:space="0" w:color="auto"/>
              </w:divBdr>
            </w:div>
            <w:div w:id="1738162410">
              <w:marLeft w:val="0"/>
              <w:marRight w:val="0"/>
              <w:marTop w:val="0"/>
              <w:marBottom w:val="0"/>
              <w:divBdr>
                <w:top w:val="none" w:sz="0" w:space="0" w:color="auto"/>
                <w:left w:val="none" w:sz="0" w:space="0" w:color="auto"/>
                <w:bottom w:val="none" w:sz="0" w:space="0" w:color="auto"/>
                <w:right w:val="none" w:sz="0" w:space="0" w:color="auto"/>
              </w:divBdr>
            </w:div>
            <w:div w:id="2015066012">
              <w:marLeft w:val="0"/>
              <w:marRight w:val="0"/>
              <w:marTop w:val="0"/>
              <w:marBottom w:val="0"/>
              <w:divBdr>
                <w:top w:val="none" w:sz="0" w:space="0" w:color="auto"/>
                <w:left w:val="none" w:sz="0" w:space="0" w:color="auto"/>
                <w:bottom w:val="none" w:sz="0" w:space="0" w:color="auto"/>
                <w:right w:val="none" w:sz="0" w:space="0" w:color="auto"/>
              </w:divBdr>
            </w:div>
            <w:div w:id="1056471656">
              <w:marLeft w:val="0"/>
              <w:marRight w:val="0"/>
              <w:marTop w:val="0"/>
              <w:marBottom w:val="0"/>
              <w:divBdr>
                <w:top w:val="none" w:sz="0" w:space="0" w:color="auto"/>
                <w:left w:val="none" w:sz="0" w:space="0" w:color="auto"/>
                <w:bottom w:val="none" w:sz="0" w:space="0" w:color="auto"/>
                <w:right w:val="none" w:sz="0" w:space="0" w:color="auto"/>
              </w:divBdr>
            </w:div>
            <w:div w:id="472646085">
              <w:marLeft w:val="0"/>
              <w:marRight w:val="0"/>
              <w:marTop w:val="0"/>
              <w:marBottom w:val="0"/>
              <w:divBdr>
                <w:top w:val="none" w:sz="0" w:space="0" w:color="auto"/>
                <w:left w:val="none" w:sz="0" w:space="0" w:color="auto"/>
                <w:bottom w:val="none" w:sz="0" w:space="0" w:color="auto"/>
                <w:right w:val="none" w:sz="0" w:space="0" w:color="auto"/>
              </w:divBdr>
            </w:div>
            <w:div w:id="1717194827">
              <w:marLeft w:val="0"/>
              <w:marRight w:val="0"/>
              <w:marTop w:val="0"/>
              <w:marBottom w:val="0"/>
              <w:divBdr>
                <w:top w:val="none" w:sz="0" w:space="0" w:color="auto"/>
                <w:left w:val="none" w:sz="0" w:space="0" w:color="auto"/>
                <w:bottom w:val="none" w:sz="0" w:space="0" w:color="auto"/>
                <w:right w:val="none" w:sz="0" w:space="0" w:color="auto"/>
              </w:divBdr>
            </w:div>
            <w:div w:id="1976134943">
              <w:marLeft w:val="0"/>
              <w:marRight w:val="0"/>
              <w:marTop w:val="0"/>
              <w:marBottom w:val="0"/>
              <w:divBdr>
                <w:top w:val="none" w:sz="0" w:space="0" w:color="auto"/>
                <w:left w:val="none" w:sz="0" w:space="0" w:color="auto"/>
                <w:bottom w:val="none" w:sz="0" w:space="0" w:color="auto"/>
                <w:right w:val="none" w:sz="0" w:space="0" w:color="auto"/>
              </w:divBdr>
            </w:div>
            <w:div w:id="1819610509">
              <w:marLeft w:val="0"/>
              <w:marRight w:val="0"/>
              <w:marTop w:val="0"/>
              <w:marBottom w:val="0"/>
              <w:divBdr>
                <w:top w:val="none" w:sz="0" w:space="0" w:color="auto"/>
                <w:left w:val="none" w:sz="0" w:space="0" w:color="auto"/>
                <w:bottom w:val="none" w:sz="0" w:space="0" w:color="auto"/>
                <w:right w:val="none" w:sz="0" w:space="0" w:color="auto"/>
              </w:divBdr>
            </w:div>
            <w:div w:id="192934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810716">
      <w:bodyDiv w:val="1"/>
      <w:marLeft w:val="0"/>
      <w:marRight w:val="0"/>
      <w:marTop w:val="0"/>
      <w:marBottom w:val="0"/>
      <w:divBdr>
        <w:top w:val="none" w:sz="0" w:space="0" w:color="auto"/>
        <w:left w:val="none" w:sz="0" w:space="0" w:color="auto"/>
        <w:bottom w:val="none" w:sz="0" w:space="0" w:color="auto"/>
        <w:right w:val="none" w:sz="0" w:space="0" w:color="auto"/>
      </w:divBdr>
      <w:divsChild>
        <w:div w:id="1499812218">
          <w:marLeft w:val="0"/>
          <w:marRight w:val="0"/>
          <w:marTop w:val="0"/>
          <w:marBottom w:val="0"/>
          <w:divBdr>
            <w:top w:val="none" w:sz="0" w:space="0" w:color="auto"/>
            <w:left w:val="none" w:sz="0" w:space="0" w:color="auto"/>
            <w:bottom w:val="none" w:sz="0" w:space="0" w:color="auto"/>
            <w:right w:val="none" w:sz="0" w:space="0" w:color="auto"/>
          </w:divBdr>
          <w:divsChild>
            <w:div w:id="1219586122">
              <w:marLeft w:val="0"/>
              <w:marRight w:val="0"/>
              <w:marTop w:val="0"/>
              <w:marBottom w:val="0"/>
              <w:divBdr>
                <w:top w:val="none" w:sz="0" w:space="0" w:color="auto"/>
                <w:left w:val="none" w:sz="0" w:space="0" w:color="auto"/>
                <w:bottom w:val="none" w:sz="0" w:space="0" w:color="auto"/>
                <w:right w:val="none" w:sz="0" w:space="0" w:color="auto"/>
              </w:divBdr>
            </w:div>
            <w:div w:id="2022464176">
              <w:marLeft w:val="0"/>
              <w:marRight w:val="0"/>
              <w:marTop w:val="0"/>
              <w:marBottom w:val="0"/>
              <w:divBdr>
                <w:top w:val="none" w:sz="0" w:space="0" w:color="auto"/>
                <w:left w:val="none" w:sz="0" w:space="0" w:color="auto"/>
                <w:bottom w:val="none" w:sz="0" w:space="0" w:color="auto"/>
                <w:right w:val="none" w:sz="0" w:space="0" w:color="auto"/>
              </w:divBdr>
            </w:div>
            <w:div w:id="643199197">
              <w:marLeft w:val="0"/>
              <w:marRight w:val="0"/>
              <w:marTop w:val="0"/>
              <w:marBottom w:val="0"/>
              <w:divBdr>
                <w:top w:val="none" w:sz="0" w:space="0" w:color="auto"/>
                <w:left w:val="none" w:sz="0" w:space="0" w:color="auto"/>
                <w:bottom w:val="none" w:sz="0" w:space="0" w:color="auto"/>
                <w:right w:val="none" w:sz="0" w:space="0" w:color="auto"/>
              </w:divBdr>
            </w:div>
            <w:div w:id="1984390462">
              <w:marLeft w:val="0"/>
              <w:marRight w:val="0"/>
              <w:marTop w:val="0"/>
              <w:marBottom w:val="0"/>
              <w:divBdr>
                <w:top w:val="none" w:sz="0" w:space="0" w:color="auto"/>
                <w:left w:val="none" w:sz="0" w:space="0" w:color="auto"/>
                <w:bottom w:val="none" w:sz="0" w:space="0" w:color="auto"/>
                <w:right w:val="none" w:sz="0" w:space="0" w:color="auto"/>
              </w:divBdr>
            </w:div>
            <w:div w:id="303701099">
              <w:marLeft w:val="0"/>
              <w:marRight w:val="0"/>
              <w:marTop w:val="0"/>
              <w:marBottom w:val="0"/>
              <w:divBdr>
                <w:top w:val="none" w:sz="0" w:space="0" w:color="auto"/>
                <w:left w:val="none" w:sz="0" w:space="0" w:color="auto"/>
                <w:bottom w:val="none" w:sz="0" w:space="0" w:color="auto"/>
                <w:right w:val="none" w:sz="0" w:space="0" w:color="auto"/>
              </w:divBdr>
            </w:div>
            <w:div w:id="1225725532">
              <w:marLeft w:val="0"/>
              <w:marRight w:val="0"/>
              <w:marTop w:val="0"/>
              <w:marBottom w:val="0"/>
              <w:divBdr>
                <w:top w:val="none" w:sz="0" w:space="0" w:color="auto"/>
                <w:left w:val="none" w:sz="0" w:space="0" w:color="auto"/>
                <w:bottom w:val="none" w:sz="0" w:space="0" w:color="auto"/>
                <w:right w:val="none" w:sz="0" w:space="0" w:color="auto"/>
              </w:divBdr>
            </w:div>
            <w:div w:id="1149132590">
              <w:marLeft w:val="0"/>
              <w:marRight w:val="0"/>
              <w:marTop w:val="0"/>
              <w:marBottom w:val="0"/>
              <w:divBdr>
                <w:top w:val="none" w:sz="0" w:space="0" w:color="auto"/>
                <w:left w:val="none" w:sz="0" w:space="0" w:color="auto"/>
                <w:bottom w:val="none" w:sz="0" w:space="0" w:color="auto"/>
                <w:right w:val="none" w:sz="0" w:space="0" w:color="auto"/>
              </w:divBdr>
            </w:div>
            <w:div w:id="2059473212">
              <w:marLeft w:val="0"/>
              <w:marRight w:val="0"/>
              <w:marTop w:val="0"/>
              <w:marBottom w:val="0"/>
              <w:divBdr>
                <w:top w:val="none" w:sz="0" w:space="0" w:color="auto"/>
                <w:left w:val="none" w:sz="0" w:space="0" w:color="auto"/>
                <w:bottom w:val="none" w:sz="0" w:space="0" w:color="auto"/>
                <w:right w:val="none" w:sz="0" w:space="0" w:color="auto"/>
              </w:divBdr>
            </w:div>
            <w:div w:id="773280159">
              <w:marLeft w:val="0"/>
              <w:marRight w:val="0"/>
              <w:marTop w:val="0"/>
              <w:marBottom w:val="0"/>
              <w:divBdr>
                <w:top w:val="none" w:sz="0" w:space="0" w:color="auto"/>
                <w:left w:val="none" w:sz="0" w:space="0" w:color="auto"/>
                <w:bottom w:val="none" w:sz="0" w:space="0" w:color="auto"/>
                <w:right w:val="none" w:sz="0" w:space="0" w:color="auto"/>
              </w:divBdr>
            </w:div>
            <w:div w:id="1525435540">
              <w:marLeft w:val="0"/>
              <w:marRight w:val="0"/>
              <w:marTop w:val="0"/>
              <w:marBottom w:val="0"/>
              <w:divBdr>
                <w:top w:val="none" w:sz="0" w:space="0" w:color="auto"/>
                <w:left w:val="none" w:sz="0" w:space="0" w:color="auto"/>
                <w:bottom w:val="none" w:sz="0" w:space="0" w:color="auto"/>
                <w:right w:val="none" w:sz="0" w:space="0" w:color="auto"/>
              </w:divBdr>
            </w:div>
            <w:div w:id="160734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95695">
      <w:bodyDiv w:val="1"/>
      <w:marLeft w:val="0"/>
      <w:marRight w:val="0"/>
      <w:marTop w:val="0"/>
      <w:marBottom w:val="0"/>
      <w:divBdr>
        <w:top w:val="none" w:sz="0" w:space="0" w:color="auto"/>
        <w:left w:val="none" w:sz="0" w:space="0" w:color="auto"/>
        <w:bottom w:val="none" w:sz="0" w:space="0" w:color="auto"/>
        <w:right w:val="none" w:sz="0" w:space="0" w:color="auto"/>
      </w:divBdr>
    </w:div>
    <w:div w:id="1452044040">
      <w:bodyDiv w:val="1"/>
      <w:marLeft w:val="0"/>
      <w:marRight w:val="0"/>
      <w:marTop w:val="0"/>
      <w:marBottom w:val="0"/>
      <w:divBdr>
        <w:top w:val="none" w:sz="0" w:space="0" w:color="auto"/>
        <w:left w:val="none" w:sz="0" w:space="0" w:color="auto"/>
        <w:bottom w:val="none" w:sz="0" w:space="0" w:color="auto"/>
        <w:right w:val="none" w:sz="0" w:space="0" w:color="auto"/>
      </w:divBdr>
      <w:divsChild>
        <w:div w:id="1974555653">
          <w:marLeft w:val="0"/>
          <w:marRight w:val="0"/>
          <w:marTop w:val="0"/>
          <w:marBottom w:val="0"/>
          <w:divBdr>
            <w:top w:val="none" w:sz="0" w:space="0" w:color="auto"/>
            <w:left w:val="none" w:sz="0" w:space="0" w:color="auto"/>
            <w:bottom w:val="none" w:sz="0" w:space="0" w:color="auto"/>
            <w:right w:val="none" w:sz="0" w:space="0" w:color="auto"/>
          </w:divBdr>
          <w:divsChild>
            <w:div w:id="1407534322">
              <w:marLeft w:val="0"/>
              <w:marRight w:val="0"/>
              <w:marTop w:val="0"/>
              <w:marBottom w:val="0"/>
              <w:divBdr>
                <w:top w:val="none" w:sz="0" w:space="0" w:color="auto"/>
                <w:left w:val="none" w:sz="0" w:space="0" w:color="auto"/>
                <w:bottom w:val="none" w:sz="0" w:space="0" w:color="auto"/>
                <w:right w:val="none" w:sz="0" w:space="0" w:color="auto"/>
              </w:divBdr>
            </w:div>
            <w:div w:id="406077930">
              <w:marLeft w:val="0"/>
              <w:marRight w:val="0"/>
              <w:marTop w:val="0"/>
              <w:marBottom w:val="0"/>
              <w:divBdr>
                <w:top w:val="none" w:sz="0" w:space="0" w:color="auto"/>
                <w:left w:val="none" w:sz="0" w:space="0" w:color="auto"/>
                <w:bottom w:val="none" w:sz="0" w:space="0" w:color="auto"/>
                <w:right w:val="none" w:sz="0" w:space="0" w:color="auto"/>
              </w:divBdr>
            </w:div>
            <w:div w:id="1022785501">
              <w:marLeft w:val="0"/>
              <w:marRight w:val="0"/>
              <w:marTop w:val="0"/>
              <w:marBottom w:val="0"/>
              <w:divBdr>
                <w:top w:val="none" w:sz="0" w:space="0" w:color="auto"/>
                <w:left w:val="none" w:sz="0" w:space="0" w:color="auto"/>
                <w:bottom w:val="none" w:sz="0" w:space="0" w:color="auto"/>
                <w:right w:val="none" w:sz="0" w:space="0" w:color="auto"/>
              </w:divBdr>
            </w:div>
            <w:div w:id="258489654">
              <w:marLeft w:val="0"/>
              <w:marRight w:val="0"/>
              <w:marTop w:val="0"/>
              <w:marBottom w:val="0"/>
              <w:divBdr>
                <w:top w:val="none" w:sz="0" w:space="0" w:color="auto"/>
                <w:left w:val="none" w:sz="0" w:space="0" w:color="auto"/>
                <w:bottom w:val="none" w:sz="0" w:space="0" w:color="auto"/>
                <w:right w:val="none" w:sz="0" w:space="0" w:color="auto"/>
              </w:divBdr>
            </w:div>
            <w:div w:id="1585409382">
              <w:marLeft w:val="0"/>
              <w:marRight w:val="0"/>
              <w:marTop w:val="0"/>
              <w:marBottom w:val="0"/>
              <w:divBdr>
                <w:top w:val="none" w:sz="0" w:space="0" w:color="auto"/>
                <w:left w:val="none" w:sz="0" w:space="0" w:color="auto"/>
                <w:bottom w:val="none" w:sz="0" w:space="0" w:color="auto"/>
                <w:right w:val="none" w:sz="0" w:space="0" w:color="auto"/>
              </w:divBdr>
            </w:div>
            <w:div w:id="104691163">
              <w:marLeft w:val="0"/>
              <w:marRight w:val="0"/>
              <w:marTop w:val="0"/>
              <w:marBottom w:val="0"/>
              <w:divBdr>
                <w:top w:val="none" w:sz="0" w:space="0" w:color="auto"/>
                <w:left w:val="none" w:sz="0" w:space="0" w:color="auto"/>
                <w:bottom w:val="none" w:sz="0" w:space="0" w:color="auto"/>
                <w:right w:val="none" w:sz="0" w:space="0" w:color="auto"/>
              </w:divBdr>
            </w:div>
            <w:div w:id="2142920110">
              <w:marLeft w:val="0"/>
              <w:marRight w:val="0"/>
              <w:marTop w:val="0"/>
              <w:marBottom w:val="0"/>
              <w:divBdr>
                <w:top w:val="none" w:sz="0" w:space="0" w:color="auto"/>
                <w:left w:val="none" w:sz="0" w:space="0" w:color="auto"/>
                <w:bottom w:val="none" w:sz="0" w:space="0" w:color="auto"/>
                <w:right w:val="none" w:sz="0" w:space="0" w:color="auto"/>
              </w:divBdr>
            </w:div>
            <w:div w:id="297495970">
              <w:marLeft w:val="0"/>
              <w:marRight w:val="0"/>
              <w:marTop w:val="0"/>
              <w:marBottom w:val="0"/>
              <w:divBdr>
                <w:top w:val="none" w:sz="0" w:space="0" w:color="auto"/>
                <w:left w:val="none" w:sz="0" w:space="0" w:color="auto"/>
                <w:bottom w:val="none" w:sz="0" w:space="0" w:color="auto"/>
                <w:right w:val="none" w:sz="0" w:space="0" w:color="auto"/>
              </w:divBdr>
            </w:div>
            <w:div w:id="136336287">
              <w:marLeft w:val="0"/>
              <w:marRight w:val="0"/>
              <w:marTop w:val="0"/>
              <w:marBottom w:val="0"/>
              <w:divBdr>
                <w:top w:val="none" w:sz="0" w:space="0" w:color="auto"/>
                <w:left w:val="none" w:sz="0" w:space="0" w:color="auto"/>
                <w:bottom w:val="none" w:sz="0" w:space="0" w:color="auto"/>
                <w:right w:val="none" w:sz="0" w:space="0" w:color="auto"/>
              </w:divBdr>
            </w:div>
            <w:div w:id="460196960">
              <w:marLeft w:val="0"/>
              <w:marRight w:val="0"/>
              <w:marTop w:val="0"/>
              <w:marBottom w:val="0"/>
              <w:divBdr>
                <w:top w:val="none" w:sz="0" w:space="0" w:color="auto"/>
                <w:left w:val="none" w:sz="0" w:space="0" w:color="auto"/>
                <w:bottom w:val="none" w:sz="0" w:space="0" w:color="auto"/>
                <w:right w:val="none" w:sz="0" w:space="0" w:color="auto"/>
              </w:divBdr>
            </w:div>
            <w:div w:id="1045719941">
              <w:marLeft w:val="0"/>
              <w:marRight w:val="0"/>
              <w:marTop w:val="0"/>
              <w:marBottom w:val="0"/>
              <w:divBdr>
                <w:top w:val="none" w:sz="0" w:space="0" w:color="auto"/>
                <w:left w:val="none" w:sz="0" w:space="0" w:color="auto"/>
                <w:bottom w:val="none" w:sz="0" w:space="0" w:color="auto"/>
                <w:right w:val="none" w:sz="0" w:space="0" w:color="auto"/>
              </w:divBdr>
            </w:div>
            <w:div w:id="2109614516">
              <w:marLeft w:val="0"/>
              <w:marRight w:val="0"/>
              <w:marTop w:val="0"/>
              <w:marBottom w:val="0"/>
              <w:divBdr>
                <w:top w:val="none" w:sz="0" w:space="0" w:color="auto"/>
                <w:left w:val="none" w:sz="0" w:space="0" w:color="auto"/>
                <w:bottom w:val="none" w:sz="0" w:space="0" w:color="auto"/>
                <w:right w:val="none" w:sz="0" w:space="0" w:color="auto"/>
              </w:divBdr>
            </w:div>
            <w:div w:id="1930309886">
              <w:marLeft w:val="0"/>
              <w:marRight w:val="0"/>
              <w:marTop w:val="0"/>
              <w:marBottom w:val="0"/>
              <w:divBdr>
                <w:top w:val="none" w:sz="0" w:space="0" w:color="auto"/>
                <w:left w:val="none" w:sz="0" w:space="0" w:color="auto"/>
                <w:bottom w:val="none" w:sz="0" w:space="0" w:color="auto"/>
                <w:right w:val="none" w:sz="0" w:space="0" w:color="auto"/>
              </w:divBdr>
            </w:div>
            <w:div w:id="260340556">
              <w:marLeft w:val="0"/>
              <w:marRight w:val="0"/>
              <w:marTop w:val="0"/>
              <w:marBottom w:val="0"/>
              <w:divBdr>
                <w:top w:val="none" w:sz="0" w:space="0" w:color="auto"/>
                <w:left w:val="none" w:sz="0" w:space="0" w:color="auto"/>
                <w:bottom w:val="none" w:sz="0" w:space="0" w:color="auto"/>
                <w:right w:val="none" w:sz="0" w:space="0" w:color="auto"/>
              </w:divBdr>
            </w:div>
            <w:div w:id="1164277928">
              <w:marLeft w:val="0"/>
              <w:marRight w:val="0"/>
              <w:marTop w:val="0"/>
              <w:marBottom w:val="0"/>
              <w:divBdr>
                <w:top w:val="none" w:sz="0" w:space="0" w:color="auto"/>
                <w:left w:val="none" w:sz="0" w:space="0" w:color="auto"/>
                <w:bottom w:val="none" w:sz="0" w:space="0" w:color="auto"/>
                <w:right w:val="none" w:sz="0" w:space="0" w:color="auto"/>
              </w:divBdr>
            </w:div>
            <w:div w:id="1824198991">
              <w:marLeft w:val="0"/>
              <w:marRight w:val="0"/>
              <w:marTop w:val="0"/>
              <w:marBottom w:val="0"/>
              <w:divBdr>
                <w:top w:val="none" w:sz="0" w:space="0" w:color="auto"/>
                <w:left w:val="none" w:sz="0" w:space="0" w:color="auto"/>
                <w:bottom w:val="none" w:sz="0" w:space="0" w:color="auto"/>
                <w:right w:val="none" w:sz="0" w:space="0" w:color="auto"/>
              </w:divBdr>
            </w:div>
            <w:div w:id="104623499">
              <w:marLeft w:val="0"/>
              <w:marRight w:val="0"/>
              <w:marTop w:val="0"/>
              <w:marBottom w:val="0"/>
              <w:divBdr>
                <w:top w:val="none" w:sz="0" w:space="0" w:color="auto"/>
                <w:left w:val="none" w:sz="0" w:space="0" w:color="auto"/>
                <w:bottom w:val="none" w:sz="0" w:space="0" w:color="auto"/>
                <w:right w:val="none" w:sz="0" w:space="0" w:color="auto"/>
              </w:divBdr>
            </w:div>
            <w:div w:id="605772057">
              <w:marLeft w:val="0"/>
              <w:marRight w:val="0"/>
              <w:marTop w:val="0"/>
              <w:marBottom w:val="0"/>
              <w:divBdr>
                <w:top w:val="none" w:sz="0" w:space="0" w:color="auto"/>
                <w:left w:val="none" w:sz="0" w:space="0" w:color="auto"/>
                <w:bottom w:val="none" w:sz="0" w:space="0" w:color="auto"/>
                <w:right w:val="none" w:sz="0" w:space="0" w:color="auto"/>
              </w:divBdr>
            </w:div>
            <w:div w:id="1180511763">
              <w:marLeft w:val="0"/>
              <w:marRight w:val="0"/>
              <w:marTop w:val="0"/>
              <w:marBottom w:val="0"/>
              <w:divBdr>
                <w:top w:val="none" w:sz="0" w:space="0" w:color="auto"/>
                <w:left w:val="none" w:sz="0" w:space="0" w:color="auto"/>
                <w:bottom w:val="none" w:sz="0" w:space="0" w:color="auto"/>
                <w:right w:val="none" w:sz="0" w:space="0" w:color="auto"/>
              </w:divBdr>
            </w:div>
            <w:div w:id="767166341">
              <w:marLeft w:val="0"/>
              <w:marRight w:val="0"/>
              <w:marTop w:val="0"/>
              <w:marBottom w:val="0"/>
              <w:divBdr>
                <w:top w:val="none" w:sz="0" w:space="0" w:color="auto"/>
                <w:left w:val="none" w:sz="0" w:space="0" w:color="auto"/>
                <w:bottom w:val="none" w:sz="0" w:space="0" w:color="auto"/>
                <w:right w:val="none" w:sz="0" w:space="0" w:color="auto"/>
              </w:divBdr>
            </w:div>
            <w:div w:id="1904414946">
              <w:marLeft w:val="0"/>
              <w:marRight w:val="0"/>
              <w:marTop w:val="0"/>
              <w:marBottom w:val="0"/>
              <w:divBdr>
                <w:top w:val="none" w:sz="0" w:space="0" w:color="auto"/>
                <w:left w:val="none" w:sz="0" w:space="0" w:color="auto"/>
                <w:bottom w:val="none" w:sz="0" w:space="0" w:color="auto"/>
                <w:right w:val="none" w:sz="0" w:space="0" w:color="auto"/>
              </w:divBdr>
            </w:div>
            <w:div w:id="801774534">
              <w:marLeft w:val="0"/>
              <w:marRight w:val="0"/>
              <w:marTop w:val="0"/>
              <w:marBottom w:val="0"/>
              <w:divBdr>
                <w:top w:val="none" w:sz="0" w:space="0" w:color="auto"/>
                <w:left w:val="none" w:sz="0" w:space="0" w:color="auto"/>
                <w:bottom w:val="none" w:sz="0" w:space="0" w:color="auto"/>
                <w:right w:val="none" w:sz="0" w:space="0" w:color="auto"/>
              </w:divBdr>
            </w:div>
            <w:div w:id="488138135">
              <w:marLeft w:val="0"/>
              <w:marRight w:val="0"/>
              <w:marTop w:val="0"/>
              <w:marBottom w:val="0"/>
              <w:divBdr>
                <w:top w:val="none" w:sz="0" w:space="0" w:color="auto"/>
                <w:left w:val="none" w:sz="0" w:space="0" w:color="auto"/>
                <w:bottom w:val="none" w:sz="0" w:space="0" w:color="auto"/>
                <w:right w:val="none" w:sz="0" w:space="0" w:color="auto"/>
              </w:divBdr>
            </w:div>
            <w:div w:id="1819951158">
              <w:marLeft w:val="0"/>
              <w:marRight w:val="0"/>
              <w:marTop w:val="0"/>
              <w:marBottom w:val="0"/>
              <w:divBdr>
                <w:top w:val="none" w:sz="0" w:space="0" w:color="auto"/>
                <w:left w:val="none" w:sz="0" w:space="0" w:color="auto"/>
                <w:bottom w:val="none" w:sz="0" w:space="0" w:color="auto"/>
                <w:right w:val="none" w:sz="0" w:space="0" w:color="auto"/>
              </w:divBdr>
            </w:div>
            <w:div w:id="1920409476">
              <w:marLeft w:val="0"/>
              <w:marRight w:val="0"/>
              <w:marTop w:val="0"/>
              <w:marBottom w:val="0"/>
              <w:divBdr>
                <w:top w:val="none" w:sz="0" w:space="0" w:color="auto"/>
                <w:left w:val="none" w:sz="0" w:space="0" w:color="auto"/>
                <w:bottom w:val="none" w:sz="0" w:space="0" w:color="auto"/>
                <w:right w:val="none" w:sz="0" w:space="0" w:color="auto"/>
              </w:divBdr>
            </w:div>
            <w:div w:id="476532381">
              <w:marLeft w:val="0"/>
              <w:marRight w:val="0"/>
              <w:marTop w:val="0"/>
              <w:marBottom w:val="0"/>
              <w:divBdr>
                <w:top w:val="none" w:sz="0" w:space="0" w:color="auto"/>
                <w:left w:val="none" w:sz="0" w:space="0" w:color="auto"/>
                <w:bottom w:val="none" w:sz="0" w:space="0" w:color="auto"/>
                <w:right w:val="none" w:sz="0" w:space="0" w:color="auto"/>
              </w:divBdr>
            </w:div>
            <w:div w:id="2029485219">
              <w:marLeft w:val="0"/>
              <w:marRight w:val="0"/>
              <w:marTop w:val="0"/>
              <w:marBottom w:val="0"/>
              <w:divBdr>
                <w:top w:val="none" w:sz="0" w:space="0" w:color="auto"/>
                <w:left w:val="none" w:sz="0" w:space="0" w:color="auto"/>
                <w:bottom w:val="none" w:sz="0" w:space="0" w:color="auto"/>
                <w:right w:val="none" w:sz="0" w:space="0" w:color="auto"/>
              </w:divBdr>
            </w:div>
            <w:div w:id="900553851">
              <w:marLeft w:val="0"/>
              <w:marRight w:val="0"/>
              <w:marTop w:val="0"/>
              <w:marBottom w:val="0"/>
              <w:divBdr>
                <w:top w:val="none" w:sz="0" w:space="0" w:color="auto"/>
                <w:left w:val="none" w:sz="0" w:space="0" w:color="auto"/>
                <w:bottom w:val="none" w:sz="0" w:space="0" w:color="auto"/>
                <w:right w:val="none" w:sz="0" w:space="0" w:color="auto"/>
              </w:divBdr>
            </w:div>
            <w:div w:id="1842741604">
              <w:marLeft w:val="0"/>
              <w:marRight w:val="0"/>
              <w:marTop w:val="0"/>
              <w:marBottom w:val="0"/>
              <w:divBdr>
                <w:top w:val="none" w:sz="0" w:space="0" w:color="auto"/>
                <w:left w:val="none" w:sz="0" w:space="0" w:color="auto"/>
                <w:bottom w:val="none" w:sz="0" w:space="0" w:color="auto"/>
                <w:right w:val="none" w:sz="0" w:space="0" w:color="auto"/>
              </w:divBdr>
            </w:div>
            <w:div w:id="1642929331">
              <w:marLeft w:val="0"/>
              <w:marRight w:val="0"/>
              <w:marTop w:val="0"/>
              <w:marBottom w:val="0"/>
              <w:divBdr>
                <w:top w:val="none" w:sz="0" w:space="0" w:color="auto"/>
                <w:left w:val="none" w:sz="0" w:space="0" w:color="auto"/>
                <w:bottom w:val="none" w:sz="0" w:space="0" w:color="auto"/>
                <w:right w:val="none" w:sz="0" w:space="0" w:color="auto"/>
              </w:divBdr>
            </w:div>
            <w:div w:id="154759970">
              <w:marLeft w:val="0"/>
              <w:marRight w:val="0"/>
              <w:marTop w:val="0"/>
              <w:marBottom w:val="0"/>
              <w:divBdr>
                <w:top w:val="none" w:sz="0" w:space="0" w:color="auto"/>
                <w:left w:val="none" w:sz="0" w:space="0" w:color="auto"/>
                <w:bottom w:val="none" w:sz="0" w:space="0" w:color="auto"/>
                <w:right w:val="none" w:sz="0" w:space="0" w:color="auto"/>
              </w:divBdr>
            </w:div>
            <w:div w:id="408579021">
              <w:marLeft w:val="0"/>
              <w:marRight w:val="0"/>
              <w:marTop w:val="0"/>
              <w:marBottom w:val="0"/>
              <w:divBdr>
                <w:top w:val="none" w:sz="0" w:space="0" w:color="auto"/>
                <w:left w:val="none" w:sz="0" w:space="0" w:color="auto"/>
                <w:bottom w:val="none" w:sz="0" w:space="0" w:color="auto"/>
                <w:right w:val="none" w:sz="0" w:space="0" w:color="auto"/>
              </w:divBdr>
            </w:div>
            <w:div w:id="1343236905">
              <w:marLeft w:val="0"/>
              <w:marRight w:val="0"/>
              <w:marTop w:val="0"/>
              <w:marBottom w:val="0"/>
              <w:divBdr>
                <w:top w:val="none" w:sz="0" w:space="0" w:color="auto"/>
                <w:left w:val="none" w:sz="0" w:space="0" w:color="auto"/>
                <w:bottom w:val="none" w:sz="0" w:space="0" w:color="auto"/>
                <w:right w:val="none" w:sz="0" w:space="0" w:color="auto"/>
              </w:divBdr>
            </w:div>
            <w:div w:id="1321808923">
              <w:marLeft w:val="0"/>
              <w:marRight w:val="0"/>
              <w:marTop w:val="0"/>
              <w:marBottom w:val="0"/>
              <w:divBdr>
                <w:top w:val="none" w:sz="0" w:space="0" w:color="auto"/>
                <w:left w:val="none" w:sz="0" w:space="0" w:color="auto"/>
                <w:bottom w:val="none" w:sz="0" w:space="0" w:color="auto"/>
                <w:right w:val="none" w:sz="0" w:space="0" w:color="auto"/>
              </w:divBdr>
            </w:div>
            <w:div w:id="220293793">
              <w:marLeft w:val="0"/>
              <w:marRight w:val="0"/>
              <w:marTop w:val="0"/>
              <w:marBottom w:val="0"/>
              <w:divBdr>
                <w:top w:val="none" w:sz="0" w:space="0" w:color="auto"/>
                <w:left w:val="none" w:sz="0" w:space="0" w:color="auto"/>
                <w:bottom w:val="none" w:sz="0" w:space="0" w:color="auto"/>
                <w:right w:val="none" w:sz="0" w:space="0" w:color="auto"/>
              </w:divBdr>
            </w:div>
            <w:div w:id="1378890913">
              <w:marLeft w:val="0"/>
              <w:marRight w:val="0"/>
              <w:marTop w:val="0"/>
              <w:marBottom w:val="0"/>
              <w:divBdr>
                <w:top w:val="none" w:sz="0" w:space="0" w:color="auto"/>
                <w:left w:val="none" w:sz="0" w:space="0" w:color="auto"/>
                <w:bottom w:val="none" w:sz="0" w:space="0" w:color="auto"/>
                <w:right w:val="none" w:sz="0" w:space="0" w:color="auto"/>
              </w:divBdr>
            </w:div>
            <w:div w:id="381517333">
              <w:marLeft w:val="0"/>
              <w:marRight w:val="0"/>
              <w:marTop w:val="0"/>
              <w:marBottom w:val="0"/>
              <w:divBdr>
                <w:top w:val="none" w:sz="0" w:space="0" w:color="auto"/>
                <w:left w:val="none" w:sz="0" w:space="0" w:color="auto"/>
                <w:bottom w:val="none" w:sz="0" w:space="0" w:color="auto"/>
                <w:right w:val="none" w:sz="0" w:space="0" w:color="auto"/>
              </w:divBdr>
            </w:div>
            <w:div w:id="323629923">
              <w:marLeft w:val="0"/>
              <w:marRight w:val="0"/>
              <w:marTop w:val="0"/>
              <w:marBottom w:val="0"/>
              <w:divBdr>
                <w:top w:val="none" w:sz="0" w:space="0" w:color="auto"/>
                <w:left w:val="none" w:sz="0" w:space="0" w:color="auto"/>
                <w:bottom w:val="none" w:sz="0" w:space="0" w:color="auto"/>
                <w:right w:val="none" w:sz="0" w:space="0" w:color="auto"/>
              </w:divBdr>
            </w:div>
            <w:div w:id="1714501993">
              <w:marLeft w:val="0"/>
              <w:marRight w:val="0"/>
              <w:marTop w:val="0"/>
              <w:marBottom w:val="0"/>
              <w:divBdr>
                <w:top w:val="none" w:sz="0" w:space="0" w:color="auto"/>
                <w:left w:val="none" w:sz="0" w:space="0" w:color="auto"/>
                <w:bottom w:val="none" w:sz="0" w:space="0" w:color="auto"/>
                <w:right w:val="none" w:sz="0" w:space="0" w:color="auto"/>
              </w:divBdr>
            </w:div>
            <w:div w:id="146629236">
              <w:marLeft w:val="0"/>
              <w:marRight w:val="0"/>
              <w:marTop w:val="0"/>
              <w:marBottom w:val="0"/>
              <w:divBdr>
                <w:top w:val="none" w:sz="0" w:space="0" w:color="auto"/>
                <w:left w:val="none" w:sz="0" w:space="0" w:color="auto"/>
                <w:bottom w:val="none" w:sz="0" w:space="0" w:color="auto"/>
                <w:right w:val="none" w:sz="0" w:space="0" w:color="auto"/>
              </w:divBdr>
            </w:div>
            <w:div w:id="659620857">
              <w:marLeft w:val="0"/>
              <w:marRight w:val="0"/>
              <w:marTop w:val="0"/>
              <w:marBottom w:val="0"/>
              <w:divBdr>
                <w:top w:val="none" w:sz="0" w:space="0" w:color="auto"/>
                <w:left w:val="none" w:sz="0" w:space="0" w:color="auto"/>
                <w:bottom w:val="none" w:sz="0" w:space="0" w:color="auto"/>
                <w:right w:val="none" w:sz="0" w:space="0" w:color="auto"/>
              </w:divBdr>
            </w:div>
            <w:div w:id="1634215047">
              <w:marLeft w:val="0"/>
              <w:marRight w:val="0"/>
              <w:marTop w:val="0"/>
              <w:marBottom w:val="0"/>
              <w:divBdr>
                <w:top w:val="none" w:sz="0" w:space="0" w:color="auto"/>
                <w:left w:val="none" w:sz="0" w:space="0" w:color="auto"/>
                <w:bottom w:val="none" w:sz="0" w:space="0" w:color="auto"/>
                <w:right w:val="none" w:sz="0" w:space="0" w:color="auto"/>
              </w:divBdr>
            </w:div>
            <w:div w:id="1529834168">
              <w:marLeft w:val="0"/>
              <w:marRight w:val="0"/>
              <w:marTop w:val="0"/>
              <w:marBottom w:val="0"/>
              <w:divBdr>
                <w:top w:val="none" w:sz="0" w:space="0" w:color="auto"/>
                <w:left w:val="none" w:sz="0" w:space="0" w:color="auto"/>
                <w:bottom w:val="none" w:sz="0" w:space="0" w:color="auto"/>
                <w:right w:val="none" w:sz="0" w:space="0" w:color="auto"/>
              </w:divBdr>
            </w:div>
            <w:div w:id="1093555095">
              <w:marLeft w:val="0"/>
              <w:marRight w:val="0"/>
              <w:marTop w:val="0"/>
              <w:marBottom w:val="0"/>
              <w:divBdr>
                <w:top w:val="none" w:sz="0" w:space="0" w:color="auto"/>
                <w:left w:val="none" w:sz="0" w:space="0" w:color="auto"/>
                <w:bottom w:val="none" w:sz="0" w:space="0" w:color="auto"/>
                <w:right w:val="none" w:sz="0" w:space="0" w:color="auto"/>
              </w:divBdr>
            </w:div>
            <w:div w:id="1975794748">
              <w:marLeft w:val="0"/>
              <w:marRight w:val="0"/>
              <w:marTop w:val="0"/>
              <w:marBottom w:val="0"/>
              <w:divBdr>
                <w:top w:val="none" w:sz="0" w:space="0" w:color="auto"/>
                <w:left w:val="none" w:sz="0" w:space="0" w:color="auto"/>
                <w:bottom w:val="none" w:sz="0" w:space="0" w:color="auto"/>
                <w:right w:val="none" w:sz="0" w:space="0" w:color="auto"/>
              </w:divBdr>
            </w:div>
            <w:div w:id="1826387978">
              <w:marLeft w:val="0"/>
              <w:marRight w:val="0"/>
              <w:marTop w:val="0"/>
              <w:marBottom w:val="0"/>
              <w:divBdr>
                <w:top w:val="none" w:sz="0" w:space="0" w:color="auto"/>
                <w:left w:val="none" w:sz="0" w:space="0" w:color="auto"/>
                <w:bottom w:val="none" w:sz="0" w:space="0" w:color="auto"/>
                <w:right w:val="none" w:sz="0" w:space="0" w:color="auto"/>
              </w:divBdr>
            </w:div>
            <w:div w:id="849566849">
              <w:marLeft w:val="0"/>
              <w:marRight w:val="0"/>
              <w:marTop w:val="0"/>
              <w:marBottom w:val="0"/>
              <w:divBdr>
                <w:top w:val="none" w:sz="0" w:space="0" w:color="auto"/>
                <w:left w:val="none" w:sz="0" w:space="0" w:color="auto"/>
                <w:bottom w:val="none" w:sz="0" w:space="0" w:color="auto"/>
                <w:right w:val="none" w:sz="0" w:space="0" w:color="auto"/>
              </w:divBdr>
            </w:div>
            <w:div w:id="1815367600">
              <w:marLeft w:val="0"/>
              <w:marRight w:val="0"/>
              <w:marTop w:val="0"/>
              <w:marBottom w:val="0"/>
              <w:divBdr>
                <w:top w:val="none" w:sz="0" w:space="0" w:color="auto"/>
                <w:left w:val="none" w:sz="0" w:space="0" w:color="auto"/>
                <w:bottom w:val="none" w:sz="0" w:space="0" w:color="auto"/>
                <w:right w:val="none" w:sz="0" w:space="0" w:color="auto"/>
              </w:divBdr>
            </w:div>
            <w:div w:id="951209900">
              <w:marLeft w:val="0"/>
              <w:marRight w:val="0"/>
              <w:marTop w:val="0"/>
              <w:marBottom w:val="0"/>
              <w:divBdr>
                <w:top w:val="none" w:sz="0" w:space="0" w:color="auto"/>
                <w:left w:val="none" w:sz="0" w:space="0" w:color="auto"/>
                <w:bottom w:val="none" w:sz="0" w:space="0" w:color="auto"/>
                <w:right w:val="none" w:sz="0" w:space="0" w:color="auto"/>
              </w:divBdr>
            </w:div>
            <w:div w:id="506748785">
              <w:marLeft w:val="0"/>
              <w:marRight w:val="0"/>
              <w:marTop w:val="0"/>
              <w:marBottom w:val="0"/>
              <w:divBdr>
                <w:top w:val="none" w:sz="0" w:space="0" w:color="auto"/>
                <w:left w:val="none" w:sz="0" w:space="0" w:color="auto"/>
                <w:bottom w:val="none" w:sz="0" w:space="0" w:color="auto"/>
                <w:right w:val="none" w:sz="0" w:space="0" w:color="auto"/>
              </w:divBdr>
            </w:div>
            <w:div w:id="475342295">
              <w:marLeft w:val="0"/>
              <w:marRight w:val="0"/>
              <w:marTop w:val="0"/>
              <w:marBottom w:val="0"/>
              <w:divBdr>
                <w:top w:val="none" w:sz="0" w:space="0" w:color="auto"/>
                <w:left w:val="none" w:sz="0" w:space="0" w:color="auto"/>
                <w:bottom w:val="none" w:sz="0" w:space="0" w:color="auto"/>
                <w:right w:val="none" w:sz="0" w:space="0" w:color="auto"/>
              </w:divBdr>
            </w:div>
            <w:div w:id="938485511">
              <w:marLeft w:val="0"/>
              <w:marRight w:val="0"/>
              <w:marTop w:val="0"/>
              <w:marBottom w:val="0"/>
              <w:divBdr>
                <w:top w:val="none" w:sz="0" w:space="0" w:color="auto"/>
                <w:left w:val="none" w:sz="0" w:space="0" w:color="auto"/>
                <w:bottom w:val="none" w:sz="0" w:space="0" w:color="auto"/>
                <w:right w:val="none" w:sz="0" w:space="0" w:color="auto"/>
              </w:divBdr>
            </w:div>
            <w:div w:id="977614441">
              <w:marLeft w:val="0"/>
              <w:marRight w:val="0"/>
              <w:marTop w:val="0"/>
              <w:marBottom w:val="0"/>
              <w:divBdr>
                <w:top w:val="none" w:sz="0" w:space="0" w:color="auto"/>
                <w:left w:val="none" w:sz="0" w:space="0" w:color="auto"/>
                <w:bottom w:val="none" w:sz="0" w:space="0" w:color="auto"/>
                <w:right w:val="none" w:sz="0" w:space="0" w:color="auto"/>
              </w:divBdr>
            </w:div>
            <w:div w:id="1884437470">
              <w:marLeft w:val="0"/>
              <w:marRight w:val="0"/>
              <w:marTop w:val="0"/>
              <w:marBottom w:val="0"/>
              <w:divBdr>
                <w:top w:val="none" w:sz="0" w:space="0" w:color="auto"/>
                <w:left w:val="none" w:sz="0" w:space="0" w:color="auto"/>
                <w:bottom w:val="none" w:sz="0" w:space="0" w:color="auto"/>
                <w:right w:val="none" w:sz="0" w:space="0" w:color="auto"/>
              </w:divBdr>
            </w:div>
            <w:div w:id="1577133559">
              <w:marLeft w:val="0"/>
              <w:marRight w:val="0"/>
              <w:marTop w:val="0"/>
              <w:marBottom w:val="0"/>
              <w:divBdr>
                <w:top w:val="none" w:sz="0" w:space="0" w:color="auto"/>
                <w:left w:val="none" w:sz="0" w:space="0" w:color="auto"/>
                <w:bottom w:val="none" w:sz="0" w:space="0" w:color="auto"/>
                <w:right w:val="none" w:sz="0" w:space="0" w:color="auto"/>
              </w:divBdr>
            </w:div>
            <w:div w:id="1993286796">
              <w:marLeft w:val="0"/>
              <w:marRight w:val="0"/>
              <w:marTop w:val="0"/>
              <w:marBottom w:val="0"/>
              <w:divBdr>
                <w:top w:val="none" w:sz="0" w:space="0" w:color="auto"/>
                <w:left w:val="none" w:sz="0" w:space="0" w:color="auto"/>
                <w:bottom w:val="none" w:sz="0" w:space="0" w:color="auto"/>
                <w:right w:val="none" w:sz="0" w:space="0" w:color="auto"/>
              </w:divBdr>
            </w:div>
            <w:div w:id="656761578">
              <w:marLeft w:val="0"/>
              <w:marRight w:val="0"/>
              <w:marTop w:val="0"/>
              <w:marBottom w:val="0"/>
              <w:divBdr>
                <w:top w:val="none" w:sz="0" w:space="0" w:color="auto"/>
                <w:left w:val="none" w:sz="0" w:space="0" w:color="auto"/>
                <w:bottom w:val="none" w:sz="0" w:space="0" w:color="auto"/>
                <w:right w:val="none" w:sz="0" w:space="0" w:color="auto"/>
              </w:divBdr>
            </w:div>
            <w:div w:id="1390110085">
              <w:marLeft w:val="0"/>
              <w:marRight w:val="0"/>
              <w:marTop w:val="0"/>
              <w:marBottom w:val="0"/>
              <w:divBdr>
                <w:top w:val="none" w:sz="0" w:space="0" w:color="auto"/>
                <w:left w:val="none" w:sz="0" w:space="0" w:color="auto"/>
                <w:bottom w:val="none" w:sz="0" w:space="0" w:color="auto"/>
                <w:right w:val="none" w:sz="0" w:space="0" w:color="auto"/>
              </w:divBdr>
            </w:div>
            <w:div w:id="1231235379">
              <w:marLeft w:val="0"/>
              <w:marRight w:val="0"/>
              <w:marTop w:val="0"/>
              <w:marBottom w:val="0"/>
              <w:divBdr>
                <w:top w:val="none" w:sz="0" w:space="0" w:color="auto"/>
                <w:left w:val="none" w:sz="0" w:space="0" w:color="auto"/>
                <w:bottom w:val="none" w:sz="0" w:space="0" w:color="auto"/>
                <w:right w:val="none" w:sz="0" w:space="0" w:color="auto"/>
              </w:divBdr>
            </w:div>
            <w:div w:id="522326987">
              <w:marLeft w:val="0"/>
              <w:marRight w:val="0"/>
              <w:marTop w:val="0"/>
              <w:marBottom w:val="0"/>
              <w:divBdr>
                <w:top w:val="none" w:sz="0" w:space="0" w:color="auto"/>
                <w:left w:val="none" w:sz="0" w:space="0" w:color="auto"/>
                <w:bottom w:val="none" w:sz="0" w:space="0" w:color="auto"/>
                <w:right w:val="none" w:sz="0" w:space="0" w:color="auto"/>
              </w:divBdr>
            </w:div>
            <w:div w:id="1892229696">
              <w:marLeft w:val="0"/>
              <w:marRight w:val="0"/>
              <w:marTop w:val="0"/>
              <w:marBottom w:val="0"/>
              <w:divBdr>
                <w:top w:val="none" w:sz="0" w:space="0" w:color="auto"/>
                <w:left w:val="none" w:sz="0" w:space="0" w:color="auto"/>
                <w:bottom w:val="none" w:sz="0" w:space="0" w:color="auto"/>
                <w:right w:val="none" w:sz="0" w:space="0" w:color="auto"/>
              </w:divBdr>
            </w:div>
            <w:div w:id="334311814">
              <w:marLeft w:val="0"/>
              <w:marRight w:val="0"/>
              <w:marTop w:val="0"/>
              <w:marBottom w:val="0"/>
              <w:divBdr>
                <w:top w:val="none" w:sz="0" w:space="0" w:color="auto"/>
                <w:left w:val="none" w:sz="0" w:space="0" w:color="auto"/>
                <w:bottom w:val="none" w:sz="0" w:space="0" w:color="auto"/>
                <w:right w:val="none" w:sz="0" w:space="0" w:color="auto"/>
              </w:divBdr>
            </w:div>
            <w:div w:id="1782726413">
              <w:marLeft w:val="0"/>
              <w:marRight w:val="0"/>
              <w:marTop w:val="0"/>
              <w:marBottom w:val="0"/>
              <w:divBdr>
                <w:top w:val="none" w:sz="0" w:space="0" w:color="auto"/>
                <w:left w:val="none" w:sz="0" w:space="0" w:color="auto"/>
                <w:bottom w:val="none" w:sz="0" w:space="0" w:color="auto"/>
                <w:right w:val="none" w:sz="0" w:space="0" w:color="auto"/>
              </w:divBdr>
            </w:div>
            <w:div w:id="1766027182">
              <w:marLeft w:val="0"/>
              <w:marRight w:val="0"/>
              <w:marTop w:val="0"/>
              <w:marBottom w:val="0"/>
              <w:divBdr>
                <w:top w:val="none" w:sz="0" w:space="0" w:color="auto"/>
                <w:left w:val="none" w:sz="0" w:space="0" w:color="auto"/>
                <w:bottom w:val="none" w:sz="0" w:space="0" w:color="auto"/>
                <w:right w:val="none" w:sz="0" w:space="0" w:color="auto"/>
              </w:divBdr>
            </w:div>
            <w:div w:id="358507696">
              <w:marLeft w:val="0"/>
              <w:marRight w:val="0"/>
              <w:marTop w:val="0"/>
              <w:marBottom w:val="0"/>
              <w:divBdr>
                <w:top w:val="none" w:sz="0" w:space="0" w:color="auto"/>
                <w:left w:val="none" w:sz="0" w:space="0" w:color="auto"/>
                <w:bottom w:val="none" w:sz="0" w:space="0" w:color="auto"/>
                <w:right w:val="none" w:sz="0" w:space="0" w:color="auto"/>
              </w:divBdr>
            </w:div>
            <w:div w:id="1539708247">
              <w:marLeft w:val="0"/>
              <w:marRight w:val="0"/>
              <w:marTop w:val="0"/>
              <w:marBottom w:val="0"/>
              <w:divBdr>
                <w:top w:val="none" w:sz="0" w:space="0" w:color="auto"/>
                <w:left w:val="none" w:sz="0" w:space="0" w:color="auto"/>
                <w:bottom w:val="none" w:sz="0" w:space="0" w:color="auto"/>
                <w:right w:val="none" w:sz="0" w:space="0" w:color="auto"/>
              </w:divBdr>
            </w:div>
            <w:div w:id="1139415053">
              <w:marLeft w:val="0"/>
              <w:marRight w:val="0"/>
              <w:marTop w:val="0"/>
              <w:marBottom w:val="0"/>
              <w:divBdr>
                <w:top w:val="none" w:sz="0" w:space="0" w:color="auto"/>
                <w:left w:val="none" w:sz="0" w:space="0" w:color="auto"/>
                <w:bottom w:val="none" w:sz="0" w:space="0" w:color="auto"/>
                <w:right w:val="none" w:sz="0" w:space="0" w:color="auto"/>
              </w:divBdr>
            </w:div>
            <w:div w:id="904995555">
              <w:marLeft w:val="0"/>
              <w:marRight w:val="0"/>
              <w:marTop w:val="0"/>
              <w:marBottom w:val="0"/>
              <w:divBdr>
                <w:top w:val="none" w:sz="0" w:space="0" w:color="auto"/>
                <w:left w:val="none" w:sz="0" w:space="0" w:color="auto"/>
                <w:bottom w:val="none" w:sz="0" w:space="0" w:color="auto"/>
                <w:right w:val="none" w:sz="0" w:space="0" w:color="auto"/>
              </w:divBdr>
            </w:div>
            <w:div w:id="209620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233759">
      <w:bodyDiv w:val="1"/>
      <w:marLeft w:val="0"/>
      <w:marRight w:val="0"/>
      <w:marTop w:val="0"/>
      <w:marBottom w:val="0"/>
      <w:divBdr>
        <w:top w:val="none" w:sz="0" w:space="0" w:color="auto"/>
        <w:left w:val="none" w:sz="0" w:space="0" w:color="auto"/>
        <w:bottom w:val="none" w:sz="0" w:space="0" w:color="auto"/>
        <w:right w:val="none" w:sz="0" w:space="0" w:color="auto"/>
      </w:divBdr>
      <w:divsChild>
        <w:div w:id="552273562">
          <w:marLeft w:val="0"/>
          <w:marRight w:val="0"/>
          <w:marTop w:val="0"/>
          <w:marBottom w:val="0"/>
          <w:divBdr>
            <w:top w:val="none" w:sz="0" w:space="0" w:color="auto"/>
            <w:left w:val="none" w:sz="0" w:space="0" w:color="auto"/>
            <w:bottom w:val="none" w:sz="0" w:space="0" w:color="auto"/>
            <w:right w:val="none" w:sz="0" w:space="0" w:color="auto"/>
          </w:divBdr>
          <w:divsChild>
            <w:div w:id="1770812064">
              <w:marLeft w:val="0"/>
              <w:marRight w:val="0"/>
              <w:marTop w:val="0"/>
              <w:marBottom w:val="0"/>
              <w:divBdr>
                <w:top w:val="none" w:sz="0" w:space="0" w:color="auto"/>
                <w:left w:val="none" w:sz="0" w:space="0" w:color="auto"/>
                <w:bottom w:val="none" w:sz="0" w:space="0" w:color="auto"/>
                <w:right w:val="none" w:sz="0" w:space="0" w:color="auto"/>
              </w:divBdr>
            </w:div>
            <w:div w:id="141579113">
              <w:marLeft w:val="0"/>
              <w:marRight w:val="0"/>
              <w:marTop w:val="0"/>
              <w:marBottom w:val="0"/>
              <w:divBdr>
                <w:top w:val="none" w:sz="0" w:space="0" w:color="auto"/>
                <w:left w:val="none" w:sz="0" w:space="0" w:color="auto"/>
                <w:bottom w:val="none" w:sz="0" w:space="0" w:color="auto"/>
                <w:right w:val="none" w:sz="0" w:space="0" w:color="auto"/>
              </w:divBdr>
            </w:div>
            <w:div w:id="2074114270">
              <w:marLeft w:val="0"/>
              <w:marRight w:val="0"/>
              <w:marTop w:val="0"/>
              <w:marBottom w:val="0"/>
              <w:divBdr>
                <w:top w:val="none" w:sz="0" w:space="0" w:color="auto"/>
                <w:left w:val="none" w:sz="0" w:space="0" w:color="auto"/>
                <w:bottom w:val="none" w:sz="0" w:space="0" w:color="auto"/>
                <w:right w:val="none" w:sz="0" w:space="0" w:color="auto"/>
              </w:divBdr>
            </w:div>
            <w:div w:id="2054578305">
              <w:marLeft w:val="0"/>
              <w:marRight w:val="0"/>
              <w:marTop w:val="0"/>
              <w:marBottom w:val="0"/>
              <w:divBdr>
                <w:top w:val="none" w:sz="0" w:space="0" w:color="auto"/>
                <w:left w:val="none" w:sz="0" w:space="0" w:color="auto"/>
                <w:bottom w:val="none" w:sz="0" w:space="0" w:color="auto"/>
                <w:right w:val="none" w:sz="0" w:space="0" w:color="auto"/>
              </w:divBdr>
            </w:div>
            <w:div w:id="1339886732">
              <w:marLeft w:val="0"/>
              <w:marRight w:val="0"/>
              <w:marTop w:val="0"/>
              <w:marBottom w:val="0"/>
              <w:divBdr>
                <w:top w:val="none" w:sz="0" w:space="0" w:color="auto"/>
                <w:left w:val="none" w:sz="0" w:space="0" w:color="auto"/>
                <w:bottom w:val="none" w:sz="0" w:space="0" w:color="auto"/>
                <w:right w:val="none" w:sz="0" w:space="0" w:color="auto"/>
              </w:divBdr>
            </w:div>
            <w:div w:id="1493763267">
              <w:marLeft w:val="0"/>
              <w:marRight w:val="0"/>
              <w:marTop w:val="0"/>
              <w:marBottom w:val="0"/>
              <w:divBdr>
                <w:top w:val="none" w:sz="0" w:space="0" w:color="auto"/>
                <w:left w:val="none" w:sz="0" w:space="0" w:color="auto"/>
                <w:bottom w:val="none" w:sz="0" w:space="0" w:color="auto"/>
                <w:right w:val="none" w:sz="0" w:space="0" w:color="auto"/>
              </w:divBdr>
            </w:div>
            <w:div w:id="933708541">
              <w:marLeft w:val="0"/>
              <w:marRight w:val="0"/>
              <w:marTop w:val="0"/>
              <w:marBottom w:val="0"/>
              <w:divBdr>
                <w:top w:val="none" w:sz="0" w:space="0" w:color="auto"/>
                <w:left w:val="none" w:sz="0" w:space="0" w:color="auto"/>
                <w:bottom w:val="none" w:sz="0" w:space="0" w:color="auto"/>
                <w:right w:val="none" w:sz="0" w:space="0" w:color="auto"/>
              </w:divBdr>
            </w:div>
            <w:div w:id="49234430">
              <w:marLeft w:val="0"/>
              <w:marRight w:val="0"/>
              <w:marTop w:val="0"/>
              <w:marBottom w:val="0"/>
              <w:divBdr>
                <w:top w:val="none" w:sz="0" w:space="0" w:color="auto"/>
                <w:left w:val="none" w:sz="0" w:space="0" w:color="auto"/>
                <w:bottom w:val="none" w:sz="0" w:space="0" w:color="auto"/>
                <w:right w:val="none" w:sz="0" w:space="0" w:color="auto"/>
              </w:divBdr>
            </w:div>
            <w:div w:id="1220172894">
              <w:marLeft w:val="0"/>
              <w:marRight w:val="0"/>
              <w:marTop w:val="0"/>
              <w:marBottom w:val="0"/>
              <w:divBdr>
                <w:top w:val="none" w:sz="0" w:space="0" w:color="auto"/>
                <w:left w:val="none" w:sz="0" w:space="0" w:color="auto"/>
                <w:bottom w:val="none" w:sz="0" w:space="0" w:color="auto"/>
                <w:right w:val="none" w:sz="0" w:space="0" w:color="auto"/>
              </w:divBdr>
            </w:div>
            <w:div w:id="539517806">
              <w:marLeft w:val="0"/>
              <w:marRight w:val="0"/>
              <w:marTop w:val="0"/>
              <w:marBottom w:val="0"/>
              <w:divBdr>
                <w:top w:val="none" w:sz="0" w:space="0" w:color="auto"/>
                <w:left w:val="none" w:sz="0" w:space="0" w:color="auto"/>
                <w:bottom w:val="none" w:sz="0" w:space="0" w:color="auto"/>
                <w:right w:val="none" w:sz="0" w:space="0" w:color="auto"/>
              </w:divBdr>
            </w:div>
            <w:div w:id="734855988">
              <w:marLeft w:val="0"/>
              <w:marRight w:val="0"/>
              <w:marTop w:val="0"/>
              <w:marBottom w:val="0"/>
              <w:divBdr>
                <w:top w:val="none" w:sz="0" w:space="0" w:color="auto"/>
                <w:left w:val="none" w:sz="0" w:space="0" w:color="auto"/>
                <w:bottom w:val="none" w:sz="0" w:space="0" w:color="auto"/>
                <w:right w:val="none" w:sz="0" w:space="0" w:color="auto"/>
              </w:divBdr>
            </w:div>
            <w:div w:id="1965576884">
              <w:marLeft w:val="0"/>
              <w:marRight w:val="0"/>
              <w:marTop w:val="0"/>
              <w:marBottom w:val="0"/>
              <w:divBdr>
                <w:top w:val="none" w:sz="0" w:space="0" w:color="auto"/>
                <w:left w:val="none" w:sz="0" w:space="0" w:color="auto"/>
                <w:bottom w:val="none" w:sz="0" w:space="0" w:color="auto"/>
                <w:right w:val="none" w:sz="0" w:space="0" w:color="auto"/>
              </w:divBdr>
            </w:div>
            <w:div w:id="1662659580">
              <w:marLeft w:val="0"/>
              <w:marRight w:val="0"/>
              <w:marTop w:val="0"/>
              <w:marBottom w:val="0"/>
              <w:divBdr>
                <w:top w:val="none" w:sz="0" w:space="0" w:color="auto"/>
                <w:left w:val="none" w:sz="0" w:space="0" w:color="auto"/>
                <w:bottom w:val="none" w:sz="0" w:space="0" w:color="auto"/>
                <w:right w:val="none" w:sz="0" w:space="0" w:color="auto"/>
              </w:divBdr>
            </w:div>
            <w:div w:id="1874803202">
              <w:marLeft w:val="0"/>
              <w:marRight w:val="0"/>
              <w:marTop w:val="0"/>
              <w:marBottom w:val="0"/>
              <w:divBdr>
                <w:top w:val="none" w:sz="0" w:space="0" w:color="auto"/>
                <w:left w:val="none" w:sz="0" w:space="0" w:color="auto"/>
                <w:bottom w:val="none" w:sz="0" w:space="0" w:color="auto"/>
                <w:right w:val="none" w:sz="0" w:space="0" w:color="auto"/>
              </w:divBdr>
            </w:div>
            <w:div w:id="48114642">
              <w:marLeft w:val="0"/>
              <w:marRight w:val="0"/>
              <w:marTop w:val="0"/>
              <w:marBottom w:val="0"/>
              <w:divBdr>
                <w:top w:val="none" w:sz="0" w:space="0" w:color="auto"/>
                <w:left w:val="none" w:sz="0" w:space="0" w:color="auto"/>
                <w:bottom w:val="none" w:sz="0" w:space="0" w:color="auto"/>
                <w:right w:val="none" w:sz="0" w:space="0" w:color="auto"/>
              </w:divBdr>
            </w:div>
            <w:div w:id="462651299">
              <w:marLeft w:val="0"/>
              <w:marRight w:val="0"/>
              <w:marTop w:val="0"/>
              <w:marBottom w:val="0"/>
              <w:divBdr>
                <w:top w:val="none" w:sz="0" w:space="0" w:color="auto"/>
                <w:left w:val="none" w:sz="0" w:space="0" w:color="auto"/>
                <w:bottom w:val="none" w:sz="0" w:space="0" w:color="auto"/>
                <w:right w:val="none" w:sz="0" w:space="0" w:color="auto"/>
              </w:divBdr>
            </w:div>
            <w:div w:id="1314869706">
              <w:marLeft w:val="0"/>
              <w:marRight w:val="0"/>
              <w:marTop w:val="0"/>
              <w:marBottom w:val="0"/>
              <w:divBdr>
                <w:top w:val="none" w:sz="0" w:space="0" w:color="auto"/>
                <w:left w:val="none" w:sz="0" w:space="0" w:color="auto"/>
                <w:bottom w:val="none" w:sz="0" w:space="0" w:color="auto"/>
                <w:right w:val="none" w:sz="0" w:space="0" w:color="auto"/>
              </w:divBdr>
            </w:div>
            <w:div w:id="1356152789">
              <w:marLeft w:val="0"/>
              <w:marRight w:val="0"/>
              <w:marTop w:val="0"/>
              <w:marBottom w:val="0"/>
              <w:divBdr>
                <w:top w:val="none" w:sz="0" w:space="0" w:color="auto"/>
                <w:left w:val="none" w:sz="0" w:space="0" w:color="auto"/>
                <w:bottom w:val="none" w:sz="0" w:space="0" w:color="auto"/>
                <w:right w:val="none" w:sz="0" w:space="0" w:color="auto"/>
              </w:divBdr>
            </w:div>
            <w:div w:id="1935553854">
              <w:marLeft w:val="0"/>
              <w:marRight w:val="0"/>
              <w:marTop w:val="0"/>
              <w:marBottom w:val="0"/>
              <w:divBdr>
                <w:top w:val="none" w:sz="0" w:space="0" w:color="auto"/>
                <w:left w:val="none" w:sz="0" w:space="0" w:color="auto"/>
                <w:bottom w:val="none" w:sz="0" w:space="0" w:color="auto"/>
                <w:right w:val="none" w:sz="0" w:space="0" w:color="auto"/>
              </w:divBdr>
            </w:div>
            <w:div w:id="524486551">
              <w:marLeft w:val="0"/>
              <w:marRight w:val="0"/>
              <w:marTop w:val="0"/>
              <w:marBottom w:val="0"/>
              <w:divBdr>
                <w:top w:val="none" w:sz="0" w:space="0" w:color="auto"/>
                <w:left w:val="none" w:sz="0" w:space="0" w:color="auto"/>
                <w:bottom w:val="none" w:sz="0" w:space="0" w:color="auto"/>
                <w:right w:val="none" w:sz="0" w:space="0" w:color="auto"/>
              </w:divBdr>
            </w:div>
            <w:div w:id="1043166885">
              <w:marLeft w:val="0"/>
              <w:marRight w:val="0"/>
              <w:marTop w:val="0"/>
              <w:marBottom w:val="0"/>
              <w:divBdr>
                <w:top w:val="none" w:sz="0" w:space="0" w:color="auto"/>
                <w:left w:val="none" w:sz="0" w:space="0" w:color="auto"/>
                <w:bottom w:val="none" w:sz="0" w:space="0" w:color="auto"/>
                <w:right w:val="none" w:sz="0" w:space="0" w:color="auto"/>
              </w:divBdr>
            </w:div>
            <w:div w:id="1123503456">
              <w:marLeft w:val="0"/>
              <w:marRight w:val="0"/>
              <w:marTop w:val="0"/>
              <w:marBottom w:val="0"/>
              <w:divBdr>
                <w:top w:val="none" w:sz="0" w:space="0" w:color="auto"/>
                <w:left w:val="none" w:sz="0" w:space="0" w:color="auto"/>
                <w:bottom w:val="none" w:sz="0" w:space="0" w:color="auto"/>
                <w:right w:val="none" w:sz="0" w:space="0" w:color="auto"/>
              </w:divBdr>
            </w:div>
            <w:div w:id="1771311313">
              <w:marLeft w:val="0"/>
              <w:marRight w:val="0"/>
              <w:marTop w:val="0"/>
              <w:marBottom w:val="0"/>
              <w:divBdr>
                <w:top w:val="none" w:sz="0" w:space="0" w:color="auto"/>
                <w:left w:val="none" w:sz="0" w:space="0" w:color="auto"/>
                <w:bottom w:val="none" w:sz="0" w:space="0" w:color="auto"/>
                <w:right w:val="none" w:sz="0" w:space="0" w:color="auto"/>
              </w:divBdr>
            </w:div>
            <w:div w:id="951670743">
              <w:marLeft w:val="0"/>
              <w:marRight w:val="0"/>
              <w:marTop w:val="0"/>
              <w:marBottom w:val="0"/>
              <w:divBdr>
                <w:top w:val="none" w:sz="0" w:space="0" w:color="auto"/>
                <w:left w:val="none" w:sz="0" w:space="0" w:color="auto"/>
                <w:bottom w:val="none" w:sz="0" w:space="0" w:color="auto"/>
                <w:right w:val="none" w:sz="0" w:space="0" w:color="auto"/>
              </w:divBdr>
            </w:div>
            <w:div w:id="1935552452">
              <w:marLeft w:val="0"/>
              <w:marRight w:val="0"/>
              <w:marTop w:val="0"/>
              <w:marBottom w:val="0"/>
              <w:divBdr>
                <w:top w:val="none" w:sz="0" w:space="0" w:color="auto"/>
                <w:left w:val="none" w:sz="0" w:space="0" w:color="auto"/>
                <w:bottom w:val="none" w:sz="0" w:space="0" w:color="auto"/>
                <w:right w:val="none" w:sz="0" w:space="0" w:color="auto"/>
              </w:divBdr>
            </w:div>
            <w:div w:id="389768623">
              <w:marLeft w:val="0"/>
              <w:marRight w:val="0"/>
              <w:marTop w:val="0"/>
              <w:marBottom w:val="0"/>
              <w:divBdr>
                <w:top w:val="none" w:sz="0" w:space="0" w:color="auto"/>
                <w:left w:val="none" w:sz="0" w:space="0" w:color="auto"/>
                <w:bottom w:val="none" w:sz="0" w:space="0" w:color="auto"/>
                <w:right w:val="none" w:sz="0" w:space="0" w:color="auto"/>
              </w:divBdr>
            </w:div>
            <w:div w:id="468940922">
              <w:marLeft w:val="0"/>
              <w:marRight w:val="0"/>
              <w:marTop w:val="0"/>
              <w:marBottom w:val="0"/>
              <w:divBdr>
                <w:top w:val="none" w:sz="0" w:space="0" w:color="auto"/>
                <w:left w:val="none" w:sz="0" w:space="0" w:color="auto"/>
                <w:bottom w:val="none" w:sz="0" w:space="0" w:color="auto"/>
                <w:right w:val="none" w:sz="0" w:space="0" w:color="auto"/>
              </w:divBdr>
            </w:div>
            <w:div w:id="516500214">
              <w:marLeft w:val="0"/>
              <w:marRight w:val="0"/>
              <w:marTop w:val="0"/>
              <w:marBottom w:val="0"/>
              <w:divBdr>
                <w:top w:val="none" w:sz="0" w:space="0" w:color="auto"/>
                <w:left w:val="none" w:sz="0" w:space="0" w:color="auto"/>
                <w:bottom w:val="none" w:sz="0" w:space="0" w:color="auto"/>
                <w:right w:val="none" w:sz="0" w:space="0" w:color="auto"/>
              </w:divBdr>
            </w:div>
            <w:div w:id="979843768">
              <w:marLeft w:val="0"/>
              <w:marRight w:val="0"/>
              <w:marTop w:val="0"/>
              <w:marBottom w:val="0"/>
              <w:divBdr>
                <w:top w:val="none" w:sz="0" w:space="0" w:color="auto"/>
                <w:left w:val="none" w:sz="0" w:space="0" w:color="auto"/>
                <w:bottom w:val="none" w:sz="0" w:space="0" w:color="auto"/>
                <w:right w:val="none" w:sz="0" w:space="0" w:color="auto"/>
              </w:divBdr>
            </w:div>
            <w:div w:id="1091782822">
              <w:marLeft w:val="0"/>
              <w:marRight w:val="0"/>
              <w:marTop w:val="0"/>
              <w:marBottom w:val="0"/>
              <w:divBdr>
                <w:top w:val="none" w:sz="0" w:space="0" w:color="auto"/>
                <w:left w:val="none" w:sz="0" w:space="0" w:color="auto"/>
                <w:bottom w:val="none" w:sz="0" w:space="0" w:color="auto"/>
                <w:right w:val="none" w:sz="0" w:space="0" w:color="auto"/>
              </w:divBdr>
            </w:div>
            <w:div w:id="902956507">
              <w:marLeft w:val="0"/>
              <w:marRight w:val="0"/>
              <w:marTop w:val="0"/>
              <w:marBottom w:val="0"/>
              <w:divBdr>
                <w:top w:val="none" w:sz="0" w:space="0" w:color="auto"/>
                <w:left w:val="none" w:sz="0" w:space="0" w:color="auto"/>
                <w:bottom w:val="none" w:sz="0" w:space="0" w:color="auto"/>
                <w:right w:val="none" w:sz="0" w:space="0" w:color="auto"/>
              </w:divBdr>
            </w:div>
            <w:div w:id="1020863169">
              <w:marLeft w:val="0"/>
              <w:marRight w:val="0"/>
              <w:marTop w:val="0"/>
              <w:marBottom w:val="0"/>
              <w:divBdr>
                <w:top w:val="none" w:sz="0" w:space="0" w:color="auto"/>
                <w:left w:val="none" w:sz="0" w:space="0" w:color="auto"/>
                <w:bottom w:val="none" w:sz="0" w:space="0" w:color="auto"/>
                <w:right w:val="none" w:sz="0" w:space="0" w:color="auto"/>
              </w:divBdr>
            </w:div>
            <w:div w:id="1526017461">
              <w:marLeft w:val="0"/>
              <w:marRight w:val="0"/>
              <w:marTop w:val="0"/>
              <w:marBottom w:val="0"/>
              <w:divBdr>
                <w:top w:val="none" w:sz="0" w:space="0" w:color="auto"/>
                <w:left w:val="none" w:sz="0" w:space="0" w:color="auto"/>
                <w:bottom w:val="none" w:sz="0" w:space="0" w:color="auto"/>
                <w:right w:val="none" w:sz="0" w:space="0" w:color="auto"/>
              </w:divBdr>
            </w:div>
            <w:div w:id="47410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149208">
      <w:bodyDiv w:val="1"/>
      <w:marLeft w:val="0"/>
      <w:marRight w:val="0"/>
      <w:marTop w:val="0"/>
      <w:marBottom w:val="0"/>
      <w:divBdr>
        <w:top w:val="none" w:sz="0" w:space="0" w:color="auto"/>
        <w:left w:val="none" w:sz="0" w:space="0" w:color="auto"/>
        <w:bottom w:val="none" w:sz="0" w:space="0" w:color="auto"/>
        <w:right w:val="none" w:sz="0" w:space="0" w:color="auto"/>
      </w:divBdr>
    </w:div>
    <w:div w:id="1574849237">
      <w:bodyDiv w:val="1"/>
      <w:marLeft w:val="0"/>
      <w:marRight w:val="0"/>
      <w:marTop w:val="0"/>
      <w:marBottom w:val="0"/>
      <w:divBdr>
        <w:top w:val="none" w:sz="0" w:space="0" w:color="auto"/>
        <w:left w:val="none" w:sz="0" w:space="0" w:color="auto"/>
        <w:bottom w:val="none" w:sz="0" w:space="0" w:color="auto"/>
        <w:right w:val="none" w:sz="0" w:space="0" w:color="auto"/>
      </w:divBdr>
    </w:div>
    <w:div w:id="1709375629">
      <w:bodyDiv w:val="1"/>
      <w:marLeft w:val="0"/>
      <w:marRight w:val="0"/>
      <w:marTop w:val="0"/>
      <w:marBottom w:val="0"/>
      <w:divBdr>
        <w:top w:val="none" w:sz="0" w:space="0" w:color="auto"/>
        <w:left w:val="none" w:sz="0" w:space="0" w:color="auto"/>
        <w:bottom w:val="none" w:sz="0" w:space="0" w:color="auto"/>
        <w:right w:val="none" w:sz="0" w:space="0" w:color="auto"/>
      </w:divBdr>
    </w:div>
    <w:div w:id="1810440539">
      <w:bodyDiv w:val="1"/>
      <w:marLeft w:val="0"/>
      <w:marRight w:val="0"/>
      <w:marTop w:val="0"/>
      <w:marBottom w:val="0"/>
      <w:divBdr>
        <w:top w:val="none" w:sz="0" w:space="0" w:color="auto"/>
        <w:left w:val="none" w:sz="0" w:space="0" w:color="auto"/>
        <w:bottom w:val="none" w:sz="0" w:space="0" w:color="auto"/>
        <w:right w:val="none" w:sz="0" w:space="0" w:color="auto"/>
      </w:divBdr>
    </w:div>
    <w:div w:id="1911887849">
      <w:bodyDiv w:val="1"/>
      <w:marLeft w:val="0"/>
      <w:marRight w:val="0"/>
      <w:marTop w:val="0"/>
      <w:marBottom w:val="0"/>
      <w:divBdr>
        <w:top w:val="none" w:sz="0" w:space="0" w:color="auto"/>
        <w:left w:val="none" w:sz="0" w:space="0" w:color="auto"/>
        <w:bottom w:val="none" w:sz="0" w:space="0" w:color="auto"/>
        <w:right w:val="none" w:sz="0" w:space="0" w:color="auto"/>
      </w:divBdr>
    </w:div>
    <w:div w:id="1948267861">
      <w:bodyDiv w:val="1"/>
      <w:marLeft w:val="0"/>
      <w:marRight w:val="0"/>
      <w:marTop w:val="0"/>
      <w:marBottom w:val="0"/>
      <w:divBdr>
        <w:top w:val="none" w:sz="0" w:space="0" w:color="auto"/>
        <w:left w:val="none" w:sz="0" w:space="0" w:color="auto"/>
        <w:bottom w:val="none" w:sz="0" w:space="0" w:color="auto"/>
        <w:right w:val="none" w:sz="0" w:space="0" w:color="auto"/>
      </w:divBdr>
    </w:div>
    <w:div w:id="2128766340">
      <w:bodyDiv w:val="1"/>
      <w:marLeft w:val="0"/>
      <w:marRight w:val="0"/>
      <w:marTop w:val="0"/>
      <w:marBottom w:val="0"/>
      <w:divBdr>
        <w:top w:val="none" w:sz="0" w:space="0" w:color="auto"/>
        <w:left w:val="none" w:sz="0" w:space="0" w:color="auto"/>
        <w:bottom w:val="none" w:sz="0" w:space="0" w:color="auto"/>
        <w:right w:val="none" w:sz="0" w:space="0" w:color="auto"/>
      </w:divBdr>
    </w:div>
    <w:div w:id="2137068350">
      <w:bodyDiv w:val="1"/>
      <w:marLeft w:val="0"/>
      <w:marRight w:val="0"/>
      <w:marTop w:val="0"/>
      <w:marBottom w:val="0"/>
      <w:divBdr>
        <w:top w:val="none" w:sz="0" w:space="0" w:color="auto"/>
        <w:left w:val="none" w:sz="0" w:space="0" w:color="auto"/>
        <w:bottom w:val="none" w:sz="0" w:space="0" w:color="auto"/>
        <w:right w:val="none" w:sz="0" w:space="0" w:color="auto"/>
      </w:divBdr>
      <w:divsChild>
        <w:div w:id="913244186">
          <w:marLeft w:val="0"/>
          <w:marRight w:val="0"/>
          <w:marTop w:val="0"/>
          <w:marBottom w:val="0"/>
          <w:divBdr>
            <w:top w:val="none" w:sz="0" w:space="0" w:color="auto"/>
            <w:left w:val="none" w:sz="0" w:space="0" w:color="auto"/>
            <w:bottom w:val="none" w:sz="0" w:space="0" w:color="auto"/>
            <w:right w:val="none" w:sz="0" w:space="0" w:color="auto"/>
          </w:divBdr>
          <w:divsChild>
            <w:div w:id="1323120568">
              <w:marLeft w:val="0"/>
              <w:marRight w:val="0"/>
              <w:marTop w:val="0"/>
              <w:marBottom w:val="0"/>
              <w:divBdr>
                <w:top w:val="none" w:sz="0" w:space="0" w:color="auto"/>
                <w:left w:val="none" w:sz="0" w:space="0" w:color="auto"/>
                <w:bottom w:val="none" w:sz="0" w:space="0" w:color="auto"/>
                <w:right w:val="none" w:sz="0" w:space="0" w:color="auto"/>
              </w:divBdr>
            </w:div>
            <w:div w:id="603420455">
              <w:marLeft w:val="0"/>
              <w:marRight w:val="0"/>
              <w:marTop w:val="0"/>
              <w:marBottom w:val="0"/>
              <w:divBdr>
                <w:top w:val="none" w:sz="0" w:space="0" w:color="auto"/>
                <w:left w:val="none" w:sz="0" w:space="0" w:color="auto"/>
                <w:bottom w:val="none" w:sz="0" w:space="0" w:color="auto"/>
                <w:right w:val="none" w:sz="0" w:space="0" w:color="auto"/>
              </w:divBdr>
            </w:div>
            <w:div w:id="1301497736">
              <w:marLeft w:val="0"/>
              <w:marRight w:val="0"/>
              <w:marTop w:val="0"/>
              <w:marBottom w:val="0"/>
              <w:divBdr>
                <w:top w:val="none" w:sz="0" w:space="0" w:color="auto"/>
                <w:left w:val="none" w:sz="0" w:space="0" w:color="auto"/>
                <w:bottom w:val="none" w:sz="0" w:space="0" w:color="auto"/>
                <w:right w:val="none" w:sz="0" w:space="0" w:color="auto"/>
              </w:divBdr>
            </w:div>
            <w:div w:id="1401974968">
              <w:marLeft w:val="0"/>
              <w:marRight w:val="0"/>
              <w:marTop w:val="0"/>
              <w:marBottom w:val="0"/>
              <w:divBdr>
                <w:top w:val="none" w:sz="0" w:space="0" w:color="auto"/>
                <w:left w:val="none" w:sz="0" w:space="0" w:color="auto"/>
                <w:bottom w:val="none" w:sz="0" w:space="0" w:color="auto"/>
                <w:right w:val="none" w:sz="0" w:space="0" w:color="auto"/>
              </w:divBdr>
            </w:div>
            <w:div w:id="1538347955">
              <w:marLeft w:val="0"/>
              <w:marRight w:val="0"/>
              <w:marTop w:val="0"/>
              <w:marBottom w:val="0"/>
              <w:divBdr>
                <w:top w:val="none" w:sz="0" w:space="0" w:color="auto"/>
                <w:left w:val="none" w:sz="0" w:space="0" w:color="auto"/>
                <w:bottom w:val="none" w:sz="0" w:space="0" w:color="auto"/>
                <w:right w:val="none" w:sz="0" w:space="0" w:color="auto"/>
              </w:divBdr>
            </w:div>
            <w:div w:id="745808047">
              <w:marLeft w:val="0"/>
              <w:marRight w:val="0"/>
              <w:marTop w:val="0"/>
              <w:marBottom w:val="0"/>
              <w:divBdr>
                <w:top w:val="none" w:sz="0" w:space="0" w:color="auto"/>
                <w:left w:val="none" w:sz="0" w:space="0" w:color="auto"/>
                <w:bottom w:val="none" w:sz="0" w:space="0" w:color="auto"/>
                <w:right w:val="none" w:sz="0" w:space="0" w:color="auto"/>
              </w:divBdr>
            </w:div>
            <w:div w:id="2024238651">
              <w:marLeft w:val="0"/>
              <w:marRight w:val="0"/>
              <w:marTop w:val="0"/>
              <w:marBottom w:val="0"/>
              <w:divBdr>
                <w:top w:val="none" w:sz="0" w:space="0" w:color="auto"/>
                <w:left w:val="none" w:sz="0" w:space="0" w:color="auto"/>
                <w:bottom w:val="none" w:sz="0" w:space="0" w:color="auto"/>
                <w:right w:val="none" w:sz="0" w:space="0" w:color="auto"/>
              </w:divBdr>
            </w:div>
            <w:div w:id="1832792609">
              <w:marLeft w:val="0"/>
              <w:marRight w:val="0"/>
              <w:marTop w:val="0"/>
              <w:marBottom w:val="0"/>
              <w:divBdr>
                <w:top w:val="none" w:sz="0" w:space="0" w:color="auto"/>
                <w:left w:val="none" w:sz="0" w:space="0" w:color="auto"/>
                <w:bottom w:val="none" w:sz="0" w:space="0" w:color="auto"/>
                <w:right w:val="none" w:sz="0" w:space="0" w:color="auto"/>
              </w:divBdr>
            </w:div>
            <w:div w:id="943541216">
              <w:marLeft w:val="0"/>
              <w:marRight w:val="0"/>
              <w:marTop w:val="0"/>
              <w:marBottom w:val="0"/>
              <w:divBdr>
                <w:top w:val="none" w:sz="0" w:space="0" w:color="auto"/>
                <w:left w:val="none" w:sz="0" w:space="0" w:color="auto"/>
                <w:bottom w:val="none" w:sz="0" w:space="0" w:color="auto"/>
                <w:right w:val="none" w:sz="0" w:space="0" w:color="auto"/>
              </w:divBdr>
            </w:div>
            <w:div w:id="203576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itabase.com/media/1930/fitabasedatadictionary102320.pdf"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coursera.org/professional-certificates/google-data-analytic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www.kaggle.com/arashnic/fitbit"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yperlink" Target="https://github.com/jhermienpaul"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hyperlink" Target="https://public.tableau.com/app/profile/jhermienpau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933BD-782D-46DA-95B9-2E56084A8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13</TotalTime>
  <Pages>35</Pages>
  <Words>7230</Words>
  <Characters>4121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ermien Paul Alejandria</dc:creator>
  <cp:keywords/>
  <dc:description/>
  <cp:lastModifiedBy>Jhermien Paul Alejandria</cp:lastModifiedBy>
  <cp:revision>1807</cp:revision>
  <dcterms:created xsi:type="dcterms:W3CDTF">2023-03-01T08:33:00Z</dcterms:created>
  <dcterms:modified xsi:type="dcterms:W3CDTF">2023-03-09T05:55:00Z</dcterms:modified>
</cp:coreProperties>
</file>